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5EC497" w14:textId="77777777" w:rsidR="00E4269E" w:rsidRPr="003913D5" w:rsidRDefault="00E4269E" w:rsidP="00E4269E">
      <w:pPr>
        <w:jc w:val="center"/>
        <w:outlineLvl w:val="0"/>
        <w:rPr>
          <w:rFonts w:asciiTheme="majorHAnsi" w:hAnsiTheme="majorHAnsi" w:cstheme="majorHAnsi"/>
          <w:b/>
          <w:color w:val="000000"/>
          <w:sz w:val="22"/>
          <w:szCs w:val="22"/>
        </w:rPr>
      </w:pPr>
      <w:r w:rsidRPr="003913D5">
        <w:rPr>
          <w:rFonts w:asciiTheme="majorHAnsi" w:hAnsiTheme="majorHAnsi" w:cstheme="majorHAnsi"/>
          <w:b/>
          <w:color w:val="000000"/>
          <w:sz w:val="22"/>
          <w:szCs w:val="22"/>
        </w:rPr>
        <w:t>Board of Directors Meeting Agenda</w:t>
      </w:r>
      <w:r w:rsidRPr="003913D5">
        <w:rPr>
          <w:rFonts w:asciiTheme="majorHAnsi" w:hAnsiTheme="majorHAnsi" w:cstheme="majorHAnsi"/>
          <w:b/>
          <w:color w:val="000000"/>
          <w:sz w:val="22"/>
          <w:szCs w:val="22"/>
        </w:rPr>
        <w:br/>
      </w:r>
      <w:r>
        <w:rPr>
          <w:rFonts w:asciiTheme="majorHAnsi" w:hAnsiTheme="majorHAnsi" w:cstheme="majorHAnsi"/>
          <w:b/>
          <w:color w:val="000000"/>
          <w:sz w:val="22"/>
          <w:szCs w:val="22"/>
        </w:rPr>
        <w:t>April 23</w:t>
      </w:r>
      <w:r w:rsidRPr="003913D5">
        <w:rPr>
          <w:rFonts w:asciiTheme="majorHAnsi" w:hAnsiTheme="majorHAnsi" w:cstheme="majorHAnsi"/>
          <w:b/>
          <w:color w:val="000000"/>
          <w:sz w:val="22"/>
          <w:szCs w:val="22"/>
        </w:rPr>
        <w:t>, 9:</w:t>
      </w:r>
      <w:r>
        <w:rPr>
          <w:rFonts w:asciiTheme="majorHAnsi" w:hAnsiTheme="majorHAnsi" w:cstheme="majorHAnsi"/>
          <w:b/>
          <w:color w:val="000000"/>
          <w:sz w:val="22"/>
          <w:szCs w:val="22"/>
        </w:rPr>
        <w:t>15</w:t>
      </w:r>
      <w:r w:rsidRPr="003913D5">
        <w:rPr>
          <w:rFonts w:asciiTheme="majorHAnsi" w:hAnsiTheme="majorHAnsi" w:cstheme="majorHAnsi"/>
          <w:b/>
          <w:color w:val="000000"/>
          <w:sz w:val="22"/>
          <w:szCs w:val="22"/>
        </w:rPr>
        <w:t xml:space="preserve"> am</w:t>
      </w:r>
    </w:p>
    <w:p w14:paraId="4EA875AC" w14:textId="0E14FC43" w:rsidR="00E4269E" w:rsidRPr="00312FFD" w:rsidRDefault="00E4269E" w:rsidP="00E4269E">
      <w:pPr>
        <w:tabs>
          <w:tab w:val="center" w:pos="5040"/>
        </w:tabs>
        <w:jc w:val="center"/>
        <w:outlineLvl w:val="0"/>
        <w:rPr>
          <w:rFonts w:asciiTheme="majorHAnsi" w:hAnsiTheme="majorHAnsi" w:cstheme="majorHAnsi"/>
          <w:b/>
          <w:strike/>
          <w:sz w:val="22"/>
          <w:szCs w:val="22"/>
        </w:rPr>
      </w:pPr>
      <w:r w:rsidRPr="00F344F0">
        <w:rPr>
          <w:rFonts w:asciiTheme="majorHAnsi" w:hAnsiTheme="majorHAnsi" w:cstheme="majorHAnsi"/>
          <w:b/>
          <w:color w:val="C00000"/>
          <w:sz w:val="22"/>
          <w:szCs w:val="22"/>
        </w:rPr>
        <w:t>Teleconferenc</w:t>
      </w:r>
      <w:r w:rsidR="0068561E">
        <w:rPr>
          <w:rFonts w:asciiTheme="majorHAnsi" w:hAnsiTheme="majorHAnsi" w:cstheme="majorHAnsi"/>
          <w:b/>
          <w:color w:val="C00000"/>
          <w:sz w:val="22"/>
          <w:szCs w:val="22"/>
        </w:rPr>
        <w:t>e/Zoom meeting information will be forwarded shortly</w:t>
      </w:r>
      <w:bookmarkStart w:id="0" w:name="_GoBack"/>
      <w:bookmarkEnd w:id="0"/>
    </w:p>
    <w:p w14:paraId="2FB736C1" w14:textId="77777777" w:rsidR="00E4269E" w:rsidRDefault="00E4269E" w:rsidP="00E4269E">
      <w:pPr>
        <w:jc w:val="center"/>
        <w:rPr>
          <w:color w:val="000000"/>
          <w:sz w:val="21"/>
          <w:szCs w:val="21"/>
        </w:rPr>
      </w:pPr>
      <w:r>
        <w:rPr>
          <w:rFonts w:asciiTheme="majorHAnsi" w:hAnsiTheme="majorHAnsi" w:cstheme="majorHAnsi"/>
          <w:sz w:val="22"/>
          <w:szCs w:val="22"/>
        </w:rPr>
        <w:t xml:space="preserve">As part of our COVID-19  response the Board will meet via </w:t>
      </w:r>
      <w:r w:rsidRPr="003913D5">
        <w:rPr>
          <w:rFonts w:asciiTheme="majorHAnsi" w:hAnsiTheme="majorHAnsi" w:cstheme="majorHAnsi"/>
          <w:sz w:val="22"/>
          <w:szCs w:val="22"/>
        </w:rPr>
        <w:t>teleconference</w:t>
      </w:r>
      <w:r>
        <w:rPr>
          <w:rFonts w:asciiTheme="majorHAnsi" w:hAnsiTheme="majorHAnsi" w:cstheme="majorHAnsi"/>
          <w:sz w:val="22"/>
          <w:szCs w:val="22"/>
        </w:rPr>
        <w:t xml:space="preserve"> until further notice</w:t>
      </w:r>
    </w:p>
    <w:p w14:paraId="22BC683A" w14:textId="77777777" w:rsidR="00E4269E" w:rsidRPr="003913D5" w:rsidRDefault="00E4269E" w:rsidP="00E4269E">
      <w:pPr>
        <w:tabs>
          <w:tab w:val="center" w:pos="5040"/>
        </w:tabs>
        <w:jc w:val="center"/>
        <w:outlineLvl w:val="0"/>
        <w:rPr>
          <w:rFonts w:asciiTheme="majorHAnsi" w:hAnsiTheme="majorHAnsi" w:cstheme="majorHAnsi"/>
          <w:sz w:val="22"/>
          <w:szCs w:val="22"/>
        </w:rPr>
      </w:pPr>
    </w:p>
    <w:p w14:paraId="30F731F1" w14:textId="77777777" w:rsidR="00E4269E" w:rsidRPr="003913D5" w:rsidRDefault="00E4269E" w:rsidP="00E4269E">
      <w:pPr>
        <w:rPr>
          <w:rFonts w:asciiTheme="majorHAnsi" w:hAnsiTheme="majorHAnsi" w:cstheme="majorHAnsi"/>
          <w:sz w:val="22"/>
          <w:szCs w:val="22"/>
        </w:rPr>
      </w:pPr>
      <w:r w:rsidRPr="003913D5">
        <w:rPr>
          <w:rFonts w:asciiTheme="majorHAnsi" w:hAnsiTheme="majorHAnsi" w:cstheme="majorHAnsi"/>
          <w:spacing w:val="20"/>
          <w:sz w:val="22"/>
          <w:szCs w:val="22"/>
        </w:rPr>
        <w:tab/>
      </w:r>
    </w:p>
    <w:p w14:paraId="1643BF39" w14:textId="77777777" w:rsidR="00E4269E" w:rsidRDefault="00E4269E" w:rsidP="00E4269E">
      <w:pPr>
        <w:rPr>
          <w:rFonts w:asciiTheme="majorHAnsi" w:hAnsiTheme="majorHAnsi" w:cstheme="majorHAnsi"/>
          <w:iCs/>
          <w:spacing w:val="20"/>
          <w:sz w:val="22"/>
          <w:szCs w:val="22"/>
        </w:rPr>
      </w:pPr>
      <w:r>
        <w:rPr>
          <w:rFonts w:asciiTheme="majorHAnsi" w:hAnsiTheme="majorHAnsi" w:cstheme="majorHAnsi"/>
          <w:b/>
          <w:bCs/>
          <w:sz w:val="22"/>
          <w:szCs w:val="22"/>
        </w:rPr>
        <w:t xml:space="preserve">      </w:t>
      </w:r>
      <w:r w:rsidRPr="003913D5">
        <w:rPr>
          <w:rFonts w:asciiTheme="majorHAnsi" w:hAnsiTheme="majorHAnsi" w:cstheme="majorHAnsi"/>
          <w:b/>
          <w:bCs/>
          <w:sz w:val="22"/>
          <w:szCs w:val="22"/>
        </w:rPr>
        <w:t>Meeting call to order, Introductions</w:t>
      </w:r>
      <w:r w:rsidRPr="003913D5">
        <w:rPr>
          <w:rFonts w:asciiTheme="majorHAnsi" w:hAnsiTheme="majorHAnsi" w:cstheme="majorHAnsi"/>
          <w:sz w:val="22"/>
          <w:szCs w:val="22"/>
        </w:rPr>
        <w:tab/>
      </w:r>
      <w:r w:rsidRPr="003913D5">
        <w:rPr>
          <w:rFonts w:asciiTheme="majorHAnsi" w:hAnsiTheme="majorHAnsi" w:cstheme="majorHAnsi"/>
          <w:sz w:val="22"/>
          <w:szCs w:val="22"/>
        </w:rPr>
        <w:tab/>
      </w:r>
      <w:r w:rsidRPr="003913D5">
        <w:rPr>
          <w:rFonts w:asciiTheme="majorHAnsi" w:hAnsiTheme="majorHAnsi" w:cstheme="majorHAnsi"/>
          <w:sz w:val="22"/>
          <w:szCs w:val="22"/>
        </w:rPr>
        <w:tab/>
      </w:r>
      <w:r w:rsidRPr="003913D5">
        <w:rPr>
          <w:rFonts w:asciiTheme="majorHAnsi" w:hAnsiTheme="majorHAnsi" w:cstheme="majorHAnsi"/>
          <w:sz w:val="22"/>
          <w:szCs w:val="22"/>
        </w:rPr>
        <w:tab/>
      </w:r>
      <w:r w:rsidRPr="003913D5">
        <w:rPr>
          <w:rFonts w:asciiTheme="majorHAnsi" w:hAnsiTheme="majorHAnsi" w:cstheme="majorHAnsi"/>
          <w:sz w:val="22"/>
          <w:szCs w:val="22"/>
        </w:rPr>
        <w:tab/>
        <w:t xml:space="preserve">    </w:t>
      </w:r>
      <w:r w:rsidRPr="003913D5">
        <w:rPr>
          <w:rFonts w:asciiTheme="majorHAnsi" w:hAnsiTheme="majorHAnsi" w:cstheme="majorHAnsi"/>
          <w:sz w:val="22"/>
          <w:szCs w:val="22"/>
        </w:rPr>
        <w:tab/>
      </w:r>
      <w:r w:rsidRPr="003913D5">
        <w:rPr>
          <w:rFonts w:asciiTheme="majorHAnsi" w:hAnsiTheme="majorHAnsi" w:cstheme="majorHAnsi"/>
          <w:sz w:val="22"/>
          <w:szCs w:val="22"/>
        </w:rPr>
        <w:tab/>
      </w:r>
      <w:r>
        <w:rPr>
          <w:rFonts w:asciiTheme="majorHAnsi" w:hAnsiTheme="majorHAnsi" w:cstheme="majorHAnsi"/>
          <w:sz w:val="22"/>
          <w:szCs w:val="22"/>
        </w:rPr>
        <w:t xml:space="preserve">          </w:t>
      </w:r>
      <w:r w:rsidRPr="003913D5">
        <w:rPr>
          <w:rFonts w:asciiTheme="majorHAnsi" w:hAnsiTheme="majorHAnsi" w:cstheme="majorHAnsi"/>
          <w:b/>
          <w:bCs/>
          <w:sz w:val="22"/>
          <w:szCs w:val="22"/>
        </w:rPr>
        <w:t>9:00 am</w:t>
      </w:r>
    </w:p>
    <w:p w14:paraId="400BAAEC" w14:textId="77777777" w:rsidR="00E4269E" w:rsidRPr="00093EB6" w:rsidRDefault="00E4269E" w:rsidP="00E4269E">
      <w:pPr>
        <w:rPr>
          <w:rFonts w:asciiTheme="majorHAnsi" w:hAnsiTheme="majorHAnsi" w:cstheme="majorHAnsi"/>
          <w:iCs/>
          <w:spacing w:val="20"/>
          <w:sz w:val="22"/>
          <w:szCs w:val="22"/>
        </w:rPr>
      </w:pPr>
    </w:p>
    <w:p w14:paraId="1AA908F0" w14:textId="77777777" w:rsidR="00E4269E" w:rsidRPr="003913D5" w:rsidRDefault="00E4269E" w:rsidP="00E4269E">
      <w:pPr>
        <w:pStyle w:val="ListParagraph"/>
        <w:numPr>
          <w:ilvl w:val="0"/>
          <w:numId w:val="5"/>
        </w:numPr>
        <w:spacing w:after="0" w:line="240" w:lineRule="auto"/>
        <w:ind w:left="0" w:firstLine="0"/>
        <w:rPr>
          <w:rFonts w:asciiTheme="majorHAnsi" w:hAnsiTheme="majorHAnsi" w:cstheme="majorHAnsi"/>
        </w:rPr>
      </w:pPr>
      <w:r w:rsidRPr="003913D5">
        <w:rPr>
          <w:rFonts w:asciiTheme="majorHAnsi" w:hAnsiTheme="majorHAnsi" w:cstheme="majorHAnsi"/>
        </w:rPr>
        <w:t>Public Comment</w:t>
      </w:r>
      <w:r w:rsidRPr="003913D5">
        <w:rPr>
          <w:rFonts w:asciiTheme="majorHAnsi" w:hAnsiTheme="majorHAnsi" w:cstheme="majorHAnsi"/>
        </w:rPr>
        <w:tab/>
      </w:r>
      <w:r w:rsidRPr="003913D5">
        <w:rPr>
          <w:rFonts w:asciiTheme="majorHAnsi" w:hAnsiTheme="majorHAnsi" w:cstheme="majorHAnsi"/>
        </w:rPr>
        <w:tab/>
      </w:r>
      <w:r w:rsidRPr="003913D5">
        <w:rPr>
          <w:rFonts w:asciiTheme="majorHAnsi" w:hAnsiTheme="majorHAnsi" w:cstheme="majorHAnsi"/>
        </w:rPr>
        <w:tab/>
      </w:r>
      <w:r w:rsidRPr="003913D5">
        <w:rPr>
          <w:rFonts w:asciiTheme="majorHAnsi" w:hAnsiTheme="majorHAnsi" w:cstheme="majorHAnsi"/>
        </w:rPr>
        <w:tab/>
      </w:r>
      <w:r w:rsidRPr="003913D5">
        <w:rPr>
          <w:rFonts w:asciiTheme="majorHAnsi" w:hAnsiTheme="majorHAnsi" w:cstheme="majorHAnsi"/>
        </w:rPr>
        <w:tab/>
      </w:r>
      <w:r w:rsidRPr="003913D5">
        <w:rPr>
          <w:rFonts w:asciiTheme="majorHAnsi" w:hAnsiTheme="majorHAnsi" w:cstheme="majorHAnsi"/>
        </w:rPr>
        <w:tab/>
      </w:r>
      <w:r w:rsidRPr="003913D5">
        <w:rPr>
          <w:rFonts w:asciiTheme="majorHAnsi" w:hAnsiTheme="majorHAnsi" w:cstheme="majorHAnsi"/>
        </w:rPr>
        <w:tab/>
        <w:t xml:space="preserve">             </w:t>
      </w:r>
      <w:r w:rsidRPr="003913D5">
        <w:rPr>
          <w:rFonts w:asciiTheme="majorHAnsi" w:hAnsiTheme="majorHAnsi" w:cstheme="majorHAnsi"/>
        </w:rPr>
        <w:tab/>
      </w:r>
      <w:r>
        <w:rPr>
          <w:rFonts w:asciiTheme="majorHAnsi" w:hAnsiTheme="majorHAnsi" w:cstheme="majorHAnsi"/>
        </w:rPr>
        <w:t xml:space="preserve">          </w:t>
      </w:r>
      <w:r w:rsidRPr="003913D5">
        <w:rPr>
          <w:rFonts w:asciiTheme="majorHAnsi" w:hAnsiTheme="majorHAnsi" w:cstheme="majorHAnsi"/>
        </w:rPr>
        <w:t>INFORMATION</w:t>
      </w:r>
    </w:p>
    <w:p w14:paraId="61C89390" w14:textId="77777777" w:rsidR="00E4269E" w:rsidRPr="007C0E2B" w:rsidRDefault="00E4269E" w:rsidP="00E4269E">
      <w:pPr>
        <w:pStyle w:val="ListParagraph"/>
        <w:spacing w:after="0" w:line="240" w:lineRule="auto"/>
        <w:ind w:left="0"/>
        <w:rPr>
          <w:rFonts w:asciiTheme="majorHAnsi" w:hAnsiTheme="majorHAnsi" w:cstheme="majorHAnsi"/>
        </w:rPr>
      </w:pPr>
    </w:p>
    <w:p w14:paraId="66D1D3E0" w14:textId="77777777" w:rsidR="00E4269E" w:rsidRPr="0088605D" w:rsidRDefault="00E4269E" w:rsidP="00E4269E">
      <w:pPr>
        <w:pStyle w:val="ListParagraph"/>
        <w:numPr>
          <w:ilvl w:val="0"/>
          <w:numId w:val="5"/>
        </w:numPr>
        <w:spacing w:after="0" w:line="240" w:lineRule="auto"/>
        <w:ind w:left="0" w:firstLine="0"/>
        <w:rPr>
          <w:rFonts w:asciiTheme="majorHAnsi" w:hAnsiTheme="majorHAnsi" w:cstheme="majorHAnsi"/>
        </w:rPr>
      </w:pPr>
      <w:r>
        <w:rPr>
          <w:rFonts w:asciiTheme="majorHAnsi" w:hAnsiTheme="majorHAnsi" w:cstheme="majorHAnsi"/>
        </w:rPr>
        <w:t>March 2020</w:t>
      </w:r>
      <w:r w:rsidRPr="007C0E2B">
        <w:rPr>
          <w:rFonts w:asciiTheme="majorHAnsi" w:hAnsiTheme="majorHAnsi" w:cstheme="majorHAnsi"/>
        </w:rPr>
        <w:t xml:space="preserve"> Board Meeting Minutes</w:t>
      </w:r>
      <w:r w:rsidRPr="007C0E2B">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7C0E2B">
        <w:rPr>
          <w:rFonts w:asciiTheme="majorHAnsi" w:hAnsiTheme="majorHAnsi" w:cstheme="majorHAnsi"/>
        </w:rPr>
        <w:tab/>
      </w:r>
      <w:r w:rsidRPr="007C0E2B">
        <w:rPr>
          <w:rFonts w:asciiTheme="majorHAnsi" w:hAnsiTheme="majorHAnsi" w:cstheme="majorHAnsi"/>
        </w:rPr>
        <w:tab/>
        <w:t xml:space="preserve">p-2  </w:t>
      </w:r>
      <w:r w:rsidRPr="007C0E2B">
        <w:rPr>
          <w:rFonts w:asciiTheme="majorHAnsi" w:hAnsiTheme="majorHAnsi" w:cstheme="majorHAnsi"/>
        </w:rPr>
        <w:tab/>
      </w:r>
      <w:r>
        <w:rPr>
          <w:rFonts w:asciiTheme="majorHAnsi" w:hAnsiTheme="majorHAnsi" w:cstheme="majorHAnsi"/>
        </w:rPr>
        <w:t xml:space="preserve">        </w:t>
      </w:r>
      <w:r w:rsidRPr="00F344F0">
        <w:rPr>
          <w:rFonts w:asciiTheme="majorHAnsi" w:hAnsiTheme="majorHAnsi" w:cstheme="majorHAnsi"/>
          <w:b/>
        </w:rPr>
        <w:t xml:space="preserve"> ACTION</w:t>
      </w:r>
    </w:p>
    <w:p w14:paraId="1ABA2D0A" w14:textId="77777777" w:rsidR="00E4269E" w:rsidRPr="0088605D" w:rsidRDefault="00E4269E" w:rsidP="00E4269E">
      <w:pPr>
        <w:pStyle w:val="ListParagraph"/>
        <w:rPr>
          <w:rFonts w:asciiTheme="majorHAnsi" w:hAnsiTheme="majorHAnsi" w:cstheme="majorHAnsi"/>
        </w:rPr>
      </w:pPr>
    </w:p>
    <w:p w14:paraId="11E089EB" w14:textId="616652EA" w:rsidR="00E4269E" w:rsidRPr="00320EBF" w:rsidRDefault="00E4269E" w:rsidP="00320EBF">
      <w:pPr>
        <w:pStyle w:val="ListParagraph"/>
        <w:numPr>
          <w:ilvl w:val="0"/>
          <w:numId w:val="5"/>
        </w:numPr>
        <w:spacing w:after="0" w:line="240" w:lineRule="auto"/>
        <w:ind w:left="0" w:firstLine="0"/>
        <w:rPr>
          <w:rFonts w:asciiTheme="majorHAnsi" w:hAnsiTheme="majorHAnsi" w:cstheme="majorHAnsi"/>
        </w:rPr>
      </w:pPr>
      <w:r>
        <w:rPr>
          <w:rFonts w:asciiTheme="majorHAnsi" w:hAnsiTheme="majorHAnsi" w:cstheme="majorHAnsi"/>
        </w:rPr>
        <w:t>NCTD Meeting update</w:t>
      </w:r>
      <w:r>
        <w:rPr>
          <w:rFonts w:asciiTheme="majorHAnsi" w:hAnsiTheme="majorHAnsi" w:cstheme="majorHAnsi"/>
        </w:rPr>
        <w:tab/>
      </w:r>
      <w:r>
        <w:rPr>
          <w:rFonts w:asciiTheme="majorHAnsi" w:hAnsiTheme="majorHAnsi" w:cstheme="majorHAnsi"/>
        </w:rPr>
        <w:tab/>
      </w:r>
      <w:r w:rsidR="00320EBF">
        <w:rPr>
          <w:rFonts w:asciiTheme="majorHAnsi" w:hAnsiTheme="majorHAnsi" w:cstheme="majorHAnsi"/>
        </w:rPr>
        <w:tab/>
      </w:r>
      <w:r w:rsidR="00320EBF">
        <w:rPr>
          <w:rFonts w:asciiTheme="majorHAnsi" w:hAnsiTheme="majorHAnsi" w:cstheme="majorHAnsi"/>
        </w:rPr>
        <w:tab/>
      </w:r>
      <w:r w:rsidR="00320EBF">
        <w:rPr>
          <w:rFonts w:asciiTheme="majorHAnsi" w:hAnsiTheme="majorHAnsi" w:cstheme="majorHAnsi"/>
        </w:rPr>
        <w:tab/>
      </w:r>
      <w:r w:rsidR="00320EBF">
        <w:rPr>
          <w:rFonts w:asciiTheme="majorHAnsi" w:hAnsiTheme="majorHAnsi" w:cstheme="majorHAnsi"/>
        </w:rPr>
        <w:tab/>
      </w:r>
      <w:r w:rsidR="00320EBF">
        <w:rPr>
          <w:rFonts w:asciiTheme="majorHAnsi" w:hAnsiTheme="majorHAnsi" w:cstheme="majorHAnsi"/>
        </w:rPr>
        <w:tab/>
        <w:t>p-</w:t>
      </w:r>
      <w:r w:rsidR="00B34578">
        <w:rPr>
          <w:rFonts w:asciiTheme="majorHAnsi" w:hAnsiTheme="majorHAnsi" w:cstheme="majorHAnsi"/>
        </w:rPr>
        <w:t>6</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p>
    <w:p w14:paraId="6E17B756" w14:textId="77777777" w:rsidR="00E4269E" w:rsidRPr="008451D2" w:rsidRDefault="00E4269E" w:rsidP="00E4269E">
      <w:pPr>
        <w:pStyle w:val="ListParagraph"/>
        <w:numPr>
          <w:ilvl w:val="0"/>
          <w:numId w:val="5"/>
        </w:numPr>
        <w:spacing w:after="0" w:line="240" w:lineRule="auto"/>
        <w:ind w:left="0" w:firstLine="0"/>
        <w:rPr>
          <w:rFonts w:asciiTheme="majorHAnsi" w:hAnsiTheme="majorHAnsi" w:cstheme="majorHAnsi"/>
        </w:rPr>
      </w:pPr>
      <w:r>
        <w:rPr>
          <w:rFonts w:asciiTheme="majorHAnsi" w:hAnsiTheme="majorHAnsi" w:cstheme="majorHAnsi"/>
        </w:rPr>
        <w:t>COVID-19 Response and discussions</w:t>
      </w:r>
    </w:p>
    <w:p w14:paraId="1EE15C93" w14:textId="77777777" w:rsidR="00E4269E" w:rsidRPr="008451D2" w:rsidRDefault="00E4269E" w:rsidP="00E4269E">
      <w:pPr>
        <w:pStyle w:val="ListParagraph"/>
        <w:numPr>
          <w:ilvl w:val="0"/>
          <w:numId w:val="19"/>
        </w:numPr>
        <w:spacing w:after="0" w:line="240" w:lineRule="auto"/>
        <w:rPr>
          <w:rFonts w:asciiTheme="majorHAnsi" w:hAnsiTheme="majorHAnsi" w:cstheme="majorHAnsi"/>
        </w:rPr>
      </w:pPr>
      <w:r>
        <w:rPr>
          <w:rFonts w:asciiTheme="majorHAnsi" w:hAnsiTheme="majorHAnsi" w:cstheme="majorHAnsi"/>
        </w:rPr>
        <w:t>Staff, attendance, safety</w:t>
      </w:r>
    </w:p>
    <w:p w14:paraId="46A93078" w14:textId="77777777" w:rsidR="00E4269E" w:rsidRPr="008451D2" w:rsidRDefault="00E4269E" w:rsidP="00E4269E">
      <w:pPr>
        <w:pStyle w:val="ListParagraph"/>
        <w:numPr>
          <w:ilvl w:val="0"/>
          <w:numId w:val="19"/>
        </w:numPr>
        <w:spacing w:after="0" w:line="240" w:lineRule="auto"/>
        <w:rPr>
          <w:rFonts w:asciiTheme="majorHAnsi" w:hAnsiTheme="majorHAnsi" w:cstheme="majorHAnsi"/>
        </w:rPr>
      </w:pPr>
      <w:r>
        <w:rPr>
          <w:rFonts w:asciiTheme="majorHAnsi" w:hAnsiTheme="majorHAnsi" w:cstheme="majorHAnsi"/>
        </w:rPr>
        <w:t>Demand</w:t>
      </w:r>
    </w:p>
    <w:p w14:paraId="63B546DB" w14:textId="77777777" w:rsidR="00E4269E" w:rsidRPr="008451D2" w:rsidRDefault="00E4269E" w:rsidP="00E4269E">
      <w:pPr>
        <w:pStyle w:val="ListParagraph"/>
        <w:numPr>
          <w:ilvl w:val="0"/>
          <w:numId w:val="19"/>
        </w:numPr>
        <w:spacing w:after="0" w:line="240" w:lineRule="auto"/>
        <w:rPr>
          <w:rFonts w:asciiTheme="majorHAnsi" w:hAnsiTheme="majorHAnsi" w:cstheme="majorHAnsi"/>
        </w:rPr>
      </w:pPr>
      <w:r>
        <w:rPr>
          <w:rFonts w:asciiTheme="majorHAnsi" w:hAnsiTheme="majorHAnsi" w:cstheme="majorHAnsi"/>
        </w:rPr>
        <w:t>Vendors</w:t>
      </w:r>
    </w:p>
    <w:p w14:paraId="3C6C228A" w14:textId="671C987C" w:rsidR="00E4269E" w:rsidRDefault="00E4269E" w:rsidP="00E4269E">
      <w:pPr>
        <w:pStyle w:val="ListParagraph"/>
        <w:numPr>
          <w:ilvl w:val="0"/>
          <w:numId w:val="19"/>
        </w:numPr>
        <w:spacing w:after="0" w:line="240" w:lineRule="auto"/>
        <w:rPr>
          <w:rFonts w:asciiTheme="majorHAnsi" w:hAnsiTheme="majorHAnsi" w:cstheme="majorHAnsi"/>
        </w:rPr>
      </w:pPr>
      <w:r>
        <w:rPr>
          <w:rFonts w:asciiTheme="majorHAnsi" w:hAnsiTheme="majorHAnsi" w:cstheme="majorHAnsi"/>
        </w:rPr>
        <w:t>New Services Updates</w:t>
      </w:r>
      <w:r w:rsidR="00320EBF">
        <w:rPr>
          <w:rFonts w:asciiTheme="majorHAnsi" w:hAnsiTheme="majorHAnsi" w:cstheme="majorHAnsi"/>
        </w:rPr>
        <w:t xml:space="preserve"> – CEI agreement with 211, coordinated meal deliveries </w:t>
      </w:r>
    </w:p>
    <w:p w14:paraId="1B75DFF4" w14:textId="77777777" w:rsidR="00E4269E" w:rsidRDefault="00E4269E" w:rsidP="00E4269E">
      <w:pPr>
        <w:pStyle w:val="ListParagraph"/>
        <w:numPr>
          <w:ilvl w:val="0"/>
          <w:numId w:val="19"/>
        </w:numPr>
        <w:spacing w:after="0" w:line="240" w:lineRule="auto"/>
        <w:rPr>
          <w:rFonts w:asciiTheme="majorHAnsi" w:hAnsiTheme="majorHAnsi" w:cstheme="majorHAnsi"/>
        </w:rPr>
      </w:pPr>
      <w:r>
        <w:rPr>
          <w:rFonts w:asciiTheme="majorHAnsi" w:hAnsiTheme="majorHAnsi" w:cstheme="majorHAnsi"/>
        </w:rPr>
        <w:t>Special Weekly CAM Meeting</w:t>
      </w:r>
    </w:p>
    <w:p w14:paraId="141D42A0" w14:textId="77777777" w:rsidR="00E4269E" w:rsidRPr="007C0E2B" w:rsidRDefault="00E4269E" w:rsidP="00E4269E">
      <w:pPr>
        <w:pStyle w:val="ListParagraph"/>
        <w:spacing w:after="0" w:line="240" w:lineRule="auto"/>
        <w:ind w:left="0"/>
        <w:rPr>
          <w:rFonts w:asciiTheme="majorHAnsi" w:hAnsiTheme="majorHAnsi" w:cstheme="majorHAnsi"/>
        </w:rPr>
      </w:pPr>
    </w:p>
    <w:p w14:paraId="4191A354" w14:textId="6288419E" w:rsidR="00E4269E" w:rsidRPr="007C0E2B" w:rsidRDefault="00E4269E" w:rsidP="00E4269E">
      <w:pPr>
        <w:pStyle w:val="ListParagraph"/>
        <w:numPr>
          <w:ilvl w:val="0"/>
          <w:numId w:val="5"/>
        </w:numPr>
        <w:spacing w:after="0" w:line="240" w:lineRule="auto"/>
        <w:ind w:left="0" w:firstLine="0"/>
        <w:rPr>
          <w:rFonts w:asciiTheme="majorHAnsi" w:hAnsiTheme="majorHAnsi" w:cstheme="majorHAnsi"/>
        </w:rPr>
      </w:pPr>
      <w:r w:rsidRPr="00BE2657">
        <w:rPr>
          <w:rFonts w:asciiTheme="majorHAnsi" w:hAnsiTheme="majorHAnsi" w:cstheme="majorHAnsi"/>
        </w:rPr>
        <w:t>2020 Retreat Planning &amp;</w:t>
      </w:r>
      <w:r w:rsidRPr="007C0E2B">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7C0E2B">
        <w:rPr>
          <w:rFonts w:asciiTheme="majorHAnsi" w:hAnsiTheme="majorHAnsi" w:cstheme="majorHAnsi"/>
        </w:rPr>
        <w:tab/>
      </w:r>
      <w:r>
        <w:rPr>
          <w:rFonts w:asciiTheme="majorHAnsi" w:hAnsiTheme="majorHAnsi" w:cstheme="majorHAnsi"/>
        </w:rPr>
        <w:tab/>
      </w:r>
      <w:r w:rsidR="00B34578">
        <w:rPr>
          <w:rFonts w:asciiTheme="majorHAnsi" w:hAnsiTheme="majorHAnsi" w:cstheme="majorHAnsi"/>
        </w:rPr>
        <w:tab/>
        <w:t>p-8</w:t>
      </w:r>
      <w:r w:rsidR="00B34578">
        <w:rPr>
          <w:rFonts w:asciiTheme="majorHAnsi" w:hAnsiTheme="majorHAnsi" w:cstheme="majorHAnsi"/>
        </w:rPr>
        <w:tab/>
        <w:t xml:space="preserve">   </w:t>
      </w:r>
      <w:r>
        <w:rPr>
          <w:rFonts w:asciiTheme="majorHAnsi" w:hAnsiTheme="majorHAnsi" w:cstheme="majorHAnsi"/>
        </w:rPr>
        <w:t>POSSIBLE ACTION</w:t>
      </w:r>
    </w:p>
    <w:p w14:paraId="0B33B7FE" w14:textId="77777777" w:rsidR="00E4269E" w:rsidRPr="007C0E2B" w:rsidRDefault="00E4269E" w:rsidP="00E4269E">
      <w:pPr>
        <w:pStyle w:val="ListParagraph"/>
        <w:spacing w:after="0" w:line="240" w:lineRule="auto"/>
        <w:ind w:left="0" w:firstLine="720"/>
        <w:rPr>
          <w:rFonts w:asciiTheme="majorHAnsi" w:hAnsiTheme="majorHAnsi" w:cstheme="majorHAnsi"/>
        </w:rPr>
      </w:pPr>
      <w:r w:rsidRPr="007C0E2B">
        <w:rPr>
          <w:rFonts w:asciiTheme="majorHAnsi" w:hAnsiTheme="majorHAnsi" w:cstheme="majorHAnsi"/>
        </w:rPr>
        <w:t>2020 Annual Meeting Planning</w:t>
      </w:r>
    </w:p>
    <w:p w14:paraId="5A264305" w14:textId="77777777" w:rsidR="00E4269E" w:rsidRPr="007C0E2B" w:rsidRDefault="00E4269E" w:rsidP="00E4269E">
      <w:pPr>
        <w:pStyle w:val="ListParagraph"/>
        <w:spacing w:after="0" w:line="240" w:lineRule="auto"/>
        <w:ind w:left="0"/>
        <w:rPr>
          <w:rFonts w:asciiTheme="majorHAnsi" w:hAnsiTheme="majorHAnsi" w:cstheme="majorHAnsi"/>
        </w:rPr>
      </w:pPr>
    </w:p>
    <w:p w14:paraId="08E5F60E" w14:textId="32D77F42" w:rsidR="00E4269E" w:rsidRPr="0088605D" w:rsidRDefault="00E4269E" w:rsidP="00E4269E">
      <w:pPr>
        <w:pStyle w:val="ListParagraph"/>
        <w:numPr>
          <w:ilvl w:val="0"/>
          <w:numId w:val="5"/>
        </w:numPr>
        <w:spacing w:after="0" w:line="240" w:lineRule="auto"/>
        <w:ind w:left="0" w:firstLine="0"/>
        <w:rPr>
          <w:rFonts w:asciiTheme="majorHAnsi" w:hAnsiTheme="majorHAnsi" w:cstheme="majorHAnsi"/>
        </w:rPr>
      </w:pPr>
      <w:r w:rsidRPr="007C0E2B">
        <w:rPr>
          <w:rFonts w:asciiTheme="majorHAnsi" w:hAnsiTheme="majorHAnsi" w:cstheme="majorHAnsi"/>
        </w:rPr>
        <w:t xml:space="preserve">Triennial TDA Audit Follow up – </w:t>
      </w:r>
      <w:r>
        <w:rPr>
          <w:rFonts w:asciiTheme="majorHAnsi" w:hAnsiTheme="majorHAnsi" w:cstheme="majorHAnsi"/>
        </w:rPr>
        <w:t>Update on</w:t>
      </w:r>
      <w:r w:rsidRPr="007C0E2B">
        <w:rPr>
          <w:rFonts w:asciiTheme="majorHAnsi" w:hAnsiTheme="majorHAnsi" w:cstheme="majorHAnsi"/>
        </w:rPr>
        <w:t xml:space="preserve"> discussion w/ SANDAG</w:t>
      </w:r>
      <w:r w:rsidRPr="007C0E2B">
        <w:rPr>
          <w:rFonts w:asciiTheme="majorHAnsi" w:hAnsiTheme="majorHAnsi" w:cstheme="majorHAnsi"/>
        </w:rPr>
        <w:tab/>
      </w:r>
      <w:r w:rsidR="00B34578">
        <w:rPr>
          <w:rFonts w:asciiTheme="majorHAnsi" w:hAnsiTheme="majorHAnsi" w:cstheme="majorHAnsi"/>
        </w:rPr>
        <w:t>p-9</w:t>
      </w:r>
      <w:r w:rsidRPr="007C0E2B">
        <w:rPr>
          <w:rFonts w:asciiTheme="majorHAnsi" w:hAnsiTheme="majorHAnsi" w:cstheme="majorHAnsi"/>
        </w:rPr>
        <w:tab/>
      </w:r>
      <w:r>
        <w:rPr>
          <w:rFonts w:asciiTheme="majorHAnsi" w:hAnsiTheme="majorHAnsi" w:cstheme="majorHAnsi"/>
        </w:rPr>
        <w:t xml:space="preserve">         </w:t>
      </w:r>
      <w:r w:rsidRPr="007C0E2B">
        <w:rPr>
          <w:rFonts w:asciiTheme="majorHAnsi" w:hAnsiTheme="majorHAnsi" w:cstheme="majorHAnsi"/>
        </w:rPr>
        <w:t>INFORMATION</w:t>
      </w:r>
    </w:p>
    <w:p w14:paraId="791D2563" w14:textId="77777777" w:rsidR="00E4269E" w:rsidRPr="00126071" w:rsidRDefault="00E4269E" w:rsidP="00E4269E">
      <w:pPr>
        <w:pStyle w:val="ListParagraph"/>
        <w:spacing w:after="0" w:line="240" w:lineRule="auto"/>
        <w:ind w:left="0"/>
        <w:rPr>
          <w:rFonts w:asciiTheme="majorHAnsi" w:hAnsiTheme="majorHAnsi" w:cstheme="majorHAnsi"/>
        </w:rPr>
      </w:pPr>
    </w:p>
    <w:p w14:paraId="6E3050E8" w14:textId="19707987" w:rsidR="00E4269E" w:rsidRPr="00F344F0" w:rsidRDefault="00E4269E" w:rsidP="00E4269E">
      <w:pPr>
        <w:pStyle w:val="ListParagraph"/>
        <w:numPr>
          <w:ilvl w:val="0"/>
          <w:numId w:val="5"/>
        </w:numPr>
        <w:spacing w:after="0" w:line="240" w:lineRule="auto"/>
        <w:ind w:left="0" w:firstLine="0"/>
        <w:rPr>
          <w:rFonts w:asciiTheme="majorHAnsi" w:hAnsiTheme="majorHAnsi" w:cstheme="majorHAnsi"/>
        </w:rPr>
      </w:pPr>
      <w:r w:rsidRPr="007C0E2B">
        <w:rPr>
          <w:rFonts w:asciiTheme="majorHAnsi" w:hAnsiTheme="majorHAnsi" w:cstheme="majorHAnsi"/>
        </w:rPr>
        <w:t>Financial Updates and Summa</w:t>
      </w:r>
      <w:r>
        <w:rPr>
          <w:rFonts w:asciiTheme="majorHAnsi" w:hAnsiTheme="majorHAnsi" w:cstheme="majorHAnsi"/>
        </w:rPr>
        <w:t xml:space="preserve">ry January </w:t>
      </w:r>
      <w:r w:rsidRPr="007C0E2B">
        <w:rPr>
          <w:rFonts w:asciiTheme="majorHAnsi" w:hAnsiTheme="majorHAnsi" w:cstheme="majorHAnsi"/>
        </w:rPr>
        <w:t>2019</w:t>
      </w:r>
      <w:r w:rsidRPr="007C0E2B">
        <w:rPr>
          <w:rFonts w:asciiTheme="majorHAnsi" w:hAnsiTheme="majorHAnsi" w:cstheme="majorHAnsi"/>
        </w:rPr>
        <w:tab/>
      </w:r>
      <w:r w:rsidRPr="007C0E2B">
        <w:rPr>
          <w:rFonts w:asciiTheme="majorHAnsi" w:hAnsiTheme="majorHAnsi" w:cstheme="majorHAnsi"/>
        </w:rPr>
        <w:tab/>
      </w:r>
      <w:r w:rsidRPr="007C0E2B">
        <w:rPr>
          <w:rFonts w:asciiTheme="majorHAnsi" w:hAnsiTheme="majorHAnsi" w:cstheme="majorHAnsi"/>
        </w:rPr>
        <w:tab/>
      </w:r>
      <w:r>
        <w:rPr>
          <w:rFonts w:asciiTheme="majorHAnsi" w:hAnsiTheme="majorHAnsi" w:cstheme="majorHAnsi"/>
        </w:rPr>
        <w:tab/>
      </w:r>
      <w:r w:rsidR="00B34578">
        <w:rPr>
          <w:rFonts w:asciiTheme="majorHAnsi" w:hAnsiTheme="majorHAnsi" w:cstheme="majorHAnsi"/>
        </w:rPr>
        <w:t>p-12</w:t>
      </w:r>
      <w:r w:rsidRPr="007C0E2B">
        <w:rPr>
          <w:rFonts w:asciiTheme="majorHAnsi" w:hAnsiTheme="majorHAnsi" w:cstheme="majorHAnsi"/>
        </w:rPr>
        <w:tab/>
        <w:t xml:space="preserve"> </w:t>
      </w:r>
      <w:r>
        <w:rPr>
          <w:rFonts w:asciiTheme="majorHAnsi" w:hAnsiTheme="majorHAnsi" w:cstheme="majorHAnsi"/>
        </w:rPr>
        <w:t xml:space="preserve">        </w:t>
      </w:r>
      <w:r w:rsidRPr="007C0E2B">
        <w:rPr>
          <w:rFonts w:asciiTheme="majorHAnsi" w:hAnsiTheme="majorHAnsi" w:cstheme="majorHAnsi"/>
        </w:rPr>
        <w:t>INFORMATION</w:t>
      </w:r>
    </w:p>
    <w:p w14:paraId="6E20D25D" w14:textId="77777777" w:rsidR="00E4269E" w:rsidRPr="00B44F0C" w:rsidRDefault="00E4269E" w:rsidP="00E4269E">
      <w:pPr>
        <w:pStyle w:val="ListParagraph"/>
        <w:spacing w:after="0" w:line="240" w:lineRule="auto"/>
        <w:ind w:left="0"/>
        <w:rPr>
          <w:rFonts w:asciiTheme="majorHAnsi" w:hAnsiTheme="majorHAnsi" w:cstheme="majorHAnsi"/>
        </w:rPr>
      </w:pPr>
    </w:p>
    <w:p w14:paraId="7C333B8F" w14:textId="6FDADA3F" w:rsidR="00E4269E" w:rsidRPr="007C0E2B" w:rsidRDefault="00E4269E" w:rsidP="00E4269E">
      <w:pPr>
        <w:pStyle w:val="ListParagraph"/>
        <w:numPr>
          <w:ilvl w:val="0"/>
          <w:numId w:val="5"/>
        </w:numPr>
        <w:spacing w:after="0" w:line="240" w:lineRule="auto"/>
        <w:ind w:left="0" w:firstLine="0"/>
        <w:rPr>
          <w:rFonts w:asciiTheme="majorHAnsi" w:hAnsiTheme="majorHAnsi" w:cstheme="majorHAnsi"/>
        </w:rPr>
      </w:pPr>
      <w:r w:rsidRPr="007C0E2B">
        <w:rPr>
          <w:rFonts w:asciiTheme="majorHAnsi" w:hAnsiTheme="majorHAnsi" w:cstheme="majorHAnsi"/>
        </w:rPr>
        <w:t>FACT Services Updates</w:t>
      </w:r>
      <w:r w:rsidRPr="007C0E2B">
        <w:rPr>
          <w:rFonts w:asciiTheme="majorHAnsi" w:hAnsiTheme="majorHAnsi" w:cstheme="majorHAnsi"/>
        </w:rPr>
        <w:tab/>
      </w:r>
      <w:r w:rsidRPr="007C0E2B">
        <w:rPr>
          <w:rFonts w:asciiTheme="majorHAnsi" w:hAnsiTheme="majorHAnsi" w:cstheme="majorHAnsi"/>
        </w:rPr>
        <w:tab/>
      </w:r>
      <w:r w:rsidRPr="007C0E2B">
        <w:rPr>
          <w:rFonts w:asciiTheme="majorHAnsi" w:hAnsiTheme="majorHAnsi" w:cstheme="majorHAnsi"/>
        </w:rPr>
        <w:tab/>
      </w:r>
      <w:r w:rsidRPr="007C0E2B">
        <w:rPr>
          <w:rFonts w:asciiTheme="majorHAnsi" w:hAnsiTheme="majorHAnsi" w:cstheme="majorHAnsi"/>
        </w:rPr>
        <w:tab/>
      </w:r>
      <w:r w:rsidRPr="007C0E2B">
        <w:rPr>
          <w:rFonts w:asciiTheme="majorHAnsi" w:hAnsiTheme="majorHAnsi" w:cstheme="majorHAnsi"/>
        </w:rPr>
        <w:tab/>
      </w:r>
      <w:r w:rsidRPr="007C0E2B">
        <w:rPr>
          <w:rFonts w:asciiTheme="majorHAnsi" w:hAnsiTheme="majorHAnsi" w:cstheme="majorHAnsi"/>
        </w:rPr>
        <w:tab/>
      </w:r>
      <w:r w:rsidRPr="007C0E2B">
        <w:rPr>
          <w:rFonts w:asciiTheme="majorHAnsi" w:hAnsiTheme="majorHAnsi" w:cstheme="majorHAnsi"/>
        </w:rPr>
        <w:tab/>
        <w:t>p-</w:t>
      </w:r>
      <w:r w:rsidR="00B34578">
        <w:rPr>
          <w:rFonts w:asciiTheme="majorHAnsi" w:hAnsiTheme="majorHAnsi" w:cstheme="majorHAnsi"/>
        </w:rPr>
        <w:t>14</w:t>
      </w:r>
      <w:r w:rsidRPr="007C0E2B">
        <w:rPr>
          <w:rFonts w:asciiTheme="majorHAnsi" w:hAnsiTheme="majorHAnsi" w:cstheme="majorHAnsi"/>
        </w:rPr>
        <w:tab/>
      </w:r>
      <w:r>
        <w:rPr>
          <w:rFonts w:asciiTheme="majorHAnsi" w:hAnsiTheme="majorHAnsi" w:cstheme="majorHAnsi"/>
        </w:rPr>
        <w:t xml:space="preserve">         </w:t>
      </w:r>
      <w:r w:rsidRPr="007C0E2B">
        <w:rPr>
          <w:rFonts w:asciiTheme="majorHAnsi" w:hAnsiTheme="majorHAnsi" w:cstheme="majorHAnsi"/>
        </w:rPr>
        <w:t>INFORMATION</w:t>
      </w:r>
    </w:p>
    <w:p w14:paraId="5480CDDD" w14:textId="77777777" w:rsidR="00E4269E" w:rsidRPr="007C0E2B" w:rsidRDefault="00E4269E" w:rsidP="00E4269E">
      <w:pPr>
        <w:rPr>
          <w:rFonts w:asciiTheme="majorHAnsi" w:hAnsiTheme="majorHAnsi" w:cstheme="majorHAnsi"/>
          <w:sz w:val="22"/>
          <w:szCs w:val="22"/>
        </w:rPr>
      </w:pPr>
    </w:p>
    <w:p w14:paraId="6C668D4B" w14:textId="4FB97E13" w:rsidR="00E4269E" w:rsidRPr="005B29C7" w:rsidRDefault="00E4269E" w:rsidP="00E4269E">
      <w:pPr>
        <w:pStyle w:val="ListParagraph"/>
        <w:numPr>
          <w:ilvl w:val="0"/>
          <w:numId w:val="5"/>
        </w:numPr>
        <w:spacing w:after="0" w:line="240" w:lineRule="auto"/>
        <w:ind w:left="0" w:firstLine="0"/>
        <w:rPr>
          <w:rFonts w:asciiTheme="majorHAnsi" w:hAnsiTheme="majorHAnsi" w:cstheme="majorHAnsi"/>
        </w:rPr>
      </w:pPr>
      <w:r w:rsidRPr="007C0E2B">
        <w:rPr>
          <w:rFonts w:asciiTheme="majorHAnsi" w:hAnsiTheme="majorHAnsi" w:cstheme="majorHAnsi"/>
        </w:rPr>
        <w:t>Executive Director’s Report</w:t>
      </w:r>
      <w:r w:rsidRPr="007C0E2B">
        <w:rPr>
          <w:rFonts w:asciiTheme="majorHAnsi" w:hAnsiTheme="majorHAnsi" w:cstheme="majorHAnsi"/>
        </w:rPr>
        <w:tab/>
      </w:r>
      <w:r w:rsidRPr="007C0E2B">
        <w:rPr>
          <w:rFonts w:asciiTheme="majorHAnsi" w:hAnsiTheme="majorHAnsi" w:cstheme="majorHAnsi"/>
        </w:rPr>
        <w:tab/>
      </w:r>
      <w:r w:rsidRPr="007C0E2B">
        <w:rPr>
          <w:rFonts w:asciiTheme="majorHAnsi" w:hAnsiTheme="majorHAnsi" w:cstheme="majorHAnsi"/>
        </w:rPr>
        <w:tab/>
      </w:r>
      <w:r w:rsidRPr="007C0E2B">
        <w:rPr>
          <w:rFonts w:asciiTheme="majorHAnsi" w:hAnsiTheme="majorHAnsi" w:cstheme="majorHAnsi"/>
        </w:rPr>
        <w:tab/>
      </w:r>
      <w:r w:rsidRPr="007C0E2B">
        <w:rPr>
          <w:rFonts w:asciiTheme="majorHAnsi" w:hAnsiTheme="majorHAnsi" w:cstheme="majorHAnsi"/>
        </w:rPr>
        <w:tab/>
      </w:r>
      <w:r w:rsidRPr="007C0E2B">
        <w:rPr>
          <w:rFonts w:asciiTheme="majorHAnsi" w:hAnsiTheme="majorHAnsi" w:cstheme="majorHAnsi"/>
        </w:rPr>
        <w:tab/>
        <w:t>p-1</w:t>
      </w:r>
      <w:r w:rsidR="00B34578">
        <w:rPr>
          <w:rFonts w:asciiTheme="majorHAnsi" w:hAnsiTheme="majorHAnsi" w:cstheme="majorHAnsi"/>
        </w:rPr>
        <w:t>8</w:t>
      </w:r>
      <w:r w:rsidRPr="007C0E2B">
        <w:rPr>
          <w:rFonts w:asciiTheme="majorHAnsi" w:hAnsiTheme="majorHAnsi" w:cstheme="majorHAnsi"/>
        </w:rPr>
        <w:tab/>
      </w:r>
      <w:r>
        <w:rPr>
          <w:rFonts w:asciiTheme="majorHAnsi" w:hAnsiTheme="majorHAnsi" w:cstheme="majorHAnsi"/>
        </w:rPr>
        <w:t xml:space="preserve">         </w:t>
      </w:r>
      <w:r w:rsidRPr="007C0E2B">
        <w:rPr>
          <w:rFonts w:asciiTheme="majorHAnsi" w:hAnsiTheme="majorHAnsi" w:cstheme="majorHAnsi"/>
        </w:rPr>
        <w:t>INFORMATION</w:t>
      </w:r>
    </w:p>
    <w:p w14:paraId="7FE3FAF5" w14:textId="7D611B54" w:rsidR="00312FFD" w:rsidRDefault="00312FFD" w:rsidP="00E4269E">
      <w:pPr>
        <w:pStyle w:val="ListParagraph"/>
        <w:numPr>
          <w:ilvl w:val="0"/>
          <w:numId w:val="11"/>
        </w:numPr>
        <w:rPr>
          <w:rFonts w:asciiTheme="majorHAnsi" w:hAnsiTheme="majorHAnsi" w:cstheme="majorHAnsi"/>
        </w:rPr>
      </w:pPr>
      <w:r>
        <w:rPr>
          <w:rFonts w:asciiTheme="majorHAnsi" w:hAnsiTheme="majorHAnsi" w:cstheme="majorHAnsi"/>
        </w:rPr>
        <w:t>Leased vehicles update</w:t>
      </w:r>
    </w:p>
    <w:p w14:paraId="354779AC" w14:textId="6E1D94D7" w:rsidR="00E4269E" w:rsidRDefault="00E4269E" w:rsidP="00E4269E">
      <w:pPr>
        <w:pStyle w:val="ListParagraph"/>
        <w:numPr>
          <w:ilvl w:val="0"/>
          <w:numId w:val="11"/>
        </w:numPr>
        <w:rPr>
          <w:rFonts w:asciiTheme="majorHAnsi" w:hAnsiTheme="majorHAnsi" w:cstheme="majorHAnsi"/>
        </w:rPr>
      </w:pPr>
      <w:r>
        <w:rPr>
          <w:rFonts w:asciiTheme="majorHAnsi" w:hAnsiTheme="majorHAnsi" w:cstheme="majorHAnsi"/>
        </w:rPr>
        <w:t>ED Review – deferred until May Board meeting</w:t>
      </w:r>
    </w:p>
    <w:p w14:paraId="1213860B" w14:textId="77777777" w:rsidR="00E4269E" w:rsidRPr="00B44F0C" w:rsidRDefault="00E4269E" w:rsidP="00E4269E">
      <w:pPr>
        <w:pStyle w:val="ListParagraph"/>
        <w:rPr>
          <w:rFonts w:asciiTheme="majorHAnsi" w:hAnsiTheme="majorHAnsi" w:cstheme="majorHAnsi"/>
        </w:rPr>
      </w:pPr>
    </w:p>
    <w:p w14:paraId="1209FD36" w14:textId="77777777" w:rsidR="00E4269E" w:rsidRPr="00513A15" w:rsidRDefault="00E4269E" w:rsidP="00E4269E">
      <w:pPr>
        <w:pStyle w:val="ListParagraph"/>
        <w:numPr>
          <w:ilvl w:val="0"/>
          <w:numId w:val="5"/>
        </w:numPr>
        <w:spacing w:after="0" w:line="240" w:lineRule="auto"/>
        <w:ind w:left="0" w:firstLine="0"/>
        <w:rPr>
          <w:rFonts w:asciiTheme="majorHAnsi" w:hAnsiTheme="majorHAnsi" w:cstheme="majorHAnsi"/>
        </w:rPr>
      </w:pPr>
      <w:r w:rsidRPr="003913D5">
        <w:rPr>
          <w:rFonts w:asciiTheme="majorHAnsi" w:hAnsiTheme="majorHAnsi" w:cstheme="majorHAnsi"/>
        </w:rPr>
        <w:t>Board Member Updates/Proposed Agenda Items</w:t>
      </w:r>
      <w:r w:rsidRPr="003913D5">
        <w:rPr>
          <w:rFonts w:asciiTheme="majorHAnsi" w:hAnsiTheme="majorHAnsi" w:cstheme="majorHAnsi"/>
          <w:noProof/>
        </w:rPr>
        <mc:AlternateContent>
          <mc:Choice Requires="wps">
            <w:drawing>
              <wp:anchor distT="0" distB="0" distL="114300" distR="114300" simplePos="0" relativeHeight="251659264" behindDoc="0" locked="0" layoutInCell="1" allowOverlap="1" wp14:anchorId="5B12D5EE" wp14:editId="7CA5EDD7">
                <wp:simplePos x="0" y="0"/>
                <wp:positionH relativeFrom="margin">
                  <wp:align>center</wp:align>
                </wp:positionH>
                <wp:positionV relativeFrom="paragraph">
                  <wp:posOffset>861060</wp:posOffset>
                </wp:positionV>
                <wp:extent cx="6398895" cy="685800"/>
                <wp:effectExtent l="0" t="0" r="20955" b="19050"/>
                <wp:wrapThrough wrapText="bothSides">
                  <wp:wrapPolygon edited="0">
                    <wp:start x="0" y="0"/>
                    <wp:lineTo x="0" y="21600"/>
                    <wp:lineTo x="21606" y="21600"/>
                    <wp:lineTo x="21606" y="0"/>
                    <wp:lineTo x="0" y="0"/>
                  </wp:wrapPolygon>
                </wp:wrapThrough>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8895" cy="685800"/>
                        </a:xfrm>
                        <a:prstGeom prst="rect">
                          <a:avLst/>
                        </a:prstGeom>
                        <a:solidFill>
                          <a:srgbClr val="FFFFFF"/>
                        </a:solidFill>
                        <a:ln w="12700">
                          <a:solidFill>
                            <a:srgbClr val="000000"/>
                          </a:solidFill>
                          <a:miter lim="800000"/>
                          <a:headEnd/>
                          <a:tailEnd/>
                        </a:ln>
                      </wps:spPr>
                      <wps:txbx>
                        <w:txbxContent>
                          <w:p w14:paraId="6E4A49BD" w14:textId="77777777" w:rsidR="00FB2CE9" w:rsidRPr="003B065D" w:rsidRDefault="00FB2CE9" w:rsidP="00E4269E">
                            <w:pPr>
                              <w:pStyle w:val="Heading1"/>
                              <w:pBdr>
                                <w:bottom w:val="single" w:sz="6" w:space="8" w:color="CCCCCC"/>
                              </w:pBdr>
                              <w:spacing w:after="450"/>
                              <w:rPr>
                                <w:rFonts w:asciiTheme="minorHAnsi" w:hAnsiTheme="minorHAnsi"/>
                                <w:b w:val="0"/>
                                <w:sz w:val="24"/>
                                <w:szCs w:val="24"/>
                              </w:rPr>
                            </w:pPr>
                            <w:r w:rsidRPr="003B065D">
                              <w:rPr>
                                <w:rFonts w:asciiTheme="minorHAnsi" w:hAnsiTheme="minorHAnsi"/>
                                <w:color w:val="1F497D" w:themeColor="text2"/>
                                <w:sz w:val="24"/>
                                <w:szCs w:val="24"/>
                              </w:rPr>
                              <w:t>FACT’s Mission</w:t>
                            </w:r>
                            <w:r>
                              <w:rPr>
                                <w:rFonts w:asciiTheme="majorHAnsi" w:hAnsiTheme="majorHAnsi"/>
                                <w:b w:val="0"/>
                                <w:sz w:val="24"/>
                                <w:szCs w:val="24"/>
                              </w:rPr>
                              <w:t xml:space="preserve">- </w:t>
                            </w:r>
                            <w:r w:rsidRPr="003B065D">
                              <w:rPr>
                                <w:rFonts w:asciiTheme="minorHAnsi" w:hAnsiTheme="minorHAnsi"/>
                                <w:b w:val="0"/>
                                <w:bCs/>
                                <w:i/>
                                <w:iCs/>
                                <w:color w:val="3D5F84"/>
                                <w:sz w:val="24"/>
                                <w:szCs w:val="24"/>
                              </w:rPr>
                              <w:t xml:space="preserve">Assist San Diego County residents with barriers to mobility to </w:t>
                            </w:r>
                            <w:r>
                              <w:rPr>
                                <w:rFonts w:asciiTheme="minorHAnsi" w:hAnsiTheme="minorHAnsi"/>
                                <w:b w:val="0"/>
                                <w:bCs/>
                                <w:i/>
                                <w:iCs/>
                                <w:color w:val="3D5F84"/>
                                <w:sz w:val="24"/>
                                <w:szCs w:val="24"/>
                              </w:rPr>
                              <w:t xml:space="preserve">                                              </w:t>
                            </w:r>
                            <w:r w:rsidRPr="003B065D">
                              <w:rPr>
                                <w:rFonts w:asciiTheme="minorHAnsi" w:hAnsiTheme="minorHAnsi"/>
                                <w:b w:val="0"/>
                                <w:bCs/>
                                <w:i/>
                                <w:iCs/>
                                <w:color w:val="3D5F84"/>
                                <w:sz w:val="24"/>
                                <w:szCs w:val="24"/>
                              </w:rPr>
                              <w:t>achieve independence through coordination of transportation services</w:t>
                            </w:r>
                          </w:p>
                          <w:p w14:paraId="32FBC91A" w14:textId="77777777" w:rsidR="00FB2CE9" w:rsidRPr="00B661FA" w:rsidRDefault="00FB2CE9" w:rsidP="00E4269E">
                            <w:pPr>
                              <w:rPr>
                                <w:b/>
                              </w:rPr>
                            </w:pPr>
                            <w:r w:rsidRPr="00B661FA">
                              <w:t xml:space="preserve">. </w:t>
                            </w:r>
                          </w:p>
                        </w:txbxContent>
                      </wps:txbx>
                      <wps:bodyPr rot="0" vert="horz" wrap="square" lIns="457200" tIns="45720" rIns="4572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12D5EE" id="_x0000_t202" coordsize="21600,21600" o:spt="202" path="m,l,21600r21600,l21600,xe">
                <v:stroke joinstyle="miter"/>
                <v:path gradientshapeok="t" o:connecttype="rect"/>
              </v:shapetype>
              <v:shape id="Text Box 2" o:spid="_x0000_s1026" type="#_x0000_t202" style="position:absolute;left:0;text-align:left;margin-left:0;margin-top:67.8pt;width:503.85pt;height:54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" strokeweight="1pt">
                <v:textbox inset="36pt,,36pt">
                  <w:txbxContent>
                    <w:p w14:paraId="6E4A49BD" w14:textId="77777777" w:rsidR="00FB2CE9" w:rsidRPr="003B065D" w:rsidRDefault="00FB2CE9" w:rsidP="00E4269E">
                      <w:pPr>
                        <w:pStyle w:val="Heading1"/>
                        <w:pBdr>
                          <w:bottom w:val="single" w:sz="6" w:space="8" w:color="CCCCCC"/>
                        </w:pBdr>
                        <w:spacing w:after="450"/>
                        <w:rPr>
                          <w:rFonts w:asciiTheme="minorHAnsi" w:hAnsiTheme="minorHAnsi"/>
                          <w:b w:val="0"/>
                          <w:sz w:val="24"/>
                          <w:szCs w:val="24"/>
                        </w:rPr>
                      </w:pPr>
                      <w:r w:rsidRPr="003B065D">
                        <w:rPr>
                          <w:rFonts w:asciiTheme="minorHAnsi" w:hAnsiTheme="minorHAnsi"/>
                          <w:color w:val="1F497D" w:themeColor="text2"/>
                          <w:sz w:val="24"/>
                          <w:szCs w:val="24"/>
                        </w:rPr>
                        <w:t>FACT’s Mission</w:t>
                      </w:r>
                      <w:r>
                        <w:rPr>
                          <w:rFonts w:asciiTheme="majorHAnsi" w:hAnsiTheme="majorHAnsi"/>
                          <w:b w:val="0"/>
                          <w:sz w:val="24"/>
                          <w:szCs w:val="24"/>
                        </w:rPr>
                        <w:t xml:space="preserve">- </w:t>
                      </w:r>
                      <w:r w:rsidRPr="003B065D">
                        <w:rPr>
                          <w:rFonts w:asciiTheme="minorHAnsi" w:hAnsiTheme="minorHAnsi"/>
                          <w:b w:val="0"/>
                          <w:bCs/>
                          <w:i/>
                          <w:iCs/>
                          <w:color w:val="3D5F84"/>
                          <w:sz w:val="24"/>
                          <w:szCs w:val="24"/>
                        </w:rPr>
                        <w:t xml:space="preserve">Assist San Diego County residents with barriers to mobility to </w:t>
                      </w:r>
                      <w:r>
                        <w:rPr>
                          <w:rFonts w:asciiTheme="minorHAnsi" w:hAnsiTheme="minorHAnsi"/>
                          <w:b w:val="0"/>
                          <w:bCs/>
                          <w:i/>
                          <w:iCs/>
                          <w:color w:val="3D5F84"/>
                          <w:sz w:val="24"/>
                          <w:szCs w:val="24"/>
                        </w:rPr>
                        <w:t xml:space="preserve">                                              </w:t>
                      </w:r>
                      <w:r w:rsidRPr="003B065D">
                        <w:rPr>
                          <w:rFonts w:asciiTheme="minorHAnsi" w:hAnsiTheme="minorHAnsi"/>
                          <w:b w:val="0"/>
                          <w:bCs/>
                          <w:i/>
                          <w:iCs/>
                          <w:color w:val="3D5F84"/>
                          <w:sz w:val="24"/>
                          <w:szCs w:val="24"/>
                        </w:rPr>
                        <w:t>achieve independence through coordination of transportation services</w:t>
                      </w:r>
                    </w:p>
                    <w:p w14:paraId="32FBC91A" w14:textId="77777777" w:rsidR="00FB2CE9" w:rsidRPr="00B661FA" w:rsidRDefault="00FB2CE9" w:rsidP="00E4269E">
                      <w:pPr>
                        <w:rPr>
                          <w:b/>
                        </w:rPr>
                      </w:pPr>
                      <w:r w:rsidRPr="00B661FA">
                        <w:t xml:space="preserve">. </w:t>
                      </w:r>
                    </w:p>
                  </w:txbxContent>
                </v:textbox>
                <w10:wrap type="through" anchorx="margin"/>
              </v:shape>
            </w:pict>
          </mc:Fallback>
        </mc:AlternateContent>
      </w:r>
      <w:r w:rsidRPr="003913D5">
        <w:rPr>
          <w:rFonts w:asciiTheme="majorHAnsi" w:hAnsiTheme="majorHAnsi" w:cstheme="majorHAnsi"/>
        </w:rPr>
        <w:t xml:space="preserve"> </w:t>
      </w:r>
      <w:r w:rsidRPr="003913D5">
        <w:rPr>
          <w:rFonts w:asciiTheme="majorHAnsi" w:hAnsiTheme="majorHAnsi" w:cstheme="majorHAnsi"/>
        </w:rPr>
        <w:tab/>
      </w:r>
      <w:r w:rsidRPr="003913D5">
        <w:rPr>
          <w:rFonts w:asciiTheme="majorHAnsi" w:hAnsiTheme="majorHAnsi" w:cstheme="majorHAnsi"/>
        </w:rPr>
        <w:tab/>
      </w:r>
      <w:r w:rsidRPr="003913D5">
        <w:rPr>
          <w:rFonts w:asciiTheme="majorHAnsi" w:hAnsiTheme="majorHAnsi" w:cstheme="majorHAnsi"/>
        </w:rPr>
        <w:tab/>
      </w:r>
      <w:r w:rsidRPr="003913D5">
        <w:rPr>
          <w:rFonts w:asciiTheme="majorHAnsi" w:hAnsiTheme="majorHAnsi" w:cstheme="majorHAnsi"/>
        </w:rPr>
        <w:tab/>
      </w:r>
      <w:r>
        <w:rPr>
          <w:rFonts w:asciiTheme="majorHAnsi" w:hAnsiTheme="majorHAnsi" w:cstheme="majorHAnsi"/>
        </w:rPr>
        <w:t xml:space="preserve">          </w:t>
      </w:r>
      <w:r w:rsidRPr="003913D5">
        <w:rPr>
          <w:rFonts w:asciiTheme="majorHAnsi" w:hAnsiTheme="majorHAnsi" w:cstheme="majorHAnsi"/>
        </w:rPr>
        <w:t>INFORMATION</w:t>
      </w:r>
    </w:p>
    <w:p w14:paraId="2443B059" w14:textId="77777777" w:rsidR="00E4269E" w:rsidRPr="003913D5" w:rsidRDefault="00E4269E" w:rsidP="00E4269E">
      <w:pPr>
        <w:pStyle w:val="ListParagraph"/>
        <w:spacing w:after="0" w:line="240" w:lineRule="auto"/>
        <w:rPr>
          <w:rFonts w:asciiTheme="majorHAnsi" w:hAnsiTheme="majorHAnsi" w:cstheme="majorHAnsi"/>
          <w:b/>
          <w:bCs/>
        </w:rPr>
      </w:pPr>
    </w:p>
    <w:p w14:paraId="53D114DB" w14:textId="77777777" w:rsidR="00E4269E" w:rsidRPr="003913D5" w:rsidRDefault="00E4269E" w:rsidP="00E4269E">
      <w:pPr>
        <w:pStyle w:val="ListParagraph"/>
        <w:spacing w:after="0" w:line="240" w:lineRule="auto"/>
        <w:ind w:left="0"/>
        <w:rPr>
          <w:rFonts w:asciiTheme="majorHAnsi" w:hAnsiTheme="majorHAnsi" w:cstheme="majorHAnsi"/>
          <w:b/>
          <w:bCs/>
        </w:rPr>
      </w:pPr>
      <w:r w:rsidRPr="003913D5">
        <w:rPr>
          <w:rFonts w:asciiTheme="majorHAnsi" w:hAnsiTheme="majorHAnsi" w:cstheme="majorHAnsi"/>
          <w:b/>
          <w:bCs/>
        </w:rPr>
        <w:t>ADJOURNMENT</w:t>
      </w:r>
    </w:p>
    <w:p w14:paraId="797730CB" w14:textId="1719FD30" w:rsidR="00B22739" w:rsidRPr="009379BC" w:rsidRDefault="00E4269E" w:rsidP="00E4269E">
      <w:pPr>
        <w:tabs>
          <w:tab w:val="left" w:pos="3165"/>
        </w:tabs>
        <w:rPr>
          <w:rFonts w:asciiTheme="minorHAnsi" w:hAnsiTheme="minorHAnsi" w:cstheme="minorHAnsi"/>
        </w:rPr>
      </w:pPr>
      <w:r>
        <w:rPr>
          <w:rFonts w:asciiTheme="majorHAnsi" w:hAnsiTheme="majorHAnsi" w:cstheme="majorHAnsi"/>
          <w:b/>
        </w:rPr>
        <w:br w:type="page"/>
      </w:r>
    </w:p>
    <w:p w14:paraId="67AE1FF9" w14:textId="77777777" w:rsidR="005D306C" w:rsidRDefault="005D306C" w:rsidP="005D306C">
      <w:pPr>
        <w:ind w:left="2160" w:firstLine="720"/>
        <w:rPr>
          <w:rFonts w:asciiTheme="majorHAnsi" w:hAnsiTheme="majorHAnsi" w:cstheme="majorHAnsi"/>
          <w:b/>
        </w:rPr>
      </w:pPr>
      <w:r>
        <w:rPr>
          <w:rFonts w:asciiTheme="majorHAnsi" w:hAnsiTheme="majorHAnsi" w:cstheme="majorHAnsi"/>
          <w:b/>
        </w:rPr>
        <w:lastRenderedPageBreak/>
        <w:t>FACT Board of Directors Meeting Minutes</w:t>
      </w:r>
    </w:p>
    <w:p w14:paraId="1E0D77A3" w14:textId="77777777" w:rsidR="005D306C" w:rsidRDefault="005D306C" w:rsidP="005D306C">
      <w:pPr>
        <w:jc w:val="center"/>
        <w:rPr>
          <w:rFonts w:asciiTheme="majorHAnsi" w:hAnsiTheme="majorHAnsi" w:cstheme="majorHAnsi"/>
        </w:rPr>
      </w:pPr>
      <w:r>
        <w:rPr>
          <w:rFonts w:asciiTheme="majorHAnsi" w:hAnsiTheme="majorHAnsi" w:cstheme="majorHAnsi"/>
        </w:rPr>
        <w:t>March 26, 2020</w:t>
      </w:r>
    </w:p>
    <w:p w14:paraId="05B37C70" w14:textId="77777777" w:rsidR="005D306C" w:rsidRDefault="005D306C" w:rsidP="005D306C">
      <w:pPr>
        <w:tabs>
          <w:tab w:val="center" w:pos="5040"/>
        </w:tabs>
        <w:jc w:val="center"/>
        <w:rPr>
          <w:rFonts w:asciiTheme="majorHAnsi" w:hAnsiTheme="majorHAnsi" w:cstheme="majorHAnsi"/>
        </w:rPr>
      </w:pPr>
      <w:r>
        <w:rPr>
          <w:rFonts w:asciiTheme="majorHAnsi" w:hAnsiTheme="majorHAnsi" w:cstheme="majorHAnsi"/>
        </w:rPr>
        <w:t>Teleconference 9:15 am</w:t>
      </w:r>
    </w:p>
    <w:p w14:paraId="51B98E75" w14:textId="77777777" w:rsidR="005D306C" w:rsidRPr="003B7A07" w:rsidRDefault="005D306C" w:rsidP="005D306C">
      <w:pPr>
        <w:tabs>
          <w:tab w:val="center" w:pos="5040"/>
        </w:tabs>
        <w:jc w:val="center"/>
        <w:rPr>
          <w:rFonts w:cs="Calibri"/>
        </w:rPr>
      </w:pPr>
    </w:p>
    <w:tbl>
      <w:tblPr>
        <w:tblW w:w="10620" w:type="dxa"/>
        <w:tblInd w:w="-28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115" w:type="dxa"/>
          <w:right w:w="72" w:type="dxa"/>
        </w:tblCellMar>
        <w:tblLook w:val="01E0" w:firstRow="1" w:lastRow="1" w:firstColumn="1" w:lastColumn="1" w:noHBand="0" w:noVBand="0"/>
      </w:tblPr>
      <w:tblGrid>
        <w:gridCol w:w="2430"/>
        <w:gridCol w:w="8190"/>
      </w:tblGrid>
      <w:tr w:rsidR="005D306C" w14:paraId="359C09FC" w14:textId="77777777" w:rsidTr="009F620A">
        <w:trPr>
          <w:trHeight w:val="638"/>
        </w:trPr>
        <w:tc>
          <w:tcPr>
            <w:tcW w:w="2430" w:type="dxa"/>
            <w:tcBorders>
              <w:top w:val="single" w:sz="8" w:space="0" w:color="auto"/>
              <w:left w:val="single" w:sz="8" w:space="0" w:color="auto"/>
              <w:bottom w:val="single" w:sz="4" w:space="0" w:color="auto"/>
              <w:right w:val="single" w:sz="4" w:space="0" w:color="auto"/>
            </w:tcBorders>
            <w:hideMark/>
          </w:tcPr>
          <w:p w14:paraId="569AFA11" w14:textId="77777777" w:rsidR="005D306C" w:rsidRDefault="005D306C" w:rsidP="009F620A">
            <w:pPr>
              <w:rPr>
                <w:rFonts w:asciiTheme="majorHAnsi" w:hAnsiTheme="majorHAnsi" w:cstheme="majorHAnsi"/>
                <w:color w:val="000000"/>
              </w:rPr>
            </w:pPr>
            <w:r>
              <w:rPr>
                <w:rFonts w:asciiTheme="majorHAnsi" w:hAnsiTheme="majorHAnsi" w:cstheme="majorHAnsi"/>
                <w:color w:val="000000"/>
              </w:rPr>
              <w:t>Board Members Attending</w:t>
            </w:r>
          </w:p>
        </w:tc>
        <w:tc>
          <w:tcPr>
            <w:tcW w:w="8190" w:type="dxa"/>
            <w:tcBorders>
              <w:top w:val="single" w:sz="8" w:space="0" w:color="auto"/>
              <w:left w:val="single" w:sz="4" w:space="0" w:color="auto"/>
              <w:bottom w:val="single" w:sz="4" w:space="0" w:color="auto"/>
              <w:right w:val="single" w:sz="8" w:space="0" w:color="auto"/>
            </w:tcBorders>
            <w:hideMark/>
          </w:tcPr>
          <w:p w14:paraId="127836AB" w14:textId="77777777" w:rsidR="005D306C" w:rsidRDefault="005D306C" w:rsidP="009F620A">
            <w:pPr>
              <w:jc w:val="both"/>
              <w:rPr>
                <w:rFonts w:asciiTheme="majorHAnsi" w:hAnsiTheme="majorHAnsi" w:cstheme="majorHAnsi"/>
                <w:color w:val="000000"/>
              </w:rPr>
            </w:pPr>
            <w:r>
              <w:rPr>
                <w:rFonts w:asciiTheme="majorHAnsi" w:hAnsiTheme="majorHAnsi" w:cstheme="majorHAnsi"/>
                <w:color w:val="000000"/>
              </w:rPr>
              <w:t>Hon. George Gastil, Susan Hafner, Hon. Phil Monroe, Hon. Kellie Shay Hinze, Gideon Marcus, Hon. Bob Campbell, Hon. Jewel Edson, Hon. John Aguilera, Hon. Dave Roberts, LaVonna Connelly</w:t>
            </w:r>
          </w:p>
          <w:p w14:paraId="28D60574" w14:textId="77777777" w:rsidR="005D306C" w:rsidRDefault="005D306C" w:rsidP="009F620A">
            <w:pPr>
              <w:jc w:val="both"/>
              <w:rPr>
                <w:rFonts w:asciiTheme="majorHAnsi" w:hAnsiTheme="majorHAnsi" w:cstheme="majorHAnsi"/>
                <w:color w:val="000000"/>
              </w:rPr>
            </w:pPr>
          </w:p>
        </w:tc>
      </w:tr>
      <w:tr w:rsidR="005D306C" w14:paraId="3F520C64" w14:textId="77777777" w:rsidTr="009F620A">
        <w:trPr>
          <w:trHeight w:val="638"/>
        </w:trPr>
        <w:tc>
          <w:tcPr>
            <w:tcW w:w="2430" w:type="dxa"/>
            <w:tcBorders>
              <w:top w:val="single" w:sz="8" w:space="0" w:color="auto"/>
              <w:left w:val="single" w:sz="8" w:space="0" w:color="auto"/>
              <w:bottom w:val="single" w:sz="4" w:space="0" w:color="auto"/>
              <w:right w:val="single" w:sz="4" w:space="0" w:color="auto"/>
            </w:tcBorders>
            <w:hideMark/>
          </w:tcPr>
          <w:p w14:paraId="3E37D007" w14:textId="77777777" w:rsidR="005D306C" w:rsidRDefault="005D306C" w:rsidP="009F620A">
            <w:pPr>
              <w:rPr>
                <w:rFonts w:asciiTheme="majorHAnsi" w:hAnsiTheme="majorHAnsi" w:cstheme="majorHAnsi"/>
                <w:color w:val="000000"/>
              </w:rPr>
            </w:pPr>
            <w:r>
              <w:rPr>
                <w:rFonts w:asciiTheme="majorHAnsi" w:hAnsiTheme="majorHAnsi" w:cstheme="majorHAnsi"/>
                <w:color w:val="000000"/>
              </w:rPr>
              <w:t>Board Members Absent</w:t>
            </w:r>
          </w:p>
        </w:tc>
        <w:tc>
          <w:tcPr>
            <w:tcW w:w="8190" w:type="dxa"/>
            <w:tcBorders>
              <w:top w:val="single" w:sz="8" w:space="0" w:color="auto"/>
              <w:left w:val="single" w:sz="4" w:space="0" w:color="auto"/>
              <w:bottom w:val="single" w:sz="4" w:space="0" w:color="auto"/>
              <w:right w:val="single" w:sz="8" w:space="0" w:color="auto"/>
            </w:tcBorders>
            <w:hideMark/>
          </w:tcPr>
          <w:p w14:paraId="7E348151" w14:textId="77777777" w:rsidR="005D306C" w:rsidRDefault="005D306C" w:rsidP="009F620A">
            <w:pPr>
              <w:jc w:val="both"/>
              <w:rPr>
                <w:rFonts w:asciiTheme="majorHAnsi" w:hAnsiTheme="majorHAnsi" w:cstheme="majorHAnsi"/>
                <w:color w:val="000000"/>
              </w:rPr>
            </w:pPr>
            <w:r>
              <w:rPr>
                <w:rFonts w:asciiTheme="majorHAnsi" w:hAnsiTheme="majorHAnsi" w:cstheme="majorHAnsi"/>
                <w:color w:val="000000"/>
              </w:rPr>
              <w:t>None</w:t>
            </w:r>
          </w:p>
        </w:tc>
      </w:tr>
      <w:tr w:rsidR="005D306C" w14:paraId="39C53694" w14:textId="77777777" w:rsidTr="009F620A">
        <w:trPr>
          <w:trHeight w:val="755"/>
        </w:trPr>
        <w:tc>
          <w:tcPr>
            <w:tcW w:w="2430" w:type="dxa"/>
            <w:tcBorders>
              <w:top w:val="single" w:sz="4" w:space="0" w:color="auto"/>
              <w:left w:val="single" w:sz="8" w:space="0" w:color="auto"/>
              <w:bottom w:val="single" w:sz="4" w:space="0" w:color="auto"/>
              <w:right w:val="single" w:sz="4" w:space="0" w:color="auto"/>
            </w:tcBorders>
            <w:hideMark/>
          </w:tcPr>
          <w:p w14:paraId="49B23DDB" w14:textId="77777777" w:rsidR="005D306C" w:rsidRDefault="005D306C" w:rsidP="009F620A">
            <w:pPr>
              <w:rPr>
                <w:rFonts w:asciiTheme="majorHAnsi" w:hAnsiTheme="majorHAnsi" w:cstheme="majorHAnsi"/>
                <w:color w:val="000000"/>
              </w:rPr>
            </w:pPr>
            <w:r>
              <w:rPr>
                <w:rFonts w:asciiTheme="majorHAnsi" w:hAnsiTheme="majorHAnsi" w:cstheme="majorHAnsi"/>
                <w:color w:val="000000"/>
              </w:rPr>
              <w:t>TAC Members Attending</w:t>
            </w:r>
          </w:p>
        </w:tc>
        <w:tc>
          <w:tcPr>
            <w:tcW w:w="8190" w:type="dxa"/>
            <w:tcBorders>
              <w:top w:val="single" w:sz="4" w:space="0" w:color="auto"/>
              <w:left w:val="single" w:sz="4" w:space="0" w:color="auto"/>
              <w:bottom w:val="single" w:sz="4" w:space="0" w:color="auto"/>
              <w:right w:val="single" w:sz="8" w:space="0" w:color="auto"/>
            </w:tcBorders>
            <w:hideMark/>
          </w:tcPr>
          <w:p w14:paraId="55FBD91E" w14:textId="77777777" w:rsidR="005D306C" w:rsidRDefault="005D306C" w:rsidP="009F620A">
            <w:pPr>
              <w:jc w:val="both"/>
              <w:rPr>
                <w:rFonts w:asciiTheme="majorHAnsi" w:hAnsiTheme="majorHAnsi" w:cstheme="majorHAnsi"/>
                <w:color w:val="000000"/>
              </w:rPr>
            </w:pPr>
            <w:r>
              <w:rPr>
                <w:rFonts w:asciiTheme="majorHAnsi" w:hAnsiTheme="majorHAnsi" w:cstheme="majorHAnsi"/>
                <w:color w:val="000000"/>
              </w:rPr>
              <w:t>None</w:t>
            </w:r>
          </w:p>
        </w:tc>
      </w:tr>
      <w:tr w:rsidR="005D306C" w14:paraId="7BF8F689" w14:textId="77777777" w:rsidTr="009F620A">
        <w:trPr>
          <w:trHeight w:val="260"/>
        </w:trPr>
        <w:tc>
          <w:tcPr>
            <w:tcW w:w="2430" w:type="dxa"/>
            <w:tcBorders>
              <w:top w:val="single" w:sz="4" w:space="0" w:color="auto"/>
              <w:left w:val="single" w:sz="8" w:space="0" w:color="auto"/>
              <w:bottom w:val="single" w:sz="4" w:space="0" w:color="auto"/>
              <w:right w:val="single" w:sz="4" w:space="0" w:color="auto"/>
            </w:tcBorders>
            <w:hideMark/>
          </w:tcPr>
          <w:p w14:paraId="5DCBAE12" w14:textId="77777777" w:rsidR="005D306C" w:rsidRDefault="005D306C" w:rsidP="009F620A">
            <w:pPr>
              <w:rPr>
                <w:rFonts w:asciiTheme="majorHAnsi" w:hAnsiTheme="majorHAnsi" w:cstheme="majorHAnsi"/>
                <w:color w:val="000000"/>
              </w:rPr>
            </w:pPr>
            <w:r>
              <w:rPr>
                <w:rFonts w:asciiTheme="majorHAnsi" w:hAnsiTheme="majorHAnsi" w:cstheme="majorHAnsi"/>
                <w:color w:val="000000"/>
              </w:rPr>
              <w:t>Staff Attending</w:t>
            </w:r>
          </w:p>
        </w:tc>
        <w:tc>
          <w:tcPr>
            <w:tcW w:w="8190" w:type="dxa"/>
            <w:tcBorders>
              <w:top w:val="single" w:sz="4" w:space="0" w:color="auto"/>
              <w:left w:val="single" w:sz="4" w:space="0" w:color="auto"/>
              <w:bottom w:val="single" w:sz="4" w:space="0" w:color="auto"/>
              <w:right w:val="single" w:sz="8" w:space="0" w:color="auto"/>
            </w:tcBorders>
          </w:tcPr>
          <w:p w14:paraId="69E1CE5D" w14:textId="77777777" w:rsidR="005D306C" w:rsidRDefault="005D306C" w:rsidP="009F620A">
            <w:pPr>
              <w:jc w:val="both"/>
              <w:rPr>
                <w:rFonts w:asciiTheme="majorHAnsi" w:hAnsiTheme="majorHAnsi" w:cstheme="majorHAnsi"/>
                <w:color w:val="000000"/>
              </w:rPr>
            </w:pPr>
            <w:r>
              <w:rPr>
                <w:rFonts w:asciiTheme="majorHAnsi" w:hAnsiTheme="majorHAnsi" w:cstheme="majorHAnsi"/>
                <w:color w:val="000000"/>
              </w:rPr>
              <w:t>Arun Prem, Meagan Schmidt, Budd Anderson, Julius Burgos, Cynthia Pedersen</w:t>
            </w:r>
          </w:p>
          <w:p w14:paraId="16B6C039" w14:textId="77777777" w:rsidR="005D306C" w:rsidRDefault="005D306C" w:rsidP="009F620A">
            <w:pPr>
              <w:jc w:val="both"/>
              <w:rPr>
                <w:rFonts w:asciiTheme="majorHAnsi" w:hAnsiTheme="majorHAnsi" w:cstheme="majorHAnsi"/>
                <w:color w:val="000000"/>
              </w:rPr>
            </w:pPr>
          </w:p>
        </w:tc>
      </w:tr>
      <w:tr w:rsidR="005D306C" w14:paraId="262AEC6F" w14:textId="77777777" w:rsidTr="009F620A">
        <w:trPr>
          <w:trHeight w:val="287"/>
        </w:trPr>
        <w:tc>
          <w:tcPr>
            <w:tcW w:w="2430" w:type="dxa"/>
            <w:tcBorders>
              <w:top w:val="single" w:sz="4" w:space="0" w:color="auto"/>
              <w:left w:val="single" w:sz="8" w:space="0" w:color="auto"/>
              <w:bottom w:val="single" w:sz="4" w:space="0" w:color="auto"/>
              <w:right w:val="single" w:sz="4" w:space="0" w:color="auto"/>
            </w:tcBorders>
            <w:hideMark/>
          </w:tcPr>
          <w:p w14:paraId="1916EFF1" w14:textId="77777777" w:rsidR="005D306C" w:rsidRDefault="005D306C" w:rsidP="009F620A">
            <w:pPr>
              <w:rPr>
                <w:rFonts w:asciiTheme="majorHAnsi" w:hAnsiTheme="majorHAnsi" w:cstheme="majorHAnsi"/>
                <w:color w:val="000000"/>
              </w:rPr>
            </w:pPr>
            <w:r>
              <w:rPr>
                <w:rFonts w:asciiTheme="majorHAnsi" w:hAnsiTheme="majorHAnsi" w:cstheme="majorHAnsi"/>
                <w:color w:val="000000"/>
              </w:rPr>
              <w:t>Public/Guests</w:t>
            </w:r>
          </w:p>
        </w:tc>
        <w:tc>
          <w:tcPr>
            <w:tcW w:w="8190" w:type="dxa"/>
            <w:tcBorders>
              <w:top w:val="single" w:sz="4" w:space="0" w:color="auto"/>
              <w:left w:val="single" w:sz="4" w:space="0" w:color="auto"/>
              <w:bottom w:val="single" w:sz="4" w:space="0" w:color="auto"/>
              <w:right w:val="single" w:sz="8" w:space="0" w:color="auto"/>
            </w:tcBorders>
          </w:tcPr>
          <w:p w14:paraId="1FFFA1EE" w14:textId="77777777" w:rsidR="005D306C" w:rsidRDefault="005D306C" w:rsidP="009F620A">
            <w:pPr>
              <w:jc w:val="both"/>
              <w:rPr>
                <w:rFonts w:asciiTheme="majorHAnsi" w:hAnsiTheme="majorHAnsi" w:cstheme="majorHAnsi"/>
                <w:color w:val="000000"/>
              </w:rPr>
            </w:pPr>
            <w:r>
              <w:rPr>
                <w:rFonts w:asciiTheme="majorHAnsi" w:hAnsiTheme="majorHAnsi" w:cstheme="majorHAnsi"/>
                <w:color w:val="000000"/>
              </w:rPr>
              <w:t>Brian Lane, SANDAG; Jules Taggart, Wayward Kind</w:t>
            </w:r>
          </w:p>
          <w:p w14:paraId="2CF3F5D6" w14:textId="77777777" w:rsidR="005D306C" w:rsidRDefault="005D306C" w:rsidP="009F620A">
            <w:pPr>
              <w:jc w:val="both"/>
              <w:rPr>
                <w:rFonts w:asciiTheme="majorHAnsi" w:hAnsiTheme="majorHAnsi" w:cstheme="majorHAnsi"/>
                <w:color w:val="000000"/>
              </w:rPr>
            </w:pPr>
          </w:p>
        </w:tc>
      </w:tr>
      <w:tr w:rsidR="005D306C" w14:paraId="120EA21C" w14:textId="77777777" w:rsidTr="009F620A">
        <w:trPr>
          <w:trHeight w:val="647"/>
        </w:trPr>
        <w:tc>
          <w:tcPr>
            <w:tcW w:w="2430" w:type="dxa"/>
            <w:tcBorders>
              <w:top w:val="single" w:sz="4" w:space="0" w:color="auto"/>
              <w:left w:val="single" w:sz="8" w:space="0" w:color="auto"/>
              <w:bottom w:val="single" w:sz="4" w:space="0" w:color="auto"/>
              <w:right w:val="single" w:sz="4" w:space="0" w:color="auto"/>
            </w:tcBorders>
            <w:hideMark/>
          </w:tcPr>
          <w:p w14:paraId="57BD220F" w14:textId="77777777" w:rsidR="005D306C" w:rsidRDefault="005D306C" w:rsidP="009F620A">
            <w:pPr>
              <w:rPr>
                <w:rFonts w:asciiTheme="majorHAnsi" w:hAnsiTheme="majorHAnsi" w:cstheme="majorHAnsi"/>
                <w:color w:val="000000"/>
              </w:rPr>
            </w:pPr>
            <w:r>
              <w:rPr>
                <w:rFonts w:asciiTheme="majorHAnsi" w:hAnsiTheme="majorHAnsi" w:cstheme="majorHAnsi"/>
                <w:color w:val="000000"/>
              </w:rPr>
              <w:t>Public Comments</w:t>
            </w:r>
          </w:p>
        </w:tc>
        <w:tc>
          <w:tcPr>
            <w:tcW w:w="8190" w:type="dxa"/>
            <w:tcBorders>
              <w:top w:val="single" w:sz="4" w:space="0" w:color="auto"/>
              <w:left w:val="single" w:sz="4" w:space="0" w:color="auto"/>
              <w:bottom w:val="single" w:sz="4" w:space="0" w:color="auto"/>
              <w:right w:val="single" w:sz="8" w:space="0" w:color="auto"/>
            </w:tcBorders>
            <w:hideMark/>
          </w:tcPr>
          <w:p w14:paraId="0DD07B16" w14:textId="77777777" w:rsidR="005D306C" w:rsidRDefault="005D306C" w:rsidP="009F620A">
            <w:pPr>
              <w:jc w:val="both"/>
              <w:rPr>
                <w:rFonts w:asciiTheme="majorHAnsi" w:hAnsiTheme="majorHAnsi" w:cstheme="majorHAnsi"/>
                <w:color w:val="000000"/>
              </w:rPr>
            </w:pPr>
            <w:r>
              <w:rPr>
                <w:rFonts w:asciiTheme="majorHAnsi" w:hAnsiTheme="majorHAnsi" w:cstheme="majorHAnsi"/>
                <w:color w:val="000000"/>
              </w:rPr>
              <w:t>There were no public comments.</w:t>
            </w:r>
          </w:p>
        </w:tc>
      </w:tr>
      <w:tr w:rsidR="005D306C" w14:paraId="4BD836C8" w14:textId="77777777" w:rsidTr="009F620A">
        <w:trPr>
          <w:trHeight w:val="458"/>
        </w:trPr>
        <w:tc>
          <w:tcPr>
            <w:tcW w:w="2430" w:type="dxa"/>
            <w:tcBorders>
              <w:top w:val="single" w:sz="4" w:space="0" w:color="auto"/>
              <w:left w:val="single" w:sz="8" w:space="0" w:color="auto"/>
              <w:bottom w:val="single" w:sz="8" w:space="0" w:color="auto"/>
              <w:right w:val="single" w:sz="8" w:space="0" w:color="auto"/>
            </w:tcBorders>
            <w:hideMark/>
          </w:tcPr>
          <w:p w14:paraId="566DB89A" w14:textId="77777777" w:rsidR="005D306C" w:rsidRDefault="005D306C" w:rsidP="009F620A">
            <w:pPr>
              <w:rPr>
                <w:rFonts w:asciiTheme="majorHAnsi" w:hAnsiTheme="majorHAnsi" w:cstheme="majorHAnsi"/>
                <w:color w:val="000000"/>
              </w:rPr>
            </w:pPr>
            <w:r>
              <w:rPr>
                <w:rFonts w:asciiTheme="majorHAnsi" w:hAnsiTheme="majorHAnsi" w:cstheme="majorHAnsi"/>
                <w:color w:val="000000"/>
              </w:rPr>
              <w:t>February Board Meeting Minutes</w:t>
            </w:r>
          </w:p>
        </w:tc>
        <w:tc>
          <w:tcPr>
            <w:tcW w:w="8190" w:type="dxa"/>
            <w:tcBorders>
              <w:top w:val="single" w:sz="4" w:space="0" w:color="auto"/>
              <w:left w:val="single" w:sz="8" w:space="0" w:color="auto"/>
              <w:bottom w:val="single" w:sz="4" w:space="0" w:color="auto"/>
              <w:right w:val="single" w:sz="8" w:space="0" w:color="auto"/>
            </w:tcBorders>
          </w:tcPr>
          <w:p w14:paraId="4A4FE122" w14:textId="77777777" w:rsidR="005D306C" w:rsidRDefault="005D306C" w:rsidP="009F620A">
            <w:pPr>
              <w:jc w:val="both"/>
              <w:rPr>
                <w:rFonts w:asciiTheme="majorHAnsi" w:hAnsiTheme="majorHAnsi" w:cstheme="majorHAnsi"/>
                <w:b/>
                <w:bCs/>
                <w:color w:val="000000"/>
              </w:rPr>
            </w:pPr>
            <w:r>
              <w:rPr>
                <w:rFonts w:asciiTheme="majorHAnsi" w:hAnsiTheme="majorHAnsi" w:cstheme="majorHAnsi"/>
                <w:color w:val="000000"/>
              </w:rPr>
              <w:t>Chair Hon. George Gastil called the meeting to order at 9:15 am</w:t>
            </w:r>
            <w:r w:rsidRPr="00585CA5">
              <w:rPr>
                <w:rFonts w:asciiTheme="majorHAnsi" w:hAnsiTheme="majorHAnsi" w:cstheme="majorHAnsi"/>
                <w:b/>
                <w:bCs/>
                <w:color w:val="000000"/>
              </w:rPr>
              <w:t>.  Motion to approve the February 27, 2020 Board Meeting Minutes was made by Hon. Bob Campbell.  Second by Hon. Dave Roberts.  The motion passed unanimously.</w:t>
            </w:r>
          </w:p>
          <w:p w14:paraId="757CB27C" w14:textId="77777777" w:rsidR="005D306C" w:rsidRDefault="005D306C" w:rsidP="009F620A">
            <w:pPr>
              <w:jc w:val="both"/>
              <w:rPr>
                <w:rFonts w:asciiTheme="majorHAnsi" w:hAnsiTheme="majorHAnsi" w:cstheme="majorHAnsi"/>
                <w:color w:val="000000"/>
              </w:rPr>
            </w:pPr>
          </w:p>
        </w:tc>
      </w:tr>
      <w:tr w:rsidR="005D306C" w14:paraId="7032C249" w14:textId="77777777" w:rsidTr="009F620A">
        <w:trPr>
          <w:trHeight w:val="1492"/>
        </w:trPr>
        <w:tc>
          <w:tcPr>
            <w:tcW w:w="2430" w:type="dxa"/>
            <w:tcBorders>
              <w:top w:val="single" w:sz="4" w:space="0" w:color="auto"/>
              <w:left w:val="single" w:sz="8" w:space="0" w:color="auto"/>
              <w:bottom w:val="single" w:sz="8" w:space="0" w:color="auto"/>
              <w:right w:val="single" w:sz="8" w:space="0" w:color="auto"/>
            </w:tcBorders>
          </w:tcPr>
          <w:p w14:paraId="40BA7AB0" w14:textId="77777777" w:rsidR="005D306C" w:rsidRDefault="005D306C" w:rsidP="009F620A">
            <w:pPr>
              <w:rPr>
                <w:rFonts w:asciiTheme="majorHAnsi" w:hAnsiTheme="majorHAnsi" w:cstheme="majorHAnsi"/>
                <w:color w:val="000000"/>
              </w:rPr>
            </w:pPr>
            <w:r>
              <w:rPr>
                <w:rFonts w:asciiTheme="majorHAnsi" w:hAnsiTheme="majorHAnsi" w:cstheme="majorHAnsi"/>
                <w:color w:val="000000"/>
              </w:rPr>
              <w:t>COVID-19 Impacts, Response</w:t>
            </w:r>
          </w:p>
        </w:tc>
        <w:tc>
          <w:tcPr>
            <w:tcW w:w="8190" w:type="dxa"/>
            <w:tcBorders>
              <w:top w:val="single" w:sz="4" w:space="0" w:color="auto"/>
              <w:left w:val="single" w:sz="8" w:space="0" w:color="auto"/>
              <w:bottom w:val="single" w:sz="4" w:space="0" w:color="auto"/>
              <w:right w:val="single" w:sz="8" w:space="0" w:color="auto"/>
            </w:tcBorders>
          </w:tcPr>
          <w:p w14:paraId="4D017838" w14:textId="77777777" w:rsidR="005D306C" w:rsidRDefault="005D306C" w:rsidP="009F620A">
            <w:pPr>
              <w:jc w:val="both"/>
              <w:rPr>
                <w:rFonts w:asciiTheme="majorHAnsi" w:hAnsiTheme="majorHAnsi" w:cstheme="majorHAnsi"/>
              </w:rPr>
            </w:pPr>
            <w:r>
              <w:rPr>
                <w:rFonts w:asciiTheme="majorHAnsi" w:hAnsiTheme="majorHAnsi" w:cstheme="majorHAnsi"/>
              </w:rPr>
              <w:t xml:space="preserve">Arun Prem gave updates with regards to staff working remotely following statewide public health safety orders.  He informed the Board that transportation providers are taking necessary precautions by sanitizing their vehicles, using gloves and masks, but that supplies for these items remains very scarce.  Ridership numbers reflect the low demand for rides in all public transportation agencies. </w:t>
            </w:r>
          </w:p>
          <w:p w14:paraId="4C6DE4B8" w14:textId="77777777" w:rsidR="005D306C" w:rsidRDefault="005D306C" w:rsidP="009F620A">
            <w:pPr>
              <w:jc w:val="both"/>
              <w:rPr>
                <w:rFonts w:asciiTheme="majorHAnsi" w:hAnsiTheme="majorHAnsi" w:cstheme="majorHAnsi"/>
              </w:rPr>
            </w:pPr>
          </w:p>
          <w:p w14:paraId="2EEC41A9" w14:textId="77777777" w:rsidR="005D306C" w:rsidRDefault="005D306C" w:rsidP="009F620A">
            <w:pPr>
              <w:jc w:val="both"/>
              <w:rPr>
                <w:rFonts w:asciiTheme="majorHAnsi" w:hAnsiTheme="majorHAnsi" w:cstheme="majorHAnsi"/>
              </w:rPr>
            </w:pPr>
            <w:r>
              <w:rPr>
                <w:rFonts w:asciiTheme="majorHAnsi" w:hAnsiTheme="majorHAnsi" w:cstheme="majorHAnsi"/>
              </w:rPr>
              <w:t xml:space="preserve">Arun said that FACT’s Community outreach program, in response to COVID-19, informed County Supervisors, NCTD, MTS and 211 that FACT is offering free transportation to San Diego seniors, persons with disabilities, students, veterans and others who qualify, for any essential need through April 15, 2020.  Budd Anderson played an audio segment of County Supervisor Cox’s media briefing of March 22, 2020 in which FACT was discussed at length in his address.  Additionally, Mayor </w:t>
            </w:r>
            <w:proofErr w:type="spellStart"/>
            <w:r>
              <w:rPr>
                <w:rFonts w:asciiTheme="majorHAnsi" w:hAnsiTheme="majorHAnsi" w:cstheme="majorHAnsi"/>
              </w:rPr>
              <w:t>Blakespear</w:t>
            </w:r>
            <w:proofErr w:type="spellEnd"/>
            <w:r>
              <w:rPr>
                <w:rFonts w:asciiTheme="majorHAnsi" w:hAnsiTheme="majorHAnsi" w:cstheme="majorHAnsi"/>
              </w:rPr>
              <w:t xml:space="preserve"> announced FACT’s essential needs free services in the Encinitas’ City newsletter.</w:t>
            </w:r>
          </w:p>
          <w:p w14:paraId="389FA991" w14:textId="77777777" w:rsidR="005D306C" w:rsidRDefault="005D306C" w:rsidP="009F620A">
            <w:pPr>
              <w:jc w:val="both"/>
              <w:rPr>
                <w:rFonts w:asciiTheme="majorHAnsi" w:hAnsiTheme="majorHAnsi" w:cstheme="majorHAnsi"/>
              </w:rPr>
            </w:pPr>
          </w:p>
          <w:p w14:paraId="6038E9DA" w14:textId="77777777" w:rsidR="005D306C" w:rsidRDefault="005D306C" w:rsidP="009F620A">
            <w:pPr>
              <w:jc w:val="both"/>
              <w:rPr>
                <w:rFonts w:asciiTheme="majorHAnsi" w:hAnsiTheme="majorHAnsi" w:cstheme="majorHAnsi"/>
              </w:rPr>
            </w:pPr>
            <w:r>
              <w:rPr>
                <w:rFonts w:asciiTheme="majorHAnsi" w:hAnsiTheme="majorHAnsi" w:cstheme="majorHAnsi"/>
              </w:rPr>
              <w:t>Arun informed the Board that FACT and SANDAG host recurring weekly conference calls with CAM members regarding agencies response updates and changes in regulations during this crisis.</w:t>
            </w:r>
          </w:p>
          <w:p w14:paraId="027049A8" w14:textId="77777777" w:rsidR="005D306C" w:rsidRDefault="005D306C" w:rsidP="009F620A">
            <w:pPr>
              <w:jc w:val="both"/>
              <w:rPr>
                <w:rFonts w:asciiTheme="majorHAnsi" w:hAnsiTheme="majorHAnsi" w:cstheme="majorHAnsi"/>
              </w:rPr>
            </w:pPr>
          </w:p>
          <w:p w14:paraId="28C6765E" w14:textId="77777777" w:rsidR="005D306C" w:rsidRDefault="005D306C" w:rsidP="009F620A">
            <w:pPr>
              <w:jc w:val="both"/>
              <w:rPr>
                <w:rFonts w:asciiTheme="majorHAnsi" w:hAnsiTheme="majorHAnsi" w:cstheme="majorHAnsi"/>
              </w:rPr>
            </w:pPr>
            <w:r>
              <w:rPr>
                <w:rFonts w:asciiTheme="majorHAnsi" w:hAnsiTheme="majorHAnsi" w:cstheme="majorHAnsi"/>
              </w:rPr>
              <w:lastRenderedPageBreak/>
              <w:t>Hon. Bob Campbell expressed concern for drivers transporting potentially infected individuals in their vehicles.  Hon. Kellie Hinze thanked Arun for offering FACT’s services in the City of Encinitas.</w:t>
            </w:r>
          </w:p>
          <w:p w14:paraId="60B7C0CD" w14:textId="77777777" w:rsidR="005D306C" w:rsidRDefault="005D306C" w:rsidP="009F620A">
            <w:pPr>
              <w:jc w:val="both"/>
              <w:rPr>
                <w:rFonts w:asciiTheme="majorHAnsi" w:hAnsiTheme="majorHAnsi" w:cstheme="majorHAnsi"/>
              </w:rPr>
            </w:pPr>
          </w:p>
          <w:p w14:paraId="046C625A" w14:textId="77777777" w:rsidR="005D306C" w:rsidRDefault="005D306C" w:rsidP="009F620A">
            <w:pPr>
              <w:jc w:val="both"/>
              <w:rPr>
                <w:rFonts w:asciiTheme="majorHAnsi" w:hAnsiTheme="majorHAnsi" w:cstheme="majorHAnsi"/>
              </w:rPr>
            </w:pPr>
            <w:r>
              <w:rPr>
                <w:rFonts w:asciiTheme="majorHAnsi" w:hAnsiTheme="majorHAnsi" w:cstheme="majorHAnsi"/>
              </w:rPr>
              <w:t>Meagan gave an update with regards to FACT’s transporting  homeless individuals to/from shelters and hotels under County OES direction.   She said up to 1,500 individuals may need rides.</w:t>
            </w:r>
          </w:p>
          <w:p w14:paraId="4D05BD0F" w14:textId="77777777" w:rsidR="005D306C" w:rsidRDefault="005D306C" w:rsidP="009F620A">
            <w:pPr>
              <w:jc w:val="both"/>
              <w:rPr>
                <w:rFonts w:asciiTheme="majorHAnsi" w:hAnsiTheme="majorHAnsi" w:cstheme="majorHAnsi"/>
              </w:rPr>
            </w:pPr>
            <w:r>
              <w:rPr>
                <w:rFonts w:asciiTheme="majorHAnsi" w:hAnsiTheme="majorHAnsi" w:cstheme="majorHAnsi"/>
              </w:rPr>
              <w:t xml:space="preserve"> </w:t>
            </w:r>
          </w:p>
        </w:tc>
      </w:tr>
      <w:tr w:rsidR="005D306C" w14:paraId="5457D036" w14:textId="77777777" w:rsidTr="009F620A">
        <w:trPr>
          <w:trHeight w:val="1492"/>
        </w:trPr>
        <w:tc>
          <w:tcPr>
            <w:tcW w:w="2430" w:type="dxa"/>
            <w:tcBorders>
              <w:top w:val="single" w:sz="4" w:space="0" w:color="auto"/>
              <w:left w:val="single" w:sz="8" w:space="0" w:color="auto"/>
              <w:bottom w:val="single" w:sz="8" w:space="0" w:color="auto"/>
              <w:right w:val="single" w:sz="8" w:space="0" w:color="auto"/>
            </w:tcBorders>
            <w:hideMark/>
          </w:tcPr>
          <w:p w14:paraId="6654628D" w14:textId="77777777" w:rsidR="005D306C" w:rsidRDefault="005D306C" w:rsidP="009F620A">
            <w:pPr>
              <w:rPr>
                <w:rFonts w:asciiTheme="majorHAnsi" w:hAnsiTheme="majorHAnsi" w:cstheme="majorHAnsi"/>
                <w:color w:val="000000"/>
              </w:rPr>
            </w:pPr>
            <w:r>
              <w:rPr>
                <w:rFonts w:asciiTheme="majorHAnsi" w:hAnsiTheme="majorHAnsi" w:cstheme="majorHAnsi"/>
                <w:color w:val="000000"/>
              </w:rPr>
              <w:lastRenderedPageBreak/>
              <w:t>2020 Retreat Planning, and 2020 Annual Meeting Planning</w:t>
            </w:r>
          </w:p>
        </w:tc>
        <w:tc>
          <w:tcPr>
            <w:tcW w:w="8190" w:type="dxa"/>
            <w:tcBorders>
              <w:top w:val="single" w:sz="4" w:space="0" w:color="auto"/>
              <w:left w:val="single" w:sz="8" w:space="0" w:color="auto"/>
              <w:bottom w:val="single" w:sz="4" w:space="0" w:color="auto"/>
              <w:right w:val="single" w:sz="8" w:space="0" w:color="auto"/>
            </w:tcBorders>
          </w:tcPr>
          <w:p w14:paraId="4E55BB20" w14:textId="77777777" w:rsidR="005D306C" w:rsidRDefault="005D306C" w:rsidP="009F620A">
            <w:pPr>
              <w:jc w:val="both"/>
              <w:rPr>
                <w:rFonts w:asciiTheme="majorHAnsi" w:hAnsiTheme="majorHAnsi" w:cstheme="majorHAnsi"/>
              </w:rPr>
            </w:pPr>
            <w:r>
              <w:rPr>
                <w:rFonts w:asciiTheme="majorHAnsi" w:hAnsiTheme="majorHAnsi" w:cstheme="majorHAnsi"/>
              </w:rPr>
              <w:t xml:space="preserve">Arun reiterated that the FACT Annual Retreat will be on Thursday, May 28, 2020.  Location is still undetermined at this time.  He mentioned that Mayor </w:t>
            </w:r>
            <w:proofErr w:type="spellStart"/>
            <w:r>
              <w:rPr>
                <w:rFonts w:asciiTheme="majorHAnsi" w:hAnsiTheme="majorHAnsi" w:cstheme="majorHAnsi"/>
              </w:rPr>
              <w:t>Blakespear</w:t>
            </w:r>
            <w:proofErr w:type="spellEnd"/>
            <w:r>
              <w:rPr>
                <w:rFonts w:asciiTheme="majorHAnsi" w:hAnsiTheme="majorHAnsi" w:cstheme="majorHAnsi"/>
              </w:rPr>
              <w:t xml:space="preserve"> has accepted the invitation to be keynote speaker at the 2020 Annual Meeting, and that Mayor Richard Bailey will give welcoming remarks.</w:t>
            </w:r>
          </w:p>
          <w:p w14:paraId="49F896C9" w14:textId="77777777" w:rsidR="005D306C" w:rsidRDefault="005D306C" w:rsidP="009F620A">
            <w:pPr>
              <w:jc w:val="both"/>
              <w:rPr>
                <w:rFonts w:asciiTheme="majorHAnsi" w:hAnsiTheme="majorHAnsi" w:cstheme="majorHAnsi"/>
              </w:rPr>
            </w:pPr>
            <w:r>
              <w:rPr>
                <w:rFonts w:asciiTheme="majorHAnsi" w:hAnsiTheme="majorHAnsi" w:cstheme="majorHAnsi"/>
              </w:rPr>
              <w:t xml:space="preserve">   </w:t>
            </w:r>
          </w:p>
          <w:p w14:paraId="60BD86E4" w14:textId="77777777" w:rsidR="005D306C" w:rsidRDefault="005D306C" w:rsidP="009F620A">
            <w:pPr>
              <w:jc w:val="both"/>
              <w:rPr>
                <w:rFonts w:asciiTheme="majorHAnsi" w:hAnsiTheme="majorHAnsi" w:cstheme="majorHAnsi"/>
              </w:rPr>
            </w:pPr>
            <w:r>
              <w:rPr>
                <w:rFonts w:asciiTheme="majorHAnsi" w:hAnsiTheme="majorHAnsi" w:cstheme="majorHAnsi"/>
              </w:rPr>
              <w:t>Hon. Phil Monroe and Susan Hafner proposed reassessing the topics to be addressed at the Board Retreat in light of the COVID-19 crisis.  Arun agreed that the focus of the Retreat’s Agenda could be reassessed taking into consideration numerous factors that are now more prominent.  George said that certain items should remain on the planned Agenda since they deal with the big-picture, and Hon. John Aguilera agreed that the Retreat is the time to address the topics that are not usually brought up at Board meetings.</w:t>
            </w:r>
          </w:p>
          <w:p w14:paraId="61ECCBEB" w14:textId="77777777" w:rsidR="005D306C" w:rsidRDefault="005D306C" w:rsidP="009F620A">
            <w:pPr>
              <w:jc w:val="both"/>
              <w:rPr>
                <w:rFonts w:asciiTheme="majorHAnsi" w:hAnsiTheme="majorHAnsi" w:cstheme="majorHAnsi"/>
              </w:rPr>
            </w:pPr>
          </w:p>
        </w:tc>
      </w:tr>
      <w:tr w:rsidR="005D306C" w14:paraId="5FE4EB58" w14:textId="77777777" w:rsidTr="009F620A">
        <w:trPr>
          <w:trHeight w:val="60"/>
        </w:trPr>
        <w:tc>
          <w:tcPr>
            <w:tcW w:w="2430" w:type="dxa"/>
            <w:tcBorders>
              <w:top w:val="single" w:sz="8" w:space="0" w:color="auto"/>
              <w:left w:val="single" w:sz="4" w:space="0" w:color="auto"/>
              <w:bottom w:val="nil"/>
              <w:right w:val="single" w:sz="4" w:space="0" w:color="auto"/>
            </w:tcBorders>
          </w:tcPr>
          <w:p w14:paraId="47DB794A" w14:textId="77777777" w:rsidR="005D306C" w:rsidRDefault="005D306C" w:rsidP="009F620A">
            <w:pPr>
              <w:rPr>
                <w:rFonts w:asciiTheme="majorHAnsi" w:hAnsiTheme="majorHAnsi" w:cstheme="majorHAnsi"/>
                <w:color w:val="000000"/>
              </w:rPr>
            </w:pPr>
            <w:r>
              <w:rPr>
                <w:rFonts w:asciiTheme="majorHAnsi" w:hAnsiTheme="majorHAnsi" w:cstheme="majorHAnsi"/>
                <w:color w:val="000000"/>
              </w:rPr>
              <w:t>SANDAG Triennial TDA Audit of FACT, FY 2016-18, Follow-up</w:t>
            </w:r>
          </w:p>
          <w:p w14:paraId="49C8E546" w14:textId="77777777" w:rsidR="005D306C" w:rsidRDefault="005D306C" w:rsidP="009F620A">
            <w:pPr>
              <w:rPr>
                <w:rFonts w:asciiTheme="majorHAnsi" w:hAnsiTheme="majorHAnsi" w:cstheme="majorHAnsi"/>
                <w:color w:val="000000"/>
              </w:rPr>
            </w:pPr>
          </w:p>
        </w:tc>
        <w:tc>
          <w:tcPr>
            <w:tcW w:w="8190" w:type="dxa"/>
            <w:tcBorders>
              <w:top w:val="single" w:sz="4" w:space="0" w:color="auto"/>
              <w:left w:val="single" w:sz="4" w:space="0" w:color="auto"/>
              <w:bottom w:val="nil"/>
              <w:right w:val="single" w:sz="4" w:space="0" w:color="auto"/>
            </w:tcBorders>
          </w:tcPr>
          <w:p w14:paraId="3B107CA8" w14:textId="77777777" w:rsidR="005D306C" w:rsidRDefault="005D306C" w:rsidP="009F620A">
            <w:pPr>
              <w:jc w:val="both"/>
              <w:rPr>
                <w:rFonts w:asciiTheme="majorHAnsi" w:hAnsiTheme="majorHAnsi" w:cstheme="majorHAnsi"/>
                <w:color w:val="000000"/>
              </w:rPr>
            </w:pPr>
            <w:r>
              <w:rPr>
                <w:rFonts w:asciiTheme="majorHAnsi" w:hAnsiTheme="majorHAnsi" w:cstheme="majorHAnsi"/>
                <w:color w:val="000000"/>
              </w:rPr>
              <w:t xml:space="preserve">Brian Lane gave updates with regards to SANDAG funding, and the distribution of those funds every two years.  Brian said that the tentative proposal to </w:t>
            </w:r>
            <w:proofErr w:type="spellStart"/>
            <w:r>
              <w:rPr>
                <w:rFonts w:asciiTheme="majorHAnsi" w:hAnsiTheme="majorHAnsi" w:cstheme="majorHAnsi"/>
                <w:color w:val="000000"/>
              </w:rPr>
              <w:t>repond</w:t>
            </w:r>
            <w:proofErr w:type="spellEnd"/>
            <w:r>
              <w:rPr>
                <w:rFonts w:asciiTheme="majorHAnsi" w:hAnsiTheme="majorHAnsi" w:cstheme="majorHAnsi"/>
                <w:color w:val="000000"/>
              </w:rPr>
              <w:t xml:space="preserve"> to the TDA audit recommendation re. FACT is based on a total projection of $7,800,000 for the Senior Mini Grant and 5310 funds for two years for both programs.  SANDAG proposed funding FACT with approx. 25% of the funds off the top for Mobility Management </w:t>
            </w:r>
            <w:proofErr w:type="spellStart"/>
            <w:r>
              <w:rPr>
                <w:rFonts w:asciiTheme="majorHAnsi" w:hAnsiTheme="majorHAnsi" w:cstheme="majorHAnsi"/>
                <w:color w:val="000000"/>
              </w:rPr>
              <w:t>projetcs</w:t>
            </w:r>
            <w:proofErr w:type="spellEnd"/>
            <w:r>
              <w:rPr>
                <w:rFonts w:asciiTheme="majorHAnsi" w:hAnsiTheme="majorHAnsi" w:cstheme="majorHAnsi"/>
                <w:color w:val="000000"/>
              </w:rPr>
              <w:t xml:space="preserve">.  FACT would still be eligible to competitively apply for funds for RideFACT services.  According to SANDAG’s legal review FACT’s competitive </w:t>
            </w:r>
            <w:proofErr w:type="spellStart"/>
            <w:r>
              <w:rPr>
                <w:rFonts w:asciiTheme="majorHAnsi" w:hAnsiTheme="majorHAnsi" w:cstheme="majorHAnsi"/>
                <w:color w:val="000000"/>
              </w:rPr>
              <w:t>selction</w:t>
            </w:r>
            <w:proofErr w:type="spellEnd"/>
            <w:r>
              <w:rPr>
                <w:rFonts w:asciiTheme="majorHAnsi" w:hAnsiTheme="majorHAnsi" w:cstheme="majorHAnsi"/>
                <w:color w:val="000000"/>
              </w:rPr>
              <w:t xml:space="preserve"> as CTSA met the requirement for competitive award of the grant funds.  SANDAG may expand the data reporting </w:t>
            </w:r>
            <w:proofErr w:type="spellStart"/>
            <w:r>
              <w:rPr>
                <w:rFonts w:asciiTheme="majorHAnsi" w:hAnsiTheme="majorHAnsi" w:cstheme="majorHAnsi"/>
                <w:color w:val="000000"/>
              </w:rPr>
              <w:t>requrements</w:t>
            </w:r>
            <w:proofErr w:type="spellEnd"/>
            <w:r>
              <w:rPr>
                <w:rFonts w:asciiTheme="majorHAnsi" w:hAnsiTheme="majorHAnsi" w:cstheme="majorHAnsi"/>
                <w:color w:val="000000"/>
              </w:rPr>
              <w:t xml:space="preserve"> and standards specified in the recent update of the CTSA Agreement. FACT’s performance measures will be reported to the SANDAG Board. Currently FACT is meeting all the requirement criteria for senior mobility with no problem.</w:t>
            </w:r>
          </w:p>
          <w:p w14:paraId="028B04CA" w14:textId="77777777" w:rsidR="005D306C" w:rsidRDefault="005D306C" w:rsidP="009F620A">
            <w:pPr>
              <w:jc w:val="both"/>
              <w:rPr>
                <w:rFonts w:asciiTheme="majorHAnsi" w:hAnsiTheme="majorHAnsi" w:cstheme="majorHAnsi"/>
                <w:color w:val="000000"/>
              </w:rPr>
            </w:pPr>
            <w:r>
              <w:rPr>
                <w:rFonts w:asciiTheme="majorHAnsi" w:hAnsiTheme="majorHAnsi" w:cstheme="majorHAnsi"/>
                <w:color w:val="000000"/>
              </w:rPr>
              <w:t xml:space="preserve">  </w:t>
            </w:r>
          </w:p>
          <w:p w14:paraId="2A435F00" w14:textId="77777777" w:rsidR="005D306C" w:rsidRDefault="005D306C" w:rsidP="009F620A">
            <w:pPr>
              <w:jc w:val="both"/>
              <w:rPr>
                <w:rFonts w:asciiTheme="majorHAnsi" w:hAnsiTheme="majorHAnsi" w:cstheme="majorHAnsi"/>
                <w:color w:val="000000"/>
              </w:rPr>
            </w:pPr>
            <w:r>
              <w:rPr>
                <w:rFonts w:asciiTheme="majorHAnsi" w:hAnsiTheme="majorHAnsi" w:cstheme="majorHAnsi"/>
                <w:color w:val="000000"/>
              </w:rPr>
              <w:t xml:space="preserve">Arun expressed appreciation for Brian Lane, Coleen Clementson and Hasan </w:t>
            </w:r>
            <w:proofErr w:type="spellStart"/>
            <w:r>
              <w:rPr>
                <w:rFonts w:asciiTheme="majorHAnsi" w:hAnsiTheme="majorHAnsi" w:cstheme="majorHAnsi"/>
                <w:color w:val="000000"/>
              </w:rPr>
              <w:t>Ikhrata</w:t>
            </w:r>
            <w:proofErr w:type="spellEnd"/>
            <w:r>
              <w:rPr>
                <w:rFonts w:asciiTheme="majorHAnsi" w:hAnsiTheme="majorHAnsi" w:cstheme="majorHAnsi"/>
                <w:color w:val="000000"/>
              </w:rPr>
              <w:t xml:space="preserve"> for their support for following up with the audit recommendations.  He thanked FACT Board Chair George Gastil, Board member Kellie Hinze and Board Audit Committee members Susan Hafner, John Aguilera and Phil Monroe, and Mayor Catherine  </w:t>
            </w:r>
            <w:proofErr w:type="spellStart"/>
            <w:r>
              <w:rPr>
                <w:rFonts w:asciiTheme="majorHAnsi" w:hAnsiTheme="majorHAnsi" w:cstheme="majorHAnsi"/>
                <w:color w:val="000000"/>
              </w:rPr>
              <w:t>Blakespear</w:t>
            </w:r>
            <w:proofErr w:type="spellEnd"/>
            <w:r>
              <w:rPr>
                <w:rFonts w:asciiTheme="majorHAnsi" w:hAnsiTheme="majorHAnsi" w:cstheme="majorHAnsi"/>
                <w:color w:val="000000"/>
              </w:rPr>
              <w:t xml:space="preserve">, for their help in advocating for FACT for additional SANDAG funds.  </w:t>
            </w:r>
          </w:p>
          <w:p w14:paraId="75A03D85" w14:textId="77777777" w:rsidR="005D306C" w:rsidRDefault="005D306C" w:rsidP="009F620A">
            <w:pPr>
              <w:jc w:val="both"/>
              <w:rPr>
                <w:rFonts w:asciiTheme="majorHAnsi" w:hAnsiTheme="majorHAnsi" w:cstheme="majorHAnsi"/>
                <w:color w:val="000000"/>
              </w:rPr>
            </w:pPr>
            <w:r>
              <w:rPr>
                <w:rFonts w:asciiTheme="majorHAnsi" w:hAnsiTheme="majorHAnsi" w:cstheme="majorHAnsi"/>
                <w:color w:val="000000"/>
              </w:rPr>
              <w:t xml:space="preserve">    </w:t>
            </w:r>
          </w:p>
          <w:p w14:paraId="012ABEC3" w14:textId="77777777" w:rsidR="005D306C" w:rsidRDefault="005D306C" w:rsidP="009F620A">
            <w:pPr>
              <w:jc w:val="both"/>
              <w:rPr>
                <w:rFonts w:asciiTheme="majorHAnsi" w:hAnsiTheme="majorHAnsi" w:cstheme="majorHAnsi"/>
              </w:rPr>
            </w:pPr>
            <w:r>
              <w:rPr>
                <w:rFonts w:asciiTheme="majorHAnsi" w:hAnsiTheme="majorHAnsi" w:cstheme="majorHAnsi"/>
                <w:color w:val="000000"/>
              </w:rPr>
              <w:t xml:space="preserve">  </w:t>
            </w:r>
          </w:p>
        </w:tc>
      </w:tr>
      <w:tr w:rsidR="005D306C" w14:paraId="2410B07B" w14:textId="77777777" w:rsidTr="009F620A">
        <w:trPr>
          <w:trHeight w:val="458"/>
        </w:trPr>
        <w:tc>
          <w:tcPr>
            <w:tcW w:w="2430" w:type="dxa"/>
            <w:tcBorders>
              <w:top w:val="single" w:sz="4" w:space="0" w:color="auto"/>
              <w:left w:val="single" w:sz="4" w:space="0" w:color="auto"/>
              <w:bottom w:val="single" w:sz="4" w:space="0" w:color="auto"/>
              <w:right w:val="single" w:sz="4" w:space="0" w:color="auto"/>
            </w:tcBorders>
          </w:tcPr>
          <w:p w14:paraId="6C258B20" w14:textId="77777777" w:rsidR="005D306C" w:rsidRDefault="005D306C" w:rsidP="009F620A">
            <w:pPr>
              <w:rPr>
                <w:rFonts w:asciiTheme="majorHAnsi" w:hAnsiTheme="majorHAnsi" w:cstheme="majorHAnsi"/>
                <w:color w:val="000000"/>
              </w:rPr>
            </w:pPr>
            <w:r>
              <w:rPr>
                <w:rFonts w:asciiTheme="majorHAnsi" w:hAnsiTheme="majorHAnsi" w:cstheme="majorHAnsi"/>
                <w:color w:val="000000"/>
              </w:rPr>
              <w:lastRenderedPageBreak/>
              <w:t>2020-21 Community Enhancement Program (CE) Grant Application</w:t>
            </w:r>
          </w:p>
        </w:tc>
        <w:tc>
          <w:tcPr>
            <w:tcW w:w="8190" w:type="dxa"/>
            <w:tcBorders>
              <w:top w:val="single" w:sz="4" w:space="0" w:color="auto"/>
              <w:left w:val="single" w:sz="4" w:space="0" w:color="auto"/>
              <w:bottom w:val="single" w:sz="4" w:space="0" w:color="auto"/>
              <w:right w:val="single" w:sz="4" w:space="0" w:color="auto"/>
            </w:tcBorders>
          </w:tcPr>
          <w:p w14:paraId="77572F1A" w14:textId="77777777" w:rsidR="005D306C" w:rsidRDefault="005D306C" w:rsidP="009F620A">
            <w:pPr>
              <w:rPr>
                <w:rFonts w:asciiTheme="majorHAnsi" w:hAnsiTheme="majorHAnsi" w:cstheme="majorHAnsi"/>
                <w:color w:val="000000"/>
              </w:rPr>
            </w:pPr>
            <w:r>
              <w:rPr>
                <w:rFonts w:asciiTheme="majorHAnsi" w:hAnsiTheme="majorHAnsi" w:cstheme="majorHAnsi"/>
                <w:color w:val="000000"/>
              </w:rPr>
              <w:t xml:space="preserve">No updates at this time.   </w:t>
            </w:r>
          </w:p>
          <w:p w14:paraId="66B6E89C" w14:textId="77777777" w:rsidR="005D306C" w:rsidRDefault="005D306C" w:rsidP="009F620A">
            <w:pPr>
              <w:jc w:val="both"/>
              <w:rPr>
                <w:rFonts w:asciiTheme="majorHAnsi" w:hAnsiTheme="majorHAnsi" w:cstheme="majorHAnsi"/>
                <w:color w:val="000000"/>
              </w:rPr>
            </w:pPr>
          </w:p>
          <w:p w14:paraId="1206A5BB" w14:textId="77777777" w:rsidR="005D306C" w:rsidRDefault="005D306C" w:rsidP="009F620A">
            <w:pPr>
              <w:jc w:val="both"/>
              <w:rPr>
                <w:rFonts w:asciiTheme="majorHAnsi" w:hAnsiTheme="majorHAnsi" w:cstheme="majorHAnsi"/>
                <w:color w:val="000000"/>
              </w:rPr>
            </w:pPr>
          </w:p>
        </w:tc>
      </w:tr>
      <w:tr w:rsidR="005D306C" w14:paraId="17EDB002" w14:textId="77777777" w:rsidTr="009F620A">
        <w:trPr>
          <w:trHeight w:val="1601"/>
        </w:trPr>
        <w:tc>
          <w:tcPr>
            <w:tcW w:w="2430" w:type="dxa"/>
            <w:tcBorders>
              <w:top w:val="single" w:sz="4" w:space="0" w:color="auto"/>
              <w:left w:val="single" w:sz="4" w:space="0" w:color="auto"/>
              <w:bottom w:val="single" w:sz="4" w:space="0" w:color="auto"/>
              <w:right w:val="single" w:sz="4" w:space="0" w:color="auto"/>
            </w:tcBorders>
            <w:hideMark/>
          </w:tcPr>
          <w:p w14:paraId="2F4F2558" w14:textId="77777777" w:rsidR="005D306C" w:rsidRDefault="005D306C" w:rsidP="009F620A">
            <w:pPr>
              <w:rPr>
                <w:rFonts w:asciiTheme="majorHAnsi" w:hAnsiTheme="majorHAnsi" w:cstheme="majorHAnsi"/>
                <w:color w:val="000000"/>
              </w:rPr>
            </w:pPr>
            <w:r>
              <w:rPr>
                <w:rFonts w:asciiTheme="majorHAnsi" w:hAnsiTheme="majorHAnsi" w:cstheme="majorHAnsi"/>
                <w:color w:val="000000"/>
              </w:rPr>
              <w:t>FACT Services Update</w:t>
            </w:r>
          </w:p>
        </w:tc>
        <w:tc>
          <w:tcPr>
            <w:tcW w:w="8190" w:type="dxa"/>
            <w:tcBorders>
              <w:top w:val="single" w:sz="4" w:space="0" w:color="auto"/>
              <w:left w:val="single" w:sz="4" w:space="0" w:color="auto"/>
              <w:bottom w:val="single" w:sz="4" w:space="0" w:color="auto"/>
              <w:right w:val="single" w:sz="4" w:space="0" w:color="auto"/>
            </w:tcBorders>
          </w:tcPr>
          <w:p w14:paraId="0A585F76" w14:textId="77777777" w:rsidR="005D306C" w:rsidRDefault="005D306C" w:rsidP="009F620A">
            <w:pPr>
              <w:jc w:val="both"/>
              <w:rPr>
                <w:rFonts w:asciiTheme="majorHAnsi" w:hAnsiTheme="majorHAnsi" w:cstheme="majorHAnsi"/>
              </w:rPr>
            </w:pPr>
            <w:r>
              <w:rPr>
                <w:rFonts w:asciiTheme="majorHAnsi" w:hAnsiTheme="majorHAnsi" w:cstheme="majorHAnsi"/>
              </w:rPr>
              <w:t>Meagan gave a summary of services noting that January was a very positive month.  The number of calls increased by almost 900, with the number of unanswered calls decreasing.</w:t>
            </w:r>
          </w:p>
          <w:p w14:paraId="7B52F812" w14:textId="77777777" w:rsidR="005D306C" w:rsidRDefault="005D306C" w:rsidP="009F620A">
            <w:pPr>
              <w:jc w:val="both"/>
              <w:rPr>
                <w:rFonts w:asciiTheme="majorHAnsi" w:hAnsiTheme="majorHAnsi" w:cstheme="majorHAnsi"/>
              </w:rPr>
            </w:pPr>
            <w:r>
              <w:rPr>
                <w:rFonts w:asciiTheme="majorHAnsi" w:hAnsiTheme="majorHAnsi" w:cstheme="majorHAnsi"/>
              </w:rPr>
              <w:t xml:space="preserve"> </w:t>
            </w:r>
          </w:p>
          <w:p w14:paraId="3903D24F" w14:textId="77777777" w:rsidR="005D306C" w:rsidRPr="00416488" w:rsidRDefault="005D306C" w:rsidP="009F620A">
            <w:pPr>
              <w:jc w:val="both"/>
              <w:rPr>
                <w:rFonts w:asciiTheme="majorHAnsi" w:hAnsiTheme="majorHAnsi" w:cstheme="majorHAnsi"/>
                <w:u w:val="single"/>
              </w:rPr>
            </w:pPr>
            <w:r w:rsidRPr="00416488">
              <w:rPr>
                <w:rFonts w:asciiTheme="majorHAnsi" w:hAnsiTheme="majorHAnsi" w:cstheme="majorHAnsi"/>
                <w:u w:val="single"/>
              </w:rPr>
              <w:t>Monthly Call Volume</w:t>
            </w:r>
          </w:p>
          <w:p w14:paraId="62A7FFA2" w14:textId="77777777" w:rsidR="005D306C" w:rsidRPr="0017018F" w:rsidRDefault="005D306C" w:rsidP="009F620A">
            <w:pPr>
              <w:jc w:val="both"/>
              <w:rPr>
                <w:rFonts w:asciiTheme="majorHAnsi" w:hAnsiTheme="majorHAnsi" w:cstheme="majorHAnsi"/>
              </w:rPr>
            </w:pPr>
            <w:r w:rsidRPr="0017018F">
              <w:rPr>
                <w:rFonts w:asciiTheme="majorHAnsi" w:hAnsiTheme="majorHAnsi" w:cstheme="majorHAnsi"/>
              </w:rPr>
              <w:t>Total monthly calls for FACT</w:t>
            </w:r>
            <w:r>
              <w:rPr>
                <w:rFonts w:asciiTheme="majorHAnsi" w:hAnsiTheme="majorHAnsi" w:cstheme="majorHAnsi"/>
              </w:rPr>
              <w:t>:</w:t>
            </w:r>
          </w:p>
          <w:p w14:paraId="6206C902" w14:textId="77777777" w:rsidR="005D306C" w:rsidRDefault="005D306C" w:rsidP="009F620A">
            <w:pPr>
              <w:pStyle w:val="ListParagraph"/>
              <w:numPr>
                <w:ilvl w:val="0"/>
                <w:numId w:val="18"/>
              </w:numPr>
              <w:jc w:val="both"/>
              <w:rPr>
                <w:rFonts w:asciiTheme="majorHAnsi" w:hAnsiTheme="majorHAnsi" w:cstheme="majorHAnsi"/>
              </w:rPr>
            </w:pPr>
            <w:r>
              <w:rPr>
                <w:rFonts w:asciiTheme="majorHAnsi" w:hAnsiTheme="majorHAnsi" w:cstheme="majorHAnsi"/>
              </w:rPr>
              <w:t xml:space="preserve">December           Answered 4,137         Unanswered 512       </w:t>
            </w:r>
          </w:p>
          <w:p w14:paraId="395A45CB" w14:textId="77777777" w:rsidR="005D306C" w:rsidRDefault="005D306C" w:rsidP="009F620A">
            <w:pPr>
              <w:pStyle w:val="ListParagraph"/>
              <w:numPr>
                <w:ilvl w:val="0"/>
                <w:numId w:val="18"/>
              </w:numPr>
              <w:jc w:val="both"/>
              <w:rPr>
                <w:rFonts w:asciiTheme="majorHAnsi" w:hAnsiTheme="majorHAnsi" w:cstheme="majorHAnsi"/>
              </w:rPr>
            </w:pPr>
            <w:r>
              <w:rPr>
                <w:rFonts w:asciiTheme="majorHAnsi" w:hAnsiTheme="majorHAnsi" w:cstheme="majorHAnsi"/>
              </w:rPr>
              <w:t>January                Answered 4,962         Unanswered 144</w:t>
            </w:r>
          </w:p>
          <w:p w14:paraId="57343E15" w14:textId="77777777" w:rsidR="005D306C" w:rsidRDefault="005D306C" w:rsidP="009F620A">
            <w:pPr>
              <w:pStyle w:val="ListParagraph"/>
              <w:numPr>
                <w:ilvl w:val="0"/>
                <w:numId w:val="18"/>
              </w:numPr>
              <w:jc w:val="both"/>
              <w:rPr>
                <w:rFonts w:asciiTheme="majorHAnsi" w:hAnsiTheme="majorHAnsi" w:cstheme="majorHAnsi"/>
              </w:rPr>
            </w:pPr>
            <w:r>
              <w:rPr>
                <w:rFonts w:asciiTheme="majorHAnsi" w:hAnsiTheme="majorHAnsi" w:cstheme="majorHAnsi"/>
              </w:rPr>
              <w:t>February              Answered 4,666         Unanswered 60</w:t>
            </w:r>
          </w:p>
          <w:p w14:paraId="0A3E9475" w14:textId="77777777" w:rsidR="005D306C" w:rsidRDefault="005D306C" w:rsidP="009F620A">
            <w:pPr>
              <w:jc w:val="both"/>
              <w:rPr>
                <w:rFonts w:asciiTheme="majorHAnsi" w:hAnsiTheme="majorHAnsi" w:cstheme="majorHAnsi"/>
              </w:rPr>
            </w:pPr>
            <w:r>
              <w:rPr>
                <w:rFonts w:asciiTheme="majorHAnsi" w:hAnsiTheme="majorHAnsi" w:cstheme="majorHAnsi"/>
              </w:rPr>
              <w:t>Meagan noted the Monthly RideFACT &amp; Total One Way Trips set a record with 962 trips from the City of Escondido alone; trips totaled 4,529.  The CTSA Referrals totaled 132.</w:t>
            </w:r>
          </w:p>
          <w:p w14:paraId="1DD20467" w14:textId="77777777" w:rsidR="005D306C" w:rsidRDefault="005D306C" w:rsidP="009F620A">
            <w:pPr>
              <w:jc w:val="both"/>
              <w:rPr>
                <w:rFonts w:asciiTheme="majorHAnsi" w:hAnsiTheme="majorHAnsi" w:cstheme="majorHAnsi"/>
              </w:rPr>
            </w:pPr>
          </w:p>
          <w:p w14:paraId="1CFFAA3A" w14:textId="77777777" w:rsidR="005D306C" w:rsidRDefault="005D306C" w:rsidP="009F620A">
            <w:pPr>
              <w:jc w:val="both"/>
              <w:rPr>
                <w:rFonts w:asciiTheme="majorHAnsi" w:hAnsiTheme="majorHAnsi" w:cstheme="majorHAnsi"/>
                <w:b/>
                <w:bCs/>
              </w:rPr>
            </w:pPr>
            <w:r>
              <w:rPr>
                <w:rFonts w:asciiTheme="majorHAnsi" w:hAnsiTheme="majorHAnsi" w:cstheme="majorHAnsi"/>
              </w:rPr>
              <w:t xml:space="preserve">Total of one-way trips completed through January 2020 – </w:t>
            </w:r>
            <w:r w:rsidRPr="0040553A">
              <w:rPr>
                <w:rFonts w:asciiTheme="majorHAnsi" w:hAnsiTheme="majorHAnsi" w:cstheme="majorHAnsi"/>
                <w:b/>
                <w:bCs/>
              </w:rPr>
              <w:t>204,413</w:t>
            </w:r>
          </w:p>
          <w:p w14:paraId="17323F80" w14:textId="77777777" w:rsidR="005D306C" w:rsidRPr="00A40209" w:rsidRDefault="005D306C" w:rsidP="009F620A">
            <w:pPr>
              <w:jc w:val="both"/>
              <w:rPr>
                <w:rFonts w:asciiTheme="majorHAnsi" w:hAnsiTheme="majorHAnsi" w:cstheme="majorHAnsi"/>
              </w:rPr>
            </w:pPr>
          </w:p>
          <w:p w14:paraId="7DBACF76" w14:textId="77777777" w:rsidR="005D306C" w:rsidRPr="00A40209" w:rsidRDefault="005D306C" w:rsidP="009F620A">
            <w:pPr>
              <w:jc w:val="both"/>
              <w:rPr>
                <w:rFonts w:asciiTheme="majorHAnsi" w:hAnsiTheme="majorHAnsi" w:cstheme="majorHAnsi"/>
              </w:rPr>
            </w:pPr>
            <w:r>
              <w:rPr>
                <w:rFonts w:asciiTheme="majorHAnsi" w:hAnsiTheme="majorHAnsi" w:cstheme="majorHAnsi"/>
              </w:rPr>
              <w:t>Bob complimented staff with cutting down on unanswered calls and suggested a message that says “We are sorry if your call was unanswered we will get back within 30 minutes.” Phil added that the decrease in unanswered calls is a great improvement and asked if CARS has a call back message.  Meagan said she would check with the phone message system on both topics.</w:t>
            </w:r>
          </w:p>
          <w:p w14:paraId="02B5EA64" w14:textId="77777777" w:rsidR="005D306C" w:rsidRDefault="005D306C" w:rsidP="009F620A">
            <w:pPr>
              <w:jc w:val="both"/>
              <w:rPr>
                <w:rFonts w:asciiTheme="majorHAnsi" w:hAnsiTheme="majorHAnsi" w:cstheme="majorHAnsi"/>
              </w:rPr>
            </w:pPr>
          </w:p>
        </w:tc>
      </w:tr>
      <w:tr w:rsidR="005D306C" w14:paraId="2A563691" w14:textId="77777777" w:rsidTr="009F620A">
        <w:trPr>
          <w:trHeight w:val="962"/>
        </w:trPr>
        <w:tc>
          <w:tcPr>
            <w:tcW w:w="2430" w:type="dxa"/>
            <w:tcBorders>
              <w:top w:val="single" w:sz="4" w:space="0" w:color="auto"/>
              <w:left w:val="single" w:sz="4" w:space="0" w:color="auto"/>
              <w:bottom w:val="single" w:sz="4" w:space="0" w:color="auto"/>
              <w:right w:val="single" w:sz="4" w:space="0" w:color="auto"/>
            </w:tcBorders>
          </w:tcPr>
          <w:p w14:paraId="1486009E" w14:textId="77777777" w:rsidR="005D306C" w:rsidRDefault="005D306C" w:rsidP="009F620A">
            <w:pPr>
              <w:rPr>
                <w:rFonts w:asciiTheme="majorHAnsi" w:hAnsiTheme="majorHAnsi" w:cstheme="majorHAnsi"/>
                <w:color w:val="000000"/>
              </w:rPr>
            </w:pPr>
            <w:r>
              <w:rPr>
                <w:rFonts w:asciiTheme="majorHAnsi" w:hAnsiTheme="majorHAnsi" w:cstheme="majorHAnsi"/>
                <w:color w:val="000000"/>
              </w:rPr>
              <w:t>FACT Website Development</w:t>
            </w:r>
          </w:p>
        </w:tc>
        <w:tc>
          <w:tcPr>
            <w:tcW w:w="8190" w:type="dxa"/>
            <w:tcBorders>
              <w:top w:val="single" w:sz="4" w:space="0" w:color="auto"/>
              <w:left w:val="single" w:sz="4" w:space="0" w:color="auto"/>
              <w:bottom w:val="single" w:sz="4" w:space="0" w:color="auto"/>
              <w:right w:val="single" w:sz="4" w:space="0" w:color="auto"/>
            </w:tcBorders>
          </w:tcPr>
          <w:p w14:paraId="73D2673E" w14:textId="77777777" w:rsidR="005D306C" w:rsidRDefault="005D306C" w:rsidP="009F620A">
            <w:pPr>
              <w:jc w:val="both"/>
              <w:rPr>
                <w:rFonts w:asciiTheme="majorHAnsi" w:hAnsiTheme="majorHAnsi" w:cstheme="majorHAnsi"/>
              </w:rPr>
            </w:pPr>
            <w:r>
              <w:rPr>
                <w:rFonts w:asciiTheme="majorHAnsi" w:hAnsiTheme="majorHAnsi" w:cstheme="majorHAnsi"/>
              </w:rPr>
              <w:t xml:space="preserve">Jules Taggart of Wayward Kind gave updates with regards to the new website development and timeline.  She recommended  organizing the pages differently and asked for feedback from the Board with their ideas.  </w:t>
            </w:r>
          </w:p>
          <w:p w14:paraId="69CF980D" w14:textId="77777777" w:rsidR="005D306C" w:rsidRDefault="005D306C" w:rsidP="009F620A">
            <w:pPr>
              <w:jc w:val="both"/>
              <w:rPr>
                <w:rFonts w:asciiTheme="majorHAnsi" w:hAnsiTheme="majorHAnsi" w:cstheme="majorHAnsi"/>
              </w:rPr>
            </w:pPr>
          </w:p>
          <w:p w14:paraId="5C092587" w14:textId="77777777" w:rsidR="005D306C" w:rsidRDefault="005D306C" w:rsidP="009F620A">
            <w:pPr>
              <w:jc w:val="both"/>
              <w:rPr>
                <w:rFonts w:asciiTheme="majorHAnsi" w:hAnsiTheme="majorHAnsi" w:cstheme="majorHAnsi"/>
              </w:rPr>
            </w:pPr>
            <w:r>
              <w:rPr>
                <w:rFonts w:asciiTheme="majorHAnsi" w:hAnsiTheme="majorHAnsi" w:cstheme="majorHAnsi"/>
              </w:rPr>
              <w:t xml:space="preserve">Phil suggested the placement of Find-a-Ride near the top of the first page of the website.  Jules said that Find-a-Ride will be a header at the top of each page.  George asked where the phone number will be located.  Jules said the phone number will be visible and clickable for every device.  Phil wanted to know how many people actually use Gift-a-Ride.  Jules said it could be moved  to a less prominent place.  Bob asked if there will be a place on the website to leave rider feedback. </w:t>
            </w:r>
          </w:p>
          <w:p w14:paraId="65F1A114" w14:textId="77777777" w:rsidR="005D306C" w:rsidRDefault="005D306C" w:rsidP="009F620A">
            <w:pPr>
              <w:jc w:val="both"/>
              <w:rPr>
                <w:rFonts w:asciiTheme="majorHAnsi" w:hAnsiTheme="majorHAnsi" w:cstheme="majorHAnsi"/>
              </w:rPr>
            </w:pPr>
          </w:p>
          <w:p w14:paraId="01BD71D5" w14:textId="77777777" w:rsidR="005D306C" w:rsidRDefault="005D306C" w:rsidP="009F620A">
            <w:pPr>
              <w:jc w:val="both"/>
              <w:rPr>
                <w:rFonts w:asciiTheme="majorHAnsi" w:hAnsiTheme="majorHAnsi" w:cstheme="majorHAnsi"/>
              </w:rPr>
            </w:pPr>
            <w:r>
              <w:rPr>
                <w:rFonts w:asciiTheme="majorHAnsi" w:hAnsiTheme="majorHAnsi" w:cstheme="majorHAnsi"/>
              </w:rPr>
              <w:t>LaVonna Connelly liked the direction the website was taking.  She added that perhaps the website should stress that rides are not guaranteed.</w:t>
            </w:r>
          </w:p>
          <w:p w14:paraId="5BC4ABA1" w14:textId="77777777" w:rsidR="005D306C" w:rsidRDefault="005D306C" w:rsidP="009F620A">
            <w:pPr>
              <w:jc w:val="both"/>
              <w:rPr>
                <w:rFonts w:asciiTheme="majorHAnsi" w:hAnsiTheme="majorHAnsi" w:cstheme="majorHAnsi"/>
              </w:rPr>
            </w:pPr>
          </w:p>
          <w:p w14:paraId="22F9229F" w14:textId="77777777" w:rsidR="005D306C" w:rsidRDefault="005D306C" w:rsidP="009F620A">
            <w:pPr>
              <w:jc w:val="both"/>
              <w:rPr>
                <w:rFonts w:asciiTheme="majorHAnsi" w:hAnsiTheme="majorHAnsi" w:cstheme="majorHAnsi"/>
              </w:rPr>
            </w:pPr>
            <w:r>
              <w:rPr>
                <w:rFonts w:asciiTheme="majorHAnsi" w:hAnsiTheme="majorHAnsi" w:cstheme="majorHAnsi"/>
              </w:rPr>
              <w:t>Phil and Arun both suggested using filters in the search tool Find-a-Ride to help riders use the website successfully.  George stressed the importance of website users understanding who the service is actually for, the target audience.</w:t>
            </w:r>
          </w:p>
          <w:p w14:paraId="4AB20427" w14:textId="77777777" w:rsidR="005D306C" w:rsidRDefault="005D306C" w:rsidP="009F620A">
            <w:pPr>
              <w:jc w:val="both"/>
              <w:rPr>
                <w:rFonts w:asciiTheme="majorHAnsi" w:hAnsiTheme="majorHAnsi" w:cstheme="majorHAnsi"/>
              </w:rPr>
            </w:pPr>
          </w:p>
        </w:tc>
      </w:tr>
      <w:tr w:rsidR="005D306C" w14:paraId="0B1598B9" w14:textId="77777777" w:rsidTr="009F620A">
        <w:trPr>
          <w:trHeight w:val="1430"/>
        </w:trPr>
        <w:tc>
          <w:tcPr>
            <w:tcW w:w="2430" w:type="dxa"/>
            <w:tcBorders>
              <w:top w:val="single" w:sz="4" w:space="0" w:color="auto"/>
              <w:left w:val="single" w:sz="4" w:space="0" w:color="auto"/>
              <w:bottom w:val="single" w:sz="4" w:space="0" w:color="auto"/>
              <w:right w:val="single" w:sz="4" w:space="0" w:color="auto"/>
            </w:tcBorders>
          </w:tcPr>
          <w:p w14:paraId="48782FD1" w14:textId="77777777" w:rsidR="005D306C" w:rsidRDefault="005D306C" w:rsidP="009F620A">
            <w:pPr>
              <w:rPr>
                <w:rFonts w:asciiTheme="majorHAnsi" w:hAnsiTheme="majorHAnsi" w:cstheme="majorHAnsi"/>
                <w:color w:val="000000"/>
              </w:rPr>
            </w:pPr>
            <w:r>
              <w:rPr>
                <w:rFonts w:asciiTheme="majorHAnsi" w:hAnsiTheme="majorHAnsi" w:cstheme="majorHAnsi"/>
                <w:color w:val="000000"/>
              </w:rPr>
              <w:lastRenderedPageBreak/>
              <w:t>Executive Director’s Report</w:t>
            </w:r>
          </w:p>
          <w:p w14:paraId="45CF4848" w14:textId="77777777" w:rsidR="005D306C" w:rsidRDefault="005D306C" w:rsidP="009F620A">
            <w:pPr>
              <w:rPr>
                <w:rFonts w:asciiTheme="majorHAnsi" w:hAnsiTheme="majorHAnsi" w:cstheme="majorHAnsi"/>
                <w:color w:val="000000"/>
              </w:rPr>
            </w:pPr>
          </w:p>
        </w:tc>
        <w:tc>
          <w:tcPr>
            <w:tcW w:w="8190" w:type="dxa"/>
            <w:tcBorders>
              <w:top w:val="single" w:sz="4" w:space="0" w:color="auto"/>
              <w:left w:val="single" w:sz="4" w:space="0" w:color="auto"/>
              <w:bottom w:val="single" w:sz="4" w:space="0" w:color="auto"/>
              <w:right w:val="single" w:sz="4" w:space="0" w:color="auto"/>
            </w:tcBorders>
            <w:hideMark/>
          </w:tcPr>
          <w:p w14:paraId="3C14C673" w14:textId="77777777" w:rsidR="005D306C" w:rsidRDefault="005D306C" w:rsidP="009F620A">
            <w:pPr>
              <w:jc w:val="both"/>
              <w:rPr>
                <w:rFonts w:asciiTheme="majorHAnsi" w:hAnsiTheme="majorHAnsi" w:cstheme="majorHAnsi"/>
              </w:rPr>
            </w:pPr>
            <w:r>
              <w:rPr>
                <w:rFonts w:asciiTheme="majorHAnsi" w:hAnsiTheme="majorHAnsi" w:cstheme="majorHAnsi"/>
              </w:rPr>
              <w:t xml:space="preserve">Arun said that Matt Tucker (NCTD) has requested a meeting on March 31, for FACT Board members’ feedback to discuss FACT’s potential involvement in their new same day service, and also FACT’s Drug and Alcohol Program.   George, John, Jewel and Bob are invited.  </w:t>
            </w:r>
          </w:p>
          <w:p w14:paraId="040E10E2" w14:textId="77777777" w:rsidR="005D306C" w:rsidRDefault="005D306C" w:rsidP="009F620A">
            <w:pPr>
              <w:jc w:val="both"/>
              <w:rPr>
                <w:rFonts w:asciiTheme="majorHAnsi" w:hAnsiTheme="majorHAnsi" w:cstheme="majorHAnsi"/>
              </w:rPr>
            </w:pPr>
          </w:p>
          <w:p w14:paraId="2AAA5F2E" w14:textId="77777777" w:rsidR="005D306C" w:rsidRDefault="005D306C" w:rsidP="009F620A">
            <w:pPr>
              <w:jc w:val="both"/>
              <w:rPr>
                <w:rFonts w:asciiTheme="majorHAnsi" w:hAnsiTheme="majorHAnsi" w:cstheme="majorHAnsi"/>
              </w:rPr>
            </w:pPr>
            <w:r>
              <w:rPr>
                <w:rFonts w:asciiTheme="majorHAnsi" w:hAnsiTheme="majorHAnsi" w:cstheme="majorHAnsi"/>
              </w:rPr>
              <w:t>Arun shared that he hired a consultant, Leila Procopio-</w:t>
            </w:r>
            <w:proofErr w:type="spellStart"/>
            <w:r>
              <w:rPr>
                <w:rFonts w:asciiTheme="majorHAnsi" w:hAnsiTheme="majorHAnsi" w:cstheme="majorHAnsi"/>
              </w:rPr>
              <w:t>Makuh</w:t>
            </w:r>
            <w:proofErr w:type="spellEnd"/>
            <w:r>
              <w:rPr>
                <w:rFonts w:asciiTheme="majorHAnsi" w:hAnsiTheme="majorHAnsi" w:cstheme="majorHAnsi"/>
              </w:rPr>
              <w:t>,  formerly of L.A. Metro now working with FDA, and is an expert in drug and alcohol compliance regulations.  He added that she reviewed and updated FACT’s D and A  documents and given her qualifications, NCTD has been given the best compliance information possible.</w:t>
            </w:r>
          </w:p>
          <w:p w14:paraId="65124093" w14:textId="77777777" w:rsidR="005D306C" w:rsidRDefault="005D306C" w:rsidP="009F620A">
            <w:pPr>
              <w:jc w:val="both"/>
              <w:rPr>
                <w:rFonts w:asciiTheme="majorHAnsi" w:hAnsiTheme="majorHAnsi" w:cstheme="majorHAnsi"/>
              </w:rPr>
            </w:pPr>
          </w:p>
          <w:p w14:paraId="08443194" w14:textId="77777777" w:rsidR="005D306C" w:rsidRDefault="005D306C" w:rsidP="009F620A">
            <w:pPr>
              <w:jc w:val="both"/>
              <w:rPr>
                <w:rFonts w:asciiTheme="majorHAnsi" w:hAnsiTheme="majorHAnsi" w:cstheme="majorHAnsi"/>
              </w:rPr>
            </w:pPr>
            <w:r>
              <w:rPr>
                <w:rFonts w:asciiTheme="majorHAnsi" w:hAnsiTheme="majorHAnsi" w:cstheme="majorHAnsi"/>
              </w:rPr>
              <w:t xml:space="preserve">Arun said that the hiring for a new Mobility Coordinator position has been put on hold for the time being.   Susan said she would take the lead with regards to </w:t>
            </w:r>
            <w:proofErr w:type="spellStart"/>
            <w:r>
              <w:rPr>
                <w:rFonts w:asciiTheme="majorHAnsi" w:hAnsiTheme="majorHAnsi" w:cstheme="majorHAnsi"/>
              </w:rPr>
              <w:t>Arun’s</w:t>
            </w:r>
            <w:proofErr w:type="spellEnd"/>
            <w:r>
              <w:rPr>
                <w:rFonts w:asciiTheme="majorHAnsi" w:hAnsiTheme="majorHAnsi" w:cstheme="majorHAnsi"/>
              </w:rPr>
              <w:t xml:space="preserve"> Executive Director review scheduled for </w:t>
            </w:r>
            <w:proofErr w:type="spellStart"/>
            <w:r>
              <w:rPr>
                <w:rFonts w:asciiTheme="majorHAnsi" w:hAnsiTheme="majorHAnsi" w:cstheme="majorHAnsi"/>
              </w:rPr>
              <w:t>sometime</w:t>
            </w:r>
            <w:proofErr w:type="spellEnd"/>
            <w:r>
              <w:rPr>
                <w:rFonts w:asciiTheme="majorHAnsi" w:hAnsiTheme="majorHAnsi" w:cstheme="majorHAnsi"/>
              </w:rPr>
              <w:t xml:space="preserve"> in April.  </w:t>
            </w:r>
          </w:p>
          <w:p w14:paraId="3B2EBD01" w14:textId="77777777" w:rsidR="005D306C" w:rsidRDefault="005D306C" w:rsidP="009F620A">
            <w:pPr>
              <w:jc w:val="both"/>
              <w:rPr>
                <w:rFonts w:asciiTheme="majorHAnsi" w:hAnsiTheme="majorHAnsi" w:cstheme="majorHAnsi"/>
              </w:rPr>
            </w:pPr>
          </w:p>
        </w:tc>
      </w:tr>
      <w:tr w:rsidR="005D306C" w14:paraId="525E48F9" w14:textId="77777777" w:rsidTr="009F620A">
        <w:trPr>
          <w:trHeight w:val="1430"/>
        </w:trPr>
        <w:tc>
          <w:tcPr>
            <w:tcW w:w="2430" w:type="dxa"/>
            <w:tcBorders>
              <w:top w:val="single" w:sz="4" w:space="0" w:color="auto"/>
              <w:left w:val="single" w:sz="4" w:space="0" w:color="auto"/>
              <w:bottom w:val="nil"/>
              <w:right w:val="single" w:sz="4" w:space="0" w:color="auto"/>
            </w:tcBorders>
          </w:tcPr>
          <w:p w14:paraId="56909E03" w14:textId="77777777" w:rsidR="005D306C" w:rsidRPr="00BC6A79" w:rsidRDefault="005D306C" w:rsidP="009F620A">
            <w:pPr>
              <w:rPr>
                <w:rFonts w:asciiTheme="majorHAnsi" w:hAnsiTheme="majorHAnsi" w:cstheme="majorHAnsi"/>
                <w:color w:val="000000"/>
              </w:rPr>
            </w:pPr>
            <w:r w:rsidRPr="00BC6A79">
              <w:rPr>
                <w:rFonts w:asciiTheme="majorHAnsi" w:hAnsiTheme="majorHAnsi" w:cstheme="majorHAnsi"/>
                <w:color w:val="000000"/>
              </w:rPr>
              <w:t>Board Member Updates/Proposed Agenda Items</w:t>
            </w:r>
          </w:p>
        </w:tc>
        <w:tc>
          <w:tcPr>
            <w:tcW w:w="8190" w:type="dxa"/>
            <w:tcBorders>
              <w:top w:val="single" w:sz="4" w:space="0" w:color="auto"/>
              <w:left w:val="single" w:sz="4" w:space="0" w:color="auto"/>
              <w:bottom w:val="single" w:sz="4" w:space="0" w:color="auto"/>
              <w:right w:val="single" w:sz="4" w:space="0" w:color="auto"/>
            </w:tcBorders>
          </w:tcPr>
          <w:p w14:paraId="050ACAC3" w14:textId="77777777" w:rsidR="005D306C" w:rsidRDefault="005D306C" w:rsidP="009F620A">
            <w:pPr>
              <w:jc w:val="both"/>
              <w:rPr>
                <w:rFonts w:asciiTheme="majorHAnsi" w:hAnsiTheme="majorHAnsi" w:cstheme="majorHAnsi"/>
              </w:rPr>
            </w:pPr>
            <w:r>
              <w:rPr>
                <w:rFonts w:asciiTheme="majorHAnsi" w:hAnsiTheme="majorHAnsi" w:cstheme="majorHAnsi"/>
              </w:rPr>
              <w:t xml:space="preserve">LaVonna said that she continues to work with senior residents at her facility during this challenging time.  Bob and Susan thanked Arun and staff for becoming a virtual operation by working remotely and being helpful to the client base.  Jewel stated  that Solana Beach beaches are now closed.  Gideon said he is available to assist anyone who is in need.  Kellie said her City’s staff is working hard to stress the seriousness of the crisis and that Encinitas beaches are also closed.  She thanked Arun and staff for the rides for seniors in her City. </w:t>
            </w:r>
          </w:p>
          <w:p w14:paraId="0A113D03" w14:textId="77777777" w:rsidR="005D306C" w:rsidRDefault="005D306C" w:rsidP="009F620A">
            <w:pPr>
              <w:jc w:val="both"/>
              <w:rPr>
                <w:rFonts w:asciiTheme="majorHAnsi" w:hAnsiTheme="majorHAnsi" w:cstheme="majorHAnsi"/>
              </w:rPr>
            </w:pPr>
            <w:r>
              <w:rPr>
                <w:rFonts w:asciiTheme="majorHAnsi" w:hAnsiTheme="majorHAnsi" w:cstheme="majorHAnsi"/>
              </w:rPr>
              <w:t xml:space="preserve"> </w:t>
            </w:r>
          </w:p>
        </w:tc>
      </w:tr>
      <w:tr w:rsidR="005D306C" w14:paraId="6A570211" w14:textId="77777777" w:rsidTr="009F620A">
        <w:trPr>
          <w:trHeight w:val="827"/>
        </w:trPr>
        <w:tc>
          <w:tcPr>
            <w:tcW w:w="2430" w:type="dxa"/>
            <w:tcBorders>
              <w:top w:val="single" w:sz="4" w:space="0" w:color="auto"/>
              <w:left w:val="single" w:sz="4" w:space="0" w:color="auto"/>
              <w:bottom w:val="single" w:sz="4" w:space="0" w:color="auto"/>
              <w:right w:val="single" w:sz="4" w:space="0" w:color="auto"/>
            </w:tcBorders>
            <w:hideMark/>
          </w:tcPr>
          <w:p w14:paraId="06224ABB" w14:textId="77777777" w:rsidR="005D306C" w:rsidRDefault="005D306C" w:rsidP="009F620A">
            <w:pPr>
              <w:rPr>
                <w:rFonts w:asciiTheme="minorHAnsi" w:hAnsiTheme="minorHAnsi" w:cstheme="minorHAnsi"/>
                <w:color w:val="000000"/>
              </w:rPr>
            </w:pPr>
            <w:r>
              <w:rPr>
                <w:rFonts w:asciiTheme="majorHAnsi" w:hAnsiTheme="majorHAnsi" w:cstheme="majorHAnsi"/>
                <w:color w:val="000000"/>
              </w:rPr>
              <w:t>Closed Session</w:t>
            </w:r>
          </w:p>
        </w:tc>
        <w:tc>
          <w:tcPr>
            <w:tcW w:w="8190" w:type="dxa"/>
            <w:tcBorders>
              <w:top w:val="single" w:sz="4" w:space="0" w:color="auto"/>
              <w:left w:val="single" w:sz="4" w:space="0" w:color="auto"/>
              <w:bottom w:val="single" w:sz="4" w:space="0" w:color="auto"/>
              <w:right w:val="single" w:sz="4" w:space="0" w:color="auto"/>
            </w:tcBorders>
            <w:hideMark/>
          </w:tcPr>
          <w:p w14:paraId="6C99AC57" w14:textId="77777777" w:rsidR="005D306C" w:rsidRDefault="005D306C" w:rsidP="009F620A">
            <w:pPr>
              <w:jc w:val="both"/>
              <w:rPr>
                <w:rFonts w:asciiTheme="majorHAnsi" w:hAnsiTheme="majorHAnsi" w:cstheme="majorHAnsi"/>
              </w:rPr>
            </w:pPr>
            <w:r>
              <w:rPr>
                <w:rFonts w:asciiTheme="majorHAnsi" w:hAnsiTheme="majorHAnsi" w:cstheme="majorHAnsi"/>
              </w:rPr>
              <w:t>There was no closed session.</w:t>
            </w:r>
          </w:p>
          <w:p w14:paraId="5E757F96" w14:textId="77777777" w:rsidR="005D306C" w:rsidRDefault="005D306C" w:rsidP="009F620A">
            <w:pPr>
              <w:jc w:val="both"/>
              <w:rPr>
                <w:rFonts w:asciiTheme="majorHAnsi" w:hAnsiTheme="majorHAnsi" w:cstheme="majorHAnsi"/>
              </w:rPr>
            </w:pPr>
          </w:p>
          <w:p w14:paraId="5CAC929B" w14:textId="77777777" w:rsidR="005D306C" w:rsidRDefault="005D306C" w:rsidP="009F620A">
            <w:pPr>
              <w:jc w:val="both"/>
              <w:rPr>
                <w:rFonts w:asciiTheme="majorHAnsi" w:hAnsiTheme="majorHAnsi" w:cstheme="majorHAnsi"/>
              </w:rPr>
            </w:pPr>
          </w:p>
          <w:p w14:paraId="63811A79" w14:textId="77777777" w:rsidR="005D306C" w:rsidRDefault="005D306C" w:rsidP="009F620A">
            <w:pPr>
              <w:jc w:val="both"/>
              <w:rPr>
                <w:rFonts w:asciiTheme="majorHAnsi" w:hAnsiTheme="majorHAnsi" w:cstheme="majorHAnsi"/>
              </w:rPr>
            </w:pPr>
          </w:p>
          <w:p w14:paraId="6AE18FD0" w14:textId="77777777" w:rsidR="005D306C" w:rsidRDefault="005D306C" w:rsidP="009F620A">
            <w:pPr>
              <w:jc w:val="both"/>
              <w:rPr>
                <w:rFonts w:asciiTheme="majorHAnsi" w:hAnsiTheme="majorHAnsi" w:cstheme="majorHAnsi"/>
              </w:rPr>
            </w:pPr>
          </w:p>
        </w:tc>
      </w:tr>
      <w:tr w:rsidR="005D306C" w14:paraId="726CCA23" w14:textId="77777777" w:rsidTr="009F620A">
        <w:trPr>
          <w:trHeight w:val="458"/>
        </w:trPr>
        <w:tc>
          <w:tcPr>
            <w:tcW w:w="2430" w:type="dxa"/>
            <w:tcBorders>
              <w:top w:val="single" w:sz="4" w:space="0" w:color="auto"/>
              <w:left w:val="single" w:sz="4" w:space="0" w:color="auto"/>
              <w:bottom w:val="single" w:sz="4" w:space="0" w:color="auto"/>
              <w:right w:val="single" w:sz="4" w:space="0" w:color="auto"/>
            </w:tcBorders>
            <w:hideMark/>
          </w:tcPr>
          <w:p w14:paraId="26F72869" w14:textId="77777777" w:rsidR="005D306C" w:rsidRDefault="005D306C" w:rsidP="009F620A">
            <w:pPr>
              <w:rPr>
                <w:rFonts w:asciiTheme="majorHAnsi" w:hAnsiTheme="majorHAnsi" w:cstheme="majorHAnsi"/>
                <w:color w:val="000000"/>
              </w:rPr>
            </w:pPr>
            <w:r>
              <w:rPr>
                <w:rFonts w:asciiTheme="majorHAnsi" w:hAnsiTheme="majorHAnsi" w:cstheme="majorHAnsi"/>
                <w:color w:val="000000"/>
              </w:rPr>
              <w:t>Adjournment</w:t>
            </w:r>
          </w:p>
        </w:tc>
        <w:tc>
          <w:tcPr>
            <w:tcW w:w="8190" w:type="dxa"/>
            <w:tcBorders>
              <w:top w:val="single" w:sz="4" w:space="0" w:color="auto"/>
              <w:left w:val="single" w:sz="4" w:space="0" w:color="auto"/>
              <w:bottom w:val="single" w:sz="4" w:space="0" w:color="auto"/>
              <w:right w:val="single" w:sz="4" w:space="0" w:color="auto"/>
            </w:tcBorders>
            <w:hideMark/>
          </w:tcPr>
          <w:p w14:paraId="72D5FCA3" w14:textId="77777777" w:rsidR="005D306C" w:rsidRDefault="005D306C" w:rsidP="009F620A">
            <w:pPr>
              <w:jc w:val="both"/>
              <w:rPr>
                <w:rFonts w:asciiTheme="majorHAnsi" w:hAnsiTheme="majorHAnsi" w:cstheme="majorHAnsi"/>
              </w:rPr>
            </w:pPr>
            <w:r>
              <w:rPr>
                <w:rFonts w:asciiTheme="majorHAnsi" w:hAnsiTheme="majorHAnsi" w:cstheme="majorHAnsi"/>
              </w:rPr>
              <w:t>Meeting adjourned at approximately 11:20 am</w:t>
            </w:r>
          </w:p>
          <w:p w14:paraId="1649F7C6" w14:textId="77777777" w:rsidR="005D306C" w:rsidRDefault="005D306C" w:rsidP="009F620A">
            <w:pPr>
              <w:jc w:val="both"/>
              <w:rPr>
                <w:rFonts w:asciiTheme="majorHAnsi" w:hAnsiTheme="majorHAnsi" w:cstheme="majorHAnsi"/>
              </w:rPr>
            </w:pPr>
          </w:p>
          <w:p w14:paraId="2EB31277" w14:textId="77777777" w:rsidR="005D306C" w:rsidRDefault="005D306C" w:rsidP="009F620A">
            <w:pPr>
              <w:jc w:val="both"/>
              <w:rPr>
                <w:rFonts w:asciiTheme="majorHAnsi" w:hAnsiTheme="majorHAnsi" w:cstheme="majorHAnsi"/>
              </w:rPr>
            </w:pPr>
          </w:p>
          <w:p w14:paraId="26D8272A" w14:textId="77777777" w:rsidR="005D306C" w:rsidRDefault="005D306C" w:rsidP="009F620A">
            <w:pPr>
              <w:jc w:val="both"/>
              <w:rPr>
                <w:rFonts w:asciiTheme="majorHAnsi" w:hAnsiTheme="majorHAnsi" w:cstheme="majorHAnsi"/>
              </w:rPr>
            </w:pPr>
          </w:p>
          <w:p w14:paraId="4D63381F" w14:textId="77777777" w:rsidR="005D306C" w:rsidRDefault="005D306C" w:rsidP="009F620A">
            <w:pPr>
              <w:jc w:val="both"/>
              <w:rPr>
                <w:rFonts w:asciiTheme="majorHAnsi" w:hAnsiTheme="majorHAnsi" w:cstheme="majorHAnsi"/>
              </w:rPr>
            </w:pPr>
          </w:p>
        </w:tc>
      </w:tr>
    </w:tbl>
    <w:p w14:paraId="5293887D" w14:textId="77777777" w:rsidR="005D306C" w:rsidRDefault="005D306C" w:rsidP="005D306C">
      <w:pPr>
        <w:rPr>
          <w:rFonts w:asciiTheme="majorHAnsi" w:hAnsiTheme="majorHAnsi" w:cstheme="majorHAnsi"/>
          <w:b/>
          <w:sz w:val="22"/>
          <w:szCs w:val="22"/>
        </w:rPr>
      </w:pPr>
    </w:p>
    <w:p w14:paraId="62FF3452" w14:textId="77777777" w:rsidR="002E5AD8" w:rsidRDefault="002E5AD8" w:rsidP="002E5AD8">
      <w:pPr>
        <w:rPr>
          <w:rFonts w:asciiTheme="majorHAnsi" w:hAnsiTheme="majorHAnsi" w:cstheme="majorHAnsi"/>
          <w:b/>
          <w:sz w:val="22"/>
          <w:szCs w:val="22"/>
        </w:rPr>
      </w:pPr>
    </w:p>
    <w:p w14:paraId="73871BC8" w14:textId="77777777" w:rsidR="002E5AD8" w:rsidRDefault="002E5AD8" w:rsidP="002E5AD8">
      <w:pPr>
        <w:rPr>
          <w:rFonts w:asciiTheme="majorHAnsi" w:hAnsiTheme="majorHAnsi" w:cstheme="majorHAnsi"/>
          <w:b/>
          <w:sz w:val="22"/>
          <w:szCs w:val="22"/>
        </w:rPr>
      </w:pPr>
    </w:p>
    <w:p w14:paraId="2141BA60" w14:textId="77777777" w:rsidR="002E5AD8" w:rsidRDefault="002E5AD8" w:rsidP="002E5AD8">
      <w:pPr>
        <w:rPr>
          <w:rFonts w:asciiTheme="majorHAnsi" w:hAnsiTheme="majorHAnsi" w:cstheme="majorHAnsi"/>
          <w:b/>
          <w:sz w:val="22"/>
          <w:szCs w:val="22"/>
        </w:rPr>
      </w:pPr>
    </w:p>
    <w:p w14:paraId="7197ABF2" w14:textId="77777777" w:rsidR="002E5AD8" w:rsidRDefault="002E5AD8" w:rsidP="002E5AD8">
      <w:pPr>
        <w:rPr>
          <w:rFonts w:asciiTheme="majorHAnsi" w:hAnsiTheme="majorHAnsi" w:cstheme="majorHAnsi"/>
          <w:b/>
          <w:sz w:val="22"/>
          <w:szCs w:val="22"/>
        </w:rPr>
      </w:pPr>
    </w:p>
    <w:p w14:paraId="62AC5028" w14:textId="77777777" w:rsidR="002E5AD8" w:rsidRDefault="002E5AD8" w:rsidP="002E5AD8">
      <w:pPr>
        <w:rPr>
          <w:rFonts w:asciiTheme="majorHAnsi" w:hAnsiTheme="majorHAnsi" w:cstheme="majorHAnsi"/>
          <w:b/>
          <w:sz w:val="22"/>
          <w:szCs w:val="22"/>
        </w:rPr>
      </w:pPr>
    </w:p>
    <w:p w14:paraId="61715518" w14:textId="77777777" w:rsidR="00583554" w:rsidRPr="006230ED" w:rsidRDefault="00B00F19" w:rsidP="00583554">
      <w:pPr>
        <w:rPr>
          <w:rFonts w:asciiTheme="majorHAnsi" w:hAnsiTheme="majorHAnsi" w:cstheme="majorHAnsi"/>
          <w:lang w:val="es-MX"/>
        </w:rPr>
      </w:pPr>
      <w:r>
        <w:rPr>
          <w:rFonts w:asciiTheme="majorHAnsi" w:hAnsiTheme="majorHAnsi" w:cstheme="majorHAnsi"/>
          <w:lang w:val="es-MX"/>
        </w:rPr>
        <w:br w:type="page"/>
      </w:r>
      <w:r w:rsidR="00583554" w:rsidRPr="001A31AF">
        <w:rPr>
          <w:rFonts w:asciiTheme="majorHAnsi" w:hAnsiTheme="majorHAnsi" w:cstheme="majorHAnsi"/>
          <w:b/>
          <w:sz w:val="22"/>
          <w:szCs w:val="22"/>
        </w:rPr>
        <w:lastRenderedPageBreak/>
        <w:t>ITEM # 3</w:t>
      </w:r>
    </w:p>
    <w:p w14:paraId="53DA54D5" w14:textId="77777777" w:rsidR="00583554" w:rsidRPr="00F131D2" w:rsidRDefault="00583554" w:rsidP="00583554">
      <w:pPr>
        <w:ind w:right="957"/>
        <w:rPr>
          <w:rFonts w:asciiTheme="majorHAnsi" w:hAnsiTheme="majorHAnsi" w:cstheme="majorHAnsi"/>
          <w:bCs/>
          <w:sz w:val="22"/>
          <w:szCs w:val="22"/>
        </w:rPr>
      </w:pPr>
    </w:p>
    <w:p w14:paraId="79F5446B" w14:textId="77777777" w:rsidR="00583554" w:rsidRPr="001A31AF" w:rsidRDefault="00583554" w:rsidP="00583554">
      <w:pPr>
        <w:ind w:right="957"/>
        <w:rPr>
          <w:rFonts w:asciiTheme="majorHAnsi" w:hAnsiTheme="majorHAnsi" w:cstheme="majorHAnsi"/>
          <w:b/>
          <w:sz w:val="22"/>
          <w:szCs w:val="22"/>
        </w:rPr>
      </w:pPr>
      <w:r w:rsidRPr="001A31AF">
        <w:rPr>
          <w:rFonts w:asciiTheme="majorHAnsi" w:hAnsiTheme="majorHAnsi" w:cstheme="majorHAnsi"/>
          <w:b/>
          <w:sz w:val="22"/>
          <w:szCs w:val="22"/>
        </w:rPr>
        <w:t xml:space="preserve">TO: </w:t>
      </w:r>
      <w:r w:rsidRPr="001A31AF">
        <w:rPr>
          <w:rFonts w:asciiTheme="majorHAnsi" w:hAnsiTheme="majorHAnsi" w:cstheme="majorHAnsi"/>
          <w:b/>
          <w:sz w:val="22"/>
          <w:szCs w:val="22"/>
        </w:rPr>
        <w:tab/>
      </w:r>
      <w:r w:rsidRPr="001A31AF">
        <w:rPr>
          <w:rFonts w:asciiTheme="majorHAnsi" w:hAnsiTheme="majorHAnsi" w:cstheme="majorHAnsi"/>
          <w:b/>
          <w:sz w:val="22"/>
          <w:szCs w:val="22"/>
        </w:rPr>
        <w:tab/>
        <w:t>BOARD OF DIRECTORS</w:t>
      </w:r>
    </w:p>
    <w:p w14:paraId="514EC34B" w14:textId="77777777" w:rsidR="00583554" w:rsidRPr="001A31AF" w:rsidRDefault="00583554" w:rsidP="00583554">
      <w:pPr>
        <w:ind w:right="957"/>
        <w:rPr>
          <w:rFonts w:asciiTheme="majorHAnsi" w:hAnsiTheme="majorHAnsi" w:cstheme="majorHAnsi"/>
          <w:b/>
          <w:sz w:val="22"/>
          <w:szCs w:val="22"/>
        </w:rPr>
      </w:pPr>
    </w:p>
    <w:p w14:paraId="55A6E8FD" w14:textId="77777777" w:rsidR="00583554" w:rsidRPr="001A31AF" w:rsidRDefault="00583554" w:rsidP="00583554">
      <w:pPr>
        <w:tabs>
          <w:tab w:val="left" w:pos="720"/>
          <w:tab w:val="left" w:pos="1440"/>
          <w:tab w:val="left" w:pos="2160"/>
          <w:tab w:val="left" w:pos="2880"/>
          <w:tab w:val="left" w:pos="3600"/>
          <w:tab w:val="left" w:pos="4320"/>
        </w:tabs>
        <w:ind w:left="1440" w:right="957" w:hanging="1440"/>
        <w:rPr>
          <w:rFonts w:asciiTheme="majorHAnsi" w:hAnsiTheme="majorHAnsi" w:cstheme="majorHAnsi"/>
          <w:b/>
          <w:sz w:val="22"/>
          <w:szCs w:val="22"/>
        </w:rPr>
      </w:pPr>
      <w:r w:rsidRPr="001A31AF">
        <w:rPr>
          <w:rFonts w:asciiTheme="majorHAnsi" w:hAnsiTheme="majorHAnsi" w:cstheme="majorHAnsi"/>
          <w:b/>
          <w:sz w:val="22"/>
          <w:szCs w:val="22"/>
        </w:rPr>
        <w:t>FROM:</w:t>
      </w:r>
      <w:r w:rsidRPr="001A31AF">
        <w:rPr>
          <w:rFonts w:asciiTheme="majorHAnsi" w:hAnsiTheme="majorHAnsi" w:cstheme="majorHAnsi"/>
          <w:b/>
          <w:sz w:val="22"/>
          <w:szCs w:val="22"/>
        </w:rPr>
        <w:tab/>
      </w:r>
      <w:r w:rsidRPr="001A31AF">
        <w:rPr>
          <w:rFonts w:asciiTheme="majorHAnsi" w:hAnsiTheme="majorHAnsi" w:cstheme="majorHAnsi"/>
          <w:b/>
          <w:sz w:val="22"/>
          <w:szCs w:val="22"/>
        </w:rPr>
        <w:tab/>
        <w:t>ARUN PREM, EXECUTIVE DIRECTOR</w:t>
      </w:r>
    </w:p>
    <w:p w14:paraId="7F451C74" w14:textId="77777777" w:rsidR="00583554" w:rsidRPr="001A31AF" w:rsidRDefault="00583554" w:rsidP="00583554">
      <w:pPr>
        <w:tabs>
          <w:tab w:val="left" w:pos="720"/>
          <w:tab w:val="left" w:pos="1440"/>
          <w:tab w:val="left" w:pos="2160"/>
          <w:tab w:val="left" w:pos="2880"/>
          <w:tab w:val="left" w:pos="3600"/>
          <w:tab w:val="left" w:pos="4320"/>
        </w:tabs>
        <w:ind w:left="1440" w:right="957" w:hanging="1440"/>
        <w:rPr>
          <w:rFonts w:asciiTheme="majorHAnsi" w:hAnsiTheme="majorHAnsi" w:cstheme="majorHAnsi"/>
          <w:b/>
          <w:sz w:val="22"/>
          <w:szCs w:val="22"/>
        </w:rPr>
      </w:pPr>
    </w:p>
    <w:p w14:paraId="19619996" w14:textId="397583C1" w:rsidR="00583554" w:rsidRPr="001A31AF" w:rsidRDefault="00583554" w:rsidP="00583554">
      <w:pPr>
        <w:ind w:left="1440" w:right="950" w:hanging="1440"/>
        <w:rPr>
          <w:rFonts w:asciiTheme="majorHAnsi" w:hAnsiTheme="majorHAnsi" w:cstheme="majorHAnsi"/>
          <w:b/>
          <w:sz w:val="22"/>
          <w:szCs w:val="22"/>
        </w:rPr>
      </w:pPr>
      <w:r w:rsidRPr="001A31AF">
        <w:rPr>
          <w:rFonts w:asciiTheme="majorHAnsi" w:hAnsiTheme="majorHAnsi" w:cstheme="majorHAnsi"/>
          <w:b/>
          <w:sz w:val="22"/>
          <w:szCs w:val="22"/>
        </w:rPr>
        <w:t>RE:</w:t>
      </w:r>
      <w:r w:rsidRPr="001A31AF">
        <w:rPr>
          <w:rFonts w:asciiTheme="majorHAnsi" w:hAnsiTheme="majorHAnsi" w:cstheme="majorHAnsi"/>
          <w:b/>
          <w:sz w:val="22"/>
          <w:szCs w:val="22"/>
        </w:rPr>
        <w:tab/>
      </w:r>
      <w:r w:rsidR="00FA7BC9">
        <w:rPr>
          <w:rFonts w:asciiTheme="majorHAnsi" w:hAnsiTheme="majorHAnsi" w:cstheme="majorHAnsi"/>
          <w:b/>
          <w:sz w:val="22"/>
          <w:szCs w:val="22"/>
        </w:rPr>
        <w:t>March 31</w:t>
      </w:r>
      <w:r w:rsidR="00FA7BC9" w:rsidRPr="00FA7BC9">
        <w:rPr>
          <w:rFonts w:asciiTheme="majorHAnsi" w:hAnsiTheme="majorHAnsi" w:cstheme="majorHAnsi"/>
          <w:b/>
          <w:sz w:val="22"/>
          <w:szCs w:val="22"/>
          <w:vertAlign w:val="superscript"/>
        </w:rPr>
        <w:t>st</w:t>
      </w:r>
      <w:r w:rsidR="00FA7BC9">
        <w:rPr>
          <w:rFonts w:asciiTheme="majorHAnsi" w:hAnsiTheme="majorHAnsi" w:cstheme="majorHAnsi"/>
          <w:b/>
          <w:sz w:val="22"/>
          <w:szCs w:val="22"/>
        </w:rPr>
        <w:t xml:space="preserve"> </w:t>
      </w:r>
      <w:r>
        <w:rPr>
          <w:rFonts w:asciiTheme="majorHAnsi" w:hAnsiTheme="majorHAnsi" w:cstheme="majorHAnsi"/>
          <w:b/>
          <w:sz w:val="22"/>
          <w:szCs w:val="22"/>
        </w:rPr>
        <w:t>NCTD Meeting Update – Drug and Alcohol program review</w:t>
      </w:r>
    </w:p>
    <w:p w14:paraId="504DC451" w14:textId="77777777" w:rsidR="00583554" w:rsidRPr="001A31AF" w:rsidRDefault="00583554" w:rsidP="00583554">
      <w:pPr>
        <w:widowControl w:val="0"/>
        <w:autoSpaceDE w:val="0"/>
        <w:autoSpaceDN w:val="0"/>
        <w:adjustRightInd w:val="0"/>
        <w:jc w:val="both"/>
        <w:rPr>
          <w:rFonts w:asciiTheme="majorHAnsi" w:hAnsiTheme="majorHAnsi" w:cstheme="majorHAnsi"/>
          <w:sz w:val="22"/>
          <w:szCs w:val="22"/>
        </w:rPr>
      </w:pPr>
    </w:p>
    <w:p w14:paraId="52713370" w14:textId="77777777" w:rsidR="00583554" w:rsidRPr="001A31AF" w:rsidRDefault="00583554" w:rsidP="00583554">
      <w:pPr>
        <w:widowControl w:val="0"/>
        <w:autoSpaceDE w:val="0"/>
        <w:autoSpaceDN w:val="0"/>
        <w:adjustRightInd w:val="0"/>
        <w:jc w:val="both"/>
        <w:rPr>
          <w:rFonts w:asciiTheme="majorHAnsi" w:hAnsiTheme="majorHAnsi" w:cstheme="majorHAnsi"/>
          <w:b/>
          <w:sz w:val="22"/>
          <w:szCs w:val="22"/>
        </w:rPr>
      </w:pPr>
      <w:r w:rsidRPr="001A31AF">
        <w:rPr>
          <w:rFonts w:asciiTheme="majorHAnsi" w:hAnsiTheme="majorHAnsi" w:cstheme="majorHAnsi"/>
          <w:b/>
          <w:sz w:val="22"/>
          <w:szCs w:val="22"/>
        </w:rPr>
        <w:t>ISSUE</w:t>
      </w:r>
    </w:p>
    <w:p w14:paraId="5BCF2BA0" w14:textId="799A8F39" w:rsidR="00583554" w:rsidRPr="001A31AF" w:rsidRDefault="00583554" w:rsidP="00583554">
      <w:pPr>
        <w:widowControl w:val="0"/>
        <w:autoSpaceDE w:val="0"/>
        <w:autoSpaceDN w:val="0"/>
        <w:adjustRightInd w:val="0"/>
        <w:jc w:val="both"/>
        <w:rPr>
          <w:rFonts w:asciiTheme="majorHAnsi" w:hAnsiTheme="majorHAnsi" w:cstheme="majorHAnsi"/>
          <w:sz w:val="22"/>
          <w:szCs w:val="22"/>
        </w:rPr>
      </w:pPr>
      <w:r>
        <w:rPr>
          <w:rFonts w:asciiTheme="majorHAnsi" w:hAnsiTheme="majorHAnsi" w:cstheme="majorHAnsi"/>
          <w:sz w:val="22"/>
          <w:szCs w:val="22"/>
        </w:rPr>
        <w:t xml:space="preserve">Update regarding the meeting with NCTD to review FACT’s </w:t>
      </w:r>
      <w:r w:rsidR="00D02ADA">
        <w:rPr>
          <w:rFonts w:asciiTheme="majorHAnsi" w:hAnsiTheme="majorHAnsi" w:cstheme="majorHAnsi"/>
          <w:sz w:val="22"/>
          <w:szCs w:val="22"/>
        </w:rPr>
        <w:t xml:space="preserve">proposed </w:t>
      </w:r>
      <w:r>
        <w:rPr>
          <w:rFonts w:asciiTheme="majorHAnsi" w:hAnsiTheme="majorHAnsi" w:cstheme="majorHAnsi"/>
          <w:sz w:val="22"/>
          <w:szCs w:val="22"/>
        </w:rPr>
        <w:t xml:space="preserve">Drug and Alcohol </w:t>
      </w:r>
      <w:r w:rsidR="00D02ADA">
        <w:rPr>
          <w:rFonts w:asciiTheme="majorHAnsi" w:hAnsiTheme="majorHAnsi" w:cstheme="majorHAnsi"/>
          <w:sz w:val="22"/>
          <w:szCs w:val="22"/>
        </w:rPr>
        <w:t>program</w:t>
      </w:r>
      <w:r>
        <w:rPr>
          <w:rFonts w:asciiTheme="majorHAnsi" w:hAnsiTheme="majorHAnsi" w:cstheme="majorHAnsi"/>
          <w:sz w:val="22"/>
          <w:szCs w:val="22"/>
        </w:rPr>
        <w:t>.</w:t>
      </w:r>
    </w:p>
    <w:p w14:paraId="35C96E18" w14:textId="77777777" w:rsidR="00583554" w:rsidRPr="001A31AF" w:rsidRDefault="00583554" w:rsidP="00583554">
      <w:pPr>
        <w:jc w:val="both"/>
        <w:rPr>
          <w:rFonts w:asciiTheme="majorHAnsi" w:hAnsiTheme="majorHAnsi" w:cstheme="majorHAnsi"/>
          <w:b/>
          <w:sz w:val="22"/>
          <w:szCs w:val="22"/>
        </w:rPr>
      </w:pPr>
    </w:p>
    <w:p w14:paraId="0B9167D0" w14:textId="77777777" w:rsidR="00583554" w:rsidRPr="001A31AF" w:rsidRDefault="00583554" w:rsidP="00583554">
      <w:pPr>
        <w:jc w:val="both"/>
        <w:rPr>
          <w:rFonts w:asciiTheme="majorHAnsi" w:hAnsiTheme="majorHAnsi" w:cstheme="majorHAnsi"/>
          <w:b/>
          <w:sz w:val="22"/>
          <w:szCs w:val="22"/>
        </w:rPr>
      </w:pPr>
      <w:r w:rsidRPr="001A31AF">
        <w:rPr>
          <w:rFonts w:asciiTheme="majorHAnsi" w:hAnsiTheme="majorHAnsi" w:cstheme="majorHAnsi"/>
          <w:b/>
          <w:sz w:val="22"/>
          <w:szCs w:val="22"/>
        </w:rPr>
        <w:t>BACKGROUND</w:t>
      </w:r>
    </w:p>
    <w:p w14:paraId="644848EA" w14:textId="77777777" w:rsidR="00583554" w:rsidRPr="001A31AF" w:rsidRDefault="00583554" w:rsidP="00583554">
      <w:pPr>
        <w:jc w:val="both"/>
        <w:rPr>
          <w:rFonts w:asciiTheme="majorHAnsi" w:hAnsiTheme="majorHAnsi" w:cstheme="majorHAnsi"/>
          <w:b/>
          <w:sz w:val="22"/>
          <w:szCs w:val="22"/>
        </w:rPr>
      </w:pPr>
    </w:p>
    <w:p w14:paraId="00885F34" w14:textId="791E200E" w:rsidR="002A7B2A" w:rsidRDefault="00583554">
      <w:pPr>
        <w:rPr>
          <w:rFonts w:asciiTheme="majorHAnsi" w:hAnsiTheme="majorHAnsi" w:cstheme="majorHAnsi"/>
          <w:sz w:val="22"/>
          <w:szCs w:val="22"/>
        </w:rPr>
      </w:pPr>
      <w:r>
        <w:rPr>
          <w:rFonts w:asciiTheme="majorHAnsi" w:hAnsiTheme="majorHAnsi" w:cstheme="majorHAnsi"/>
          <w:sz w:val="22"/>
          <w:szCs w:val="22"/>
        </w:rPr>
        <w:t xml:space="preserve">NCTD’s Executive Director, Mr. Matthew Tucker requested a meeting </w:t>
      </w:r>
      <w:r w:rsidR="00FA7BC9">
        <w:rPr>
          <w:rFonts w:asciiTheme="majorHAnsi" w:hAnsiTheme="majorHAnsi" w:cstheme="majorHAnsi"/>
          <w:sz w:val="22"/>
          <w:szCs w:val="22"/>
        </w:rPr>
        <w:t xml:space="preserve">on March 31, 2020, </w:t>
      </w:r>
      <w:r>
        <w:rPr>
          <w:rFonts w:asciiTheme="majorHAnsi" w:hAnsiTheme="majorHAnsi" w:cstheme="majorHAnsi"/>
          <w:sz w:val="22"/>
          <w:szCs w:val="22"/>
        </w:rPr>
        <w:t xml:space="preserve">with FACT Board members and staff to review the requirements for NCTD’s Drug and Alcohol </w:t>
      </w:r>
      <w:r w:rsidR="00FA7BC9">
        <w:rPr>
          <w:rFonts w:asciiTheme="majorHAnsi" w:hAnsiTheme="majorHAnsi" w:cstheme="majorHAnsi"/>
          <w:sz w:val="22"/>
          <w:szCs w:val="22"/>
        </w:rPr>
        <w:t xml:space="preserve">(D&amp;A) </w:t>
      </w:r>
      <w:r>
        <w:rPr>
          <w:rFonts w:asciiTheme="majorHAnsi" w:hAnsiTheme="majorHAnsi" w:cstheme="majorHAnsi"/>
          <w:sz w:val="22"/>
          <w:szCs w:val="22"/>
        </w:rPr>
        <w:t xml:space="preserve">program, and expectations for FACT </w:t>
      </w:r>
      <w:r w:rsidR="0080319A">
        <w:rPr>
          <w:rFonts w:asciiTheme="majorHAnsi" w:hAnsiTheme="majorHAnsi" w:cstheme="majorHAnsi"/>
          <w:sz w:val="22"/>
          <w:szCs w:val="22"/>
        </w:rPr>
        <w:t xml:space="preserve">in the event of any future collaboration to provide services for NCTD. </w:t>
      </w:r>
      <w:r w:rsidR="00104DFD">
        <w:rPr>
          <w:rFonts w:asciiTheme="majorHAnsi" w:hAnsiTheme="majorHAnsi" w:cstheme="majorHAnsi"/>
          <w:sz w:val="22"/>
          <w:szCs w:val="22"/>
        </w:rPr>
        <w:t xml:space="preserve"> Ms. Karen </w:t>
      </w:r>
      <w:proofErr w:type="spellStart"/>
      <w:r w:rsidR="00104DFD">
        <w:rPr>
          <w:rFonts w:asciiTheme="majorHAnsi" w:hAnsiTheme="majorHAnsi" w:cstheme="majorHAnsi"/>
          <w:sz w:val="22"/>
          <w:szCs w:val="22"/>
        </w:rPr>
        <w:t>Tucholski</w:t>
      </w:r>
      <w:proofErr w:type="spellEnd"/>
      <w:r w:rsidR="00104DFD">
        <w:rPr>
          <w:rFonts w:asciiTheme="majorHAnsi" w:hAnsiTheme="majorHAnsi" w:cstheme="majorHAnsi"/>
          <w:sz w:val="22"/>
          <w:szCs w:val="22"/>
        </w:rPr>
        <w:t xml:space="preserve">, Mr. Damon Blythe and Mr. Robert </w:t>
      </w:r>
      <w:proofErr w:type="spellStart"/>
      <w:r w:rsidR="00104DFD">
        <w:rPr>
          <w:rFonts w:asciiTheme="majorHAnsi" w:hAnsiTheme="majorHAnsi" w:cstheme="majorHAnsi"/>
          <w:sz w:val="22"/>
          <w:szCs w:val="22"/>
        </w:rPr>
        <w:t>Gebo</w:t>
      </w:r>
      <w:proofErr w:type="spellEnd"/>
      <w:r w:rsidR="00104DFD">
        <w:rPr>
          <w:rFonts w:asciiTheme="majorHAnsi" w:hAnsiTheme="majorHAnsi" w:cstheme="majorHAnsi"/>
          <w:sz w:val="22"/>
          <w:szCs w:val="22"/>
        </w:rPr>
        <w:t xml:space="preserve"> joined the meeting as NCTD representatives.  FACT Board members </w:t>
      </w:r>
      <w:r w:rsidR="0080319A">
        <w:rPr>
          <w:rFonts w:asciiTheme="majorHAnsi" w:hAnsiTheme="majorHAnsi" w:cstheme="majorHAnsi"/>
          <w:sz w:val="22"/>
          <w:szCs w:val="22"/>
        </w:rPr>
        <w:t>Hon</w:t>
      </w:r>
      <w:r w:rsidR="00104DFD">
        <w:rPr>
          <w:rFonts w:asciiTheme="majorHAnsi" w:hAnsiTheme="majorHAnsi" w:cstheme="majorHAnsi"/>
          <w:sz w:val="22"/>
          <w:szCs w:val="22"/>
        </w:rPr>
        <w:t xml:space="preserve">. George Gastil, Hon. John </w:t>
      </w:r>
      <w:proofErr w:type="spellStart"/>
      <w:r w:rsidR="00104DFD">
        <w:rPr>
          <w:rFonts w:asciiTheme="majorHAnsi" w:hAnsiTheme="majorHAnsi" w:cstheme="majorHAnsi"/>
          <w:sz w:val="22"/>
          <w:szCs w:val="22"/>
        </w:rPr>
        <w:t>Aguileara</w:t>
      </w:r>
      <w:proofErr w:type="spellEnd"/>
      <w:r w:rsidR="00104DFD">
        <w:rPr>
          <w:rFonts w:asciiTheme="majorHAnsi" w:hAnsiTheme="majorHAnsi" w:cstheme="majorHAnsi"/>
          <w:sz w:val="22"/>
          <w:szCs w:val="22"/>
        </w:rPr>
        <w:t>, Hon. Bob Campbell, Hon. Jewel Edson, FACT staff Meagan Schmidt, Arun Prem, and FACT’s consultant Leila Procopio-</w:t>
      </w:r>
      <w:proofErr w:type="spellStart"/>
      <w:r w:rsidR="00104DFD">
        <w:rPr>
          <w:rFonts w:asciiTheme="majorHAnsi" w:hAnsiTheme="majorHAnsi" w:cstheme="majorHAnsi"/>
          <w:sz w:val="22"/>
          <w:szCs w:val="22"/>
        </w:rPr>
        <w:t>Makuh</w:t>
      </w:r>
      <w:proofErr w:type="spellEnd"/>
      <w:r w:rsidR="00104DFD">
        <w:rPr>
          <w:rFonts w:asciiTheme="majorHAnsi" w:hAnsiTheme="majorHAnsi" w:cstheme="majorHAnsi"/>
          <w:sz w:val="22"/>
          <w:szCs w:val="22"/>
        </w:rPr>
        <w:t xml:space="preserve"> attended the meeting.</w:t>
      </w:r>
      <w:r w:rsidR="002A7B2A">
        <w:rPr>
          <w:rFonts w:asciiTheme="majorHAnsi" w:hAnsiTheme="majorHAnsi" w:cstheme="majorHAnsi"/>
          <w:sz w:val="22"/>
          <w:szCs w:val="22"/>
        </w:rPr>
        <w:t xml:space="preserve">  </w:t>
      </w:r>
    </w:p>
    <w:p w14:paraId="772E3C8B" w14:textId="77777777" w:rsidR="002A7B2A" w:rsidRDefault="002A7B2A">
      <w:pPr>
        <w:rPr>
          <w:rFonts w:asciiTheme="majorHAnsi" w:hAnsiTheme="majorHAnsi" w:cstheme="majorHAnsi"/>
          <w:sz w:val="22"/>
          <w:szCs w:val="22"/>
        </w:rPr>
      </w:pPr>
    </w:p>
    <w:p w14:paraId="69751372" w14:textId="48579128" w:rsidR="00FB2CE9" w:rsidRDefault="00FA7BC9">
      <w:pPr>
        <w:rPr>
          <w:rFonts w:asciiTheme="majorHAnsi" w:hAnsiTheme="majorHAnsi" w:cstheme="majorHAnsi"/>
          <w:sz w:val="22"/>
          <w:szCs w:val="22"/>
        </w:rPr>
      </w:pPr>
      <w:r>
        <w:rPr>
          <w:rFonts w:asciiTheme="majorHAnsi" w:hAnsiTheme="majorHAnsi" w:cstheme="majorHAnsi"/>
          <w:sz w:val="22"/>
          <w:szCs w:val="22"/>
        </w:rPr>
        <w:t xml:space="preserve">Prior to the meeting FACT </w:t>
      </w:r>
      <w:proofErr w:type="spellStart"/>
      <w:r>
        <w:rPr>
          <w:rFonts w:asciiTheme="majorHAnsi" w:hAnsiTheme="majorHAnsi" w:cstheme="majorHAnsi"/>
          <w:sz w:val="22"/>
          <w:szCs w:val="22"/>
        </w:rPr>
        <w:t>workred</w:t>
      </w:r>
      <w:proofErr w:type="spellEnd"/>
      <w:r>
        <w:rPr>
          <w:rFonts w:asciiTheme="majorHAnsi" w:hAnsiTheme="majorHAnsi" w:cstheme="majorHAnsi"/>
          <w:sz w:val="22"/>
          <w:szCs w:val="22"/>
        </w:rPr>
        <w:t xml:space="preserve"> with consultant, Leila Procopio-</w:t>
      </w:r>
      <w:proofErr w:type="spellStart"/>
      <w:r>
        <w:rPr>
          <w:rFonts w:asciiTheme="majorHAnsi" w:hAnsiTheme="majorHAnsi" w:cstheme="majorHAnsi"/>
          <w:sz w:val="22"/>
          <w:szCs w:val="22"/>
        </w:rPr>
        <w:t>Makuh</w:t>
      </w:r>
      <w:proofErr w:type="spellEnd"/>
      <w:r>
        <w:rPr>
          <w:rFonts w:asciiTheme="majorHAnsi" w:hAnsiTheme="majorHAnsi" w:cstheme="majorHAnsi"/>
          <w:sz w:val="22"/>
          <w:szCs w:val="22"/>
        </w:rPr>
        <w:t>, a nationally recognized expert in UDSOT Drug and Alcohol program compliance.  Leila reviewed FACT’s D&amp;A Policy and made m</w:t>
      </w:r>
      <w:r w:rsidR="00D02ADA">
        <w:rPr>
          <w:rFonts w:asciiTheme="majorHAnsi" w:hAnsiTheme="majorHAnsi" w:cstheme="majorHAnsi"/>
          <w:sz w:val="22"/>
          <w:szCs w:val="22"/>
        </w:rPr>
        <w:t>i</w:t>
      </w:r>
      <w:r>
        <w:rPr>
          <w:rFonts w:asciiTheme="majorHAnsi" w:hAnsiTheme="majorHAnsi" w:cstheme="majorHAnsi"/>
          <w:sz w:val="22"/>
          <w:szCs w:val="22"/>
        </w:rPr>
        <w:t xml:space="preserve">nor updates to ensure it was up to date and compliant in every respect. She also reviewed FACT’s compliance plan which would ensure when any business was conducted </w:t>
      </w:r>
      <w:proofErr w:type="spellStart"/>
      <w:r>
        <w:rPr>
          <w:rFonts w:asciiTheme="majorHAnsi" w:hAnsiTheme="majorHAnsi" w:cstheme="majorHAnsi"/>
          <w:sz w:val="22"/>
          <w:szCs w:val="22"/>
        </w:rPr>
        <w:t>eith</w:t>
      </w:r>
      <w:proofErr w:type="spellEnd"/>
      <w:r>
        <w:rPr>
          <w:rFonts w:asciiTheme="majorHAnsi" w:hAnsiTheme="majorHAnsi" w:cstheme="majorHAnsi"/>
          <w:sz w:val="22"/>
          <w:szCs w:val="22"/>
        </w:rPr>
        <w:t xml:space="preserve"> NCTD, that it was managed timely and as per the specifications in the Policy.  Leila also provided FACT a checklist of events and compliance timelines that would ensure the activities that FACT would commit to would occur on a proactive schedule in order to report </w:t>
      </w:r>
      <w:r w:rsidR="00FB2CE9">
        <w:rPr>
          <w:rFonts w:asciiTheme="majorHAnsi" w:hAnsiTheme="majorHAnsi" w:cstheme="majorHAnsi"/>
          <w:sz w:val="22"/>
          <w:szCs w:val="22"/>
        </w:rPr>
        <w:t>information timely to FTA and NCTD.</w:t>
      </w:r>
    </w:p>
    <w:p w14:paraId="519F538C" w14:textId="77777777" w:rsidR="00FB2CE9" w:rsidRDefault="00FB2CE9">
      <w:pPr>
        <w:rPr>
          <w:rFonts w:asciiTheme="majorHAnsi" w:hAnsiTheme="majorHAnsi" w:cstheme="majorHAnsi"/>
          <w:sz w:val="22"/>
          <w:szCs w:val="22"/>
        </w:rPr>
      </w:pPr>
    </w:p>
    <w:p w14:paraId="3423C6FD" w14:textId="165773BE" w:rsidR="00FB2CE9" w:rsidRDefault="00FB2CE9">
      <w:pPr>
        <w:rPr>
          <w:rFonts w:asciiTheme="majorHAnsi" w:hAnsiTheme="majorHAnsi" w:cstheme="majorHAnsi"/>
          <w:sz w:val="22"/>
          <w:szCs w:val="22"/>
        </w:rPr>
      </w:pPr>
      <w:r>
        <w:rPr>
          <w:rFonts w:asciiTheme="majorHAnsi" w:hAnsiTheme="majorHAnsi" w:cstheme="majorHAnsi"/>
          <w:sz w:val="22"/>
          <w:szCs w:val="22"/>
        </w:rPr>
        <w:t xml:space="preserve">Arun and Leila reviewed in detail FACT’s Policy, Oversight plan and checklist and </w:t>
      </w:r>
      <w:proofErr w:type="spellStart"/>
      <w:r>
        <w:rPr>
          <w:rFonts w:asciiTheme="majorHAnsi" w:hAnsiTheme="majorHAnsi" w:cstheme="majorHAnsi"/>
          <w:sz w:val="22"/>
          <w:szCs w:val="22"/>
        </w:rPr>
        <w:t>anwered</w:t>
      </w:r>
      <w:proofErr w:type="spellEnd"/>
      <w:r>
        <w:rPr>
          <w:rFonts w:asciiTheme="majorHAnsi" w:hAnsiTheme="majorHAnsi" w:cstheme="majorHAnsi"/>
          <w:sz w:val="22"/>
          <w:szCs w:val="22"/>
        </w:rPr>
        <w:t xml:space="preserve"> questions from NCTD.  NCTD agreed that the documents submitted by FACT complied with the requirements for the D&amp;A Program compliance.  Towards the close of the meeting Matt asked FACT for further documentation that would demonstrate FACT’s readiness to comply with all the contractual compliance requirements.  He explained that NCTD was considering implementing some services with FACT as a partner and the compliance with contract requirements was very important to NCTD.  He planned to follow up with another meeting with the FACT Board members and staff during the next few weeks.</w:t>
      </w:r>
    </w:p>
    <w:p w14:paraId="192CE049" w14:textId="77777777" w:rsidR="00FB2CE9" w:rsidRDefault="00FB2CE9">
      <w:pPr>
        <w:rPr>
          <w:rFonts w:asciiTheme="majorHAnsi" w:hAnsiTheme="majorHAnsi" w:cstheme="majorHAnsi"/>
          <w:sz w:val="22"/>
          <w:szCs w:val="22"/>
        </w:rPr>
      </w:pPr>
    </w:p>
    <w:p w14:paraId="2E9C2FEC" w14:textId="0CB6118F" w:rsidR="00FB2CE9" w:rsidRDefault="00FB2CE9">
      <w:pPr>
        <w:rPr>
          <w:rFonts w:asciiTheme="majorHAnsi" w:hAnsiTheme="majorHAnsi" w:cstheme="majorHAnsi"/>
          <w:sz w:val="22"/>
          <w:szCs w:val="22"/>
        </w:rPr>
      </w:pPr>
      <w:r>
        <w:rPr>
          <w:rFonts w:asciiTheme="majorHAnsi" w:hAnsiTheme="majorHAnsi" w:cstheme="majorHAnsi"/>
          <w:sz w:val="22"/>
          <w:szCs w:val="22"/>
        </w:rPr>
        <w:t xml:space="preserve">Arun agreed with the need to have compliant services.  He mentioned that during the time FACT was providing </w:t>
      </w:r>
      <w:proofErr w:type="spellStart"/>
      <w:r>
        <w:rPr>
          <w:rFonts w:asciiTheme="majorHAnsi" w:hAnsiTheme="majorHAnsi" w:cstheme="majorHAnsi"/>
          <w:sz w:val="22"/>
          <w:szCs w:val="22"/>
        </w:rPr>
        <w:t>servicecs</w:t>
      </w:r>
      <w:proofErr w:type="spellEnd"/>
      <w:r>
        <w:rPr>
          <w:rFonts w:asciiTheme="majorHAnsi" w:hAnsiTheme="majorHAnsi" w:cstheme="majorHAnsi"/>
          <w:sz w:val="22"/>
          <w:szCs w:val="22"/>
        </w:rPr>
        <w:t xml:space="preserve"> as a subcontractor, the services were </w:t>
      </w:r>
      <w:r w:rsidR="00D02ADA">
        <w:rPr>
          <w:rFonts w:asciiTheme="majorHAnsi" w:hAnsiTheme="majorHAnsi" w:cstheme="majorHAnsi"/>
          <w:sz w:val="22"/>
          <w:szCs w:val="22"/>
        </w:rPr>
        <w:t xml:space="preserve">in </w:t>
      </w:r>
      <w:r>
        <w:rPr>
          <w:rFonts w:asciiTheme="majorHAnsi" w:hAnsiTheme="majorHAnsi" w:cstheme="majorHAnsi"/>
          <w:sz w:val="22"/>
          <w:szCs w:val="22"/>
        </w:rPr>
        <w:t>compliance and were</w:t>
      </w:r>
      <w:r w:rsidR="00D02ADA">
        <w:rPr>
          <w:rFonts w:asciiTheme="majorHAnsi" w:hAnsiTheme="majorHAnsi" w:cstheme="majorHAnsi"/>
          <w:sz w:val="22"/>
          <w:szCs w:val="22"/>
        </w:rPr>
        <w:t xml:space="preserve"> high quality</w:t>
      </w:r>
      <w:r>
        <w:rPr>
          <w:rFonts w:asciiTheme="majorHAnsi" w:hAnsiTheme="majorHAnsi" w:cstheme="majorHAnsi"/>
          <w:sz w:val="22"/>
          <w:szCs w:val="22"/>
        </w:rPr>
        <w:t xml:space="preserve">; since there was no current commitment from NCTD regarding the proposed services, FACT was not in a position to fully respond to NCTD’s concerns until a scope of services was </w:t>
      </w:r>
      <w:proofErr w:type="spellStart"/>
      <w:r>
        <w:rPr>
          <w:rFonts w:asciiTheme="majorHAnsi" w:hAnsiTheme="majorHAnsi" w:cstheme="majorHAnsi"/>
          <w:sz w:val="22"/>
          <w:szCs w:val="22"/>
        </w:rPr>
        <w:t>agreen</w:t>
      </w:r>
      <w:proofErr w:type="spellEnd"/>
      <w:r>
        <w:rPr>
          <w:rFonts w:asciiTheme="majorHAnsi" w:hAnsiTheme="majorHAnsi" w:cstheme="majorHAnsi"/>
          <w:sz w:val="22"/>
          <w:szCs w:val="22"/>
        </w:rPr>
        <w:t xml:space="preserve"> upon and an MOU or agreement was signed between the two agencies that would allow FACT to follow up with hiring and other investments that would be needed for compliance.</w:t>
      </w:r>
    </w:p>
    <w:p w14:paraId="17F48B51" w14:textId="77777777" w:rsidR="00FB2CE9" w:rsidRDefault="00FB2CE9">
      <w:pPr>
        <w:rPr>
          <w:rFonts w:asciiTheme="majorHAnsi" w:hAnsiTheme="majorHAnsi" w:cstheme="majorHAnsi"/>
          <w:sz w:val="22"/>
          <w:szCs w:val="22"/>
        </w:rPr>
      </w:pPr>
    </w:p>
    <w:p w14:paraId="76A61DE4" w14:textId="0BFA798D" w:rsidR="00FB4543" w:rsidRDefault="00FB2CE9" w:rsidP="007843FC">
      <w:pPr>
        <w:rPr>
          <w:rFonts w:ascii="Calibri" w:hAnsi="Calibri" w:cs="Calibri"/>
          <w:color w:val="000000"/>
          <w:sz w:val="22"/>
          <w:szCs w:val="22"/>
        </w:rPr>
      </w:pPr>
      <w:r>
        <w:rPr>
          <w:rFonts w:asciiTheme="majorHAnsi" w:hAnsiTheme="majorHAnsi" w:cstheme="majorHAnsi"/>
          <w:sz w:val="22"/>
          <w:szCs w:val="22"/>
        </w:rPr>
        <w:t xml:space="preserve">On April 1, 2020 Arun forwarded </w:t>
      </w:r>
      <w:r w:rsidR="007843FC">
        <w:rPr>
          <w:rFonts w:asciiTheme="majorHAnsi" w:hAnsiTheme="majorHAnsi" w:cstheme="majorHAnsi"/>
          <w:sz w:val="22"/>
          <w:szCs w:val="22"/>
        </w:rPr>
        <w:t xml:space="preserve">FACT’s </w:t>
      </w:r>
      <w:r w:rsidR="007843FC" w:rsidRPr="007843FC">
        <w:rPr>
          <w:rFonts w:ascii="Calibri" w:hAnsi="Calibri" w:cs="Calibri"/>
          <w:color w:val="000000"/>
          <w:sz w:val="22"/>
          <w:szCs w:val="22"/>
        </w:rPr>
        <w:t>SUBCONTRACTOR OVERSIGHT PLAN</w:t>
      </w:r>
      <w:r w:rsidR="007843FC">
        <w:rPr>
          <w:rFonts w:ascii="Calibri" w:hAnsi="Calibri" w:cs="Calibri"/>
          <w:color w:val="000000"/>
          <w:sz w:val="22"/>
          <w:szCs w:val="22"/>
        </w:rPr>
        <w:t xml:space="preserve"> which responds to NCTD’s concern about overall contract compliance to Matt and NCTD staff for review and requested feedback.</w:t>
      </w:r>
      <w:r w:rsidR="00683D13">
        <w:rPr>
          <w:rFonts w:ascii="Calibri" w:hAnsi="Calibri" w:cs="Calibri"/>
          <w:color w:val="000000"/>
          <w:sz w:val="22"/>
          <w:szCs w:val="22"/>
        </w:rPr>
        <w:t xml:space="preserve">  During a follow up meeting </w:t>
      </w:r>
      <w:r w:rsidR="00D02ADA">
        <w:rPr>
          <w:rFonts w:ascii="Calibri" w:hAnsi="Calibri" w:cs="Calibri"/>
          <w:color w:val="000000"/>
          <w:sz w:val="22"/>
          <w:szCs w:val="22"/>
        </w:rPr>
        <w:t xml:space="preserve">between </w:t>
      </w:r>
      <w:r w:rsidR="00683D13">
        <w:rPr>
          <w:rFonts w:ascii="Calibri" w:hAnsi="Calibri" w:cs="Calibri"/>
          <w:color w:val="000000"/>
          <w:sz w:val="22"/>
          <w:szCs w:val="22"/>
        </w:rPr>
        <w:t xml:space="preserve">FACT’s Board members </w:t>
      </w:r>
      <w:r w:rsidR="00A3583C">
        <w:rPr>
          <w:rFonts w:ascii="Calibri" w:hAnsi="Calibri" w:cs="Calibri"/>
          <w:color w:val="000000"/>
          <w:sz w:val="22"/>
          <w:szCs w:val="22"/>
        </w:rPr>
        <w:t xml:space="preserve">and staff, the discussion with NCTD was </w:t>
      </w:r>
      <w:proofErr w:type="spellStart"/>
      <w:r w:rsidR="00A3583C">
        <w:rPr>
          <w:rFonts w:ascii="Calibri" w:hAnsi="Calibri" w:cs="Calibri"/>
          <w:color w:val="000000"/>
          <w:sz w:val="22"/>
          <w:szCs w:val="22"/>
        </w:rPr>
        <w:t>reviewd</w:t>
      </w:r>
      <w:proofErr w:type="spellEnd"/>
      <w:r w:rsidR="00A3583C">
        <w:rPr>
          <w:rFonts w:ascii="Calibri" w:hAnsi="Calibri" w:cs="Calibri"/>
          <w:color w:val="000000"/>
          <w:sz w:val="22"/>
          <w:szCs w:val="22"/>
        </w:rPr>
        <w:t xml:space="preserve"> in detail and the </w:t>
      </w:r>
      <w:r w:rsidR="00A3583C">
        <w:rPr>
          <w:rFonts w:ascii="Calibri" w:hAnsi="Calibri" w:cs="Calibri"/>
          <w:color w:val="000000"/>
          <w:sz w:val="22"/>
          <w:szCs w:val="22"/>
        </w:rPr>
        <w:lastRenderedPageBreak/>
        <w:t xml:space="preserve">consensus was to request NCTD for a specific scope of services in the form of an MOU in order to assess the compliance </w:t>
      </w:r>
      <w:proofErr w:type="spellStart"/>
      <w:r w:rsidR="00A3583C">
        <w:rPr>
          <w:rFonts w:ascii="Calibri" w:hAnsi="Calibri" w:cs="Calibri"/>
          <w:color w:val="000000"/>
          <w:sz w:val="22"/>
          <w:szCs w:val="22"/>
        </w:rPr>
        <w:t>requirememnts</w:t>
      </w:r>
      <w:proofErr w:type="spellEnd"/>
      <w:r w:rsidR="00A3583C">
        <w:rPr>
          <w:rFonts w:ascii="Calibri" w:hAnsi="Calibri" w:cs="Calibri"/>
          <w:color w:val="000000"/>
          <w:sz w:val="22"/>
          <w:szCs w:val="22"/>
        </w:rPr>
        <w:t xml:space="preserve"> and impacts</w:t>
      </w:r>
      <w:r w:rsidR="00D02ADA">
        <w:rPr>
          <w:rFonts w:ascii="Calibri" w:hAnsi="Calibri" w:cs="Calibri"/>
          <w:color w:val="000000"/>
          <w:sz w:val="22"/>
          <w:szCs w:val="22"/>
        </w:rPr>
        <w:t xml:space="preserve"> on FACT</w:t>
      </w:r>
      <w:r w:rsidR="00A3583C">
        <w:rPr>
          <w:rFonts w:ascii="Calibri" w:hAnsi="Calibri" w:cs="Calibri"/>
          <w:color w:val="000000"/>
          <w:sz w:val="22"/>
          <w:szCs w:val="22"/>
        </w:rPr>
        <w:t>.</w:t>
      </w:r>
    </w:p>
    <w:p w14:paraId="6C0520E7" w14:textId="07AF370B" w:rsidR="00583554" w:rsidRPr="005C7E96" w:rsidRDefault="007843FC">
      <w:pPr>
        <w:rPr>
          <w:rFonts w:ascii="Calibri" w:hAnsi="Calibri" w:cs="Calibri"/>
          <w:color w:val="000000"/>
          <w:sz w:val="22"/>
          <w:szCs w:val="22"/>
        </w:rPr>
      </w:pPr>
      <w:r w:rsidRPr="007843FC">
        <w:rPr>
          <w:rFonts w:asciiTheme="majorHAnsi" w:hAnsiTheme="majorHAnsi" w:cstheme="majorHAnsi"/>
          <w:b/>
        </w:rPr>
        <w:t>RECOMMENDATION:  NONE</w:t>
      </w:r>
    </w:p>
    <w:p w14:paraId="6005E70F" w14:textId="67C43E3F" w:rsidR="005C7E96" w:rsidRPr="00B34578" w:rsidRDefault="005C7E96" w:rsidP="00235E6E">
      <w:pPr>
        <w:rPr>
          <w:rFonts w:asciiTheme="majorHAnsi" w:hAnsiTheme="majorHAnsi" w:cstheme="majorHAnsi"/>
          <w:b/>
        </w:rPr>
      </w:pPr>
      <w:r>
        <w:rPr>
          <w:rFonts w:asciiTheme="majorHAnsi" w:hAnsiTheme="majorHAnsi" w:cstheme="majorHAnsi"/>
          <w:b/>
        </w:rPr>
        <w:br w:type="page"/>
      </w:r>
    </w:p>
    <w:p w14:paraId="7C58846D" w14:textId="7CF2208D" w:rsidR="00235E6E" w:rsidRPr="006230ED" w:rsidRDefault="00235E6E" w:rsidP="00235E6E">
      <w:pPr>
        <w:rPr>
          <w:rFonts w:asciiTheme="majorHAnsi" w:hAnsiTheme="majorHAnsi" w:cstheme="majorHAnsi"/>
          <w:lang w:val="es-MX"/>
        </w:rPr>
      </w:pPr>
      <w:r w:rsidRPr="001A31AF">
        <w:rPr>
          <w:rFonts w:asciiTheme="majorHAnsi" w:hAnsiTheme="majorHAnsi" w:cstheme="majorHAnsi"/>
          <w:b/>
          <w:sz w:val="22"/>
          <w:szCs w:val="22"/>
        </w:rPr>
        <w:lastRenderedPageBreak/>
        <w:t xml:space="preserve">ITEM # </w:t>
      </w:r>
      <w:r w:rsidR="005C7E96">
        <w:rPr>
          <w:rFonts w:asciiTheme="majorHAnsi" w:hAnsiTheme="majorHAnsi" w:cstheme="majorHAnsi"/>
          <w:b/>
          <w:sz w:val="22"/>
          <w:szCs w:val="22"/>
        </w:rPr>
        <w:t>5</w:t>
      </w:r>
    </w:p>
    <w:p w14:paraId="6ADD49B9" w14:textId="77777777" w:rsidR="00235E6E" w:rsidRPr="00F131D2" w:rsidRDefault="00235E6E" w:rsidP="00235E6E">
      <w:pPr>
        <w:ind w:right="957"/>
        <w:rPr>
          <w:rFonts w:asciiTheme="majorHAnsi" w:hAnsiTheme="majorHAnsi" w:cstheme="majorHAnsi"/>
          <w:bCs/>
          <w:sz w:val="22"/>
          <w:szCs w:val="22"/>
        </w:rPr>
      </w:pPr>
    </w:p>
    <w:p w14:paraId="46622F6C" w14:textId="77777777" w:rsidR="00235E6E" w:rsidRPr="001A31AF" w:rsidRDefault="00235E6E" w:rsidP="00235E6E">
      <w:pPr>
        <w:ind w:right="957"/>
        <w:rPr>
          <w:rFonts w:asciiTheme="majorHAnsi" w:hAnsiTheme="majorHAnsi" w:cstheme="majorHAnsi"/>
          <w:b/>
          <w:sz w:val="22"/>
          <w:szCs w:val="22"/>
        </w:rPr>
      </w:pPr>
      <w:r w:rsidRPr="001A31AF">
        <w:rPr>
          <w:rFonts w:asciiTheme="majorHAnsi" w:hAnsiTheme="majorHAnsi" w:cstheme="majorHAnsi"/>
          <w:b/>
          <w:sz w:val="22"/>
          <w:szCs w:val="22"/>
        </w:rPr>
        <w:t xml:space="preserve">TO: </w:t>
      </w:r>
      <w:r w:rsidRPr="001A31AF">
        <w:rPr>
          <w:rFonts w:asciiTheme="majorHAnsi" w:hAnsiTheme="majorHAnsi" w:cstheme="majorHAnsi"/>
          <w:b/>
          <w:sz w:val="22"/>
          <w:szCs w:val="22"/>
        </w:rPr>
        <w:tab/>
      </w:r>
      <w:r w:rsidRPr="001A31AF">
        <w:rPr>
          <w:rFonts w:asciiTheme="majorHAnsi" w:hAnsiTheme="majorHAnsi" w:cstheme="majorHAnsi"/>
          <w:b/>
          <w:sz w:val="22"/>
          <w:szCs w:val="22"/>
        </w:rPr>
        <w:tab/>
        <w:t>BOARD OF DIRECTORS</w:t>
      </w:r>
    </w:p>
    <w:p w14:paraId="3FC22DC2" w14:textId="77777777" w:rsidR="00235E6E" w:rsidRPr="001A31AF" w:rsidRDefault="00235E6E" w:rsidP="00235E6E">
      <w:pPr>
        <w:ind w:right="957"/>
        <w:rPr>
          <w:rFonts w:asciiTheme="majorHAnsi" w:hAnsiTheme="majorHAnsi" w:cstheme="majorHAnsi"/>
          <w:b/>
          <w:sz w:val="22"/>
          <w:szCs w:val="22"/>
        </w:rPr>
      </w:pPr>
    </w:p>
    <w:p w14:paraId="1762380E" w14:textId="77777777" w:rsidR="00235E6E" w:rsidRPr="001A31AF" w:rsidRDefault="00235E6E" w:rsidP="00235E6E">
      <w:pPr>
        <w:tabs>
          <w:tab w:val="left" w:pos="720"/>
          <w:tab w:val="left" w:pos="1440"/>
          <w:tab w:val="left" w:pos="2160"/>
          <w:tab w:val="left" w:pos="2880"/>
          <w:tab w:val="left" w:pos="3600"/>
          <w:tab w:val="left" w:pos="4320"/>
        </w:tabs>
        <w:ind w:left="1440" w:right="957" w:hanging="1440"/>
        <w:rPr>
          <w:rFonts w:asciiTheme="majorHAnsi" w:hAnsiTheme="majorHAnsi" w:cstheme="majorHAnsi"/>
          <w:b/>
          <w:sz w:val="22"/>
          <w:szCs w:val="22"/>
        </w:rPr>
      </w:pPr>
      <w:r w:rsidRPr="001A31AF">
        <w:rPr>
          <w:rFonts w:asciiTheme="majorHAnsi" w:hAnsiTheme="majorHAnsi" w:cstheme="majorHAnsi"/>
          <w:b/>
          <w:sz w:val="22"/>
          <w:szCs w:val="22"/>
        </w:rPr>
        <w:t>FROM:</w:t>
      </w:r>
      <w:r w:rsidRPr="001A31AF">
        <w:rPr>
          <w:rFonts w:asciiTheme="majorHAnsi" w:hAnsiTheme="majorHAnsi" w:cstheme="majorHAnsi"/>
          <w:b/>
          <w:sz w:val="22"/>
          <w:szCs w:val="22"/>
        </w:rPr>
        <w:tab/>
      </w:r>
      <w:r w:rsidRPr="001A31AF">
        <w:rPr>
          <w:rFonts w:asciiTheme="majorHAnsi" w:hAnsiTheme="majorHAnsi" w:cstheme="majorHAnsi"/>
          <w:b/>
          <w:sz w:val="22"/>
          <w:szCs w:val="22"/>
        </w:rPr>
        <w:tab/>
        <w:t>ARUN PREM, EXECUTIVE DIRECTOR</w:t>
      </w:r>
    </w:p>
    <w:p w14:paraId="2E0D3CFD" w14:textId="77777777" w:rsidR="00235E6E" w:rsidRPr="001A31AF" w:rsidRDefault="00235E6E" w:rsidP="00235E6E">
      <w:pPr>
        <w:tabs>
          <w:tab w:val="left" w:pos="720"/>
          <w:tab w:val="left" w:pos="1440"/>
          <w:tab w:val="left" w:pos="2160"/>
          <w:tab w:val="left" w:pos="2880"/>
          <w:tab w:val="left" w:pos="3600"/>
          <w:tab w:val="left" w:pos="4320"/>
        </w:tabs>
        <w:ind w:left="1440" w:right="957" w:hanging="1440"/>
        <w:rPr>
          <w:rFonts w:asciiTheme="majorHAnsi" w:hAnsiTheme="majorHAnsi" w:cstheme="majorHAnsi"/>
          <w:b/>
          <w:sz w:val="22"/>
          <w:szCs w:val="22"/>
        </w:rPr>
      </w:pPr>
    </w:p>
    <w:p w14:paraId="4CE98FD3" w14:textId="3403AF55" w:rsidR="00235E6E" w:rsidRPr="001A31AF" w:rsidRDefault="00235E6E" w:rsidP="00235E6E">
      <w:pPr>
        <w:ind w:left="1440" w:right="950" w:hanging="1440"/>
        <w:rPr>
          <w:rFonts w:asciiTheme="majorHAnsi" w:hAnsiTheme="majorHAnsi" w:cstheme="majorHAnsi"/>
          <w:b/>
          <w:sz w:val="22"/>
          <w:szCs w:val="22"/>
        </w:rPr>
      </w:pPr>
      <w:r w:rsidRPr="001A31AF">
        <w:rPr>
          <w:rFonts w:asciiTheme="majorHAnsi" w:hAnsiTheme="majorHAnsi" w:cstheme="majorHAnsi"/>
          <w:b/>
          <w:sz w:val="22"/>
          <w:szCs w:val="22"/>
        </w:rPr>
        <w:t>RE:</w:t>
      </w:r>
      <w:r w:rsidRPr="001A31AF">
        <w:rPr>
          <w:rFonts w:asciiTheme="majorHAnsi" w:hAnsiTheme="majorHAnsi" w:cstheme="majorHAnsi"/>
          <w:b/>
          <w:sz w:val="22"/>
          <w:szCs w:val="22"/>
        </w:rPr>
        <w:tab/>
        <w:t>PLANNING 2020 RETREAT</w:t>
      </w:r>
      <w:r w:rsidR="00AA7CD2" w:rsidRPr="001A31AF">
        <w:rPr>
          <w:rFonts w:asciiTheme="majorHAnsi" w:hAnsiTheme="majorHAnsi" w:cstheme="majorHAnsi"/>
          <w:b/>
          <w:sz w:val="22"/>
          <w:szCs w:val="22"/>
        </w:rPr>
        <w:t xml:space="preserve"> </w:t>
      </w:r>
      <w:r w:rsidR="001165EA">
        <w:rPr>
          <w:rFonts w:asciiTheme="majorHAnsi" w:hAnsiTheme="majorHAnsi" w:cstheme="majorHAnsi"/>
          <w:b/>
          <w:sz w:val="22"/>
          <w:szCs w:val="22"/>
        </w:rPr>
        <w:t>&amp;</w:t>
      </w:r>
      <w:r w:rsidR="00AA7CD2" w:rsidRPr="001A31AF">
        <w:rPr>
          <w:rFonts w:asciiTheme="majorHAnsi" w:hAnsiTheme="majorHAnsi" w:cstheme="majorHAnsi"/>
          <w:b/>
          <w:sz w:val="22"/>
          <w:szCs w:val="22"/>
        </w:rPr>
        <w:t xml:space="preserve"> </w:t>
      </w:r>
      <w:r w:rsidRPr="001A31AF">
        <w:rPr>
          <w:rFonts w:asciiTheme="majorHAnsi" w:hAnsiTheme="majorHAnsi" w:cstheme="majorHAnsi"/>
          <w:b/>
          <w:sz w:val="22"/>
          <w:szCs w:val="22"/>
        </w:rPr>
        <w:t>ANNUAL MEETING</w:t>
      </w:r>
    </w:p>
    <w:p w14:paraId="373F6A4B" w14:textId="77777777" w:rsidR="00235E6E" w:rsidRPr="001A31AF" w:rsidRDefault="00235E6E" w:rsidP="00235E6E">
      <w:pPr>
        <w:widowControl w:val="0"/>
        <w:autoSpaceDE w:val="0"/>
        <w:autoSpaceDN w:val="0"/>
        <w:adjustRightInd w:val="0"/>
        <w:jc w:val="both"/>
        <w:rPr>
          <w:rFonts w:asciiTheme="majorHAnsi" w:hAnsiTheme="majorHAnsi" w:cstheme="majorHAnsi"/>
          <w:sz w:val="22"/>
          <w:szCs w:val="22"/>
        </w:rPr>
      </w:pPr>
    </w:p>
    <w:p w14:paraId="4D975A8D" w14:textId="795084EC" w:rsidR="00235E6E" w:rsidRPr="001A31AF" w:rsidRDefault="00235E6E" w:rsidP="00235E6E">
      <w:pPr>
        <w:widowControl w:val="0"/>
        <w:autoSpaceDE w:val="0"/>
        <w:autoSpaceDN w:val="0"/>
        <w:adjustRightInd w:val="0"/>
        <w:jc w:val="both"/>
        <w:rPr>
          <w:rFonts w:asciiTheme="majorHAnsi" w:hAnsiTheme="majorHAnsi" w:cstheme="majorHAnsi"/>
          <w:b/>
          <w:sz w:val="22"/>
          <w:szCs w:val="22"/>
        </w:rPr>
      </w:pPr>
      <w:r w:rsidRPr="001A31AF">
        <w:rPr>
          <w:rFonts w:asciiTheme="majorHAnsi" w:hAnsiTheme="majorHAnsi" w:cstheme="majorHAnsi"/>
          <w:b/>
          <w:sz w:val="22"/>
          <w:szCs w:val="22"/>
        </w:rPr>
        <w:t>ISSUE</w:t>
      </w:r>
    </w:p>
    <w:p w14:paraId="4279C1D1" w14:textId="6FD7AA6B" w:rsidR="00235E6E" w:rsidRPr="001A31AF" w:rsidRDefault="00235E6E" w:rsidP="00235E6E">
      <w:pPr>
        <w:widowControl w:val="0"/>
        <w:autoSpaceDE w:val="0"/>
        <w:autoSpaceDN w:val="0"/>
        <w:adjustRightInd w:val="0"/>
        <w:jc w:val="both"/>
        <w:rPr>
          <w:rFonts w:asciiTheme="majorHAnsi" w:hAnsiTheme="majorHAnsi" w:cstheme="majorHAnsi"/>
          <w:sz w:val="22"/>
          <w:szCs w:val="22"/>
        </w:rPr>
      </w:pPr>
      <w:r w:rsidRPr="001A31AF">
        <w:rPr>
          <w:rFonts w:asciiTheme="majorHAnsi" w:hAnsiTheme="majorHAnsi" w:cstheme="majorHAnsi"/>
          <w:sz w:val="22"/>
          <w:szCs w:val="22"/>
        </w:rPr>
        <w:t>Review feedback regarding the 2020 Board of Directors Retreat and Annual Meeting.</w:t>
      </w:r>
    </w:p>
    <w:p w14:paraId="540D4CA9" w14:textId="77777777" w:rsidR="00235E6E" w:rsidRPr="001A31AF" w:rsidRDefault="00235E6E" w:rsidP="00235E6E">
      <w:pPr>
        <w:jc w:val="both"/>
        <w:rPr>
          <w:rFonts w:asciiTheme="majorHAnsi" w:hAnsiTheme="majorHAnsi" w:cstheme="majorHAnsi"/>
          <w:b/>
          <w:sz w:val="22"/>
          <w:szCs w:val="22"/>
        </w:rPr>
      </w:pPr>
    </w:p>
    <w:p w14:paraId="1D42D227" w14:textId="77777777" w:rsidR="00235E6E" w:rsidRPr="001A31AF" w:rsidRDefault="00235E6E" w:rsidP="00235E6E">
      <w:pPr>
        <w:jc w:val="both"/>
        <w:rPr>
          <w:rFonts w:asciiTheme="majorHAnsi" w:hAnsiTheme="majorHAnsi" w:cstheme="majorHAnsi"/>
          <w:b/>
          <w:sz w:val="22"/>
          <w:szCs w:val="22"/>
        </w:rPr>
      </w:pPr>
      <w:r w:rsidRPr="001A31AF">
        <w:rPr>
          <w:rFonts w:asciiTheme="majorHAnsi" w:hAnsiTheme="majorHAnsi" w:cstheme="majorHAnsi"/>
          <w:b/>
          <w:sz w:val="22"/>
          <w:szCs w:val="22"/>
        </w:rPr>
        <w:t>BACKGROUND</w:t>
      </w:r>
    </w:p>
    <w:p w14:paraId="427EB0F0" w14:textId="77777777" w:rsidR="00EE2D71" w:rsidRPr="001A31AF" w:rsidRDefault="00EE2D71" w:rsidP="00235E6E">
      <w:pPr>
        <w:jc w:val="both"/>
        <w:rPr>
          <w:rFonts w:asciiTheme="majorHAnsi" w:hAnsiTheme="majorHAnsi" w:cstheme="majorHAnsi"/>
          <w:i/>
          <w:sz w:val="22"/>
          <w:szCs w:val="22"/>
        </w:rPr>
      </w:pPr>
    </w:p>
    <w:p w14:paraId="39652EAC" w14:textId="77777777" w:rsidR="00EE2D71" w:rsidRPr="001A31AF" w:rsidRDefault="00235E6E" w:rsidP="00235E6E">
      <w:pPr>
        <w:jc w:val="both"/>
        <w:rPr>
          <w:rFonts w:asciiTheme="majorHAnsi" w:hAnsiTheme="majorHAnsi" w:cstheme="majorHAnsi"/>
          <w:i/>
          <w:sz w:val="22"/>
          <w:szCs w:val="22"/>
          <w:u w:val="single"/>
        </w:rPr>
      </w:pPr>
      <w:r w:rsidRPr="001A31AF">
        <w:rPr>
          <w:rFonts w:asciiTheme="majorHAnsi" w:hAnsiTheme="majorHAnsi" w:cstheme="majorHAnsi"/>
          <w:i/>
          <w:sz w:val="22"/>
          <w:szCs w:val="22"/>
          <w:u w:val="single"/>
        </w:rPr>
        <w:t xml:space="preserve">2020 Board Retreat </w:t>
      </w:r>
    </w:p>
    <w:p w14:paraId="379D5232" w14:textId="04F2D280" w:rsidR="00EE2D71" w:rsidRPr="001A31AF" w:rsidRDefault="00EE2D71" w:rsidP="00EE2D71">
      <w:pPr>
        <w:jc w:val="both"/>
        <w:rPr>
          <w:rFonts w:asciiTheme="majorHAnsi" w:hAnsiTheme="majorHAnsi" w:cstheme="majorHAnsi"/>
          <w:i/>
          <w:sz w:val="22"/>
          <w:szCs w:val="22"/>
        </w:rPr>
      </w:pPr>
      <w:r w:rsidRPr="001A31AF">
        <w:rPr>
          <w:rFonts w:asciiTheme="majorHAnsi" w:hAnsiTheme="majorHAnsi" w:cstheme="majorHAnsi"/>
          <w:color w:val="000000"/>
          <w:sz w:val="22"/>
          <w:szCs w:val="22"/>
        </w:rPr>
        <w:t>FACT’s annual </w:t>
      </w:r>
      <w:r w:rsidRPr="001A31AF">
        <w:rPr>
          <w:rFonts w:asciiTheme="majorHAnsi" w:hAnsiTheme="majorHAnsi" w:cstheme="majorHAnsi"/>
          <w:b/>
          <w:bCs/>
          <w:color w:val="000000"/>
          <w:sz w:val="22"/>
          <w:szCs w:val="22"/>
        </w:rPr>
        <w:t xml:space="preserve">Board Retreat </w:t>
      </w:r>
      <w:r w:rsidR="00126071">
        <w:rPr>
          <w:rFonts w:asciiTheme="majorHAnsi" w:hAnsiTheme="majorHAnsi" w:cstheme="majorHAnsi"/>
          <w:b/>
          <w:bCs/>
          <w:color w:val="000000"/>
          <w:sz w:val="22"/>
          <w:szCs w:val="22"/>
        </w:rPr>
        <w:t xml:space="preserve">is tentatively planned for </w:t>
      </w:r>
      <w:r w:rsidR="00F45FB9">
        <w:rPr>
          <w:rFonts w:asciiTheme="majorHAnsi" w:hAnsiTheme="majorHAnsi" w:cstheme="majorHAnsi"/>
          <w:b/>
          <w:bCs/>
          <w:color w:val="000000"/>
          <w:sz w:val="22"/>
          <w:szCs w:val="22"/>
        </w:rPr>
        <w:t>June 25.</w:t>
      </w:r>
    </w:p>
    <w:p w14:paraId="6D4BD6F7" w14:textId="0AE5C1FB" w:rsidR="000A7D80" w:rsidRPr="001A31AF" w:rsidRDefault="000A7D80" w:rsidP="000A7D80">
      <w:pPr>
        <w:rPr>
          <w:rFonts w:asciiTheme="majorHAnsi" w:hAnsiTheme="majorHAnsi" w:cstheme="majorHAnsi"/>
          <w:color w:val="000000"/>
          <w:sz w:val="22"/>
          <w:szCs w:val="22"/>
        </w:rPr>
      </w:pPr>
    </w:p>
    <w:p w14:paraId="6FD13241" w14:textId="2313188C" w:rsidR="00EE2D71" w:rsidRPr="001A31AF" w:rsidRDefault="00EE2D71" w:rsidP="00EE2D71">
      <w:pPr>
        <w:jc w:val="both"/>
        <w:rPr>
          <w:rFonts w:asciiTheme="majorHAnsi" w:hAnsiTheme="majorHAnsi" w:cstheme="majorHAnsi"/>
          <w:i/>
          <w:sz w:val="22"/>
          <w:szCs w:val="22"/>
        </w:rPr>
      </w:pPr>
      <w:r w:rsidRPr="001A31AF">
        <w:rPr>
          <w:rFonts w:asciiTheme="majorHAnsi" w:hAnsiTheme="majorHAnsi" w:cstheme="majorHAnsi"/>
          <w:i/>
          <w:sz w:val="22"/>
          <w:szCs w:val="22"/>
          <w:u w:val="single"/>
        </w:rPr>
        <w:t>2020 Annua</w:t>
      </w:r>
      <w:r w:rsidR="000A7D80" w:rsidRPr="001A31AF">
        <w:rPr>
          <w:rFonts w:asciiTheme="majorHAnsi" w:hAnsiTheme="majorHAnsi" w:cstheme="majorHAnsi"/>
          <w:i/>
          <w:sz w:val="22"/>
          <w:szCs w:val="22"/>
          <w:u w:val="single"/>
        </w:rPr>
        <w:t>l</w:t>
      </w:r>
      <w:r w:rsidRPr="001A31AF">
        <w:rPr>
          <w:rFonts w:asciiTheme="majorHAnsi" w:hAnsiTheme="majorHAnsi" w:cstheme="majorHAnsi"/>
          <w:i/>
          <w:sz w:val="22"/>
          <w:szCs w:val="22"/>
          <w:u w:val="single"/>
        </w:rPr>
        <w:t xml:space="preserve"> Meeting</w:t>
      </w:r>
    </w:p>
    <w:p w14:paraId="463DCC99" w14:textId="5EDFC34F" w:rsidR="00EE2D71" w:rsidRPr="001A31AF" w:rsidRDefault="00EE2D71" w:rsidP="00EE2D71">
      <w:pPr>
        <w:jc w:val="both"/>
        <w:rPr>
          <w:rFonts w:asciiTheme="majorHAnsi" w:hAnsiTheme="majorHAnsi" w:cstheme="majorHAnsi"/>
          <w:i/>
          <w:sz w:val="22"/>
          <w:szCs w:val="22"/>
        </w:rPr>
      </w:pPr>
      <w:r w:rsidRPr="001A31AF">
        <w:rPr>
          <w:rFonts w:asciiTheme="majorHAnsi" w:hAnsiTheme="majorHAnsi" w:cstheme="majorHAnsi"/>
          <w:i/>
          <w:sz w:val="22"/>
          <w:szCs w:val="22"/>
        </w:rPr>
        <w:t>Tuesday, December 15, 2020</w:t>
      </w:r>
    </w:p>
    <w:p w14:paraId="00E7D59A" w14:textId="58FA2439" w:rsidR="00360EC9" w:rsidRPr="00C222F4" w:rsidRDefault="00360EC9" w:rsidP="00EE2D71">
      <w:pPr>
        <w:jc w:val="both"/>
        <w:rPr>
          <w:rFonts w:asciiTheme="majorHAnsi" w:hAnsiTheme="majorHAnsi" w:cstheme="majorHAnsi"/>
        </w:rPr>
      </w:pPr>
    </w:p>
    <w:p w14:paraId="735B47C3" w14:textId="3BD949FC" w:rsidR="000C2F65" w:rsidRDefault="00360EC9" w:rsidP="00360EC9">
      <w:pPr>
        <w:jc w:val="both"/>
        <w:rPr>
          <w:rFonts w:asciiTheme="majorHAnsi" w:hAnsiTheme="majorHAnsi" w:cstheme="majorHAnsi"/>
          <w:b/>
          <w:sz w:val="22"/>
          <w:szCs w:val="22"/>
        </w:rPr>
      </w:pPr>
      <w:r w:rsidRPr="001A31AF">
        <w:rPr>
          <w:rFonts w:asciiTheme="majorHAnsi" w:hAnsiTheme="majorHAnsi" w:cstheme="majorHAnsi"/>
          <w:b/>
          <w:sz w:val="22"/>
          <w:szCs w:val="22"/>
        </w:rPr>
        <w:t>RECOMMENDATION</w:t>
      </w:r>
    </w:p>
    <w:p w14:paraId="5ACB45F9" w14:textId="4CA81C95" w:rsidR="00360EC9" w:rsidRPr="001A31AF" w:rsidRDefault="00687D28" w:rsidP="00360EC9">
      <w:pPr>
        <w:jc w:val="both"/>
        <w:rPr>
          <w:rFonts w:asciiTheme="majorHAnsi" w:hAnsiTheme="majorHAnsi" w:cstheme="majorHAnsi"/>
          <w:b/>
          <w:sz w:val="22"/>
          <w:szCs w:val="22"/>
        </w:rPr>
      </w:pPr>
      <w:r>
        <w:rPr>
          <w:rFonts w:asciiTheme="majorHAnsi" w:hAnsiTheme="majorHAnsi" w:cstheme="majorHAnsi"/>
          <w:b/>
          <w:sz w:val="22"/>
          <w:szCs w:val="22"/>
        </w:rPr>
        <w:t xml:space="preserve">Staff requests Board members for </w:t>
      </w:r>
      <w:r w:rsidR="00F01218">
        <w:rPr>
          <w:rFonts w:asciiTheme="majorHAnsi" w:hAnsiTheme="majorHAnsi" w:cstheme="majorHAnsi"/>
          <w:b/>
          <w:sz w:val="22"/>
          <w:szCs w:val="22"/>
        </w:rPr>
        <w:t xml:space="preserve">additional </w:t>
      </w:r>
      <w:r>
        <w:rPr>
          <w:rFonts w:asciiTheme="majorHAnsi" w:hAnsiTheme="majorHAnsi" w:cstheme="majorHAnsi"/>
          <w:b/>
          <w:sz w:val="22"/>
          <w:szCs w:val="22"/>
        </w:rPr>
        <w:t xml:space="preserve">input </w:t>
      </w:r>
      <w:r w:rsidR="00F01218">
        <w:rPr>
          <w:rFonts w:asciiTheme="majorHAnsi" w:hAnsiTheme="majorHAnsi" w:cstheme="majorHAnsi"/>
          <w:b/>
          <w:sz w:val="22"/>
          <w:szCs w:val="22"/>
        </w:rPr>
        <w:t xml:space="preserve">regarding the </w:t>
      </w:r>
      <w:r>
        <w:rPr>
          <w:rFonts w:asciiTheme="majorHAnsi" w:hAnsiTheme="majorHAnsi" w:cstheme="majorHAnsi"/>
          <w:b/>
          <w:sz w:val="22"/>
          <w:szCs w:val="22"/>
        </w:rPr>
        <w:t>Board Retreat</w:t>
      </w:r>
      <w:r w:rsidR="00D914F8">
        <w:rPr>
          <w:rFonts w:asciiTheme="majorHAnsi" w:hAnsiTheme="majorHAnsi" w:cstheme="majorHAnsi"/>
          <w:b/>
          <w:sz w:val="22"/>
          <w:szCs w:val="22"/>
        </w:rPr>
        <w:t xml:space="preserve"> &amp;</w:t>
      </w:r>
      <w:r w:rsidR="00D02ADA">
        <w:rPr>
          <w:rFonts w:asciiTheme="majorHAnsi" w:hAnsiTheme="majorHAnsi" w:cstheme="majorHAnsi"/>
          <w:b/>
          <w:sz w:val="22"/>
          <w:szCs w:val="22"/>
        </w:rPr>
        <w:t xml:space="preserve"> Annual Meeting</w:t>
      </w:r>
      <w:r w:rsidR="00F01218">
        <w:rPr>
          <w:rFonts w:asciiTheme="majorHAnsi" w:hAnsiTheme="majorHAnsi" w:cstheme="majorHAnsi"/>
          <w:b/>
          <w:sz w:val="22"/>
          <w:szCs w:val="22"/>
        </w:rPr>
        <w:t>.</w:t>
      </w:r>
    </w:p>
    <w:p w14:paraId="57ADE805" w14:textId="77777777" w:rsidR="000623AD" w:rsidRDefault="000623AD">
      <w:pPr>
        <w:rPr>
          <w:rFonts w:asciiTheme="majorHAnsi" w:hAnsiTheme="majorHAnsi" w:cstheme="majorHAnsi"/>
          <w:b/>
          <w:sz w:val="22"/>
          <w:szCs w:val="22"/>
        </w:rPr>
      </w:pPr>
      <w:r>
        <w:rPr>
          <w:rFonts w:asciiTheme="majorHAnsi" w:hAnsiTheme="majorHAnsi" w:cstheme="majorHAnsi"/>
          <w:b/>
          <w:sz w:val="22"/>
          <w:szCs w:val="22"/>
        </w:rPr>
        <w:br w:type="page"/>
      </w:r>
    </w:p>
    <w:p w14:paraId="45AAF955" w14:textId="509E44FD" w:rsidR="000623AD" w:rsidRPr="001A31AF" w:rsidRDefault="000623AD" w:rsidP="000623AD">
      <w:pPr>
        <w:rPr>
          <w:rFonts w:asciiTheme="majorHAnsi" w:hAnsiTheme="majorHAnsi" w:cstheme="majorHAnsi"/>
          <w:b/>
          <w:sz w:val="22"/>
          <w:szCs w:val="22"/>
        </w:rPr>
      </w:pPr>
      <w:r w:rsidRPr="001A31AF">
        <w:rPr>
          <w:rFonts w:asciiTheme="majorHAnsi" w:hAnsiTheme="majorHAnsi" w:cstheme="majorHAnsi"/>
          <w:b/>
          <w:sz w:val="22"/>
          <w:szCs w:val="22"/>
        </w:rPr>
        <w:lastRenderedPageBreak/>
        <w:t xml:space="preserve">ITEM # </w:t>
      </w:r>
      <w:r w:rsidR="00B34578">
        <w:rPr>
          <w:rFonts w:asciiTheme="majorHAnsi" w:hAnsiTheme="majorHAnsi" w:cstheme="majorHAnsi"/>
          <w:b/>
          <w:sz w:val="22"/>
          <w:szCs w:val="22"/>
        </w:rPr>
        <w:t>6</w:t>
      </w:r>
    </w:p>
    <w:p w14:paraId="74DB773A" w14:textId="77777777" w:rsidR="000623AD" w:rsidRPr="001A31AF" w:rsidRDefault="000623AD" w:rsidP="000623AD">
      <w:pPr>
        <w:jc w:val="both"/>
        <w:rPr>
          <w:rFonts w:asciiTheme="majorHAnsi" w:hAnsiTheme="majorHAnsi" w:cstheme="majorHAnsi"/>
          <w:b/>
          <w:sz w:val="22"/>
          <w:szCs w:val="22"/>
        </w:rPr>
      </w:pPr>
    </w:p>
    <w:p w14:paraId="2279E3F5" w14:textId="77777777" w:rsidR="000623AD" w:rsidRPr="001A31AF" w:rsidRDefault="000623AD" w:rsidP="000623AD">
      <w:pPr>
        <w:ind w:right="957"/>
        <w:rPr>
          <w:rFonts w:asciiTheme="majorHAnsi" w:hAnsiTheme="majorHAnsi" w:cstheme="majorHAnsi"/>
          <w:b/>
          <w:sz w:val="22"/>
          <w:szCs w:val="22"/>
        </w:rPr>
      </w:pPr>
      <w:r w:rsidRPr="001A31AF">
        <w:rPr>
          <w:rFonts w:asciiTheme="majorHAnsi" w:hAnsiTheme="majorHAnsi" w:cstheme="majorHAnsi"/>
          <w:b/>
          <w:sz w:val="22"/>
          <w:szCs w:val="22"/>
        </w:rPr>
        <w:t xml:space="preserve">TO: </w:t>
      </w:r>
      <w:r w:rsidRPr="001A31AF">
        <w:rPr>
          <w:rFonts w:asciiTheme="majorHAnsi" w:hAnsiTheme="majorHAnsi" w:cstheme="majorHAnsi"/>
          <w:b/>
          <w:sz w:val="22"/>
          <w:szCs w:val="22"/>
        </w:rPr>
        <w:tab/>
      </w:r>
      <w:r w:rsidRPr="001A31AF">
        <w:rPr>
          <w:rFonts w:asciiTheme="majorHAnsi" w:hAnsiTheme="majorHAnsi" w:cstheme="majorHAnsi"/>
          <w:b/>
          <w:sz w:val="22"/>
          <w:szCs w:val="22"/>
        </w:rPr>
        <w:tab/>
        <w:t>BOARD OF DIRECTORS</w:t>
      </w:r>
    </w:p>
    <w:p w14:paraId="392AF975" w14:textId="77777777" w:rsidR="000623AD" w:rsidRPr="001A31AF" w:rsidRDefault="000623AD" w:rsidP="000623AD">
      <w:pPr>
        <w:ind w:right="957"/>
        <w:rPr>
          <w:rFonts w:asciiTheme="majorHAnsi" w:hAnsiTheme="majorHAnsi" w:cstheme="majorHAnsi"/>
          <w:b/>
          <w:sz w:val="22"/>
          <w:szCs w:val="22"/>
        </w:rPr>
      </w:pPr>
    </w:p>
    <w:p w14:paraId="40B0D3F9" w14:textId="77777777" w:rsidR="000623AD" w:rsidRPr="001A31AF" w:rsidRDefault="000623AD" w:rsidP="000623AD">
      <w:pPr>
        <w:tabs>
          <w:tab w:val="left" w:pos="720"/>
          <w:tab w:val="left" w:pos="1440"/>
          <w:tab w:val="left" w:pos="2160"/>
          <w:tab w:val="left" w:pos="2880"/>
          <w:tab w:val="left" w:pos="3600"/>
          <w:tab w:val="left" w:pos="4320"/>
        </w:tabs>
        <w:ind w:left="1440" w:right="957" w:hanging="1440"/>
        <w:rPr>
          <w:rFonts w:asciiTheme="majorHAnsi" w:hAnsiTheme="majorHAnsi" w:cstheme="majorHAnsi"/>
          <w:b/>
          <w:sz w:val="22"/>
          <w:szCs w:val="22"/>
        </w:rPr>
      </w:pPr>
      <w:r w:rsidRPr="001A31AF">
        <w:rPr>
          <w:rFonts w:asciiTheme="majorHAnsi" w:hAnsiTheme="majorHAnsi" w:cstheme="majorHAnsi"/>
          <w:b/>
          <w:sz w:val="22"/>
          <w:szCs w:val="22"/>
        </w:rPr>
        <w:t>FROM:</w:t>
      </w:r>
      <w:r w:rsidRPr="001A31AF">
        <w:rPr>
          <w:rFonts w:asciiTheme="majorHAnsi" w:hAnsiTheme="majorHAnsi" w:cstheme="majorHAnsi"/>
          <w:b/>
          <w:sz w:val="22"/>
          <w:szCs w:val="22"/>
        </w:rPr>
        <w:tab/>
      </w:r>
      <w:r w:rsidRPr="001A31AF">
        <w:rPr>
          <w:rFonts w:asciiTheme="majorHAnsi" w:hAnsiTheme="majorHAnsi" w:cstheme="majorHAnsi"/>
          <w:b/>
          <w:sz w:val="22"/>
          <w:szCs w:val="22"/>
        </w:rPr>
        <w:tab/>
        <w:t>ARUN PREM, EXECUTIVE DIRECTOR</w:t>
      </w:r>
    </w:p>
    <w:p w14:paraId="5AC0C275" w14:textId="77777777" w:rsidR="000623AD" w:rsidRPr="001A31AF" w:rsidRDefault="000623AD" w:rsidP="000623AD">
      <w:pPr>
        <w:tabs>
          <w:tab w:val="left" w:pos="720"/>
          <w:tab w:val="left" w:pos="1440"/>
          <w:tab w:val="left" w:pos="2160"/>
          <w:tab w:val="left" w:pos="2880"/>
          <w:tab w:val="left" w:pos="3600"/>
          <w:tab w:val="left" w:pos="4320"/>
        </w:tabs>
        <w:ind w:left="1440" w:right="957" w:hanging="1440"/>
        <w:rPr>
          <w:rFonts w:asciiTheme="majorHAnsi" w:hAnsiTheme="majorHAnsi" w:cstheme="majorHAnsi"/>
          <w:b/>
          <w:sz w:val="22"/>
          <w:szCs w:val="22"/>
        </w:rPr>
      </w:pPr>
    </w:p>
    <w:p w14:paraId="2FF0FBE4" w14:textId="77777777" w:rsidR="000623AD" w:rsidRPr="001A31AF" w:rsidRDefault="000623AD" w:rsidP="000623AD">
      <w:pPr>
        <w:ind w:left="1440" w:right="950" w:hanging="1440"/>
        <w:rPr>
          <w:rFonts w:asciiTheme="majorHAnsi" w:hAnsiTheme="majorHAnsi" w:cstheme="majorHAnsi"/>
          <w:b/>
          <w:sz w:val="22"/>
          <w:szCs w:val="22"/>
        </w:rPr>
      </w:pPr>
      <w:r w:rsidRPr="001A31AF">
        <w:rPr>
          <w:rFonts w:asciiTheme="majorHAnsi" w:hAnsiTheme="majorHAnsi" w:cstheme="majorHAnsi"/>
          <w:b/>
          <w:sz w:val="22"/>
          <w:szCs w:val="22"/>
        </w:rPr>
        <w:t>RE:</w:t>
      </w:r>
      <w:r w:rsidRPr="001A31AF">
        <w:rPr>
          <w:rFonts w:asciiTheme="majorHAnsi" w:hAnsiTheme="majorHAnsi" w:cstheme="majorHAnsi"/>
          <w:b/>
          <w:sz w:val="22"/>
          <w:szCs w:val="22"/>
        </w:rPr>
        <w:tab/>
        <w:t>TRIENNIAL TDA AUDIT FOLLOW-UP</w:t>
      </w:r>
    </w:p>
    <w:p w14:paraId="4AFC1732" w14:textId="77777777" w:rsidR="000623AD" w:rsidRPr="001A31AF" w:rsidRDefault="000623AD" w:rsidP="000623AD">
      <w:pPr>
        <w:widowControl w:val="0"/>
        <w:autoSpaceDE w:val="0"/>
        <w:autoSpaceDN w:val="0"/>
        <w:adjustRightInd w:val="0"/>
        <w:jc w:val="both"/>
        <w:rPr>
          <w:rFonts w:asciiTheme="majorHAnsi" w:hAnsiTheme="majorHAnsi" w:cstheme="majorHAnsi"/>
          <w:sz w:val="22"/>
          <w:szCs w:val="22"/>
        </w:rPr>
      </w:pPr>
    </w:p>
    <w:p w14:paraId="4412A9F0" w14:textId="77777777" w:rsidR="000623AD" w:rsidRDefault="000623AD" w:rsidP="000623AD">
      <w:pPr>
        <w:widowControl w:val="0"/>
        <w:autoSpaceDE w:val="0"/>
        <w:autoSpaceDN w:val="0"/>
        <w:adjustRightInd w:val="0"/>
        <w:jc w:val="both"/>
        <w:rPr>
          <w:rFonts w:asciiTheme="majorHAnsi" w:hAnsiTheme="majorHAnsi" w:cstheme="majorHAnsi"/>
          <w:b/>
          <w:sz w:val="22"/>
          <w:szCs w:val="22"/>
        </w:rPr>
      </w:pPr>
      <w:r w:rsidRPr="001A31AF">
        <w:rPr>
          <w:rFonts w:asciiTheme="majorHAnsi" w:hAnsiTheme="majorHAnsi" w:cstheme="majorHAnsi"/>
          <w:b/>
          <w:sz w:val="22"/>
          <w:szCs w:val="22"/>
        </w:rPr>
        <w:t>ISSUE</w:t>
      </w:r>
      <w:r>
        <w:rPr>
          <w:rFonts w:asciiTheme="majorHAnsi" w:hAnsiTheme="majorHAnsi" w:cstheme="majorHAnsi"/>
          <w:b/>
          <w:sz w:val="22"/>
          <w:szCs w:val="22"/>
        </w:rPr>
        <w:t xml:space="preserve">: </w:t>
      </w:r>
      <w:r w:rsidRPr="00AB0F72">
        <w:rPr>
          <w:rFonts w:asciiTheme="majorHAnsi" w:hAnsiTheme="majorHAnsi" w:cstheme="majorHAnsi"/>
          <w:sz w:val="22"/>
          <w:szCs w:val="22"/>
        </w:rPr>
        <w:t>Update on Status received during March 2020 Board meeting:</w:t>
      </w:r>
    </w:p>
    <w:p w14:paraId="1B0E2EB0" w14:textId="77777777" w:rsidR="000623AD" w:rsidRDefault="000623AD" w:rsidP="000623AD">
      <w:pPr>
        <w:widowControl w:val="0"/>
        <w:autoSpaceDE w:val="0"/>
        <w:autoSpaceDN w:val="0"/>
        <w:adjustRightInd w:val="0"/>
        <w:jc w:val="both"/>
        <w:rPr>
          <w:rFonts w:asciiTheme="majorHAnsi" w:hAnsiTheme="majorHAnsi" w:cstheme="majorHAnsi"/>
          <w:b/>
          <w:sz w:val="22"/>
          <w:szCs w:val="22"/>
        </w:rPr>
      </w:pPr>
    </w:p>
    <w:p w14:paraId="0A21C8E4" w14:textId="685D528C" w:rsidR="000623AD" w:rsidRDefault="000623AD" w:rsidP="000623AD">
      <w:pPr>
        <w:jc w:val="both"/>
        <w:rPr>
          <w:rFonts w:asciiTheme="majorHAnsi" w:hAnsiTheme="majorHAnsi" w:cstheme="majorHAnsi"/>
          <w:color w:val="000000"/>
        </w:rPr>
      </w:pPr>
      <w:r>
        <w:rPr>
          <w:rFonts w:asciiTheme="majorHAnsi" w:hAnsiTheme="majorHAnsi" w:cstheme="majorHAnsi"/>
          <w:color w:val="000000"/>
        </w:rPr>
        <w:t xml:space="preserve">Brian Lane gave updates with regards to SANDAG funding, and the distribution of those funds every two years.  Brian said that the tentative proposal to </w:t>
      </w:r>
      <w:proofErr w:type="spellStart"/>
      <w:r>
        <w:rPr>
          <w:rFonts w:asciiTheme="majorHAnsi" w:hAnsiTheme="majorHAnsi" w:cstheme="majorHAnsi"/>
          <w:color w:val="000000"/>
        </w:rPr>
        <w:t>repond</w:t>
      </w:r>
      <w:proofErr w:type="spellEnd"/>
      <w:r>
        <w:rPr>
          <w:rFonts w:asciiTheme="majorHAnsi" w:hAnsiTheme="majorHAnsi" w:cstheme="majorHAnsi"/>
          <w:color w:val="000000"/>
        </w:rPr>
        <w:t xml:space="preserve"> to the TDA audit recommendation re. FACT is based on a total projection of $7,800,000 for the Senior Mini Grant and 5310 funds for two years for both programs.  SANDAG proposed funding FACT with approx. 25% of the funds off the top for Mobility Management </w:t>
      </w:r>
      <w:proofErr w:type="spellStart"/>
      <w:r>
        <w:rPr>
          <w:rFonts w:asciiTheme="majorHAnsi" w:hAnsiTheme="majorHAnsi" w:cstheme="majorHAnsi"/>
          <w:color w:val="000000"/>
        </w:rPr>
        <w:t>projetcs</w:t>
      </w:r>
      <w:proofErr w:type="spellEnd"/>
      <w:r>
        <w:rPr>
          <w:rFonts w:asciiTheme="majorHAnsi" w:hAnsiTheme="majorHAnsi" w:cstheme="majorHAnsi"/>
          <w:color w:val="000000"/>
        </w:rPr>
        <w:t>.  FACT would still be eligible to competitively apply for funds for RideFACT services.  According to SANDAG’s legal review FACT’s competitive sel</w:t>
      </w:r>
      <w:r w:rsidR="00D02ADA">
        <w:rPr>
          <w:rFonts w:asciiTheme="majorHAnsi" w:hAnsiTheme="majorHAnsi" w:cstheme="majorHAnsi"/>
          <w:color w:val="000000"/>
        </w:rPr>
        <w:t>e</w:t>
      </w:r>
      <w:r>
        <w:rPr>
          <w:rFonts w:asciiTheme="majorHAnsi" w:hAnsiTheme="majorHAnsi" w:cstheme="majorHAnsi"/>
          <w:color w:val="000000"/>
        </w:rPr>
        <w:t xml:space="preserve">ction as CTSA met the requirement for competitive award of the grant funds.  SANDAG may expand the data reporting </w:t>
      </w:r>
      <w:proofErr w:type="spellStart"/>
      <w:r>
        <w:rPr>
          <w:rFonts w:asciiTheme="majorHAnsi" w:hAnsiTheme="majorHAnsi" w:cstheme="majorHAnsi"/>
          <w:color w:val="000000"/>
        </w:rPr>
        <w:t>requrements</w:t>
      </w:r>
      <w:proofErr w:type="spellEnd"/>
      <w:r>
        <w:rPr>
          <w:rFonts w:asciiTheme="majorHAnsi" w:hAnsiTheme="majorHAnsi" w:cstheme="majorHAnsi"/>
          <w:color w:val="000000"/>
        </w:rPr>
        <w:t xml:space="preserve"> and standards specified in the recent update of the CTSA Agreement. FACT’s performance measures will be reported to the SANDAG Board.</w:t>
      </w:r>
    </w:p>
    <w:p w14:paraId="4D249A16" w14:textId="77777777" w:rsidR="000623AD" w:rsidRPr="006D6CEC" w:rsidRDefault="000623AD" w:rsidP="000623AD">
      <w:pPr>
        <w:jc w:val="both"/>
        <w:rPr>
          <w:rFonts w:asciiTheme="majorHAnsi" w:hAnsiTheme="majorHAnsi" w:cstheme="majorHAnsi"/>
          <w:color w:val="000000"/>
        </w:rPr>
      </w:pPr>
      <w:r>
        <w:rPr>
          <w:rFonts w:asciiTheme="majorHAnsi" w:hAnsiTheme="majorHAnsi" w:cstheme="majorHAnsi"/>
          <w:color w:val="000000"/>
        </w:rPr>
        <w:t xml:space="preserve">      </w:t>
      </w:r>
    </w:p>
    <w:p w14:paraId="10380DDE" w14:textId="77777777" w:rsidR="000623AD" w:rsidRPr="001A31AF" w:rsidRDefault="000623AD" w:rsidP="000623AD">
      <w:pPr>
        <w:jc w:val="both"/>
        <w:rPr>
          <w:rFonts w:asciiTheme="majorHAnsi" w:hAnsiTheme="majorHAnsi" w:cstheme="majorHAnsi"/>
          <w:b/>
          <w:sz w:val="22"/>
          <w:szCs w:val="22"/>
        </w:rPr>
      </w:pPr>
      <w:r w:rsidRPr="001A31AF">
        <w:rPr>
          <w:rFonts w:asciiTheme="majorHAnsi" w:hAnsiTheme="majorHAnsi" w:cstheme="majorHAnsi"/>
          <w:b/>
          <w:sz w:val="22"/>
          <w:szCs w:val="22"/>
        </w:rPr>
        <w:t>BACKGROUND</w:t>
      </w:r>
    </w:p>
    <w:p w14:paraId="5178C940" w14:textId="77777777" w:rsidR="000623AD" w:rsidRPr="00F069DC" w:rsidRDefault="000623AD" w:rsidP="000623AD">
      <w:pPr>
        <w:widowControl w:val="0"/>
        <w:autoSpaceDE w:val="0"/>
        <w:autoSpaceDN w:val="0"/>
        <w:adjustRightInd w:val="0"/>
        <w:jc w:val="both"/>
        <w:rPr>
          <w:rFonts w:asciiTheme="majorHAnsi" w:hAnsiTheme="majorHAnsi" w:cstheme="majorHAnsi"/>
          <w:sz w:val="22"/>
          <w:szCs w:val="22"/>
        </w:rPr>
      </w:pPr>
      <w:r w:rsidRPr="00F069DC">
        <w:rPr>
          <w:rFonts w:asciiTheme="majorHAnsi" w:hAnsiTheme="majorHAnsi" w:cstheme="majorHAnsi"/>
          <w:sz w:val="22"/>
          <w:szCs w:val="22"/>
        </w:rPr>
        <w:t xml:space="preserve">The State mandated Transportation Development Act 1971 (TDA) FY 2016-18 Triennial Performance Audit of SANDAG was completed in June 2019 by Kimley Horn.  FACT receives TDA funds due to its CTSA designation. </w:t>
      </w:r>
    </w:p>
    <w:p w14:paraId="21CD80A8" w14:textId="77777777" w:rsidR="000623AD" w:rsidRDefault="000623AD" w:rsidP="000623AD">
      <w:pPr>
        <w:jc w:val="both"/>
        <w:rPr>
          <w:rFonts w:asciiTheme="majorHAnsi" w:hAnsiTheme="majorHAnsi" w:cstheme="majorHAnsi"/>
          <w:b/>
        </w:rPr>
      </w:pPr>
    </w:p>
    <w:p w14:paraId="63CD6FCA" w14:textId="77777777" w:rsidR="000623AD" w:rsidRPr="000A4AC6" w:rsidRDefault="000623AD" w:rsidP="000623AD">
      <w:pPr>
        <w:jc w:val="both"/>
        <w:rPr>
          <w:rFonts w:asciiTheme="majorHAnsi" w:hAnsiTheme="majorHAnsi" w:cstheme="majorHAnsi"/>
          <w:iCs/>
          <w:sz w:val="22"/>
          <w:szCs w:val="22"/>
        </w:rPr>
      </w:pPr>
      <w:r w:rsidRPr="000A4AC6">
        <w:rPr>
          <w:rFonts w:asciiTheme="majorHAnsi" w:hAnsiTheme="majorHAnsi" w:cstheme="majorHAnsi"/>
          <w:iCs/>
          <w:sz w:val="22"/>
          <w:szCs w:val="22"/>
        </w:rPr>
        <w:t>During September 2019 the Board appointed a sub-committee in order to follow up on the audit recommendations – Board members Susan Hafner, John Aguilera and George Gastil.  Brian Lane volunteered to work with the Committee and recommended we invite Coleen Clementson to participate.  Staff and several Board members continued to reach out to local elected officials and create awareness about FACT services, as discussed during the September Board meeting.  Staff will work with the committee to continue outreach efforts and identify other actions towards meeting this audit recommendation.</w:t>
      </w:r>
    </w:p>
    <w:p w14:paraId="5B469284" w14:textId="77777777" w:rsidR="000623AD" w:rsidRPr="000A4AC6" w:rsidRDefault="000623AD" w:rsidP="000623AD">
      <w:pPr>
        <w:jc w:val="both"/>
        <w:rPr>
          <w:rFonts w:asciiTheme="majorHAnsi" w:hAnsiTheme="majorHAnsi" w:cstheme="majorHAnsi"/>
          <w:b/>
          <w:iCs/>
          <w:sz w:val="22"/>
          <w:szCs w:val="22"/>
        </w:rPr>
      </w:pPr>
    </w:p>
    <w:p w14:paraId="3D6FAEA4" w14:textId="77777777" w:rsidR="000623AD" w:rsidRPr="000A4AC6" w:rsidRDefault="000623AD" w:rsidP="000623AD">
      <w:pPr>
        <w:jc w:val="both"/>
        <w:rPr>
          <w:rFonts w:asciiTheme="majorHAnsi" w:hAnsiTheme="majorHAnsi" w:cstheme="majorHAnsi"/>
          <w:iCs/>
          <w:sz w:val="22"/>
          <w:szCs w:val="22"/>
        </w:rPr>
      </w:pPr>
      <w:r w:rsidRPr="000A4AC6">
        <w:rPr>
          <w:rFonts w:asciiTheme="majorHAnsi" w:hAnsiTheme="majorHAnsi" w:cstheme="majorHAnsi"/>
          <w:iCs/>
          <w:sz w:val="22"/>
          <w:szCs w:val="22"/>
        </w:rPr>
        <w:t xml:space="preserve">During October Phil Monroe and Arun met with Hon Bill </w:t>
      </w:r>
      <w:proofErr w:type="spellStart"/>
      <w:r w:rsidRPr="000A4AC6">
        <w:rPr>
          <w:rFonts w:asciiTheme="majorHAnsi" w:hAnsiTheme="majorHAnsi" w:cstheme="majorHAnsi"/>
          <w:iCs/>
          <w:sz w:val="22"/>
          <w:szCs w:val="22"/>
        </w:rPr>
        <w:t>Sandke</w:t>
      </w:r>
      <w:proofErr w:type="spellEnd"/>
      <w:r w:rsidRPr="000A4AC6">
        <w:rPr>
          <w:rFonts w:asciiTheme="majorHAnsi" w:hAnsiTheme="majorHAnsi" w:cstheme="majorHAnsi"/>
          <w:iCs/>
          <w:sz w:val="22"/>
          <w:szCs w:val="22"/>
        </w:rPr>
        <w:t xml:space="preserve"> (Coronado City Council)  in order to review FACT’s services and the response to the Audit.  </w:t>
      </w:r>
    </w:p>
    <w:p w14:paraId="008B9782" w14:textId="77777777" w:rsidR="000623AD" w:rsidRPr="000A4AC6" w:rsidRDefault="000623AD" w:rsidP="000623AD">
      <w:pPr>
        <w:jc w:val="both"/>
        <w:rPr>
          <w:rFonts w:asciiTheme="majorHAnsi" w:hAnsiTheme="majorHAnsi" w:cstheme="majorHAnsi"/>
          <w:iCs/>
          <w:sz w:val="22"/>
          <w:szCs w:val="22"/>
        </w:rPr>
      </w:pPr>
      <w:r w:rsidRPr="000A4AC6">
        <w:rPr>
          <w:rFonts w:asciiTheme="majorHAnsi" w:hAnsiTheme="majorHAnsi" w:cstheme="majorHAnsi"/>
          <w:iCs/>
          <w:sz w:val="22"/>
          <w:szCs w:val="22"/>
        </w:rPr>
        <w:t xml:space="preserve">In November, Kellie Shay Hinze and Arun met with Mayor </w:t>
      </w:r>
      <w:proofErr w:type="spellStart"/>
      <w:r w:rsidRPr="000A4AC6">
        <w:rPr>
          <w:rFonts w:asciiTheme="majorHAnsi" w:hAnsiTheme="majorHAnsi" w:cstheme="majorHAnsi"/>
          <w:iCs/>
          <w:sz w:val="22"/>
          <w:szCs w:val="22"/>
        </w:rPr>
        <w:t>Blakespear</w:t>
      </w:r>
      <w:proofErr w:type="spellEnd"/>
      <w:r w:rsidRPr="000A4AC6">
        <w:rPr>
          <w:rFonts w:asciiTheme="majorHAnsi" w:hAnsiTheme="majorHAnsi" w:cstheme="majorHAnsi"/>
          <w:iCs/>
          <w:sz w:val="22"/>
          <w:szCs w:val="22"/>
        </w:rPr>
        <w:t xml:space="preserve"> (Encinitas) and reviewed FACT’s operations and the brokerage as well as the Triennial Audit.  Mayor </w:t>
      </w:r>
      <w:proofErr w:type="spellStart"/>
      <w:r w:rsidRPr="000A4AC6">
        <w:rPr>
          <w:rFonts w:asciiTheme="majorHAnsi" w:hAnsiTheme="majorHAnsi" w:cstheme="majorHAnsi"/>
          <w:iCs/>
          <w:sz w:val="22"/>
          <w:szCs w:val="22"/>
        </w:rPr>
        <w:t>Blakespear</w:t>
      </w:r>
      <w:proofErr w:type="spellEnd"/>
      <w:r w:rsidRPr="000A4AC6">
        <w:rPr>
          <w:rFonts w:asciiTheme="majorHAnsi" w:hAnsiTheme="majorHAnsi" w:cstheme="majorHAnsi"/>
          <w:iCs/>
          <w:sz w:val="22"/>
          <w:szCs w:val="22"/>
        </w:rPr>
        <w:t xml:space="preserve"> recommended a follow up meeting with SANDAG to review the finding and offered to assist with the scheduling.  In early November Arun met with committee members and reviewed the following information as basis for follow up with SANDAG:</w:t>
      </w:r>
    </w:p>
    <w:p w14:paraId="0640061C" w14:textId="77777777" w:rsidR="000623AD" w:rsidRPr="000A4AC6" w:rsidRDefault="000623AD" w:rsidP="000623AD">
      <w:pPr>
        <w:jc w:val="both"/>
        <w:rPr>
          <w:rFonts w:asciiTheme="majorHAnsi" w:hAnsiTheme="majorHAnsi" w:cstheme="majorHAnsi"/>
          <w:iCs/>
          <w:sz w:val="22"/>
          <w:szCs w:val="22"/>
        </w:rPr>
      </w:pPr>
    </w:p>
    <w:p w14:paraId="61371645" w14:textId="77777777" w:rsidR="000623AD" w:rsidRPr="000A4AC6" w:rsidRDefault="000623AD" w:rsidP="000623AD">
      <w:pPr>
        <w:pStyle w:val="ListParagraph"/>
        <w:numPr>
          <w:ilvl w:val="0"/>
          <w:numId w:val="3"/>
        </w:numPr>
        <w:jc w:val="both"/>
        <w:rPr>
          <w:rFonts w:asciiTheme="majorHAnsi" w:hAnsiTheme="majorHAnsi" w:cstheme="majorHAnsi"/>
          <w:iCs/>
        </w:rPr>
      </w:pPr>
      <w:r w:rsidRPr="000A4AC6">
        <w:rPr>
          <w:rFonts w:asciiTheme="majorHAnsi" w:hAnsiTheme="majorHAnsi" w:cstheme="majorHAnsi"/>
          <w:iCs/>
        </w:rPr>
        <w:t xml:space="preserve">FACT is proactively engaged in several efforts to generate additional revenues, including grant requests and contracted agency services.  </w:t>
      </w:r>
    </w:p>
    <w:p w14:paraId="195E3FF3" w14:textId="77777777" w:rsidR="000623AD" w:rsidRPr="000A4AC6" w:rsidRDefault="000623AD" w:rsidP="000623AD">
      <w:pPr>
        <w:pStyle w:val="ListParagraph"/>
        <w:numPr>
          <w:ilvl w:val="0"/>
          <w:numId w:val="3"/>
        </w:numPr>
        <w:jc w:val="both"/>
        <w:rPr>
          <w:rFonts w:asciiTheme="majorHAnsi" w:hAnsiTheme="majorHAnsi" w:cstheme="majorHAnsi"/>
          <w:iCs/>
        </w:rPr>
      </w:pPr>
      <w:r w:rsidRPr="000A4AC6">
        <w:rPr>
          <w:rFonts w:asciiTheme="majorHAnsi" w:hAnsiTheme="majorHAnsi" w:cstheme="majorHAnsi"/>
          <w:iCs/>
        </w:rPr>
        <w:t>FACT has a history of successful SANDAG Call for Project (TransNet and 5310) applications, which merits a review of the funding process to make it sustainable for FACT.</w:t>
      </w:r>
    </w:p>
    <w:p w14:paraId="4FC81090" w14:textId="77777777" w:rsidR="000623AD" w:rsidRPr="000A4AC6" w:rsidRDefault="000623AD" w:rsidP="000623AD">
      <w:pPr>
        <w:pStyle w:val="ListParagraph"/>
        <w:numPr>
          <w:ilvl w:val="0"/>
          <w:numId w:val="3"/>
        </w:numPr>
        <w:jc w:val="both"/>
        <w:rPr>
          <w:rFonts w:asciiTheme="majorHAnsi" w:hAnsiTheme="majorHAnsi" w:cstheme="majorHAnsi"/>
          <w:iCs/>
        </w:rPr>
      </w:pPr>
      <w:r w:rsidRPr="000A4AC6">
        <w:rPr>
          <w:rFonts w:asciiTheme="majorHAnsi" w:hAnsiTheme="majorHAnsi" w:cstheme="majorHAnsi"/>
          <w:iCs/>
        </w:rPr>
        <w:t>A</w:t>
      </w:r>
      <w:r>
        <w:rPr>
          <w:rFonts w:asciiTheme="majorHAnsi" w:hAnsiTheme="majorHAnsi" w:cstheme="majorHAnsi"/>
          <w:iCs/>
        </w:rPr>
        <w:t xml:space="preserve"> </w:t>
      </w:r>
      <w:r w:rsidRPr="000A4AC6">
        <w:rPr>
          <w:rFonts w:asciiTheme="majorHAnsi" w:hAnsiTheme="majorHAnsi" w:cstheme="majorHAnsi"/>
          <w:iCs/>
        </w:rPr>
        <w:t xml:space="preserve">regional coordination agreement where FACT supports transit agencies as a subcontracted ADA paratransit services provider will enhance FACT’s revenues without requiring any change to current </w:t>
      </w:r>
      <w:r w:rsidRPr="000A4AC6">
        <w:rPr>
          <w:rFonts w:asciiTheme="majorHAnsi" w:hAnsiTheme="majorHAnsi" w:cstheme="majorHAnsi"/>
          <w:iCs/>
        </w:rPr>
        <w:lastRenderedPageBreak/>
        <w:t>regional funding apportionments.  FACTs services are cost effective and recognized for quality, and would enhance overall paratransit services delivered in the County.</w:t>
      </w:r>
    </w:p>
    <w:p w14:paraId="4930427F" w14:textId="77777777" w:rsidR="000623AD" w:rsidRPr="000A4AC6" w:rsidRDefault="000623AD" w:rsidP="000623AD">
      <w:pPr>
        <w:jc w:val="both"/>
        <w:rPr>
          <w:rFonts w:asciiTheme="majorHAnsi" w:hAnsiTheme="majorHAnsi" w:cstheme="majorHAnsi"/>
          <w:b/>
          <w:iCs/>
          <w:sz w:val="22"/>
          <w:szCs w:val="22"/>
        </w:rPr>
      </w:pPr>
    </w:p>
    <w:p w14:paraId="5B73E856" w14:textId="77777777" w:rsidR="000623AD" w:rsidRPr="000A4AC6" w:rsidRDefault="000623AD" w:rsidP="000623AD">
      <w:pPr>
        <w:widowControl w:val="0"/>
        <w:autoSpaceDE w:val="0"/>
        <w:autoSpaceDN w:val="0"/>
        <w:adjustRightInd w:val="0"/>
        <w:jc w:val="both"/>
        <w:rPr>
          <w:rFonts w:asciiTheme="majorHAnsi" w:hAnsiTheme="majorHAnsi" w:cstheme="majorHAnsi"/>
          <w:iCs/>
          <w:sz w:val="22"/>
          <w:szCs w:val="22"/>
        </w:rPr>
      </w:pPr>
      <w:r w:rsidRPr="000A4AC6">
        <w:rPr>
          <w:rFonts w:asciiTheme="majorHAnsi" w:hAnsiTheme="majorHAnsi" w:cstheme="majorHAnsi"/>
          <w:iCs/>
          <w:sz w:val="22"/>
          <w:szCs w:val="22"/>
        </w:rPr>
        <w:t xml:space="preserve">The CPUC section 99246 requires that regional transportation planning agencies (SANDAG) responsible for administering state TDA funds contract for an independent triennial performance audit.  </w:t>
      </w:r>
    </w:p>
    <w:p w14:paraId="08A52228" w14:textId="77777777" w:rsidR="000623AD" w:rsidRPr="000A4AC6" w:rsidRDefault="000623AD" w:rsidP="000623AD">
      <w:pPr>
        <w:widowControl w:val="0"/>
        <w:autoSpaceDE w:val="0"/>
        <w:autoSpaceDN w:val="0"/>
        <w:adjustRightInd w:val="0"/>
        <w:jc w:val="both"/>
        <w:rPr>
          <w:rFonts w:asciiTheme="majorHAnsi" w:hAnsiTheme="majorHAnsi" w:cstheme="majorHAnsi"/>
          <w:iCs/>
          <w:sz w:val="22"/>
          <w:szCs w:val="22"/>
        </w:rPr>
      </w:pPr>
    </w:p>
    <w:p w14:paraId="421C161F" w14:textId="77777777" w:rsidR="000623AD" w:rsidRPr="000A4AC6" w:rsidRDefault="000623AD" w:rsidP="000623AD">
      <w:pPr>
        <w:widowControl w:val="0"/>
        <w:autoSpaceDE w:val="0"/>
        <w:autoSpaceDN w:val="0"/>
        <w:adjustRightInd w:val="0"/>
        <w:jc w:val="both"/>
        <w:rPr>
          <w:rFonts w:asciiTheme="majorHAnsi" w:hAnsiTheme="majorHAnsi" w:cstheme="majorHAnsi"/>
          <w:iCs/>
          <w:sz w:val="22"/>
          <w:szCs w:val="22"/>
        </w:rPr>
      </w:pPr>
      <w:r w:rsidRPr="000A4AC6">
        <w:rPr>
          <w:rFonts w:asciiTheme="majorHAnsi" w:hAnsiTheme="majorHAnsi" w:cstheme="majorHAnsi"/>
          <w:iCs/>
          <w:sz w:val="22"/>
          <w:szCs w:val="22"/>
        </w:rPr>
        <w:t>The recipients of TDA funds in San Diego County include MTS, NCTD, SANDAG and FACT (due to CTSA designation).</w:t>
      </w:r>
    </w:p>
    <w:p w14:paraId="4A8988F0" w14:textId="77777777" w:rsidR="000623AD" w:rsidRPr="000A4AC6" w:rsidRDefault="000623AD" w:rsidP="000623AD">
      <w:pPr>
        <w:widowControl w:val="0"/>
        <w:autoSpaceDE w:val="0"/>
        <w:autoSpaceDN w:val="0"/>
        <w:adjustRightInd w:val="0"/>
        <w:jc w:val="both"/>
        <w:rPr>
          <w:rFonts w:asciiTheme="majorHAnsi" w:hAnsiTheme="majorHAnsi" w:cstheme="majorHAnsi"/>
          <w:iCs/>
          <w:sz w:val="22"/>
          <w:szCs w:val="22"/>
        </w:rPr>
      </w:pPr>
    </w:p>
    <w:p w14:paraId="19574BB0" w14:textId="77777777" w:rsidR="000623AD" w:rsidRPr="00FB4543" w:rsidRDefault="000623AD" w:rsidP="00FB4543">
      <w:pPr>
        <w:widowControl w:val="0"/>
        <w:autoSpaceDE w:val="0"/>
        <w:autoSpaceDN w:val="0"/>
        <w:adjustRightInd w:val="0"/>
        <w:ind w:left="360"/>
        <w:jc w:val="both"/>
        <w:rPr>
          <w:rFonts w:asciiTheme="majorHAnsi" w:hAnsiTheme="majorHAnsi" w:cstheme="majorHAnsi"/>
          <w:iCs/>
        </w:rPr>
      </w:pPr>
      <w:r w:rsidRPr="00FB4543">
        <w:rPr>
          <w:rFonts w:asciiTheme="majorHAnsi" w:hAnsiTheme="majorHAnsi" w:cstheme="majorHAnsi"/>
          <w:iCs/>
        </w:rPr>
        <w:t>The scope of the audit included:</w:t>
      </w:r>
    </w:p>
    <w:p w14:paraId="44FF5303" w14:textId="77777777" w:rsidR="000623AD" w:rsidRPr="000A4AC6" w:rsidRDefault="000623AD" w:rsidP="000623AD">
      <w:pPr>
        <w:pStyle w:val="ListParagraph"/>
        <w:widowControl w:val="0"/>
        <w:numPr>
          <w:ilvl w:val="0"/>
          <w:numId w:val="1"/>
        </w:numPr>
        <w:autoSpaceDE w:val="0"/>
        <w:autoSpaceDN w:val="0"/>
        <w:adjustRightInd w:val="0"/>
        <w:jc w:val="both"/>
        <w:rPr>
          <w:rFonts w:asciiTheme="majorHAnsi" w:hAnsiTheme="majorHAnsi" w:cstheme="majorHAnsi"/>
          <w:iCs/>
        </w:rPr>
      </w:pPr>
      <w:r w:rsidRPr="000A4AC6">
        <w:rPr>
          <w:rFonts w:asciiTheme="majorHAnsi" w:hAnsiTheme="majorHAnsi" w:cstheme="majorHAnsi"/>
          <w:iCs/>
        </w:rPr>
        <w:t>TDA administration and management</w:t>
      </w:r>
    </w:p>
    <w:p w14:paraId="12207D26" w14:textId="77777777" w:rsidR="000623AD" w:rsidRPr="000A4AC6" w:rsidRDefault="000623AD" w:rsidP="000623AD">
      <w:pPr>
        <w:pStyle w:val="ListParagraph"/>
        <w:widowControl w:val="0"/>
        <w:numPr>
          <w:ilvl w:val="0"/>
          <w:numId w:val="1"/>
        </w:numPr>
        <w:autoSpaceDE w:val="0"/>
        <w:autoSpaceDN w:val="0"/>
        <w:adjustRightInd w:val="0"/>
        <w:jc w:val="both"/>
        <w:rPr>
          <w:rFonts w:asciiTheme="majorHAnsi" w:hAnsiTheme="majorHAnsi" w:cstheme="majorHAnsi"/>
          <w:iCs/>
        </w:rPr>
      </w:pPr>
      <w:r w:rsidRPr="000A4AC6">
        <w:rPr>
          <w:rFonts w:asciiTheme="majorHAnsi" w:hAnsiTheme="majorHAnsi" w:cstheme="majorHAnsi"/>
          <w:iCs/>
        </w:rPr>
        <w:t>Claimant relationships and oversight</w:t>
      </w:r>
    </w:p>
    <w:p w14:paraId="036DD33B" w14:textId="77777777" w:rsidR="000623AD" w:rsidRPr="000A4AC6" w:rsidRDefault="000623AD" w:rsidP="000623AD">
      <w:pPr>
        <w:pStyle w:val="ListParagraph"/>
        <w:widowControl w:val="0"/>
        <w:numPr>
          <w:ilvl w:val="0"/>
          <w:numId w:val="1"/>
        </w:numPr>
        <w:autoSpaceDE w:val="0"/>
        <w:autoSpaceDN w:val="0"/>
        <w:adjustRightInd w:val="0"/>
        <w:jc w:val="both"/>
        <w:rPr>
          <w:rFonts w:asciiTheme="majorHAnsi" w:hAnsiTheme="majorHAnsi" w:cstheme="majorHAnsi"/>
          <w:iCs/>
        </w:rPr>
      </w:pPr>
      <w:r w:rsidRPr="000A4AC6">
        <w:rPr>
          <w:rFonts w:asciiTheme="majorHAnsi" w:hAnsiTheme="majorHAnsi" w:cstheme="majorHAnsi"/>
          <w:iCs/>
        </w:rPr>
        <w:t>Transportation planning and regional coordination</w:t>
      </w:r>
    </w:p>
    <w:p w14:paraId="274D294B" w14:textId="77777777" w:rsidR="000623AD" w:rsidRPr="000A4AC6" w:rsidRDefault="000623AD" w:rsidP="000623AD">
      <w:pPr>
        <w:pStyle w:val="ListParagraph"/>
        <w:widowControl w:val="0"/>
        <w:numPr>
          <w:ilvl w:val="0"/>
          <w:numId w:val="1"/>
        </w:numPr>
        <w:autoSpaceDE w:val="0"/>
        <w:autoSpaceDN w:val="0"/>
        <w:adjustRightInd w:val="0"/>
        <w:jc w:val="both"/>
        <w:rPr>
          <w:rFonts w:asciiTheme="majorHAnsi" w:hAnsiTheme="majorHAnsi" w:cstheme="majorHAnsi"/>
          <w:iCs/>
        </w:rPr>
      </w:pPr>
      <w:r w:rsidRPr="000A4AC6">
        <w:rPr>
          <w:rFonts w:asciiTheme="majorHAnsi" w:hAnsiTheme="majorHAnsi" w:cstheme="majorHAnsi"/>
          <w:iCs/>
        </w:rPr>
        <w:t>Marketing and transportation alternatives</w:t>
      </w:r>
    </w:p>
    <w:p w14:paraId="5635F830" w14:textId="77777777" w:rsidR="000623AD" w:rsidRPr="000A4AC6" w:rsidRDefault="000623AD" w:rsidP="000623AD">
      <w:pPr>
        <w:pStyle w:val="ListParagraph"/>
        <w:widowControl w:val="0"/>
        <w:numPr>
          <w:ilvl w:val="0"/>
          <w:numId w:val="1"/>
        </w:numPr>
        <w:autoSpaceDE w:val="0"/>
        <w:autoSpaceDN w:val="0"/>
        <w:adjustRightInd w:val="0"/>
        <w:jc w:val="both"/>
        <w:rPr>
          <w:rFonts w:asciiTheme="majorHAnsi" w:hAnsiTheme="majorHAnsi" w:cstheme="majorHAnsi"/>
          <w:iCs/>
        </w:rPr>
      </w:pPr>
      <w:r w:rsidRPr="000A4AC6">
        <w:rPr>
          <w:rFonts w:asciiTheme="majorHAnsi" w:hAnsiTheme="majorHAnsi" w:cstheme="majorHAnsi"/>
          <w:iCs/>
        </w:rPr>
        <w:t>Grant applications and management</w:t>
      </w:r>
    </w:p>
    <w:p w14:paraId="6F7F3063" w14:textId="77777777" w:rsidR="000623AD" w:rsidRPr="000A4AC6" w:rsidRDefault="000623AD" w:rsidP="000623AD">
      <w:pPr>
        <w:widowControl w:val="0"/>
        <w:autoSpaceDE w:val="0"/>
        <w:autoSpaceDN w:val="0"/>
        <w:adjustRightInd w:val="0"/>
        <w:jc w:val="both"/>
        <w:rPr>
          <w:rFonts w:asciiTheme="majorHAnsi" w:hAnsiTheme="majorHAnsi" w:cstheme="majorHAnsi"/>
          <w:sz w:val="22"/>
          <w:szCs w:val="22"/>
        </w:rPr>
      </w:pPr>
      <w:r w:rsidRPr="000A4AC6">
        <w:rPr>
          <w:rFonts w:asciiTheme="majorHAnsi" w:hAnsiTheme="majorHAnsi" w:cstheme="majorHAnsi"/>
          <w:sz w:val="22"/>
          <w:szCs w:val="22"/>
        </w:rPr>
        <w:t>The Audit found SANDAG compliant with TDA requirements.  The report also recommended that SANDAG fully comply with the prior Triennial Audit finding:</w:t>
      </w:r>
    </w:p>
    <w:p w14:paraId="7D7035D4" w14:textId="77777777" w:rsidR="000623AD" w:rsidRPr="000A4AC6" w:rsidRDefault="000623AD" w:rsidP="000623AD">
      <w:pPr>
        <w:widowControl w:val="0"/>
        <w:autoSpaceDE w:val="0"/>
        <w:autoSpaceDN w:val="0"/>
        <w:adjustRightInd w:val="0"/>
        <w:jc w:val="both"/>
        <w:rPr>
          <w:rFonts w:asciiTheme="majorHAnsi" w:hAnsiTheme="majorHAnsi" w:cstheme="majorHAnsi"/>
          <w:sz w:val="22"/>
          <w:szCs w:val="22"/>
        </w:rPr>
      </w:pPr>
    </w:p>
    <w:p w14:paraId="54CE0D8F" w14:textId="77777777" w:rsidR="000623AD" w:rsidRPr="000A4AC6" w:rsidRDefault="000623AD" w:rsidP="000623AD">
      <w:pPr>
        <w:widowControl w:val="0"/>
        <w:autoSpaceDE w:val="0"/>
        <w:autoSpaceDN w:val="0"/>
        <w:adjustRightInd w:val="0"/>
        <w:jc w:val="both"/>
        <w:rPr>
          <w:rFonts w:asciiTheme="majorHAnsi" w:hAnsiTheme="majorHAnsi" w:cstheme="majorHAnsi"/>
          <w:sz w:val="22"/>
          <w:szCs w:val="22"/>
        </w:rPr>
      </w:pPr>
      <w:r w:rsidRPr="000A4AC6">
        <w:rPr>
          <w:rFonts w:asciiTheme="majorHAnsi" w:hAnsiTheme="majorHAnsi" w:cstheme="majorHAnsi"/>
          <w:sz w:val="22"/>
          <w:szCs w:val="22"/>
        </w:rPr>
        <w:t>EXECUTIVE SUMMARY - “Prior Recommendation 1: As a carryover from the prior SANDAG performance audit</w:t>
      </w:r>
      <w:r w:rsidRPr="00E930BC">
        <w:rPr>
          <w:rFonts w:asciiTheme="majorHAnsi" w:hAnsiTheme="majorHAnsi" w:cstheme="majorHAnsi"/>
        </w:rPr>
        <w:t xml:space="preserve"> for full </w:t>
      </w:r>
      <w:r w:rsidRPr="000A4AC6">
        <w:rPr>
          <w:rFonts w:asciiTheme="majorHAnsi" w:hAnsiTheme="majorHAnsi" w:cstheme="majorHAnsi"/>
          <w:sz w:val="22"/>
          <w:szCs w:val="22"/>
        </w:rPr>
        <w:t xml:space="preserve">implementation, </w:t>
      </w:r>
      <w:r w:rsidRPr="000A4AC6">
        <w:rPr>
          <w:rFonts w:asciiTheme="majorHAnsi" w:hAnsiTheme="majorHAnsi" w:cstheme="majorHAnsi"/>
          <w:sz w:val="22"/>
          <w:szCs w:val="22"/>
          <w:u w:val="single"/>
        </w:rPr>
        <w:t>SANDAG and FACT should continue working together to</w:t>
      </w:r>
      <w:r w:rsidRPr="000A4AC6">
        <w:rPr>
          <w:rFonts w:asciiTheme="majorHAnsi" w:hAnsiTheme="majorHAnsi" w:cstheme="majorHAnsi"/>
          <w:sz w:val="22"/>
          <w:szCs w:val="22"/>
        </w:rPr>
        <w:t xml:space="preserve"> review and update scope of FACT’s contractual responsibilities and to </w:t>
      </w:r>
      <w:r w:rsidRPr="000A4AC6">
        <w:rPr>
          <w:rFonts w:asciiTheme="majorHAnsi" w:hAnsiTheme="majorHAnsi" w:cstheme="majorHAnsi"/>
          <w:sz w:val="22"/>
          <w:szCs w:val="22"/>
          <w:u w:val="single"/>
        </w:rPr>
        <w:t>identify and pursue additional funding sources to support its activities as the CTSA.</w:t>
      </w:r>
      <w:r w:rsidRPr="000A4AC6">
        <w:rPr>
          <w:rFonts w:asciiTheme="majorHAnsi" w:hAnsiTheme="majorHAnsi" w:cstheme="majorHAnsi"/>
          <w:sz w:val="22"/>
          <w:szCs w:val="22"/>
        </w:rPr>
        <w:t>”</w:t>
      </w:r>
    </w:p>
    <w:p w14:paraId="7FEB176A" w14:textId="77777777" w:rsidR="000623AD" w:rsidRPr="000A4AC6" w:rsidRDefault="000623AD" w:rsidP="000623AD">
      <w:pPr>
        <w:widowControl w:val="0"/>
        <w:autoSpaceDE w:val="0"/>
        <w:autoSpaceDN w:val="0"/>
        <w:adjustRightInd w:val="0"/>
        <w:jc w:val="both"/>
        <w:rPr>
          <w:rFonts w:asciiTheme="majorHAnsi" w:hAnsiTheme="majorHAnsi" w:cstheme="majorHAnsi"/>
          <w:sz w:val="22"/>
          <w:szCs w:val="22"/>
        </w:rPr>
      </w:pPr>
    </w:p>
    <w:p w14:paraId="78EE2FFF" w14:textId="77777777" w:rsidR="000623AD" w:rsidRPr="000A4AC6" w:rsidRDefault="000623AD" w:rsidP="000623AD">
      <w:pPr>
        <w:pStyle w:val="ListParagraph"/>
        <w:widowControl w:val="0"/>
        <w:numPr>
          <w:ilvl w:val="0"/>
          <w:numId w:val="2"/>
        </w:numPr>
        <w:autoSpaceDE w:val="0"/>
        <w:autoSpaceDN w:val="0"/>
        <w:adjustRightInd w:val="0"/>
        <w:jc w:val="both"/>
        <w:rPr>
          <w:rFonts w:asciiTheme="majorHAnsi" w:hAnsiTheme="majorHAnsi" w:cstheme="majorHAnsi"/>
        </w:rPr>
      </w:pPr>
      <w:r w:rsidRPr="000A4AC6">
        <w:rPr>
          <w:rFonts w:asciiTheme="majorHAnsi" w:hAnsiTheme="majorHAnsi" w:cstheme="majorHAnsi"/>
        </w:rPr>
        <w:t>Compliance Finding – Partially complete</w:t>
      </w:r>
    </w:p>
    <w:p w14:paraId="64B43874" w14:textId="77777777" w:rsidR="000623AD" w:rsidRPr="000A4AC6" w:rsidRDefault="000623AD" w:rsidP="000623AD">
      <w:pPr>
        <w:pStyle w:val="ListParagraph"/>
        <w:widowControl w:val="0"/>
        <w:numPr>
          <w:ilvl w:val="0"/>
          <w:numId w:val="2"/>
        </w:numPr>
        <w:autoSpaceDE w:val="0"/>
        <w:autoSpaceDN w:val="0"/>
        <w:adjustRightInd w:val="0"/>
        <w:jc w:val="both"/>
        <w:rPr>
          <w:rFonts w:asciiTheme="majorHAnsi" w:hAnsiTheme="majorHAnsi" w:cstheme="majorHAnsi"/>
        </w:rPr>
      </w:pPr>
      <w:r w:rsidRPr="000A4AC6">
        <w:rPr>
          <w:rFonts w:asciiTheme="majorHAnsi" w:hAnsiTheme="majorHAnsi" w:cstheme="majorHAnsi"/>
        </w:rPr>
        <w:t xml:space="preserve">Actions and results: SANDAG and FACT are completing an updated scope of FACT’s contractual responsibilities and are planning to have a new contract executed within one year of the beginning of FY19.  </w:t>
      </w:r>
      <w:r w:rsidRPr="000A4AC6">
        <w:rPr>
          <w:rFonts w:asciiTheme="majorHAnsi" w:hAnsiTheme="majorHAnsi" w:cstheme="majorHAnsi"/>
          <w:u w:val="single"/>
        </w:rPr>
        <w:t>The action to identify and pursue additional funding sources to support CTSA activities is on-going by both agencies and remains to be fully implemented.</w:t>
      </w:r>
    </w:p>
    <w:p w14:paraId="70E6ACDA" w14:textId="77777777" w:rsidR="000623AD" w:rsidRPr="000A4AC6" w:rsidRDefault="000623AD" w:rsidP="000623AD">
      <w:pPr>
        <w:widowControl w:val="0"/>
        <w:autoSpaceDE w:val="0"/>
        <w:autoSpaceDN w:val="0"/>
        <w:adjustRightInd w:val="0"/>
        <w:jc w:val="both"/>
        <w:rPr>
          <w:rFonts w:asciiTheme="majorHAnsi" w:hAnsiTheme="majorHAnsi" w:cstheme="majorHAnsi"/>
          <w:sz w:val="22"/>
          <w:szCs w:val="22"/>
        </w:rPr>
      </w:pPr>
      <w:r w:rsidRPr="000A4AC6">
        <w:rPr>
          <w:rFonts w:asciiTheme="majorHAnsi" w:hAnsiTheme="majorHAnsi" w:cstheme="majorHAnsi"/>
          <w:sz w:val="22"/>
          <w:szCs w:val="22"/>
        </w:rPr>
        <w:t>Also in the Executive Summary, the report notes that “The current revenue claimed and received by FACT using SANDAG allocation formulas for TDA Article 4.5 is about $140,000 annually….One possibility could be increasing the percentage that the CTSA receives of the Article 4.5 funds which is currently 2% of the 5% apportionment for community transit services ($140,000 out of close to $7 million).  Another could be working with FACT to spend down of its existing TDA balance shown in the FACT annual financial statements.   This balance is $237,000 which could be used for core CTSA functions and/or additional responsibilities.  The strategies and recommendations contained in the 2018 Coordinated Plan provide opportunities for CTSA expansion in its role to effectively coordinate and centralize social service transportation functions.  Further coordination for social service transportation among SANDAG, FACT, MTS, and NCTD, and lead by SANDAG, could potentially open funding opportunities and less inter-agency competition for TDA and other fund programs.</w:t>
      </w:r>
    </w:p>
    <w:p w14:paraId="5C822AEB" w14:textId="77777777" w:rsidR="000623AD" w:rsidRPr="000A4AC6" w:rsidRDefault="000623AD" w:rsidP="000623AD">
      <w:pPr>
        <w:widowControl w:val="0"/>
        <w:autoSpaceDE w:val="0"/>
        <w:autoSpaceDN w:val="0"/>
        <w:adjustRightInd w:val="0"/>
        <w:jc w:val="both"/>
        <w:rPr>
          <w:rFonts w:asciiTheme="majorHAnsi" w:hAnsiTheme="majorHAnsi" w:cstheme="majorHAnsi"/>
          <w:sz w:val="22"/>
          <w:szCs w:val="22"/>
        </w:rPr>
      </w:pPr>
    </w:p>
    <w:p w14:paraId="08B55FCD" w14:textId="77777777" w:rsidR="000623AD" w:rsidRPr="000A4AC6" w:rsidRDefault="000623AD" w:rsidP="000623AD">
      <w:pPr>
        <w:widowControl w:val="0"/>
        <w:autoSpaceDE w:val="0"/>
        <w:autoSpaceDN w:val="0"/>
        <w:adjustRightInd w:val="0"/>
        <w:rPr>
          <w:rFonts w:asciiTheme="majorHAnsi" w:hAnsiTheme="majorHAnsi" w:cstheme="majorHAnsi"/>
          <w:sz w:val="22"/>
          <w:szCs w:val="22"/>
        </w:rPr>
      </w:pPr>
      <w:r w:rsidRPr="000A4AC6">
        <w:rPr>
          <w:rFonts w:asciiTheme="majorHAnsi" w:hAnsiTheme="majorHAnsi" w:cstheme="majorHAnsi"/>
          <w:sz w:val="22"/>
          <w:szCs w:val="22"/>
        </w:rPr>
        <w:t xml:space="preserve">Under discussion on Prior Audit Recommendations, the report said.  Additionally, SANDAG will continue to work closely with FACT to help identify additional funding sources to support FACT’s CTSA-related activities.  </w:t>
      </w:r>
      <w:r w:rsidRPr="000A4AC6">
        <w:rPr>
          <w:rFonts w:asciiTheme="majorHAnsi" w:hAnsiTheme="majorHAnsi" w:cstheme="majorHAnsi"/>
          <w:sz w:val="22"/>
          <w:szCs w:val="22"/>
          <w:u w:val="single"/>
        </w:rPr>
        <w:t>This has included review of TransNet funds.  As funding identification and implementation are continuing, this aspect of the prior recommendation is carried forward for full implementation.”</w:t>
      </w:r>
      <w:r w:rsidRPr="000A4AC6">
        <w:rPr>
          <w:rFonts w:asciiTheme="majorHAnsi" w:hAnsiTheme="majorHAnsi" w:cstheme="majorHAnsi"/>
          <w:sz w:val="22"/>
          <w:szCs w:val="22"/>
        </w:rPr>
        <w:br/>
        <w:t xml:space="preserve"> </w:t>
      </w:r>
    </w:p>
    <w:p w14:paraId="3128FA90" w14:textId="77777777" w:rsidR="000623AD" w:rsidRPr="000A4AC6" w:rsidRDefault="000623AD" w:rsidP="000623AD">
      <w:pPr>
        <w:widowControl w:val="0"/>
        <w:autoSpaceDE w:val="0"/>
        <w:autoSpaceDN w:val="0"/>
        <w:adjustRightInd w:val="0"/>
        <w:jc w:val="both"/>
        <w:rPr>
          <w:rFonts w:asciiTheme="majorHAnsi" w:hAnsiTheme="majorHAnsi" w:cstheme="majorHAnsi"/>
          <w:sz w:val="22"/>
          <w:szCs w:val="22"/>
        </w:rPr>
      </w:pPr>
      <w:r w:rsidRPr="000A4AC6">
        <w:rPr>
          <w:rFonts w:asciiTheme="majorHAnsi" w:hAnsiTheme="majorHAnsi" w:cstheme="majorHAnsi"/>
          <w:sz w:val="22"/>
          <w:szCs w:val="22"/>
        </w:rPr>
        <w:lastRenderedPageBreak/>
        <w:t xml:space="preserve">SECTION V: CONSOLIDATED TRANSPORTAITON SERVICES AGENCY </w:t>
      </w:r>
    </w:p>
    <w:p w14:paraId="0C213DE8" w14:textId="77777777" w:rsidR="000623AD" w:rsidRPr="000A4AC6" w:rsidRDefault="000623AD" w:rsidP="000623AD">
      <w:pPr>
        <w:widowControl w:val="0"/>
        <w:autoSpaceDE w:val="0"/>
        <w:autoSpaceDN w:val="0"/>
        <w:adjustRightInd w:val="0"/>
        <w:jc w:val="both"/>
        <w:rPr>
          <w:rFonts w:asciiTheme="majorHAnsi" w:hAnsiTheme="majorHAnsi" w:cstheme="majorHAnsi"/>
          <w:sz w:val="22"/>
          <w:szCs w:val="22"/>
        </w:rPr>
      </w:pPr>
      <w:r w:rsidRPr="000A4AC6">
        <w:rPr>
          <w:rFonts w:asciiTheme="majorHAnsi" w:hAnsiTheme="majorHAnsi" w:cstheme="majorHAnsi"/>
          <w:sz w:val="22"/>
          <w:szCs w:val="22"/>
        </w:rPr>
        <w:t>Challenges – The primary challenge facing FACT is long-term, sustainable funding solutions…Due to the short-term and sporadic nature of these grants, FACT is not in a position to plan for long-range programs or contracts beyond the next few years.</w:t>
      </w:r>
    </w:p>
    <w:p w14:paraId="7250ADB8" w14:textId="77777777" w:rsidR="000623AD" w:rsidRPr="000A4AC6" w:rsidRDefault="000623AD" w:rsidP="000623AD">
      <w:pPr>
        <w:widowControl w:val="0"/>
        <w:autoSpaceDE w:val="0"/>
        <w:autoSpaceDN w:val="0"/>
        <w:adjustRightInd w:val="0"/>
        <w:jc w:val="both"/>
        <w:rPr>
          <w:rFonts w:asciiTheme="majorHAnsi" w:hAnsiTheme="majorHAnsi" w:cstheme="majorHAnsi"/>
          <w:sz w:val="22"/>
          <w:szCs w:val="22"/>
        </w:rPr>
      </w:pPr>
    </w:p>
    <w:p w14:paraId="1C254DC7" w14:textId="77777777" w:rsidR="000623AD" w:rsidRPr="000A4AC6" w:rsidRDefault="000623AD" w:rsidP="000623AD">
      <w:pPr>
        <w:widowControl w:val="0"/>
        <w:autoSpaceDE w:val="0"/>
        <w:autoSpaceDN w:val="0"/>
        <w:adjustRightInd w:val="0"/>
        <w:jc w:val="both"/>
        <w:rPr>
          <w:rFonts w:asciiTheme="majorHAnsi" w:hAnsiTheme="majorHAnsi" w:cstheme="majorHAnsi"/>
          <w:sz w:val="22"/>
          <w:szCs w:val="22"/>
        </w:rPr>
      </w:pPr>
      <w:r w:rsidRPr="000A4AC6">
        <w:rPr>
          <w:rFonts w:asciiTheme="majorHAnsi" w:hAnsiTheme="majorHAnsi" w:cstheme="majorHAnsi"/>
          <w:sz w:val="22"/>
          <w:szCs w:val="22"/>
        </w:rPr>
        <w:t>(FACT’s) COMPLIANCE WITH TDA</w:t>
      </w:r>
    </w:p>
    <w:p w14:paraId="5E258E5A" w14:textId="77777777" w:rsidR="000623AD" w:rsidRPr="000A4AC6" w:rsidRDefault="000623AD" w:rsidP="000623AD">
      <w:pPr>
        <w:jc w:val="both"/>
        <w:rPr>
          <w:rFonts w:asciiTheme="majorHAnsi" w:hAnsiTheme="majorHAnsi" w:cstheme="majorHAnsi"/>
          <w:sz w:val="22"/>
          <w:szCs w:val="22"/>
        </w:rPr>
      </w:pPr>
      <w:r w:rsidRPr="000A4AC6">
        <w:rPr>
          <w:rFonts w:asciiTheme="majorHAnsi" w:hAnsiTheme="majorHAnsi" w:cstheme="majorHAnsi"/>
          <w:sz w:val="22"/>
          <w:szCs w:val="22"/>
        </w:rPr>
        <w:t>Two TDA compliance areas reviewed as part of the performance audit apply to FACT in its role as the CTSA. One is ensuring that the TDA claims submitted by FACT are in compliance with SANDAG’s rules and regulations (PUC Section 99275.5). The second is ensuring that the CTSA is represented on the SANDAG Social Service Transportation Advisory Council (PUC Section 99238). FACT, in coordination with SANDAG, is in compliance with both measures. Two staff members from FACT including the operations manager serve on the SSTAC in compliance with the TDA membership requirements. The FACT operations manager serves as the Chair of the SSTAC which has improved its focus on programs and SANDAG priorities in the agenda.</w:t>
      </w:r>
    </w:p>
    <w:p w14:paraId="61D30256" w14:textId="77777777" w:rsidR="000623AD" w:rsidRPr="000A4AC6" w:rsidRDefault="000623AD" w:rsidP="000623AD">
      <w:pPr>
        <w:jc w:val="both"/>
        <w:rPr>
          <w:rFonts w:asciiTheme="majorHAnsi" w:hAnsiTheme="majorHAnsi" w:cstheme="majorHAnsi"/>
          <w:sz w:val="22"/>
          <w:szCs w:val="22"/>
        </w:rPr>
      </w:pPr>
    </w:p>
    <w:p w14:paraId="770D8FCE" w14:textId="77777777" w:rsidR="000623AD" w:rsidRPr="000A4AC6" w:rsidRDefault="000623AD" w:rsidP="000623AD">
      <w:pPr>
        <w:jc w:val="both"/>
        <w:rPr>
          <w:rFonts w:asciiTheme="majorHAnsi" w:hAnsiTheme="majorHAnsi" w:cstheme="majorHAnsi"/>
          <w:sz w:val="22"/>
          <w:szCs w:val="22"/>
        </w:rPr>
      </w:pPr>
      <w:r w:rsidRPr="000A4AC6">
        <w:rPr>
          <w:rFonts w:asciiTheme="majorHAnsi" w:hAnsiTheme="majorHAnsi" w:cstheme="majorHAnsi"/>
          <w:sz w:val="22"/>
          <w:szCs w:val="22"/>
        </w:rPr>
        <w:t>FOLLOW-UP</w:t>
      </w:r>
    </w:p>
    <w:p w14:paraId="5E52C79F" w14:textId="77777777" w:rsidR="000623AD" w:rsidRPr="000A4AC6" w:rsidRDefault="000623AD" w:rsidP="000623AD">
      <w:pPr>
        <w:jc w:val="both"/>
        <w:rPr>
          <w:rFonts w:asciiTheme="majorHAnsi" w:hAnsiTheme="majorHAnsi" w:cstheme="majorHAnsi"/>
          <w:sz w:val="22"/>
          <w:szCs w:val="22"/>
        </w:rPr>
      </w:pPr>
      <w:r w:rsidRPr="00E930BC">
        <w:rPr>
          <w:rFonts w:asciiTheme="majorHAnsi" w:hAnsiTheme="majorHAnsi" w:cstheme="majorHAnsi"/>
        </w:rPr>
        <w:t xml:space="preserve">The audit has provided some recommendations regarding the actions SANDAG and FACT could pursue in order to fully comply with the prior audit recommendation.  TransNet and TDA 4.5 funds were mentioned as potential sources of funds where the current formula allocations could be amended to create sustainable funding for </w:t>
      </w:r>
      <w:r w:rsidRPr="000A4AC6">
        <w:rPr>
          <w:rFonts w:asciiTheme="majorHAnsi" w:hAnsiTheme="majorHAnsi" w:cstheme="majorHAnsi"/>
          <w:sz w:val="22"/>
          <w:szCs w:val="22"/>
        </w:rPr>
        <w:t>FACT.  FACT and SANDAG need to review these funding sources as well as any others that may be available today and/or in the near future, in order to comply with the recommendation.</w:t>
      </w:r>
    </w:p>
    <w:p w14:paraId="28C10D48" w14:textId="77777777" w:rsidR="000623AD" w:rsidRPr="000A4AC6" w:rsidRDefault="000623AD" w:rsidP="000623AD">
      <w:pPr>
        <w:jc w:val="both"/>
        <w:rPr>
          <w:rFonts w:asciiTheme="majorHAnsi" w:hAnsiTheme="majorHAnsi" w:cstheme="majorHAnsi"/>
          <w:sz w:val="22"/>
          <w:szCs w:val="22"/>
        </w:rPr>
      </w:pPr>
    </w:p>
    <w:p w14:paraId="112759ED" w14:textId="77777777" w:rsidR="000623AD" w:rsidRPr="000A4AC6" w:rsidRDefault="000623AD" w:rsidP="000623AD">
      <w:pPr>
        <w:jc w:val="both"/>
        <w:rPr>
          <w:rFonts w:asciiTheme="majorHAnsi" w:hAnsiTheme="majorHAnsi" w:cstheme="majorHAnsi"/>
          <w:sz w:val="22"/>
          <w:szCs w:val="22"/>
        </w:rPr>
      </w:pPr>
      <w:hyperlink r:id="rId8" w:history="1">
        <w:r w:rsidRPr="000A4AC6">
          <w:rPr>
            <w:rStyle w:val="Hyperlink"/>
            <w:rFonts w:asciiTheme="majorHAnsi" w:hAnsiTheme="majorHAnsi" w:cstheme="majorHAnsi"/>
            <w:sz w:val="22"/>
            <w:szCs w:val="22"/>
          </w:rPr>
          <w:t>SANDAG Triennial Performance Audit FY2016-FY2018</w:t>
        </w:r>
      </w:hyperlink>
    </w:p>
    <w:p w14:paraId="2DB1999D" w14:textId="77777777" w:rsidR="000623AD" w:rsidRPr="000A4AC6" w:rsidRDefault="000623AD" w:rsidP="000623AD">
      <w:pPr>
        <w:widowControl w:val="0"/>
        <w:autoSpaceDE w:val="0"/>
        <w:autoSpaceDN w:val="0"/>
        <w:adjustRightInd w:val="0"/>
        <w:rPr>
          <w:rFonts w:asciiTheme="majorHAnsi" w:hAnsiTheme="majorHAnsi" w:cstheme="majorHAnsi"/>
          <w:sz w:val="22"/>
          <w:szCs w:val="22"/>
        </w:rPr>
      </w:pPr>
    </w:p>
    <w:p w14:paraId="115EDE93" w14:textId="77777777" w:rsidR="000623AD" w:rsidRDefault="000623AD" w:rsidP="000623AD">
      <w:pPr>
        <w:jc w:val="both"/>
        <w:rPr>
          <w:rFonts w:asciiTheme="majorHAnsi" w:hAnsiTheme="majorHAnsi" w:cstheme="majorHAnsi"/>
          <w:b/>
          <w:sz w:val="22"/>
          <w:szCs w:val="22"/>
        </w:rPr>
      </w:pPr>
      <w:r w:rsidRPr="000A4AC6">
        <w:rPr>
          <w:rFonts w:asciiTheme="majorHAnsi" w:hAnsiTheme="majorHAnsi" w:cstheme="majorHAnsi"/>
          <w:b/>
          <w:sz w:val="22"/>
          <w:szCs w:val="22"/>
        </w:rPr>
        <w:t>RECOMMENDATION</w:t>
      </w:r>
    </w:p>
    <w:p w14:paraId="7F8D6C43" w14:textId="77777777" w:rsidR="000623AD" w:rsidRPr="000A4AC6" w:rsidRDefault="000623AD" w:rsidP="000623AD">
      <w:pPr>
        <w:jc w:val="both"/>
        <w:rPr>
          <w:rFonts w:asciiTheme="majorHAnsi" w:hAnsiTheme="majorHAnsi" w:cstheme="majorHAnsi"/>
          <w:b/>
          <w:sz w:val="22"/>
          <w:szCs w:val="22"/>
        </w:rPr>
      </w:pPr>
    </w:p>
    <w:p w14:paraId="6F7F55C0" w14:textId="77777777" w:rsidR="000623AD" w:rsidRPr="000A4AC6" w:rsidRDefault="000623AD" w:rsidP="000623AD">
      <w:pPr>
        <w:rPr>
          <w:rFonts w:asciiTheme="majorHAnsi" w:hAnsiTheme="majorHAnsi" w:cstheme="majorHAnsi"/>
          <w:b/>
          <w:sz w:val="22"/>
          <w:szCs w:val="22"/>
        </w:rPr>
      </w:pPr>
      <w:r w:rsidRPr="000A4AC6">
        <w:rPr>
          <w:rFonts w:asciiTheme="majorHAnsi" w:hAnsiTheme="majorHAnsi" w:cstheme="majorHAnsi"/>
          <w:b/>
          <w:sz w:val="22"/>
          <w:szCs w:val="22"/>
        </w:rPr>
        <w:t>None</w:t>
      </w:r>
    </w:p>
    <w:p w14:paraId="03099A12" w14:textId="77777777" w:rsidR="000623AD" w:rsidRPr="000A4AC6" w:rsidRDefault="000623AD" w:rsidP="000623AD">
      <w:pPr>
        <w:rPr>
          <w:rFonts w:asciiTheme="majorHAnsi" w:hAnsiTheme="majorHAnsi" w:cstheme="majorHAnsi"/>
          <w:b/>
          <w:sz w:val="22"/>
          <w:szCs w:val="22"/>
        </w:rPr>
      </w:pPr>
      <w:r w:rsidRPr="000A4AC6">
        <w:rPr>
          <w:rFonts w:asciiTheme="majorHAnsi" w:hAnsiTheme="majorHAnsi" w:cstheme="majorHAnsi"/>
          <w:b/>
          <w:sz w:val="22"/>
          <w:szCs w:val="22"/>
        </w:rPr>
        <w:br w:type="page"/>
      </w:r>
    </w:p>
    <w:p w14:paraId="5211EDEF" w14:textId="2524B835" w:rsidR="00DC3AB4" w:rsidRPr="00FB4543" w:rsidRDefault="00DC3AB4" w:rsidP="00DC3AB4">
      <w:pPr>
        <w:rPr>
          <w:rFonts w:asciiTheme="majorHAnsi" w:hAnsiTheme="majorHAnsi" w:cstheme="majorHAnsi"/>
          <w:b/>
          <w:sz w:val="22"/>
          <w:szCs w:val="22"/>
        </w:rPr>
      </w:pPr>
      <w:r w:rsidRPr="00E95B77">
        <w:rPr>
          <w:rFonts w:asciiTheme="majorHAnsi" w:hAnsiTheme="majorHAnsi" w:cstheme="majorHAnsi"/>
          <w:b/>
          <w:color w:val="000000"/>
          <w:sz w:val="22"/>
          <w:szCs w:val="22"/>
        </w:rPr>
        <w:lastRenderedPageBreak/>
        <w:t xml:space="preserve">ITEM # </w:t>
      </w:r>
      <w:r w:rsidR="005B29C7">
        <w:rPr>
          <w:rFonts w:asciiTheme="majorHAnsi" w:hAnsiTheme="majorHAnsi" w:cstheme="majorHAnsi"/>
          <w:b/>
          <w:color w:val="000000"/>
          <w:sz w:val="22"/>
          <w:szCs w:val="22"/>
        </w:rPr>
        <w:t>7</w:t>
      </w:r>
    </w:p>
    <w:p w14:paraId="14E1D25A" w14:textId="77777777" w:rsidR="00DC3AB4" w:rsidRPr="00E95B77" w:rsidRDefault="00DC3AB4" w:rsidP="00DC3AB4">
      <w:pPr>
        <w:rPr>
          <w:rFonts w:asciiTheme="majorHAnsi" w:hAnsiTheme="majorHAnsi" w:cstheme="majorHAnsi"/>
          <w:b/>
          <w:color w:val="000000"/>
          <w:sz w:val="22"/>
          <w:szCs w:val="22"/>
        </w:rPr>
      </w:pPr>
    </w:p>
    <w:p w14:paraId="364F8915" w14:textId="77777777" w:rsidR="00DC3AB4" w:rsidRPr="00E95B77" w:rsidRDefault="00DC3AB4" w:rsidP="00DC3AB4">
      <w:pPr>
        <w:rPr>
          <w:rFonts w:asciiTheme="majorHAnsi" w:hAnsiTheme="majorHAnsi" w:cstheme="majorHAnsi"/>
          <w:b/>
          <w:color w:val="000000"/>
          <w:sz w:val="22"/>
          <w:szCs w:val="22"/>
        </w:rPr>
      </w:pPr>
      <w:r w:rsidRPr="00E95B77">
        <w:rPr>
          <w:rFonts w:asciiTheme="majorHAnsi" w:hAnsiTheme="majorHAnsi" w:cstheme="majorHAnsi"/>
          <w:b/>
          <w:color w:val="000000"/>
          <w:sz w:val="22"/>
          <w:szCs w:val="22"/>
        </w:rPr>
        <w:t xml:space="preserve">TO:              </w:t>
      </w:r>
      <w:r w:rsidRPr="00E95B77">
        <w:rPr>
          <w:rFonts w:asciiTheme="majorHAnsi" w:hAnsiTheme="majorHAnsi" w:cstheme="majorHAnsi"/>
          <w:b/>
          <w:color w:val="000000"/>
          <w:sz w:val="22"/>
          <w:szCs w:val="22"/>
        </w:rPr>
        <w:tab/>
        <w:t>BOARD OF DIRECTORS</w:t>
      </w:r>
    </w:p>
    <w:p w14:paraId="244AC1EC" w14:textId="77777777" w:rsidR="00DC3AB4" w:rsidRPr="00E95B77" w:rsidRDefault="00DC3AB4" w:rsidP="00DC3AB4">
      <w:pPr>
        <w:rPr>
          <w:rFonts w:asciiTheme="majorHAnsi" w:hAnsiTheme="majorHAnsi" w:cstheme="majorHAnsi"/>
          <w:b/>
          <w:color w:val="000000"/>
          <w:sz w:val="22"/>
          <w:szCs w:val="22"/>
        </w:rPr>
      </w:pPr>
    </w:p>
    <w:p w14:paraId="62FE45A9" w14:textId="65B74934" w:rsidR="00DC3AB4" w:rsidRPr="00E95B77" w:rsidRDefault="00DC3AB4" w:rsidP="00DC3AB4">
      <w:pPr>
        <w:outlineLvl w:val="0"/>
        <w:rPr>
          <w:rFonts w:asciiTheme="majorHAnsi" w:hAnsiTheme="majorHAnsi" w:cstheme="majorHAnsi"/>
          <w:b/>
          <w:color w:val="000000"/>
          <w:sz w:val="22"/>
          <w:szCs w:val="22"/>
        </w:rPr>
      </w:pPr>
      <w:r w:rsidRPr="00E95B77">
        <w:rPr>
          <w:rFonts w:asciiTheme="majorHAnsi" w:hAnsiTheme="majorHAnsi" w:cstheme="majorHAnsi"/>
          <w:b/>
          <w:color w:val="000000"/>
          <w:sz w:val="22"/>
          <w:szCs w:val="22"/>
        </w:rPr>
        <w:t xml:space="preserve">FROM:          </w:t>
      </w:r>
      <w:r w:rsidRPr="00E95B77">
        <w:rPr>
          <w:rFonts w:asciiTheme="majorHAnsi" w:hAnsiTheme="majorHAnsi" w:cstheme="majorHAnsi"/>
          <w:b/>
          <w:color w:val="000000"/>
          <w:sz w:val="22"/>
          <w:szCs w:val="22"/>
        </w:rPr>
        <w:tab/>
      </w:r>
      <w:r w:rsidRPr="00E95B77">
        <w:rPr>
          <w:rFonts w:asciiTheme="majorHAnsi" w:hAnsiTheme="majorHAnsi" w:cstheme="majorHAnsi"/>
          <w:b/>
          <w:sz w:val="22"/>
          <w:szCs w:val="22"/>
        </w:rPr>
        <w:t>ARUN PREM, EXECUTIVE DIRECTOR</w:t>
      </w:r>
      <w:r w:rsidR="002F6B62" w:rsidRPr="00E95B77">
        <w:rPr>
          <w:rFonts w:asciiTheme="majorHAnsi" w:hAnsiTheme="majorHAnsi" w:cstheme="majorHAnsi"/>
          <w:b/>
          <w:sz w:val="22"/>
          <w:szCs w:val="22"/>
        </w:rPr>
        <w:t xml:space="preserve"> &amp; J</w:t>
      </w:r>
      <w:r w:rsidRPr="00E95B77">
        <w:rPr>
          <w:rFonts w:asciiTheme="majorHAnsi" w:hAnsiTheme="majorHAnsi" w:cstheme="majorHAnsi"/>
          <w:b/>
          <w:sz w:val="22"/>
          <w:szCs w:val="22"/>
        </w:rPr>
        <w:t>ULIUS BURGOS, ACCOUNTANT</w:t>
      </w:r>
      <w:r w:rsidRPr="00E95B77">
        <w:rPr>
          <w:rFonts w:asciiTheme="majorHAnsi" w:hAnsiTheme="majorHAnsi" w:cstheme="majorHAnsi"/>
          <w:b/>
          <w:color w:val="000000"/>
          <w:sz w:val="22"/>
          <w:szCs w:val="22"/>
        </w:rPr>
        <w:t xml:space="preserve"> </w:t>
      </w:r>
    </w:p>
    <w:p w14:paraId="4FC356CF" w14:textId="77777777" w:rsidR="00DC3AB4" w:rsidRPr="00E95B77" w:rsidRDefault="00DC3AB4" w:rsidP="00DC3AB4">
      <w:pPr>
        <w:outlineLvl w:val="0"/>
        <w:rPr>
          <w:rFonts w:asciiTheme="majorHAnsi" w:hAnsiTheme="majorHAnsi" w:cstheme="majorHAnsi"/>
          <w:b/>
          <w:color w:val="000000"/>
          <w:sz w:val="22"/>
          <w:szCs w:val="22"/>
        </w:rPr>
      </w:pPr>
    </w:p>
    <w:p w14:paraId="13E62B0E" w14:textId="0DE54C82" w:rsidR="00DC3AB4" w:rsidRPr="00E95B77" w:rsidRDefault="00DC3AB4" w:rsidP="00DC3AB4">
      <w:pPr>
        <w:rPr>
          <w:rFonts w:asciiTheme="majorHAnsi" w:hAnsiTheme="majorHAnsi" w:cstheme="majorHAnsi"/>
          <w:b/>
          <w:color w:val="000000"/>
          <w:sz w:val="22"/>
          <w:szCs w:val="22"/>
        </w:rPr>
      </w:pPr>
      <w:r w:rsidRPr="00E95B77">
        <w:rPr>
          <w:rFonts w:asciiTheme="majorHAnsi" w:hAnsiTheme="majorHAnsi" w:cstheme="majorHAnsi"/>
          <w:b/>
          <w:color w:val="000000"/>
          <w:sz w:val="22"/>
          <w:szCs w:val="22"/>
        </w:rPr>
        <w:t xml:space="preserve">RE:             </w:t>
      </w:r>
      <w:r w:rsidRPr="00E95B77">
        <w:rPr>
          <w:rFonts w:asciiTheme="majorHAnsi" w:hAnsiTheme="majorHAnsi" w:cstheme="majorHAnsi"/>
          <w:b/>
          <w:color w:val="000000"/>
          <w:sz w:val="22"/>
          <w:szCs w:val="22"/>
        </w:rPr>
        <w:tab/>
        <w:t>MONTHLY FINANCIAL SUMMAR</w:t>
      </w:r>
      <w:r w:rsidR="00F11DFA" w:rsidRPr="00E95B77">
        <w:rPr>
          <w:rFonts w:asciiTheme="majorHAnsi" w:hAnsiTheme="majorHAnsi" w:cstheme="majorHAnsi"/>
          <w:b/>
          <w:color w:val="000000"/>
          <w:sz w:val="22"/>
          <w:szCs w:val="22"/>
        </w:rPr>
        <w:t xml:space="preserve">IES – </w:t>
      </w:r>
      <w:r w:rsidR="00F45FB9">
        <w:rPr>
          <w:rFonts w:asciiTheme="majorHAnsi" w:hAnsiTheme="majorHAnsi" w:cstheme="majorHAnsi"/>
          <w:b/>
          <w:color w:val="000000"/>
          <w:sz w:val="22"/>
          <w:szCs w:val="22"/>
        </w:rPr>
        <w:t>FEBRUARY 2020</w:t>
      </w:r>
    </w:p>
    <w:p w14:paraId="000E6220" w14:textId="77777777" w:rsidR="00DC3AB4" w:rsidRPr="00E95B77" w:rsidRDefault="00DC3AB4" w:rsidP="00DC3AB4">
      <w:pPr>
        <w:rPr>
          <w:rFonts w:asciiTheme="majorHAnsi" w:hAnsiTheme="majorHAnsi" w:cstheme="majorHAnsi"/>
          <w:b/>
          <w:color w:val="000000"/>
          <w:sz w:val="22"/>
          <w:szCs w:val="22"/>
        </w:rPr>
      </w:pPr>
    </w:p>
    <w:p w14:paraId="5EBE11DD" w14:textId="77777777" w:rsidR="00E95B77" w:rsidRDefault="00DC3AB4" w:rsidP="00DC3AB4">
      <w:pPr>
        <w:rPr>
          <w:rFonts w:asciiTheme="majorHAnsi" w:hAnsiTheme="majorHAnsi" w:cstheme="majorHAnsi"/>
          <w:b/>
          <w:color w:val="000000"/>
          <w:sz w:val="22"/>
          <w:szCs w:val="22"/>
        </w:rPr>
      </w:pPr>
      <w:r w:rsidRPr="00E95B77">
        <w:rPr>
          <w:rFonts w:asciiTheme="majorHAnsi" w:hAnsiTheme="majorHAnsi" w:cstheme="majorHAnsi"/>
          <w:b/>
          <w:color w:val="000000"/>
          <w:sz w:val="22"/>
          <w:szCs w:val="22"/>
        </w:rPr>
        <w:t>ISSUE: </w:t>
      </w:r>
    </w:p>
    <w:p w14:paraId="42D71548" w14:textId="58C37DCD" w:rsidR="00DC3AB4" w:rsidRPr="00E95B77" w:rsidRDefault="00DC3AB4" w:rsidP="00DC3AB4">
      <w:pPr>
        <w:rPr>
          <w:rFonts w:asciiTheme="majorHAnsi" w:hAnsiTheme="majorHAnsi" w:cstheme="majorHAnsi"/>
          <w:b/>
          <w:color w:val="000000"/>
          <w:sz w:val="22"/>
          <w:szCs w:val="22"/>
        </w:rPr>
      </w:pPr>
      <w:r w:rsidRPr="00E95B77">
        <w:rPr>
          <w:rFonts w:asciiTheme="majorHAnsi" w:hAnsiTheme="majorHAnsi" w:cstheme="majorHAnsi"/>
          <w:b/>
          <w:color w:val="000000"/>
          <w:sz w:val="22"/>
          <w:szCs w:val="22"/>
        </w:rPr>
        <w:t xml:space="preserve"> </w:t>
      </w:r>
    </w:p>
    <w:p w14:paraId="5A51FD87" w14:textId="160301E0" w:rsidR="00A1526C" w:rsidRPr="00E95B77" w:rsidRDefault="00362AA9" w:rsidP="00824A48">
      <w:pPr>
        <w:rPr>
          <w:rFonts w:asciiTheme="majorHAnsi" w:hAnsiTheme="majorHAnsi" w:cstheme="majorHAnsi"/>
          <w:sz w:val="22"/>
          <w:szCs w:val="22"/>
        </w:rPr>
      </w:pPr>
      <w:r>
        <w:rPr>
          <w:rFonts w:asciiTheme="majorHAnsi" w:hAnsiTheme="majorHAnsi" w:cstheme="majorHAnsi"/>
          <w:sz w:val="22"/>
          <w:szCs w:val="22"/>
        </w:rPr>
        <w:t>February 2020</w:t>
      </w:r>
      <w:r w:rsidR="003F4834">
        <w:rPr>
          <w:rFonts w:asciiTheme="majorHAnsi" w:hAnsiTheme="majorHAnsi" w:cstheme="majorHAnsi"/>
          <w:sz w:val="22"/>
          <w:szCs w:val="22"/>
        </w:rPr>
        <w:t xml:space="preserve">  </w:t>
      </w:r>
      <w:r w:rsidR="00824A48" w:rsidRPr="00E95B77">
        <w:rPr>
          <w:rFonts w:asciiTheme="majorHAnsi" w:hAnsiTheme="majorHAnsi" w:cstheme="majorHAnsi"/>
          <w:sz w:val="22"/>
          <w:szCs w:val="22"/>
        </w:rPr>
        <w:t xml:space="preserve"> </w:t>
      </w:r>
      <w:r w:rsidR="004F0DE1" w:rsidRPr="00E95B77">
        <w:rPr>
          <w:rFonts w:asciiTheme="majorHAnsi" w:hAnsiTheme="majorHAnsi" w:cstheme="majorHAnsi"/>
          <w:sz w:val="22"/>
          <w:szCs w:val="22"/>
        </w:rPr>
        <w:t xml:space="preserve">financial </w:t>
      </w:r>
      <w:r w:rsidR="00A1526C" w:rsidRPr="00E95B77">
        <w:rPr>
          <w:rFonts w:asciiTheme="majorHAnsi" w:hAnsiTheme="majorHAnsi" w:cstheme="majorHAnsi"/>
          <w:sz w:val="22"/>
          <w:szCs w:val="22"/>
        </w:rPr>
        <w:t xml:space="preserve">updates </w:t>
      </w:r>
      <w:r w:rsidR="00824A48" w:rsidRPr="00E95B77">
        <w:rPr>
          <w:rFonts w:asciiTheme="majorHAnsi" w:hAnsiTheme="majorHAnsi" w:cstheme="majorHAnsi"/>
          <w:sz w:val="22"/>
          <w:szCs w:val="22"/>
        </w:rPr>
        <w:t>are included with this agenda.</w:t>
      </w:r>
    </w:p>
    <w:p w14:paraId="6E277123" w14:textId="77777777" w:rsidR="00A1526C" w:rsidRPr="00E95B77" w:rsidRDefault="00A1526C" w:rsidP="00DC3AB4">
      <w:pPr>
        <w:rPr>
          <w:rFonts w:asciiTheme="majorHAnsi" w:hAnsiTheme="majorHAnsi" w:cstheme="majorHAnsi"/>
          <w:sz w:val="22"/>
          <w:szCs w:val="22"/>
        </w:rPr>
      </w:pPr>
    </w:p>
    <w:p w14:paraId="77A988D4" w14:textId="6C56D66E" w:rsidR="00B668D5" w:rsidRPr="00E95B77" w:rsidRDefault="00DC3AB4" w:rsidP="00B668D5">
      <w:pPr>
        <w:rPr>
          <w:rFonts w:asciiTheme="majorHAnsi" w:hAnsiTheme="majorHAnsi" w:cstheme="majorHAnsi"/>
          <w:b/>
          <w:sz w:val="22"/>
          <w:szCs w:val="22"/>
        </w:rPr>
      </w:pPr>
      <w:r w:rsidRPr="00E95B77">
        <w:rPr>
          <w:rFonts w:asciiTheme="majorHAnsi" w:hAnsiTheme="majorHAnsi" w:cstheme="majorHAnsi"/>
          <w:b/>
          <w:sz w:val="22"/>
          <w:szCs w:val="22"/>
        </w:rPr>
        <w:t>BACKGROUND</w:t>
      </w:r>
    </w:p>
    <w:p w14:paraId="781B4748" w14:textId="791174FA" w:rsidR="006C79BF" w:rsidRDefault="006C79BF" w:rsidP="006C79BF">
      <w:pPr>
        <w:pStyle w:val="NormalWeb"/>
      </w:pPr>
      <w:r>
        <w:rPr>
          <w:rFonts w:ascii="Calibri" w:hAnsi="Calibri" w:cs="Calibri"/>
          <w:sz w:val="22"/>
          <w:szCs w:val="22"/>
        </w:rPr>
        <w:t xml:space="preserve">February 2020 Financial Report </w:t>
      </w:r>
    </w:p>
    <w:p w14:paraId="498A7FA1" w14:textId="77777777" w:rsidR="006C79BF" w:rsidRDefault="006C79BF" w:rsidP="006C79BF">
      <w:pPr>
        <w:pStyle w:val="NormalWeb"/>
        <w:numPr>
          <w:ilvl w:val="0"/>
          <w:numId w:val="20"/>
        </w:numPr>
      </w:pPr>
      <w:r>
        <w:rPr>
          <w:rFonts w:ascii="Calibri" w:hAnsi="Calibri" w:cs="Calibri"/>
          <w:sz w:val="22"/>
          <w:szCs w:val="22"/>
        </w:rPr>
        <w:t xml:space="preserve">-  Compared to last year $291,134.90 is in the bank, 32% less than the previous year. </w:t>
      </w:r>
    </w:p>
    <w:p w14:paraId="614F21AC" w14:textId="77777777" w:rsidR="006C79BF" w:rsidRDefault="006C79BF" w:rsidP="006C79BF">
      <w:pPr>
        <w:pStyle w:val="NormalWeb"/>
        <w:numPr>
          <w:ilvl w:val="0"/>
          <w:numId w:val="20"/>
        </w:numPr>
      </w:pPr>
      <w:r>
        <w:rPr>
          <w:rFonts w:ascii="Calibri" w:hAnsi="Calibri" w:cs="Calibri"/>
          <w:sz w:val="22"/>
          <w:szCs w:val="22"/>
        </w:rPr>
        <w:t xml:space="preserve">-  FACT is invoiced through February 2020 and has 9% less outstanding than previous year. </w:t>
      </w:r>
    </w:p>
    <w:p w14:paraId="33CBA9B0" w14:textId="77777777" w:rsidR="006C79BF" w:rsidRDefault="006C79BF" w:rsidP="006C79BF">
      <w:pPr>
        <w:pStyle w:val="NormalWeb"/>
        <w:numPr>
          <w:ilvl w:val="0"/>
          <w:numId w:val="20"/>
        </w:numPr>
      </w:pPr>
      <w:r>
        <w:rPr>
          <w:rFonts w:ascii="Calibri" w:hAnsi="Calibri" w:cs="Calibri"/>
          <w:sz w:val="22"/>
          <w:szCs w:val="22"/>
        </w:rPr>
        <w:t xml:space="preserve">-  Accounts Payables were 15% lower than previous year. </w:t>
      </w:r>
    </w:p>
    <w:p w14:paraId="2739957D" w14:textId="77777777" w:rsidR="006C79BF" w:rsidRDefault="006C79BF" w:rsidP="006C79BF">
      <w:pPr>
        <w:pStyle w:val="NormalWeb"/>
        <w:numPr>
          <w:ilvl w:val="0"/>
          <w:numId w:val="20"/>
        </w:numPr>
      </w:pPr>
      <w:r>
        <w:rPr>
          <w:rFonts w:ascii="Calibri" w:hAnsi="Calibri" w:cs="Calibri"/>
          <w:sz w:val="22"/>
          <w:szCs w:val="22"/>
        </w:rPr>
        <w:t xml:space="preserve">-  Total Assets were 24% less than the previous year. </w:t>
      </w:r>
    </w:p>
    <w:p w14:paraId="67289A00" w14:textId="77777777" w:rsidR="006C79BF" w:rsidRDefault="006C79BF" w:rsidP="006C79BF">
      <w:pPr>
        <w:pStyle w:val="NormalWeb"/>
        <w:ind w:left="720"/>
      </w:pPr>
      <w:r>
        <w:rPr>
          <w:rFonts w:ascii="Calibri" w:hAnsi="Calibri" w:cs="Calibri"/>
          <w:sz w:val="22"/>
          <w:szCs w:val="22"/>
        </w:rPr>
        <w:t xml:space="preserve">The balance sheet through February 2020 remains consistent and is stable between both years. Timely invoicing, receivables, and better cash flow management overall continues. </w:t>
      </w:r>
    </w:p>
    <w:p w14:paraId="1BA8D7AE" w14:textId="77777777" w:rsidR="006C79BF" w:rsidRDefault="006C79BF" w:rsidP="006C79BF">
      <w:pPr>
        <w:pStyle w:val="NormalWeb"/>
        <w:ind w:left="720"/>
      </w:pPr>
      <w:r>
        <w:rPr>
          <w:rFonts w:ascii="Calibri" w:hAnsi="Calibri" w:cs="Calibri"/>
          <w:sz w:val="22"/>
          <w:szCs w:val="22"/>
        </w:rPr>
        <w:t xml:space="preserve">Accounts Receivable Status </w:t>
      </w:r>
    </w:p>
    <w:p w14:paraId="3766F458" w14:textId="77777777" w:rsidR="006C79BF" w:rsidRDefault="006C79BF" w:rsidP="006C79BF">
      <w:pPr>
        <w:pStyle w:val="NormalWeb"/>
      </w:pPr>
      <w:r>
        <w:rPr>
          <w:rFonts w:ascii="Calibri" w:hAnsi="Calibri" w:cs="Calibri"/>
          <w:sz w:val="22"/>
          <w:szCs w:val="22"/>
        </w:rPr>
        <w:t xml:space="preserve">- $240,156.51 is outstanding by (10) customers. Of the o/s amount, $229,541.27 is 60 days or less, zero is less than 90, and $10,615.24 is over 90 days due by (4) customers. </w:t>
      </w:r>
    </w:p>
    <w:p w14:paraId="03B8AE69" w14:textId="77777777" w:rsidR="006C79BF" w:rsidRDefault="006C79BF" w:rsidP="006C79BF">
      <w:pPr>
        <w:pStyle w:val="NormalWeb"/>
      </w:pPr>
      <w:r>
        <w:rPr>
          <w:rFonts w:ascii="Calibri" w:hAnsi="Calibri" w:cs="Calibri"/>
          <w:sz w:val="22"/>
          <w:szCs w:val="22"/>
        </w:rPr>
        <w:t xml:space="preserve">Profit &amp; Loss Budget vs. Actual Report – February 2020 </w:t>
      </w:r>
    </w:p>
    <w:p w14:paraId="5F07AED6" w14:textId="77777777" w:rsidR="006C79BF" w:rsidRDefault="006C79BF" w:rsidP="006C79BF">
      <w:pPr>
        <w:pStyle w:val="NormalWeb"/>
        <w:numPr>
          <w:ilvl w:val="0"/>
          <w:numId w:val="21"/>
        </w:numPr>
      </w:pPr>
      <w:r>
        <w:rPr>
          <w:rFonts w:ascii="Calibri" w:hAnsi="Calibri" w:cs="Calibri"/>
          <w:sz w:val="22"/>
          <w:szCs w:val="22"/>
        </w:rPr>
        <w:t xml:space="preserve">-  Income thru February 2020 was 23.56% under budget due to a few factors: </w:t>
      </w:r>
    </w:p>
    <w:p w14:paraId="44CB2687" w14:textId="77777777" w:rsidR="006C79BF" w:rsidRDefault="006C79BF" w:rsidP="006C79BF">
      <w:pPr>
        <w:pStyle w:val="NormalWeb"/>
        <w:numPr>
          <w:ilvl w:val="1"/>
          <w:numId w:val="21"/>
        </w:numPr>
        <w:rPr>
          <w:rFonts w:ascii="Calibri" w:hAnsi="Calibri" w:cs="Calibri"/>
          <w:sz w:val="22"/>
          <w:szCs w:val="22"/>
        </w:rPr>
      </w:pPr>
      <w:proofErr w:type="spellStart"/>
      <w:r>
        <w:rPr>
          <w:rFonts w:ascii="Calibri" w:hAnsi="Calibri" w:cs="Calibri"/>
          <w:sz w:val="22"/>
          <w:szCs w:val="22"/>
        </w:rPr>
        <w:t>RideFACT’s</w:t>
      </w:r>
      <w:proofErr w:type="spellEnd"/>
      <w:r>
        <w:rPr>
          <w:rFonts w:ascii="Calibri" w:hAnsi="Calibri" w:cs="Calibri"/>
          <w:sz w:val="22"/>
          <w:szCs w:val="22"/>
        </w:rPr>
        <w:t xml:space="preserve"> 5310 un-awarded match is extended to finish the SMG Grant </w:t>
      </w:r>
    </w:p>
    <w:p w14:paraId="4091DA44" w14:textId="77777777" w:rsidR="006C79BF" w:rsidRDefault="006C79BF" w:rsidP="006C79BF">
      <w:pPr>
        <w:pStyle w:val="NormalWeb"/>
        <w:numPr>
          <w:ilvl w:val="1"/>
          <w:numId w:val="21"/>
        </w:numPr>
        <w:rPr>
          <w:rFonts w:ascii="Calibri" w:hAnsi="Calibri" w:cs="Calibri"/>
          <w:sz w:val="22"/>
          <w:szCs w:val="22"/>
        </w:rPr>
      </w:pPr>
      <w:r>
        <w:rPr>
          <w:rFonts w:ascii="Calibri" w:hAnsi="Calibri" w:cs="Calibri"/>
          <w:sz w:val="22"/>
          <w:szCs w:val="22"/>
        </w:rPr>
        <w:t xml:space="preserve">Higher percentages were allocated to Caltrans </w:t>
      </w:r>
    </w:p>
    <w:p w14:paraId="366F38A6" w14:textId="77777777" w:rsidR="006C79BF" w:rsidRDefault="006C79BF" w:rsidP="006C79BF">
      <w:pPr>
        <w:pStyle w:val="NormalWeb"/>
        <w:numPr>
          <w:ilvl w:val="1"/>
          <w:numId w:val="21"/>
        </w:numPr>
        <w:rPr>
          <w:rFonts w:ascii="Calibri" w:hAnsi="Calibri" w:cs="Calibri"/>
          <w:sz w:val="22"/>
          <w:szCs w:val="22"/>
        </w:rPr>
      </w:pPr>
      <w:r>
        <w:rPr>
          <w:rFonts w:ascii="Calibri" w:hAnsi="Calibri" w:cs="Calibri"/>
          <w:sz w:val="22"/>
          <w:szCs w:val="22"/>
        </w:rPr>
        <w:t xml:space="preserve">Overall Expenses were 3.15% under budget due to other expenses being deferred. </w:t>
      </w:r>
    </w:p>
    <w:p w14:paraId="63DCF8E4" w14:textId="77777777" w:rsidR="006C79BF" w:rsidRDefault="006C79BF" w:rsidP="006C79BF">
      <w:pPr>
        <w:pStyle w:val="NormalWeb"/>
        <w:numPr>
          <w:ilvl w:val="0"/>
          <w:numId w:val="21"/>
        </w:numPr>
      </w:pPr>
      <w:r>
        <w:rPr>
          <w:rFonts w:ascii="Calibri" w:hAnsi="Calibri" w:cs="Calibri"/>
          <w:sz w:val="22"/>
          <w:szCs w:val="22"/>
        </w:rPr>
        <w:t xml:space="preserve">-  Wayward Kind and Annual Reporting were made </w:t>
      </w:r>
    </w:p>
    <w:p w14:paraId="2F4532B3" w14:textId="77777777" w:rsidR="006C79BF" w:rsidRDefault="006C79BF" w:rsidP="006C79BF">
      <w:pPr>
        <w:pStyle w:val="NormalWeb"/>
        <w:numPr>
          <w:ilvl w:val="0"/>
          <w:numId w:val="21"/>
        </w:numPr>
      </w:pPr>
      <w:r>
        <w:rPr>
          <w:rFonts w:ascii="Calibri" w:hAnsi="Calibri" w:cs="Calibri"/>
          <w:sz w:val="22"/>
          <w:szCs w:val="22"/>
        </w:rPr>
        <w:t xml:space="preserve">-  Escondido and Scripps Contracted service rides continues </w:t>
      </w:r>
    </w:p>
    <w:p w14:paraId="0CB6B7C6" w14:textId="77777777" w:rsidR="006C79BF" w:rsidRDefault="006C79BF" w:rsidP="006C79BF">
      <w:pPr>
        <w:pStyle w:val="NormalWeb"/>
        <w:numPr>
          <w:ilvl w:val="0"/>
          <w:numId w:val="21"/>
        </w:numPr>
      </w:pPr>
      <w:r>
        <w:rPr>
          <w:rFonts w:ascii="Calibri" w:hAnsi="Calibri" w:cs="Calibri"/>
          <w:sz w:val="22"/>
          <w:szCs w:val="22"/>
        </w:rPr>
        <w:t xml:space="preserve">-  Additional Computer Support needed for new office </w:t>
      </w:r>
    </w:p>
    <w:p w14:paraId="58B4E9FD" w14:textId="77777777" w:rsidR="006C79BF" w:rsidRDefault="006C79BF" w:rsidP="006C79BF">
      <w:pPr>
        <w:pStyle w:val="NormalWeb"/>
        <w:numPr>
          <w:ilvl w:val="0"/>
          <w:numId w:val="21"/>
        </w:numPr>
      </w:pPr>
      <w:r>
        <w:rPr>
          <w:rFonts w:ascii="Calibri" w:hAnsi="Calibri" w:cs="Calibri"/>
          <w:sz w:val="22"/>
          <w:szCs w:val="22"/>
        </w:rPr>
        <w:t xml:space="preserve">-  Legal Expenses increased for new office, AB5, Scripps, and CARS activity </w:t>
      </w:r>
    </w:p>
    <w:p w14:paraId="2F817E8E" w14:textId="77777777" w:rsidR="006C79BF" w:rsidRDefault="006C79BF" w:rsidP="006C79BF">
      <w:pPr>
        <w:pStyle w:val="NormalWeb"/>
        <w:numPr>
          <w:ilvl w:val="0"/>
          <w:numId w:val="21"/>
        </w:numPr>
      </w:pPr>
      <w:r>
        <w:rPr>
          <w:rFonts w:ascii="Calibri" w:hAnsi="Calibri" w:cs="Calibri"/>
          <w:sz w:val="22"/>
          <w:szCs w:val="22"/>
        </w:rPr>
        <w:t xml:space="preserve">-  Telecommunications increased for after hour transportation </w:t>
      </w:r>
    </w:p>
    <w:p w14:paraId="15E0D9CA" w14:textId="77777777" w:rsidR="006C79BF" w:rsidRDefault="006C79BF" w:rsidP="006C79BF">
      <w:pPr>
        <w:pStyle w:val="NormalWeb"/>
        <w:numPr>
          <w:ilvl w:val="0"/>
          <w:numId w:val="21"/>
        </w:numPr>
      </w:pPr>
      <w:r>
        <w:rPr>
          <w:rFonts w:ascii="Calibri" w:hAnsi="Calibri" w:cs="Calibri"/>
          <w:sz w:val="22"/>
          <w:szCs w:val="22"/>
        </w:rPr>
        <w:t xml:space="preserve">-  Training &amp; Staff Development was high for the final Call Center Analysis by Judi Bonilla </w:t>
      </w:r>
    </w:p>
    <w:p w14:paraId="6E0FE9CE" w14:textId="77777777" w:rsidR="006C79BF" w:rsidRDefault="006C79BF" w:rsidP="006C79BF">
      <w:pPr>
        <w:pStyle w:val="NormalWeb"/>
        <w:numPr>
          <w:ilvl w:val="0"/>
          <w:numId w:val="21"/>
        </w:numPr>
      </w:pPr>
      <w:r>
        <w:rPr>
          <w:rFonts w:ascii="Calibri" w:hAnsi="Calibri" w:cs="Calibri"/>
          <w:sz w:val="22"/>
          <w:szCs w:val="22"/>
        </w:rPr>
        <w:t xml:space="preserve">-  Additional filing fees for a new FACT Escondido business license </w:t>
      </w:r>
    </w:p>
    <w:p w14:paraId="7389725A" w14:textId="77777777" w:rsidR="006C79BF" w:rsidRDefault="006C79BF" w:rsidP="006C79BF">
      <w:pPr>
        <w:pStyle w:val="NormalWeb"/>
        <w:numPr>
          <w:ilvl w:val="0"/>
          <w:numId w:val="21"/>
        </w:numPr>
      </w:pPr>
      <w:r>
        <w:rPr>
          <w:rFonts w:ascii="Calibri" w:hAnsi="Calibri" w:cs="Calibri"/>
          <w:sz w:val="22"/>
          <w:szCs w:val="22"/>
        </w:rPr>
        <w:t xml:space="preserve">-  An increase in QB Payroll processing rates </w:t>
      </w:r>
    </w:p>
    <w:p w14:paraId="7AF4E3E6" w14:textId="77777777" w:rsidR="006C79BF" w:rsidRDefault="006C79BF" w:rsidP="006C79BF">
      <w:pPr>
        <w:pStyle w:val="NormalWeb"/>
        <w:ind w:left="720"/>
      </w:pPr>
      <w:r>
        <w:rPr>
          <w:rFonts w:ascii="Calibri" w:hAnsi="Calibri" w:cs="Calibri"/>
          <w:sz w:val="22"/>
          <w:szCs w:val="22"/>
        </w:rPr>
        <w:t xml:space="preserve">Net Income through February 2020 has a negative balance of $118,670.00, due to </w:t>
      </w:r>
      <w:proofErr w:type="spellStart"/>
      <w:r>
        <w:rPr>
          <w:rFonts w:ascii="Calibri" w:hAnsi="Calibri" w:cs="Calibri"/>
          <w:sz w:val="22"/>
          <w:szCs w:val="22"/>
        </w:rPr>
        <w:t>RideFACT’s</w:t>
      </w:r>
      <w:proofErr w:type="spellEnd"/>
      <w:r>
        <w:rPr>
          <w:rFonts w:ascii="Calibri" w:hAnsi="Calibri" w:cs="Calibri"/>
          <w:sz w:val="22"/>
          <w:szCs w:val="22"/>
        </w:rPr>
        <w:t xml:space="preserve"> 5310 grant match being compensated until February 2020 through contracted services and reserves. The two </w:t>
      </w:r>
      <w:r>
        <w:rPr>
          <w:rFonts w:ascii="Calibri" w:hAnsi="Calibri" w:cs="Calibri"/>
          <w:sz w:val="22"/>
          <w:szCs w:val="22"/>
        </w:rPr>
        <w:lastRenderedPageBreak/>
        <w:t xml:space="preserve">SMG grants and one 5310 grant match also finished in September and November and the new Cycle 10 with SANDAG just started. </w:t>
      </w:r>
    </w:p>
    <w:p w14:paraId="1FD7DC7A" w14:textId="77777777" w:rsidR="006C79BF" w:rsidRDefault="006C79BF" w:rsidP="006C79BF">
      <w:pPr>
        <w:pStyle w:val="NormalWeb"/>
        <w:ind w:left="720"/>
      </w:pPr>
      <w:r>
        <w:rPr>
          <w:rFonts w:ascii="Calibri" w:hAnsi="Calibri" w:cs="Calibri"/>
          <w:sz w:val="22"/>
          <w:szCs w:val="22"/>
        </w:rPr>
        <w:t xml:space="preserve">FACT was able to apply a $25,000.00 grant towards </w:t>
      </w:r>
      <w:proofErr w:type="spellStart"/>
      <w:r>
        <w:rPr>
          <w:rFonts w:ascii="Calibri" w:hAnsi="Calibri" w:cs="Calibri"/>
          <w:sz w:val="22"/>
          <w:szCs w:val="22"/>
        </w:rPr>
        <w:t>RideFACT’s</w:t>
      </w:r>
      <w:proofErr w:type="spellEnd"/>
      <w:r>
        <w:rPr>
          <w:rFonts w:ascii="Calibri" w:hAnsi="Calibri" w:cs="Calibri"/>
          <w:sz w:val="22"/>
          <w:szCs w:val="22"/>
        </w:rPr>
        <w:t xml:space="preserve"> 5310 grant match last September. The funds came from the Community Enhancement County Grant and reduced money being taken from the Reserves. One half of a new County grant in the amount of $15,000.00 will be used towards the new contract with Scripps. The other half will be determined in the upcoming months. </w:t>
      </w:r>
    </w:p>
    <w:p w14:paraId="3731F9C8" w14:textId="77777777" w:rsidR="006C79BF" w:rsidRDefault="006C79BF" w:rsidP="006C79BF">
      <w:pPr>
        <w:pStyle w:val="NormalWeb"/>
        <w:ind w:left="720"/>
      </w:pPr>
      <w:r>
        <w:rPr>
          <w:rFonts w:ascii="Calibri" w:hAnsi="Calibri" w:cs="Calibri"/>
          <w:sz w:val="22"/>
          <w:szCs w:val="22"/>
        </w:rPr>
        <w:t xml:space="preserve">Condensed Grant Balances Remaining </w:t>
      </w:r>
    </w:p>
    <w:p w14:paraId="13482FBF" w14:textId="77777777" w:rsidR="006C79BF" w:rsidRDefault="006C79BF" w:rsidP="006C79BF">
      <w:pPr>
        <w:pStyle w:val="NormalWeb"/>
        <w:numPr>
          <w:ilvl w:val="0"/>
          <w:numId w:val="22"/>
        </w:numPr>
      </w:pPr>
      <w:r>
        <w:rPr>
          <w:rFonts w:ascii="Calibri" w:hAnsi="Calibri" w:cs="Calibri"/>
          <w:sz w:val="22"/>
          <w:szCs w:val="22"/>
        </w:rPr>
        <w:t xml:space="preserve">-  Total funding available for all grants through February 2020 is $1,155,934.69. </w:t>
      </w:r>
    </w:p>
    <w:p w14:paraId="535C6DCE" w14:textId="77777777" w:rsidR="006C79BF" w:rsidRDefault="006C79BF" w:rsidP="006C79BF">
      <w:pPr>
        <w:pStyle w:val="NormalWeb"/>
        <w:numPr>
          <w:ilvl w:val="0"/>
          <w:numId w:val="22"/>
        </w:numPr>
      </w:pPr>
      <w:r>
        <w:rPr>
          <w:rFonts w:ascii="Calibri" w:hAnsi="Calibri" w:cs="Calibri"/>
          <w:sz w:val="22"/>
          <w:szCs w:val="22"/>
        </w:rPr>
        <w:t xml:space="preserve">-  CTSA Funds have been allocated through February 2020 totaling $99,600.00. </w:t>
      </w:r>
    </w:p>
    <w:p w14:paraId="1BED5340" w14:textId="77777777" w:rsidR="006C79BF" w:rsidRDefault="006C79BF" w:rsidP="006C79BF">
      <w:pPr>
        <w:pStyle w:val="NormalWeb"/>
        <w:numPr>
          <w:ilvl w:val="0"/>
          <w:numId w:val="22"/>
        </w:numPr>
      </w:pPr>
      <w:r>
        <w:rPr>
          <w:rFonts w:ascii="Calibri" w:hAnsi="Calibri" w:cs="Calibri"/>
          <w:sz w:val="22"/>
          <w:szCs w:val="22"/>
        </w:rPr>
        <w:t xml:space="preserve">-  CTSA’s temporarily restricted net assets through February 2020 is $236,577.00. </w:t>
      </w:r>
    </w:p>
    <w:p w14:paraId="7A9F88CD" w14:textId="77777777" w:rsidR="006C79BF" w:rsidRDefault="006C79BF" w:rsidP="006C79BF">
      <w:pPr>
        <w:pStyle w:val="NormalWeb"/>
        <w:numPr>
          <w:ilvl w:val="0"/>
          <w:numId w:val="22"/>
        </w:numPr>
      </w:pPr>
      <w:r>
        <w:rPr>
          <w:rFonts w:ascii="Calibri" w:hAnsi="Calibri" w:cs="Calibri"/>
          <w:sz w:val="22"/>
          <w:szCs w:val="22"/>
        </w:rPr>
        <w:t xml:space="preserve">-  Unrestricted Net assets through February 2020 totaled $284,082.32. </w:t>
      </w:r>
    </w:p>
    <w:p w14:paraId="55501669" w14:textId="77777777" w:rsidR="006C79BF" w:rsidRDefault="006C79BF" w:rsidP="006C79BF">
      <w:pPr>
        <w:pStyle w:val="NormalWeb"/>
        <w:numPr>
          <w:ilvl w:val="0"/>
          <w:numId w:val="22"/>
        </w:numPr>
      </w:pPr>
      <w:r>
        <w:rPr>
          <w:rFonts w:ascii="Calibri" w:hAnsi="Calibri" w:cs="Calibri"/>
          <w:sz w:val="22"/>
          <w:szCs w:val="22"/>
        </w:rPr>
        <w:t xml:space="preserve">-  Total Equity as of February 29, 2020 is $401,989.32. </w:t>
      </w:r>
    </w:p>
    <w:p w14:paraId="5EECB02A" w14:textId="1F808026" w:rsidR="00824A48" w:rsidRDefault="00DC3AB4" w:rsidP="00C977F4">
      <w:pPr>
        <w:spacing w:before="100" w:beforeAutospacing="1" w:after="100" w:afterAutospacing="1"/>
        <w:rPr>
          <w:rFonts w:asciiTheme="majorHAnsi" w:hAnsiTheme="majorHAnsi" w:cstheme="majorHAnsi"/>
          <w:b/>
          <w:color w:val="000000"/>
          <w:sz w:val="22"/>
          <w:szCs w:val="22"/>
        </w:rPr>
      </w:pPr>
      <w:r w:rsidRPr="00630D80">
        <w:rPr>
          <w:rFonts w:asciiTheme="majorHAnsi" w:hAnsiTheme="majorHAnsi" w:cstheme="majorHAnsi"/>
          <w:b/>
          <w:color w:val="000000"/>
          <w:sz w:val="22"/>
          <w:szCs w:val="22"/>
        </w:rPr>
        <w:t>RECOMMENDATION</w:t>
      </w:r>
      <w:r w:rsidR="00342BBF" w:rsidRPr="00630D80">
        <w:rPr>
          <w:rFonts w:asciiTheme="majorHAnsi" w:hAnsiTheme="majorHAnsi" w:cstheme="majorHAnsi"/>
          <w:b/>
          <w:color w:val="000000"/>
          <w:sz w:val="22"/>
          <w:szCs w:val="22"/>
        </w:rPr>
        <w:t xml:space="preserve"> </w:t>
      </w:r>
      <w:r w:rsidR="005D7C19">
        <w:rPr>
          <w:rFonts w:asciiTheme="majorHAnsi" w:hAnsiTheme="majorHAnsi" w:cstheme="majorHAnsi"/>
          <w:b/>
          <w:color w:val="000000"/>
          <w:sz w:val="22"/>
          <w:szCs w:val="22"/>
        </w:rPr>
        <w:t>–</w:t>
      </w:r>
      <w:r w:rsidR="000236BE">
        <w:rPr>
          <w:rFonts w:asciiTheme="majorHAnsi" w:hAnsiTheme="majorHAnsi" w:cstheme="majorHAnsi"/>
          <w:b/>
          <w:color w:val="000000"/>
          <w:sz w:val="22"/>
          <w:szCs w:val="22"/>
        </w:rPr>
        <w:t xml:space="preserve"> NONE</w:t>
      </w:r>
    </w:p>
    <w:p w14:paraId="0651C9DF" w14:textId="1FC0F0BF" w:rsidR="005D7C19" w:rsidRDefault="005D7C19">
      <w:pPr>
        <w:rPr>
          <w:rFonts w:asciiTheme="majorHAnsi" w:hAnsiTheme="majorHAnsi" w:cstheme="majorHAnsi"/>
          <w:b/>
          <w:color w:val="000000"/>
          <w:sz w:val="22"/>
          <w:szCs w:val="22"/>
        </w:rPr>
      </w:pPr>
      <w:r>
        <w:rPr>
          <w:rFonts w:asciiTheme="majorHAnsi" w:hAnsiTheme="majorHAnsi" w:cstheme="majorHAnsi"/>
          <w:b/>
          <w:color w:val="000000"/>
          <w:sz w:val="22"/>
          <w:szCs w:val="22"/>
        </w:rPr>
        <w:br w:type="page"/>
      </w:r>
    </w:p>
    <w:p w14:paraId="0E5C03AE" w14:textId="4093284C" w:rsidR="005D7C19" w:rsidRDefault="005D7C19" w:rsidP="005D7C19">
      <w:pPr>
        <w:rPr>
          <w:rFonts w:asciiTheme="majorHAnsi" w:hAnsiTheme="majorHAnsi" w:cs="Arial"/>
          <w:b/>
          <w:sz w:val="22"/>
          <w:szCs w:val="22"/>
        </w:rPr>
      </w:pPr>
      <w:r w:rsidRPr="00C17207">
        <w:rPr>
          <w:rFonts w:asciiTheme="majorHAnsi" w:hAnsiTheme="majorHAnsi" w:cs="Arial"/>
          <w:b/>
          <w:sz w:val="22"/>
          <w:szCs w:val="22"/>
        </w:rPr>
        <w:lastRenderedPageBreak/>
        <w:t>ITEM #</w:t>
      </w:r>
      <w:r>
        <w:rPr>
          <w:rFonts w:asciiTheme="majorHAnsi" w:hAnsiTheme="majorHAnsi" w:cs="Arial"/>
          <w:b/>
          <w:sz w:val="22"/>
          <w:szCs w:val="22"/>
        </w:rPr>
        <w:t>8</w:t>
      </w:r>
    </w:p>
    <w:p w14:paraId="7B05E507" w14:textId="77777777" w:rsidR="005D7C19" w:rsidRPr="00C17207" w:rsidRDefault="005D7C19" w:rsidP="005D7C19">
      <w:pPr>
        <w:rPr>
          <w:rFonts w:asciiTheme="majorHAnsi" w:hAnsiTheme="majorHAnsi"/>
          <w:sz w:val="22"/>
          <w:szCs w:val="22"/>
        </w:rPr>
      </w:pPr>
    </w:p>
    <w:p w14:paraId="2C302DF0" w14:textId="77777777" w:rsidR="005D7C19" w:rsidRPr="00C17207" w:rsidRDefault="005D7C19" w:rsidP="005D7C19">
      <w:pPr>
        <w:ind w:right="957"/>
        <w:rPr>
          <w:rFonts w:asciiTheme="majorHAnsi" w:hAnsiTheme="majorHAnsi" w:cs="Arial"/>
          <w:b/>
          <w:sz w:val="22"/>
          <w:szCs w:val="22"/>
        </w:rPr>
      </w:pPr>
      <w:r w:rsidRPr="00C17207">
        <w:rPr>
          <w:rFonts w:asciiTheme="majorHAnsi" w:hAnsiTheme="majorHAnsi" w:cs="Arial"/>
          <w:b/>
          <w:sz w:val="22"/>
          <w:szCs w:val="22"/>
        </w:rPr>
        <w:t xml:space="preserve">TO: </w:t>
      </w:r>
      <w:r w:rsidRPr="00C17207">
        <w:rPr>
          <w:rFonts w:asciiTheme="majorHAnsi" w:hAnsiTheme="majorHAnsi" w:cs="Arial"/>
          <w:b/>
          <w:sz w:val="22"/>
          <w:szCs w:val="22"/>
        </w:rPr>
        <w:tab/>
      </w:r>
      <w:r w:rsidRPr="00C17207">
        <w:rPr>
          <w:rFonts w:asciiTheme="majorHAnsi" w:hAnsiTheme="majorHAnsi" w:cs="Arial"/>
          <w:b/>
          <w:sz w:val="22"/>
          <w:szCs w:val="22"/>
        </w:rPr>
        <w:tab/>
        <w:t>BOARD OF DIRECTORS</w:t>
      </w:r>
    </w:p>
    <w:p w14:paraId="4F5F1559" w14:textId="77777777" w:rsidR="005D7C19" w:rsidRDefault="005D7C19" w:rsidP="005D7C19">
      <w:pPr>
        <w:tabs>
          <w:tab w:val="left" w:pos="720"/>
          <w:tab w:val="left" w:pos="1440"/>
          <w:tab w:val="left" w:pos="2160"/>
          <w:tab w:val="left" w:pos="2880"/>
          <w:tab w:val="left" w:pos="3600"/>
          <w:tab w:val="left" w:pos="4320"/>
        </w:tabs>
        <w:ind w:left="1440" w:right="957" w:hanging="1440"/>
        <w:outlineLvl w:val="0"/>
        <w:rPr>
          <w:rFonts w:asciiTheme="majorHAnsi" w:hAnsiTheme="majorHAnsi" w:cs="Arial"/>
          <w:b/>
          <w:sz w:val="22"/>
          <w:szCs w:val="22"/>
        </w:rPr>
      </w:pPr>
    </w:p>
    <w:p w14:paraId="0DC2C3EA" w14:textId="77777777" w:rsidR="005D7C19" w:rsidRPr="00C17207" w:rsidRDefault="005D7C19" w:rsidP="005D7C19">
      <w:pPr>
        <w:tabs>
          <w:tab w:val="left" w:pos="720"/>
          <w:tab w:val="left" w:pos="1440"/>
          <w:tab w:val="left" w:pos="2160"/>
          <w:tab w:val="left" w:pos="2880"/>
          <w:tab w:val="left" w:pos="3600"/>
          <w:tab w:val="left" w:pos="4320"/>
        </w:tabs>
        <w:ind w:left="1440" w:right="957" w:hanging="1440"/>
        <w:outlineLvl w:val="0"/>
        <w:rPr>
          <w:rFonts w:asciiTheme="majorHAnsi" w:hAnsiTheme="majorHAnsi" w:cs="Arial"/>
          <w:b/>
          <w:sz w:val="22"/>
          <w:szCs w:val="22"/>
        </w:rPr>
      </w:pPr>
      <w:r w:rsidRPr="00C17207">
        <w:rPr>
          <w:rFonts w:asciiTheme="majorHAnsi" w:hAnsiTheme="majorHAnsi" w:cs="Arial"/>
          <w:b/>
          <w:sz w:val="22"/>
          <w:szCs w:val="22"/>
        </w:rPr>
        <w:t>FROM:</w:t>
      </w:r>
      <w:r w:rsidRPr="00C17207">
        <w:rPr>
          <w:rFonts w:asciiTheme="majorHAnsi" w:hAnsiTheme="majorHAnsi" w:cs="Arial"/>
          <w:b/>
          <w:sz w:val="22"/>
          <w:szCs w:val="22"/>
        </w:rPr>
        <w:tab/>
      </w:r>
      <w:r>
        <w:rPr>
          <w:rFonts w:asciiTheme="majorHAnsi" w:hAnsiTheme="majorHAnsi" w:cs="Arial"/>
          <w:b/>
          <w:sz w:val="22"/>
          <w:szCs w:val="22"/>
        </w:rPr>
        <w:tab/>
      </w:r>
      <w:r w:rsidRPr="00C17207">
        <w:rPr>
          <w:rFonts w:asciiTheme="majorHAnsi" w:hAnsiTheme="majorHAnsi" w:cs="Arial"/>
          <w:b/>
          <w:sz w:val="22"/>
          <w:szCs w:val="22"/>
        </w:rPr>
        <w:t xml:space="preserve">Arun Prem, Executive Director and Meagan Schmidt, </w:t>
      </w:r>
      <w:r>
        <w:rPr>
          <w:rFonts w:asciiTheme="majorHAnsi" w:hAnsiTheme="majorHAnsi" w:cs="Arial"/>
          <w:b/>
          <w:sz w:val="22"/>
          <w:szCs w:val="22"/>
        </w:rPr>
        <w:t>Director of Operations</w:t>
      </w:r>
      <w:r w:rsidRPr="00C17207">
        <w:rPr>
          <w:rFonts w:asciiTheme="majorHAnsi" w:hAnsiTheme="majorHAnsi" w:cs="Arial"/>
          <w:b/>
          <w:sz w:val="22"/>
          <w:szCs w:val="22"/>
        </w:rPr>
        <w:tab/>
      </w:r>
      <w:r w:rsidRPr="00C17207">
        <w:rPr>
          <w:rFonts w:asciiTheme="majorHAnsi" w:hAnsiTheme="majorHAnsi" w:cs="Arial"/>
          <w:b/>
          <w:sz w:val="22"/>
          <w:szCs w:val="22"/>
        </w:rPr>
        <w:tab/>
      </w:r>
      <w:r w:rsidRPr="00C17207">
        <w:rPr>
          <w:rFonts w:asciiTheme="majorHAnsi" w:hAnsiTheme="majorHAnsi" w:cs="Arial"/>
          <w:b/>
          <w:sz w:val="22"/>
          <w:szCs w:val="22"/>
        </w:rPr>
        <w:tab/>
      </w:r>
    </w:p>
    <w:p w14:paraId="03E28D8D" w14:textId="378FD128" w:rsidR="005D7C19" w:rsidRPr="00C17207" w:rsidRDefault="005D7C19" w:rsidP="005D7C19">
      <w:pPr>
        <w:ind w:right="957"/>
        <w:rPr>
          <w:rFonts w:asciiTheme="majorHAnsi" w:hAnsiTheme="majorHAnsi" w:cs="Arial"/>
          <w:b/>
          <w:sz w:val="22"/>
          <w:szCs w:val="22"/>
        </w:rPr>
      </w:pPr>
      <w:r w:rsidRPr="00C17207">
        <w:rPr>
          <w:rFonts w:asciiTheme="majorHAnsi" w:hAnsiTheme="majorHAnsi" w:cs="Arial"/>
          <w:b/>
          <w:sz w:val="22"/>
          <w:szCs w:val="22"/>
        </w:rPr>
        <w:t>RE:</w:t>
      </w:r>
      <w:r w:rsidRPr="00C17207">
        <w:rPr>
          <w:rFonts w:asciiTheme="majorHAnsi" w:hAnsiTheme="majorHAnsi" w:cs="Arial"/>
          <w:b/>
          <w:sz w:val="22"/>
          <w:szCs w:val="22"/>
        </w:rPr>
        <w:tab/>
      </w:r>
      <w:r w:rsidRPr="00C17207">
        <w:rPr>
          <w:rFonts w:asciiTheme="majorHAnsi" w:hAnsiTheme="majorHAnsi" w:cs="Arial"/>
          <w:b/>
          <w:sz w:val="22"/>
          <w:szCs w:val="22"/>
        </w:rPr>
        <w:tab/>
        <w:t xml:space="preserve">FACT Services update </w:t>
      </w:r>
      <w:r w:rsidR="004D1012">
        <w:rPr>
          <w:rFonts w:asciiTheme="majorHAnsi" w:hAnsiTheme="majorHAnsi" w:cs="Arial"/>
          <w:b/>
          <w:sz w:val="22"/>
          <w:szCs w:val="22"/>
        </w:rPr>
        <w:t>– FEBRUARY 2020</w:t>
      </w:r>
    </w:p>
    <w:p w14:paraId="255D0DC6" w14:textId="77777777" w:rsidR="005D7C19" w:rsidRDefault="005D7C19" w:rsidP="005D7C19">
      <w:pPr>
        <w:ind w:right="957"/>
        <w:outlineLvl w:val="0"/>
        <w:rPr>
          <w:rFonts w:asciiTheme="majorHAnsi" w:hAnsiTheme="majorHAnsi" w:cs="Arial"/>
          <w:b/>
          <w:sz w:val="22"/>
          <w:szCs w:val="22"/>
        </w:rPr>
      </w:pPr>
    </w:p>
    <w:p w14:paraId="7DE63D91" w14:textId="77777777" w:rsidR="005D7C19" w:rsidRPr="00C17207" w:rsidRDefault="005D7C19" w:rsidP="005D7C19">
      <w:pPr>
        <w:ind w:right="957"/>
        <w:outlineLvl w:val="0"/>
        <w:rPr>
          <w:rFonts w:asciiTheme="majorHAnsi" w:hAnsiTheme="majorHAnsi" w:cs="Arial"/>
          <w:b/>
          <w:sz w:val="22"/>
          <w:szCs w:val="22"/>
        </w:rPr>
      </w:pPr>
      <w:r w:rsidRPr="00C17207">
        <w:rPr>
          <w:rFonts w:asciiTheme="majorHAnsi" w:hAnsiTheme="majorHAnsi" w:cs="Arial"/>
          <w:b/>
          <w:sz w:val="22"/>
          <w:szCs w:val="22"/>
        </w:rPr>
        <w:t xml:space="preserve">ISSUE:      </w:t>
      </w:r>
    </w:p>
    <w:p w14:paraId="04D4DF50" w14:textId="77777777" w:rsidR="005D7C19" w:rsidRDefault="005D7C19" w:rsidP="005D7C19">
      <w:pPr>
        <w:ind w:right="-882"/>
        <w:rPr>
          <w:rFonts w:asciiTheme="majorHAnsi" w:hAnsiTheme="majorHAnsi" w:cs="Arial"/>
          <w:sz w:val="22"/>
          <w:szCs w:val="22"/>
        </w:rPr>
      </w:pPr>
      <w:r w:rsidRPr="00C17207">
        <w:rPr>
          <w:rFonts w:asciiTheme="majorHAnsi" w:hAnsiTheme="majorHAnsi" w:cs="Arial"/>
          <w:sz w:val="22"/>
          <w:szCs w:val="22"/>
        </w:rPr>
        <w:t xml:space="preserve">This item presents a monthly RideFACT and </w:t>
      </w:r>
      <w:r>
        <w:rPr>
          <w:rFonts w:asciiTheme="majorHAnsi" w:hAnsiTheme="majorHAnsi" w:cs="Arial"/>
          <w:sz w:val="22"/>
          <w:szCs w:val="22"/>
        </w:rPr>
        <w:t>agency</w:t>
      </w:r>
      <w:r w:rsidRPr="00C17207">
        <w:rPr>
          <w:rFonts w:asciiTheme="majorHAnsi" w:hAnsiTheme="majorHAnsi" w:cs="Arial"/>
          <w:sz w:val="22"/>
          <w:szCs w:val="22"/>
        </w:rPr>
        <w:t xml:space="preserve"> services update.</w:t>
      </w:r>
    </w:p>
    <w:p w14:paraId="7587A872" w14:textId="77777777" w:rsidR="005D7C19" w:rsidRPr="00C17207" w:rsidRDefault="005D7C19" w:rsidP="005D7C19">
      <w:pPr>
        <w:ind w:right="-882"/>
        <w:rPr>
          <w:rFonts w:asciiTheme="majorHAnsi" w:hAnsiTheme="majorHAnsi" w:cs="Arial"/>
          <w:sz w:val="22"/>
          <w:szCs w:val="22"/>
        </w:rPr>
      </w:pPr>
    </w:p>
    <w:p w14:paraId="705619F1" w14:textId="77777777" w:rsidR="005D7C19" w:rsidRPr="00006D74" w:rsidRDefault="005D7C19" w:rsidP="005D7C19">
      <w:pPr>
        <w:ind w:right="957"/>
        <w:outlineLvl w:val="0"/>
        <w:rPr>
          <w:rFonts w:asciiTheme="majorHAnsi" w:hAnsiTheme="majorHAnsi" w:cs="Arial"/>
          <w:b/>
          <w:sz w:val="18"/>
          <w:szCs w:val="18"/>
        </w:rPr>
      </w:pPr>
      <w:r w:rsidRPr="00006D74">
        <w:rPr>
          <w:rFonts w:asciiTheme="majorHAnsi" w:hAnsiTheme="majorHAnsi" w:cs="Arial"/>
          <w:b/>
          <w:sz w:val="18"/>
          <w:szCs w:val="18"/>
        </w:rPr>
        <w:t>BACKGROUND:</w:t>
      </w:r>
    </w:p>
    <w:tbl>
      <w:tblPr>
        <w:tblpPr w:leftFromText="180" w:rightFromText="180" w:vertAnchor="text" w:tblpY="1"/>
        <w:tblOverlap w:val="never"/>
        <w:tblW w:w="2677" w:type="dxa"/>
        <w:tblLook w:val="04A0" w:firstRow="1" w:lastRow="0" w:firstColumn="1" w:lastColumn="0" w:noHBand="0" w:noVBand="1"/>
      </w:tblPr>
      <w:tblGrid>
        <w:gridCol w:w="1489"/>
        <w:gridCol w:w="1188"/>
      </w:tblGrid>
      <w:tr w:rsidR="005D7C19" w:rsidRPr="00006D74" w14:paraId="5B2D9967" w14:textId="77777777" w:rsidTr="009F620A">
        <w:trPr>
          <w:trHeight w:val="432"/>
        </w:trPr>
        <w:tc>
          <w:tcPr>
            <w:tcW w:w="1489" w:type="dxa"/>
            <w:tcBorders>
              <w:top w:val="single" w:sz="4" w:space="0" w:color="auto"/>
              <w:left w:val="single" w:sz="4" w:space="0" w:color="auto"/>
              <w:bottom w:val="single" w:sz="4" w:space="0" w:color="auto"/>
              <w:right w:val="single" w:sz="4" w:space="0" w:color="auto"/>
            </w:tcBorders>
          </w:tcPr>
          <w:p w14:paraId="322E2E8F" w14:textId="77777777" w:rsidR="005D7C19" w:rsidRPr="00006D74" w:rsidRDefault="005D7C19" w:rsidP="009F620A">
            <w:pPr>
              <w:jc w:val="center"/>
              <w:rPr>
                <w:b/>
                <w:bCs/>
                <w:color w:val="000000"/>
                <w:sz w:val="18"/>
                <w:szCs w:val="18"/>
              </w:rPr>
            </w:pPr>
          </w:p>
        </w:tc>
        <w:tc>
          <w:tcPr>
            <w:tcW w:w="1188" w:type="dxa"/>
            <w:tcBorders>
              <w:top w:val="single" w:sz="4" w:space="0" w:color="auto"/>
              <w:left w:val="single" w:sz="4" w:space="0" w:color="auto"/>
              <w:bottom w:val="single" w:sz="4" w:space="0" w:color="auto"/>
              <w:right w:val="single" w:sz="4" w:space="0" w:color="auto"/>
            </w:tcBorders>
          </w:tcPr>
          <w:p w14:paraId="30BCEF1B" w14:textId="77777777" w:rsidR="005D7C19" w:rsidRDefault="005D7C19" w:rsidP="009F620A">
            <w:pPr>
              <w:jc w:val="center"/>
              <w:rPr>
                <w:b/>
                <w:bCs/>
                <w:color w:val="000000"/>
                <w:sz w:val="18"/>
                <w:szCs w:val="18"/>
              </w:rPr>
            </w:pPr>
            <w:r>
              <w:rPr>
                <w:b/>
                <w:bCs/>
                <w:color w:val="000000"/>
                <w:sz w:val="18"/>
                <w:szCs w:val="18"/>
              </w:rPr>
              <w:t>February</w:t>
            </w:r>
          </w:p>
        </w:tc>
      </w:tr>
      <w:tr w:rsidR="005D7C19" w:rsidRPr="00006D74" w14:paraId="21B4075A" w14:textId="77777777" w:rsidTr="009F620A">
        <w:trPr>
          <w:trHeight w:val="432"/>
        </w:trPr>
        <w:tc>
          <w:tcPr>
            <w:tcW w:w="1489" w:type="dxa"/>
            <w:tcBorders>
              <w:top w:val="nil"/>
              <w:left w:val="single" w:sz="4" w:space="0" w:color="auto"/>
              <w:bottom w:val="single" w:sz="4" w:space="0" w:color="auto"/>
              <w:right w:val="single" w:sz="4" w:space="0" w:color="auto"/>
            </w:tcBorders>
          </w:tcPr>
          <w:p w14:paraId="7F62DFE7" w14:textId="77777777" w:rsidR="005D7C19" w:rsidRPr="00006D74" w:rsidRDefault="005D7C19" w:rsidP="009F620A">
            <w:pPr>
              <w:jc w:val="center"/>
              <w:rPr>
                <w:b/>
                <w:bCs/>
                <w:color w:val="000000"/>
                <w:sz w:val="18"/>
                <w:szCs w:val="18"/>
              </w:rPr>
            </w:pPr>
            <w:r w:rsidRPr="00006D74">
              <w:rPr>
                <w:b/>
                <w:bCs/>
                <w:color w:val="000000"/>
                <w:sz w:val="18"/>
                <w:szCs w:val="18"/>
              </w:rPr>
              <w:t>SERVICE</w:t>
            </w:r>
          </w:p>
          <w:p w14:paraId="0F3498CE" w14:textId="77777777" w:rsidR="005D7C19" w:rsidRPr="00006D74" w:rsidRDefault="005D7C19" w:rsidP="009F620A">
            <w:pPr>
              <w:jc w:val="center"/>
              <w:rPr>
                <w:b/>
                <w:bCs/>
                <w:color w:val="000000"/>
                <w:sz w:val="18"/>
                <w:szCs w:val="18"/>
              </w:rPr>
            </w:pPr>
          </w:p>
        </w:tc>
        <w:tc>
          <w:tcPr>
            <w:tcW w:w="1188" w:type="dxa"/>
            <w:tcBorders>
              <w:top w:val="nil"/>
              <w:left w:val="single" w:sz="4" w:space="0" w:color="auto"/>
              <w:bottom w:val="single" w:sz="4" w:space="0" w:color="auto"/>
              <w:right w:val="single" w:sz="4" w:space="0" w:color="auto"/>
            </w:tcBorders>
          </w:tcPr>
          <w:p w14:paraId="6FD6E249" w14:textId="77777777" w:rsidR="005D7C19" w:rsidRPr="00006D74" w:rsidRDefault="005D7C19" w:rsidP="009F620A">
            <w:pPr>
              <w:jc w:val="center"/>
              <w:rPr>
                <w:b/>
                <w:bCs/>
                <w:color w:val="000000"/>
                <w:sz w:val="18"/>
                <w:szCs w:val="18"/>
              </w:rPr>
            </w:pPr>
            <w:r w:rsidRPr="00006D74">
              <w:rPr>
                <w:b/>
                <w:bCs/>
                <w:color w:val="000000"/>
                <w:sz w:val="18"/>
                <w:szCs w:val="18"/>
              </w:rPr>
              <w:t>ONE-WAY TRIPS</w:t>
            </w:r>
          </w:p>
        </w:tc>
      </w:tr>
      <w:tr w:rsidR="005D7C19" w:rsidRPr="00006D74" w14:paraId="71AFB3DE" w14:textId="77777777" w:rsidTr="009F620A">
        <w:trPr>
          <w:trHeight w:val="432"/>
        </w:trPr>
        <w:tc>
          <w:tcPr>
            <w:tcW w:w="1489" w:type="dxa"/>
            <w:tcBorders>
              <w:top w:val="nil"/>
              <w:left w:val="single" w:sz="4" w:space="0" w:color="auto"/>
              <w:bottom w:val="single" w:sz="4" w:space="0" w:color="auto"/>
              <w:right w:val="single" w:sz="4" w:space="0" w:color="auto"/>
            </w:tcBorders>
          </w:tcPr>
          <w:p w14:paraId="128AD2DA" w14:textId="77777777" w:rsidR="005D7C19" w:rsidRDefault="005D7C19" w:rsidP="009F620A">
            <w:pPr>
              <w:jc w:val="center"/>
              <w:rPr>
                <w:b/>
                <w:bCs/>
                <w:color w:val="000000"/>
                <w:sz w:val="18"/>
                <w:szCs w:val="18"/>
              </w:rPr>
            </w:pPr>
            <w:r>
              <w:rPr>
                <w:b/>
                <w:bCs/>
                <w:color w:val="000000"/>
                <w:sz w:val="18"/>
                <w:szCs w:val="18"/>
              </w:rPr>
              <w:t>Scripps</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72C7AFC9" w14:textId="77777777" w:rsidR="005D7C19" w:rsidRDefault="005D7C19" w:rsidP="009F620A">
            <w:pPr>
              <w:jc w:val="center"/>
              <w:rPr>
                <w:b/>
                <w:bCs/>
                <w:color w:val="000000"/>
                <w:sz w:val="18"/>
                <w:szCs w:val="18"/>
              </w:rPr>
            </w:pPr>
            <w:r>
              <w:rPr>
                <w:b/>
                <w:bCs/>
                <w:color w:val="000000"/>
                <w:sz w:val="18"/>
                <w:szCs w:val="18"/>
              </w:rPr>
              <w:t>42</w:t>
            </w:r>
          </w:p>
        </w:tc>
      </w:tr>
      <w:tr w:rsidR="005D7C19" w:rsidRPr="00006D74" w14:paraId="19AB6D03" w14:textId="77777777" w:rsidTr="009F620A">
        <w:trPr>
          <w:trHeight w:val="432"/>
        </w:trPr>
        <w:tc>
          <w:tcPr>
            <w:tcW w:w="1489" w:type="dxa"/>
            <w:tcBorders>
              <w:top w:val="nil"/>
              <w:left w:val="single" w:sz="4" w:space="0" w:color="auto"/>
              <w:bottom w:val="single" w:sz="4" w:space="0" w:color="auto"/>
              <w:right w:val="single" w:sz="4" w:space="0" w:color="auto"/>
            </w:tcBorders>
          </w:tcPr>
          <w:p w14:paraId="7C94439B" w14:textId="77777777" w:rsidR="005D7C19" w:rsidRPr="00006D74" w:rsidRDefault="005D7C19" w:rsidP="009F620A">
            <w:pPr>
              <w:jc w:val="center"/>
              <w:rPr>
                <w:b/>
                <w:bCs/>
                <w:color w:val="000000"/>
                <w:sz w:val="18"/>
                <w:szCs w:val="18"/>
              </w:rPr>
            </w:pPr>
            <w:r>
              <w:rPr>
                <w:b/>
                <w:bCs/>
                <w:color w:val="000000"/>
                <w:sz w:val="18"/>
                <w:szCs w:val="18"/>
              </w:rPr>
              <w:t>Escondido</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5EF28A2B" w14:textId="77777777" w:rsidR="005D7C19" w:rsidRPr="00602DDB" w:rsidRDefault="005D7C19" w:rsidP="009F620A">
            <w:pPr>
              <w:jc w:val="center"/>
              <w:rPr>
                <w:b/>
                <w:bCs/>
                <w:color w:val="000000"/>
                <w:sz w:val="18"/>
                <w:szCs w:val="18"/>
              </w:rPr>
            </w:pPr>
            <w:r>
              <w:rPr>
                <w:b/>
                <w:bCs/>
                <w:color w:val="000000"/>
                <w:sz w:val="18"/>
                <w:szCs w:val="18"/>
              </w:rPr>
              <w:t>854</w:t>
            </w:r>
          </w:p>
        </w:tc>
      </w:tr>
      <w:tr w:rsidR="005D7C19" w:rsidRPr="00006D74" w14:paraId="7082ADB0" w14:textId="77777777" w:rsidTr="009F620A">
        <w:trPr>
          <w:trHeight w:val="432"/>
        </w:trPr>
        <w:tc>
          <w:tcPr>
            <w:tcW w:w="1489" w:type="dxa"/>
            <w:tcBorders>
              <w:top w:val="nil"/>
              <w:left w:val="single" w:sz="4" w:space="0" w:color="auto"/>
              <w:bottom w:val="single" w:sz="4" w:space="0" w:color="auto"/>
              <w:right w:val="single" w:sz="4" w:space="0" w:color="auto"/>
            </w:tcBorders>
          </w:tcPr>
          <w:p w14:paraId="6081DA50" w14:textId="77777777" w:rsidR="005D7C19" w:rsidRPr="00006D74" w:rsidRDefault="005D7C19" w:rsidP="009F620A">
            <w:pPr>
              <w:jc w:val="center"/>
              <w:rPr>
                <w:b/>
                <w:bCs/>
                <w:color w:val="000000"/>
                <w:sz w:val="18"/>
                <w:szCs w:val="18"/>
              </w:rPr>
            </w:pPr>
            <w:r w:rsidRPr="00006D74">
              <w:rPr>
                <w:b/>
                <w:bCs/>
                <w:color w:val="000000"/>
                <w:sz w:val="18"/>
                <w:szCs w:val="18"/>
              </w:rPr>
              <w:t>County HHSA</w:t>
            </w:r>
            <w:r>
              <w:rPr>
                <w:b/>
                <w:bCs/>
                <w:color w:val="000000"/>
                <w:sz w:val="18"/>
                <w:szCs w:val="18"/>
              </w:rPr>
              <w:t xml:space="preserve"> TB</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70A1212D" w14:textId="77777777" w:rsidR="005D7C19" w:rsidRPr="00602DDB" w:rsidRDefault="005D7C19" w:rsidP="009F620A">
            <w:pPr>
              <w:jc w:val="center"/>
              <w:rPr>
                <w:b/>
                <w:bCs/>
                <w:color w:val="000000"/>
                <w:sz w:val="18"/>
                <w:szCs w:val="18"/>
              </w:rPr>
            </w:pPr>
            <w:r>
              <w:rPr>
                <w:b/>
                <w:bCs/>
                <w:color w:val="000000"/>
                <w:sz w:val="18"/>
                <w:szCs w:val="18"/>
              </w:rPr>
              <w:t>37</w:t>
            </w:r>
          </w:p>
        </w:tc>
      </w:tr>
      <w:tr w:rsidR="005D7C19" w:rsidRPr="00006D74" w14:paraId="56E1CB7E" w14:textId="77777777" w:rsidTr="009F620A">
        <w:trPr>
          <w:trHeight w:val="432"/>
        </w:trPr>
        <w:tc>
          <w:tcPr>
            <w:tcW w:w="1489" w:type="dxa"/>
            <w:tcBorders>
              <w:top w:val="nil"/>
              <w:left w:val="single" w:sz="4" w:space="0" w:color="auto"/>
              <w:bottom w:val="single" w:sz="4" w:space="0" w:color="auto"/>
              <w:right w:val="single" w:sz="4" w:space="0" w:color="auto"/>
            </w:tcBorders>
          </w:tcPr>
          <w:p w14:paraId="604E19F8" w14:textId="77777777" w:rsidR="005D7C19" w:rsidRPr="00006D74" w:rsidRDefault="005D7C19" w:rsidP="009F620A">
            <w:pPr>
              <w:jc w:val="center"/>
              <w:rPr>
                <w:b/>
                <w:bCs/>
                <w:color w:val="000000"/>
                <w:sz w:val="18"/>
                <w:szCs w:val="18"/>
              </w:rPr>
            </w:pPr>
            <w:r w:rsidRPr="00006D74">
              <w:rPr>
                <w:b/>
                <w:bCs/>
                <w:color w:val="000000"/>
                <w:sz w:val="18"/>
                <w:szCs w:val="18"/>
              </w:rPr>
              <w:t>St. Paul’s Group</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2F4721A0" w14:textId="77777777" w:rsidR="005D7C19" w:rsidRPr="00602DDB" w:rsidRDefault="005D7C19" w:rsidP="009F620A">
            <w:pPr>
              <w:jc w:val="center"/>
              <w:rPr>
                <w:b/>
                <w:bCs/>
                <w:color w:val="000000"/>
                <w:sz w:val="18"/>
                <w:szCs w:val="18"/>
              </w:rPr>
            </w:pPr>
            <w:r>
              <w:rPr>
                <w:b/>
                <w:bCs/>
                <w:color w:val="000000"/>
                <w:sz w:val="18"/>
                <w:szCs w:val="18"/>
              </w:rPr>
              <w:t>64</w:t>
            </w:r>
          </w:p>
        </w:tc>
      </w:tr>
      <w:tr w:rsidR="005D7C19" w:rsidRPr="00006D74" w14:paraId="52A9699F" w14:textId="77777777" w:rsidTr="009F620A">
        <w:trPr>
          <w:trHeight w:val="432"/>
        </w:trPr>
        <w:tc>
          <w:tcPr>
            <w:tcW w:w="1489" w:type="dxa"/>
            <w:tcBorders>
              <w:top w:val="nil"/>
              <w:left w:val="single" w:sz="4" w:space="0" w:color="auto"/>
              <w:bottom w:val="single" w:sz="4" w:space="0" w:color="auto"/>
              <w:right w:val="single" w:sz="4" w:space="0" w:color="auto"/>
            </w:tcBorders>
          </w:tcPr>
          <w:p w14:paraId="2F488ED8" w14:textId="77777777" w:rsidR="005D7C19" w:rsidRPr="00006D74" w:rsidRDefault="005D7C19" w:rsidP="009F620A">
            <w:pPr>
              <w:jc w:val="center"/>
              <w:rPr>
                <w:b/>
                <w:bCs/>
                <w:color w:val="000000"/>
                <w:sz w:val="18"/>
                <w:szCs w:val="18"/>
              </w:rPr>
            </w:pPr>
            <w:r w:rsidRPr="00006D74">
              <w:rPr>
                <w:b/>
                <w:bCs/>
                <w:color w:val="000000"/>
                <w:sz w:val="18"/>
                <w:szCs w:val="18"/>
              </w:rPr>
              <w:t>San Marcos</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0D9CC7CB" w14:textId="77777777" w:rsidR="005D7C19" w:rsidRPr="00602DDB" w:rsidRDefault="005D7C19" w:rsidP="009F620A">
            <w:pPr>
              <w:jc w:val="center"/>
              <w:rPr>
                <w:b/>
                <w:bCs/>
                <w:color w:val="000000"/>
                <w:sz w:val="18"/>
                <w:szCs w:val="18"/>
              </w:rPr>
            </w:pPr>
            <w:r>
              <w:rPr>
                <w:b/>
                <w:bCs/>
                <w:color w:val="000000"/>
                <w:sz w:val="18"/>
                <w:szCs w:val="18"/>
              </w:rPr>
              <w:t>132</w:t>
            </w:r>
          </w:p>
        </w:tc>
      </w:tr>
      <w:tr w:rsidR="005D7C19" w:rsidRPr="00006D74" w14:paraId="4CFA3B48" w14:textId="77777777" w:rsidTr="009F620A">
        <w:trPr>
          <w:trHeight w:val="432"/>
        </w:trPr>
        <w:tc>
          <w:tcPr>
            <w:tcW w:w="1489" w:type="dxa"/>
            <w:tcBorders>
              <w:top w:val="nil"/>
              <w:left w:val="single" w:sz="4" w:space="0" w:color="auto"/>
              <w:bottom w:val="single" w:sz="4" w:space="0" w:color="auto"/>
              <w:right w:val="single" w:sz="4" w:space="0" w:color="auto"/>
            </w:tcBorders>
          </w:tcPr>
          <w:p w14:paraId="4845DF6A" w14:textId="77777777" w:rsidR="005D7C19" w:rsidRPr="00006D74" w:rsidRDefault="005D7C19" w:rsidP="009F620A">
            <w:pPr>
              <w:jc w:val="center"/>
              <w:rPr>
                <w:b/>
                <w:bCs/>
                <w:color w:val="000000"/>
                <w:sz w:val="18"/>
                <w:szCs w:val="18"/>
              </w:rPr>
            </w:pPr>
            <w:r w:rsidRPr="00006D74">
              <w:rPr>
                <w:b/>
                <w:bCs/>
                <w:color w:val="000000"/>
                <w:sz w:val="18"/>
                <w:szCs w:val="18"/>
              </w:rPr>
              <w:t>Oceanside</w:t>
            </w:r>
          </w:p>
          <w:p w14:paraId="3B98B981" w14:textId="77777777" w:rsidR="005D7C19" w:rsidRPr="00006D74" w:rsidRDefault="005D7C19" w:rsidP="009F620A">
            <w:pPr>
              <w:jc w:val="center"/>
              <w:rPr>
                <w:b/>
                <w:bCs/>
                <w:color w:val="000000"/>
                <w:sz w:val="18"/>
                <w:szCs w:val="18"/>
              </w:rPr>
            </w:pP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6D115517" w14:textId="77777777" w:rsidR="005D7C19" w:rsidRPr="00602DDB" w:rsidRDefault="005D7C19" w:rsidP="009F620A">
            <w:pPr>
              <w:jc w:val="center"/>
              <w:rPr>
                <w:b/>
                <w:bCs/>
                <w:color w:val="000000"/>
                <w:sz w:val="18"/>
                <w:szCs w:val="18"/>
              </w:rPr>
            </w:pPr>
            <w:r>
              <w:rPr>
                <w:b/>
                <w:bCs/>
                <w:color w:val="000000"/>
                <w:sz w:val="18"/>
                <w:szCs w:val="18"/>
              </w:rPr>
              <w:t>343</w:t>
            </w:r>
          </w:p>
        </w:tc>
      </w:tr>
      <w:tr w:rsidR="005D7C19" w:rsidRPr="00006D74" w14:paraId="3CE67D97" w14:textId="77777777" w:rsidTr="009F620A">
        <w:trPr>
          <w:trHeight w:val="432"/>
        </w:trPr>
        <w:tc>
          <w:tcPr>
            <w:tcW w:w="1489" w:type="dxa"/>
            <w:tcBorders>
              <w:top w:val="nil"/>
              <w:left w:val="single" w:sz="4" w:space="0" w:color="auto"/>
              <w:bottom w:val="single" w:sz="4" w:space="0" w:color="auto"/>
              <w:right w:val="single" w:sz="4" w:space="0" w:color="auto"/>
            </w:tcBorders>
          </w:tcPr>
          <w:p w14:paraId="36C11099" w14:textId="77777777" w:rsidR="005D7C19" w:rsidRPr="00006D74" w:rsidRDefault="005D7C19" w:rsidP="009F620A">
            <w:pPr>
              <w:jc w:val="center"/>
              <w:rPr>
                <w:b/>
                <w:bCs/>
                <w:color w:val="000000"/>
                <w:sz w:val="18"/>
                <w:szCs w:val="18"/>
              </w:rPr>
            </w:pPr>
            <w:r w:rsidRPr="00006D74">
              <w:rPr>
                <w:b/>
                <w:bCs/>
                <w:color w:val="000000"/>
                <w:sz w:val="18"/>
                <w:szCs w:val="18"/>
              </w:rPr>
              <w:t>Parkinson’s Assoc.</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27A69673" w14:textId="77777777" w:rsidR="005D7C19" w:rsidRPr="00602DDB" w:rsidRDefault="005D7C19" w:rsidP="009F620A">
            <w:pPr>
              <w:jc w:val="center"/>
              <w:rPr>
                <w:b/>
                <w:bCs/>
                <w:color w:val="000000"/>
                <w:sz w:val="18"/>
                <w:szCs w:val="18"/>
              </w:rPr>
            </w:pPr>
            <w:r>
              <w:rPr>
                <w:b/>
                <w:bCs/>
                <w:color w:val="000000"/>
                <w:sz w:val="18"/>
                <w:szCs w:val="18"/>
              </w:rPr>
              <w:t>9</w:t>
            </w:r>
          </w:p>
        </w:tc>
      </w:tr>
      <w:tr w:rsidR="005D7C19" w:rsidRPr="00006D74" w14:paraId="1402EE27" w14:textId="77777777" w:rsidTr="009F620A">
        <w:trPr>
          <w:trHeight w:val="432"/>
        </w:trPr>
        <w:tc>
          <w:tcPr>
            <w:tcW w:w="1489" w:type="dxa"/>
            <w:tcBorders>
              <w:top w:val="nil"/>
              <w:left w:val="single" w:sz="4" w:space="0" w:color="auto"/>
              <w:bottom w:val="single" w:sz="4" w:space="0" w:color="auto"/>
              <w:right w:val="single" w:sz="4" w:space="0" w:color="auto"/>
            </w:tcBorders>
          </w:tcPr>
          <w:p w14:paraId="716CCC17" w14:textId="77777777" w:rsidR="005D7C19" w:rsidRPr="00006D74" w:rsidRDefault="005D7C19" w:rsidP="009F620A">
            <w:pPr>
              <w:jc w:val="center"/>
              <w:rPr>
                <w:b/>
                <w:bCs/>
                <w:color w:val="000000"/>
                <w:sz w:val="18"/>
                <w:szCs w:val="18"/>
              </w:rPr>
            </w:pPr>
            <w:r w:rsidRPr="00006D74">
              <w:rPr>
                <w:b/>
                <w:bCs/>
                <w:color w:val="000000"/>
                <w:sz w:val="18"/>
                <w:szCs w:val="18"/>
              </w:rPr>
              <w:t>Elderhelp</w:t>
            </w:r>
          </w:p>
          <w:p w14:paraId="75DE7E12" w14:textId="77777777" w:rsidR="005D7C19" w:rsidRPr="00006D74" w:rsidRDefault="005D7C19" w:rsidP="009F620A">
            <w:pPr>
              <w:jc w:val="center"/>
              <w:rPr>
                <w:b/>
                <w:bCs/>
                <w:color w:val="000000"/>
                <w:sz w:val="18"/>
                <w:szCs w:val="18"/>
              </w:rPr>
            </w:pP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73977225" w14:textId="77777777" w:rsidR="005D7C19" w:rsidRPr="00602DDB" w:rsidRDefault="005D7C19" w:rsidP="009F620A">
            <w:pPr>
              <w:jc w:val="center"/>
              <w:rPr>
                <w:b/>
                <w:bCs/>
                <w:color w:val="000000"/>
                <w:sz w:val="18"/>
                <w:szCs w:val="18"/>
              </w:rPr>
            </w:pPr>
            <w:r>
              <w:rPr>
                <w:b/>
                <w:bCs/>
                <w:color w:val="000000"/>
                <w:sz w:val="18"/>
                <w:szCs w:val="18"/>
              </w:rPr>
              <w:t>0</w:t>
            </w:r>
          </w:p>
        </w:tc>
      </w:tr>
      <w:tr w:rsidR="005D7C19" w:rsidRPr="00006D74" w14:paraId="619B056F" w14:textId="77777777" w:rsidTr="009F620A">
        <w:trPr>
          <w:trHeight w:val="432"/>
        </w:trPr>
        <w:tc>
          <w:tcPr>
            <w:tcW w:w="1489" w:type="dxa"/>
            <w:tcBorders>
              <w:top w:val="nil"/>
              <w:left w:val="single" w:sz="4" w:space="0" w:color="auto"/>
              <w:bottom w:val="single" w:sz="4" w:space="0" w:color="auto"/>
              <w:right w:val="single" w:sz="4" w:space="0" w:color="auto"/>
            </w:tcBorders>
          </w:tcPr>
          <w:p w14:paraId="4F77199F" w14:textId="77777777" w:rsidR="005D7C19" w:rsidRPr="00006D74" w:rsidRDefault="005D7C19" w:rsidP="009F620A">
            <w:pPr>
              <w:jc w:val="center"/>
              <w:rPr>
                <w:b/>
                <w:bCs/>
                <w:color w:val="000000"/>
                <w:sz w:val="18"/>
                <w:szCs w:val="18"/>
              </w:rPr>
            </w:pPr>
            <w:r w:rsidRPr="00006D74">
              <w:rPr>
                <w:b/>
                <w:bCs/>
                <w:color w:val="000000"/>
                <w:sz w:val="18"/>
                <w:szCs w:val="18"/>
              </w:rPr>
              <w:t>Tri-City</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271EBF3B" w14:textId="77777777" w:rsidR="005D7C19" w:rsidRPr="00602DDB" w:rsidRDefault="005D7C19" w:rsidP="009F620A">
            <w:pPr>
              <w:jc w:val="center"/>
              <w:rPr>
                <w:b/>
                <w:bCs/>
                <w:color w:val="000000"/>
                <w:sz w:val="18"/>
                <w:szCs w:val="18"/>
              </w:rPr>
            </w:pPr>
            <w:r>
              <w:rPr>
                <w:b/>
                <w:bCs/>
                <w:color w:val="000000"/>
                <w:sz w:val="18"/>
                <w:szCs w:val="18"/>
              </w:rPr>
              <w:t>86</w:t>
            </w:r>
          </w:p>
        </w:tc>
      </w:tr>
      <w:tr w:rsidR="005D7C19" w:rsidRPr="00006D74" w14:paraId="56B748D2" w14:textId="77777777" w:rsidTr="009F620A">
        <w:trPr>
          <w:trHeight w:val="432"/>
        </w:trPr>
        <w:tc>
          <w:tcPr>
            <w:tcW w:w="1489" w:type="dxa"/>
            <w:tcBorders>
              <w:top w:val="nil"/>
              <w:left w:val="single" w:sz="4" w:space="0" w:color="auto"/>
              <w:bottom w:val="single" w:sz="4" w:space="0" w:color="auto"/>
              <w:right w:val="single" w:sz="4" w:space="0" w:color="auto"/>
            </w:tcBorders>
          </w:tcPr>
          <w:p w14:paraId="132C6CB6" w14:textId="77777777" w:rsidR="005D7C19" w:rsidRPr="00006D74" w:rsidRDefault="005D7C19" w:rsidP="009F620A">
            <w:pPr>
              <w:jc w:val="center"/>
              <w:rPr>
                <w:b/>
                <w:bCs/>
                <w:color w:val="000000"/>
                <w:sz w:val="18"/>
                <w:szCs w:val="18"/>
              </w:rPr>
            </w:pPr>
            <w:r w:rsidRPr="00006D74">
              <w:rPr>
                <w:b/>
                <w:bCs/>
                <w:color w:val="000000"/>
                <w:sz w:val="18"/>
                <w:szCs w:val="18"/>
              </w:rPr>
              <w:t>MV</w:t>
            </w:r>
          </w:p>
        </w:tc>
        <w:tc>
          <w:tcPr>
            <w:tcW w:w="1188" w:type="dxa"/>
            <w:tcBorders>
              <w:top w:val="nil"/>
              <w:left w:val="single" w:sz="4" w:space="0" w:color="auto"/>
              <w:bottom w:val="single" w:sz="4" w:space="0" w:color="auto"/>
              <w:right w:val="single" w:sz="4" w:space="0" w:color="auto"/>
            </w:tcBorders>
          </w:tcPr>
          <w:p w14:paraId="2A533F7C" w14:textId="77777777" w:rsidR="005D7C19" w:rsidRPr="00602DDB" w:rsidRDefault="005D7C19" w:rsidP="009F620A">
            <w:pPr>
              <w:jc w:val="center"/>
              <w:rPr>
                <w:b/>
                <w:bCs/>
                <w:color w:val="000000"/>
                <w:sz w:val="18"/>
                <w:szCs w:val="18"/>
              </w:rPr>
            </w:pPr>
            <w:r w:rsidRPr="00602DDB">
              <w:rPr>
                <w:b/>
                <w:bCs/>
                <w:color w:val="000000"/>
                <w:sz w:val="18"/>
                <w:szCs w:val="18"/>
              </w:rPr>
              <w:t>0</w:t>
            </w:r>
          </w:p>
        </w:tc>
      </w:tr>
      <w:tr w:rsidR="005D7C19" w:rsidRPr="00006D74" w14:paraId="52C24480" w14:textId="77777777" w:rsidTr="009F620A">
        <w:trPr>
          <w:trHeight w:val="432"/>
        </w:trPr>
        <w:tc>
          <w:tcPr>
            <w:tcW w:w="1489" w:type="dxa"/>
            <w:tcBorders>
              <w:top w:val="nil"/>
              <w:left w:val="single" w:sz="4" w:space="0" w:color="auto"/>
              <w:bottom w:val="single" w:sz="4" w:space="0" w:color="auto"/>
              <w:right w:val="single" w:sz="4" w:space="0" w:color="auto"/>
            </w:tcBorders>
          </w:tcPr>
          <w:p w14:paraId="507172C9" w14:textId="77777777" w:rsidR="005D7C19" w:rsidRPr="00006D74" w:rsidRDefault="005D7C19" w:rsidP="009F620A">
            <w:pPr>
              <w:jc w:val="center"/>
              <w:rPr>
                <w:b/>
                <w:bCs/>
                <w:color w:val="000000"/>
                <w:sz w:val="18"/>
                <w:szCs w:val="18"/>
              </w:rPr>
            </w:pPr>
            <w:r w:rsidRPr="00006D74">
              <w:rPr>
                <w:b/>
                <w:bCs/>
                <w:color w:val="000000"/>
                <w:sz w:val="18"/>
                <w:szCs w:val="18"/>
              </w:rPr>
              <w:t>RideFACT</w:t>
            </w:r>
          </w:p>
        </w:tc>
        <w:tc>
          <w:tcPr>
            <w:tcW w:w="1188" w:type="dxa"/>
            <w:tcBorders>
              <w:top w:val="nil"/>
              <w:left w:val="single" w:sz="4" w:space="0" w:color="auto"/>
              <w:bottom w:val="single" w:sz="4" w:space="0" w:color="auto"/>
              <w:right w:val="single" w:sz="4" w:space="0" w:color="auto"/>
            </w:tcBorders>
          </w:tcPr>
          <w:p w14:paraId="2B4D6256" w14:textId="77777777" w:rsidR="005D7C19" w:rsidRDefault="005D7C19" w:rsidP="009F620A">
            <w:pPr>
              <w:jc w:val="center"/>
              <w:rPr>
                <w:b/>
                <w:bCs/>
                <w:color w:val="000000"/>
                <w:sz w:val="18"/>
                <w:szCs w:val="18"/>
              </w:rPr>
            </w:pPr>
            <w:r>
              <w:rPr>
                <w:b/>
                <w:bCs/>
                <w:color w:val="000000"/>
                <w:sz w:val="18"/>
                <w:szCs w:val="18"/>
              </w:rPr>
              <w:t>2,608</w:t>
            </w:r>
          </w:p>
        </w:tc>
      </w:tr>
      <w:tr w:rsidR="005D7C19" w:rsidRPr="00006D74" w14:paraId="5B564D55" w14:textId="77777777" w:rsidTr="009F620A">
        <w:trPr>
          <w:trHeight w:val="432"/>
        </w:trPr>
        <w:tc>
          <w:tcPr>
            <w:tcW w:w="1489" w:type="dxa"/>
            <w:tcBorders>
              <w:top w:val="nil"/>
              <w:left w:val="single" w:sz="4" w:space="0" w:color="auto"/>
              <w:bottom w:val="single" w:sz="4" w:space="0" w:color="auto"/>
              <w:right w:val="single" w:sz="4" w:space="0" w:color="auto"/>
            </w:tcBorders>
          </w:tcPr>
          <w:p w14:paraId="01CAB261" w14:textId="77777777" w:rsidR="005D7C19" w:rsidRPr="00006D74" w:rsidRDefault="005D7C19" w:rsidP="009F620A">
            <w:pPr>
              <w:jc w:val="center"/>
              <w:rPr>
                <w:b/>
                <w:bCs/>
                <w:color w:val="000000"/>
                <w:sz w:val="18"/>
                <w:szCs w:val="18"/>
              </w:rPr>
            </w:pPr>
            <w:r w:rsidRPr="00006D74">
              <w:rPr>
                <w:b/>
                <w:bCs/>
                <w:color w:val="000000"/>
                <w:sz w:val="18"/>
                <w:szCs w:val="18"/>
              </w:rPr>
              <w:t>TOTAL</w:t>
            </w:r>
          </w:p>
          <w:p w14:paraId="5829D87A" w14:textId="77777777" w:rsidR="005D7C19" w:rsidRPr="00006D74" w:rsidRDefault="005D7C19" w:rsidP="009F620A">
            <w:pPr>
              <w:jc w:val="center"/>
              <w:rPr>
                <w:b/>
                <w:bCs/>
                <w:color w:val="000000"/>
                <w:sz w:val="18"/>
                <w:szCs w:val="18"/>
              </w:rPr>
            </w:pPr>
          </w:p>
        </w:tc>
        <w:tc>
          <w:tcPr>
            <w:tcW w:w="1188" w:type="dxa"/>
            <w:tcBorders>
              <w:top w:val="nil"/>
              <w:left w:val="single" w:sz="4" w:space="0" w:color="auto"/>
              <w:bottom w:val="single" w:sz="4" w:space="0" w:color="auto"/>
              <w:right w:val="single" w:sz="4" w:space="0" w:color="auto"/>
            </w:tcBorders>
          </w:tcPr>
          <w:p w14:paraId="5862A4BA" w14:textId="77777777" w:rsidR="005D7C19" w:rsidRDefault="005D7C19" w:rsidP="009F620A">
            <w:pPr>
              <w:jc w:val="center"/>
              <w:rPr>
                <w:b/>
                <w:bCs/>
                <w:color w:val="000000"/>
                <w:sz w:val="18"/>
                <w:szCs w:val="18"/>
              </w:rPr>
            </w:pPr>
            <w:r>
              <w:rPr>
                <w:b/>
                <w:bCs/>
                <w:color w:val="000000"/>
                <w:sz w:val="18"/>
                <w:szCs w:val="18"/>
              </w:rPr>
              <w:t>4,175</w:t>
            </w:r>
          </w:p>
        </w:tc>
      </w:tr>
    </w:tbl>
    <w:p w14:paraId="18E1A6F3" w14:textId="77777777" w:rsidR="005D7C19" w:rsidRDefault="005D7C19" w:rsidP="005D7C19">
      <w:pPr>
        <w:ind w:right="957"/>
        <w:rPr>
          <w:rFonts w:asciiTheme="majorHAnsi" w:hAnsiTheme="majorHAnsi"/>
          <w:b/>
          <w:bCs/>
          <w:sz w:val="22"/>
          <w:szCs w:val="22"/>
          <w:u w:val="single"/>
        </w:rPr>
      </w:pPr>
      <w:r>
        <w:rPr>
          <w:rFonts w:cs="Arial"/>
          <w:b/>
        </w:rPr>
        <w:br w:type="textWrapping" w:clear="all"/>
      </w:r>
    </w:p>
    <w:p w14:paraId="23CE6F6D" w14:textId="50C1637A" w:rsidR="005D7C19" w:rsidRDefault="005C7E96" w:rsidP="005D7C19">
      <w:pPr>
        <w:ind w:right="957"/>
        <w:rPr>
          <w:rFonts w:asciiTheme="majorHAnsi" w:hAnsiTheme="majorHAnsi"/>
          <w:b/>
          <w:bCs/>
          <w:sz w:val="22"/>
          <w:szCs w:val="22"/>
          <w:u w:val="single"/>
        </w:rPr>
      </w:pPr>
      <w:r>
        <w:rPr>
          <w:rFonts w:asciiTheme="majorHAnsi" w:hAnsiTheme="majorHAnsi"/>
          <w:b/>
          <w:bCs/>
          <w:sz w:val="22"/>
          <w:szCs w:val="22"/>
          <w:u w:val="single"/>
        </w:rPr>
        <w:t>COVID-19 Response/</w:t>
      </w:r>
      <w:r w:rsidR="005D7C19">
        <w:rPr>
          <w:rFonts w:asciiTheme="majorHAnsi" w:hAnsiTheme="majorHAnsi"/>
          <w:b/>
          <w:bCs/>
          <w:sz w:val="22"/>
          <w:szCs w:val="22"/>
          <w:u w:val="single"/>
        </w:rPr>
        <w:t>Special Services</w:t>
      </w:r>
    </w:p>
    <w:p w14:paraId="41957673" w14:textId="77777777" w:rsidR="005D7C19" w:rsidRDefault="005D7C19" w:rsidP="005D7C19">
      <w:pPr>
        <w:ind w:right="957"/>
        <w:rPr>
          <w:rFonts w:asciiTheme="majorHAnsi" w:hAnsiTheme="majorHAnsi"/>
          <w:bCs/>
          <w:sz w:val="22"/>
          <w:szCs w:val="22"/>
        </w:rPr>
      </w:pPr>
      <w:r>
        <w:rPr>
          <w:rFonts w:asciiTheme="majorHAnsi" w:hAnsiTheme="majorHAnsi"/>
          <w:bCs/>
          <w:sz w:val="22"/>
          <w:szCs w:val="22"/>
        </w:rPr>
        <w:t>FACT/County Health &amp; Human Services Agency Shelter Trips – The Chief Department of Purchasing &amp; Contracting with County Health &amp; Human Services contacted FACT staff regarding assistance with providing homeless shelter transport during the COVID-19 pandemic.  FACT was able to begin on demand trips the week of March 16</w:t>
      </w:r>
      <w:r w:rsidRPr="00C06A80">
        <w:rPr>
          <w:rFonts w:asciiTheme="majorHAnsi" w:hAnsiTheme="majorHAnsi"/>
          <w:bCs/>
          <w:sz w:val="22"/>
          <w:szCs w:val="22"/>
          <w:vertAlign w:val="superscript"/>
        </w:rPr>
        <w:t>th</w:t>
      </w:r>
      <w:r>
        <w:rPr>
          <w:rFonts w:asciiTheme="majorHAnsi" w:hAnsiTheme="majorHAnsi"/>
          <w:bCs/>
          <w:sz w:val="22"/>
          <w:szCs w:val="22"/>
        </w:rPr>
        <w:t xml:space="preserve"> to transport homeless individuals (symptomatic and asymptomatic) to and from shelters/hotels and other sites as requested by County staff.  The trips are ongoing.  County staff has recently asked FACT for interest and availability to provide positive COVID-19 homeless transport.  FACT staff is working with the County and vendors regarding training and proper Personal Protective Equipment to respond to this request.</w:t>
      </w:r>
    </w:p>
    <w:p w14:paraId="1DEDE90E" w14:textId="77777777" w:rsidR="005D7C19" w:rsidRPr="006A7D01" w:rsidRDefault="005D7C19" w:rsidP="005D7C19">
      <w:pPr>
        <w:ind w:right="957"/>
        <w:rPr>
          <w:rFonts w:asciiTheme="majorHAnsi" w:hAnsiTheme="majorHAnsi"/>
          <w:bCs/>
          <w:sz w:val="22"/>
          <w:szCs w:val="22"/>
        </w:rPr>
      </w:pPr>
      <w:r>
        <w:rPr>
          <w:rFonts w:asciiTheme="majorHAnsi" w:hAnsiTheme="majorHAnsi"/>
          <w:bCs/>
          <w:sz w:val="22"/>
          <w:szCs w:val="22"/>
        </w:rPr>
        <w:t xml:space="preserve">FACT/County Aging &amp; Independence/2-1-1 Meal Delivery Trips – FACT staff reached out to 2-1-1 in early April to offer transportation assistance to social service agencies who may have need of utilizing </w:t>
      </w:r>
      <w:r>
        <w:rPr>
          <w:rFonts w:asciiTheme="majorHAnsi" w:hAnsiTheme="majorHAnsi"/>
          <w:bCs/>
          <w:sz w:val="22"/>
          <w:szCs w:val="22"/>
        </w:rPr>
        <w:lastRenderedPageBreak/>
        <w:t>FACT’s brokerage to provide meal pickup and delivery.  FACT staff worked with 2-1-1 and County Aging and Independence staff to assess the need for meal delivery and gaps in the current services provided throughout San Diego County.  Within one week FACT was able to train and gain access to the Community Information Exchange (CIE) platform to receive direct referrals for meal delivery.  FACT’s vendors currently pick up meals Monday – Friday mornings and deliver to various residences throughout the County.  FACT has offered similar assistance to cities and other agencies through CAM and outreach to San Diego County Supervisors.</w:t>
      </w:r>
    </w:p>
    <w:p w14:paraId="4B12784E" w14:textId="77777777" w:rsidR="005D7C19" w:rsidRDefault="005D7C19" w:rsidP="005D7C19">
      <w:pPr>
        <w:ind w:right="957"/>
        <w:rPr>
          <w:rFonts w:asciiTheme="majorHAnsi" w:hAnsiTheme="majorHAnsi"/>
          <w:b/>
          <w:bCs/>
          <w:sz w:val="22"/>
          <w:szCs w:val="22"/>
          <w:u w:val="single"/>
        </w:rPr>
      </w:pPr>
    </w:p>
    <w:p w14:paraId="1E9E2759" w14:textId="77777777" w:rsidR="005D7C19" w:rsidRDefault="005D7C19" w:rsidP="005D7C19">
      <w:pPr>
        <w:ind w:right="957"/>
        <w:rPr>
          <w:rFonts w:asciiTheme="majorHAnsi" w:hAnsiTheme="majorHAnsi"/>
          <w:b/>
          <w:bCs/>
          <w:sz w:val="22"/>
          <w:szCs w:val="22"/>
          <w:u w:val="single"/>
        </w:rPr>
      </w:pPr>
      <w:r w:rsidRPr="0028021B">
        <w:rPr>
          <w:rFonts w:asciiTheme="majorHAnsi" w:hAnsiTheme="majorHAnsi"/>
          <w:b/>
          <w:bCs/>
          <w:sz w:val="22"/>
          <w:szCs w:val="22"/>
          <w:u w:val="single"/>
        </w:rPr>
        <w:t>Scripps Health</w:t>
      </w:r>
    </w:p>
    <w:p w14:paraId="34584119" w14:textId="77777777" w:rsidR="005D7C19" w:rsidRDefault="005D7C19" w:rsidP="005D7C19">
      <w:pPr>
        <w:ind w:right="957"/>
        <w:rPr>
          <w:rFonts w:asciiTheme="majorHAnsi" w:hAnsiTheme="majorHAnsi"/>
          <w:bCs/>
          <w:sz w:val="22"/>
          <w:szCs w:val="22"/>
        </w:rPr>
      </w:pPr>
      <w:r w:rsidRPr="0028021B">
        <w:rPr>
          <w:rFonts w:asciiTheme="majorHAnsi" w:hAnsiTheme="majorHAnsi"/>
          <w:bCs/>
          <w:sz w:val="22"/>
          <w:szCs w:val="22"/>
        </w:rPr>
        <w:t xml:space="preserve">FACT’s service agreement with Scripps Health began January 15, 2020; </w:t>
      </w:r>
      <w:r>
        <w:rPr>
          <w:rFonts w:asciiTheme="majorHAnsi" w:hAnsiTheme="majorHAnsi"/>
          <w:bCs/>
          <w:sz w:val="22"/>
          <w:szCs w:val="22"/>
        </w:rPr>
        <w:t xml:space="preserve">74 trips were </w:t>
      </w:r>
      <w:r w:rsidRPr="0028021B">
        <w:rPr>
          <w:rFonts w:asciiTheme="majorHAnsi" w:hAnsiTheme="majorHAnsi"/>
          <w:bCs/>
          <w:sz w:val="22"/>
          <w:szCs w:val="22"/>
        </w:rPr>
        <w:t xml:space="preserve">provided through the end of </w:t>
      </w:r>
      <w:r>
        <w:rPr>
          <w:rFonts w:asciiTheme="majorHAnsi" w:hAnsiTheme="majorHAnsi"/>
          <w:bCs/>
          <w:sz w:val="22"/>
          <w:szCs w:val="22"/>
        </w:rPr>
        <w:t>February</w:t>
      </w:r>
      <w:r w:rsidRPr="0028021B">
        <w:rPr>
          <w:rFonts w:asciiTheme="majorHAnsi" w:hAnsiTheme="majorHAnsi"/>
          <w:bCs/>
          <w:sz w:val="22"/>
          <w:szCs w:val="22"/>
        </w:rPr>
        <w:t xml:space="preserve">.  FACT brokerage vendors are transporting discharged patients to pharmacies, their residences and/or to hospitals outside of San Diego County.  Trips are </w:t>
      </w:r>
      <w:r>
        <w:rPr>
          <w:rFonts w:asciiTheme="majorHAnsi" w:hAnsiTheme="majorHAnsi"/>
          <w:bCs/>
          <w:sz w:val="22"/>
          <w:szCs w:val="22"/>
        </w:rPr>
        <w:t xml:space="preserve">delivered </w:t>
      </w:r>
      <w:r w:rsidRPr="0028021B">
        <w:rPr>
          <w:rFonts w:asciiTheme="majorHAnsi" w:hAnsiTheme="majorHAnsi"/>
          <w:bCs/>
          <w:sz w:val="22"/>
          <w:szCs w:val="22"/>
        </w:rPr>
        <w:t>on demand and include curb-to-curb, door-to-door, and door-through-door services.</w:t>
      </w:r>
    </w:p>
    <w:p w14:paraId="38C625AA" w14:textId="77777777" w:rsidR="005D7C19" w:rsidRPr="00ED08DB" w:rsidRDefault="005D7C19" w:rsidP="005D7C19">
      <w:pPr>
        <w:ind w:right="957"/>
        <w:rPr>
          <w:rFonts w:asciiTheme="majorHAnsi" w:hAnsiTheme="majorHAnsi"/>
          <w:bCs/>
          <w:sz w:val="22"/>
          <w:szCs w:val="22"/>
        </w:rPr>
      </w:pPr>
      <w:r>
        <w:rPr>
          <w:rFonts w:asciiTheme="majorHAnsi" w:hAnsiTheme="majorHAnsi"/>
          <w:b/>
          <w:bCs/>
          <w:sz w:val="22"/>
          <w:szCs w:val="22"/>
          <w:u w:val="single"/>
        </w:rPr>
        <w:t>City of Escondido</w:t>
      </w:r>
    </w:p>
    <w:p w14:paraId="249FAC79" w14:textId="77777777" w:rsidR="005D7C19" w:rsidRPr="0028021B" w:rsidRDefault="005D7C19" w:rsidP="005D7C19">
      <w:pPr>
        <w:ind w:right="957"/>
        <w:rPr>
          <w:rFonts w:asciiTheme="majorHAnsi" w:hAnsiTheme="majorHAnsi"/>
          <w:b/>
          <w:bCs/>
          <w:sz w:val="22"/>
          <w:szCs w:val="22"/>
          <w:u w:val="single"/>
        </w:rPr>
      </w:pPr>
      <w:r w:rsidRPr="00A70D04">
        <w:rPr>
          <w:rFonts w:asciiTheme="majorHAnsi" w:hAnsiTheme="majorHAnsi"/>
          <w:bCs/>
          <w:sz w:val="22"/>
          <w:szCs w:val="22"/>
        </w:rPr>
        <w:t xml:space="preserve">FACT </w:t>
      </w:r>
      <w:r>
        <w:rPr>
          <w:rFonts w:asciiTheme="majorHAnsi" w:hAnsiTheme="majorHAnsi"/>
          <w:bCs/>
          <w:sz w:val="22"/>
          <w:szCs w:val="22"/>
        </w:rPr>
        <w:t>provides</w:t>
      </w:r>
      <w:r w:rsidRPr="00A70D04">
        <w:rPr>
          <w:rFonts w:asciiTheme="majorHAnsi" w:hAnsiTheme="majorHAnsi"/>
          <w:bCs/>
          <w:sz w:val="22"/>
          <w:szCs w:val="22"/>
        </w:rPr>
        <w:t xml:space="preserve"> transportation to/from the </w:t>
      </w:r>
      <w:r>
        <w:rPr>
          <w:rFonts w:asciiTheme="majorHAnsi" w:hAnsiTheme="majorHAnsi"/>
          <w:bCs/>
          <w:sz w:val="22"/>
          <w:szCs w:val="22"/>
        </w:rPr>
        <w:t>City of Escondido’s senior lunch nutrition program</w:t>
      </w:r>
      <w:r w:rsidRPr="00A70D04">
        <w:rPr>
          <w:rFonts w:asciiTheme="majorHAnsi" w:hAnsiTheme="majorHAnsi"/>
          <w:bCs/>
          <w:sz w:val="22"/>
          <w:szCs w:val="22"/>
        </w:rPr>
        <w:t xml:space="preserve"> </w:t>
      </w:r>
      <w:r>
        <w:rPr>
          <w:rFonts w:asciiTheme="majorHAnsi" w:hAnsiTheme="majorHAnsi"/>
          <w:bCs/>
          <w:sz w:val="22"/>
          <w:szCs w:val="22"/>
        </w:rPr>
        <w:t>Monday-Friday.  Service began November 1, 2019.  Initial contract term is November – June 2020.  FACT provided 3,678 trips between November and February 2020.</w:t>
      </w:r>
    </w:p>
    <w:p w14:paraId="1CA85CE6" w14:textId="77777777" w:rsidR="005D7C19" w:rsidRDefault="005D7C19" w:rsidP="005D7C19">
      <w:pPr>
        <w:ind w:right="957"/>
        <w:rPr>
          <w:rFonts w:asciiTheme="majorHAnsi" w:hAnsiTheme="majorHAnsi"/>
          <w:b/>
          <w:bCs/>
          <w:sz w:val="22"/>
          <w:szCs w:val="22"/>
          <w:u w:val="single"/>
        </w:rPr>
      </w:pPr>
    </w:p>
    <w:p w14:paraId="0200AD37" w14:textId="77777777" w:rsidR="005D7C19" w:rsidRDefault="005D7C19" w:rsidP="005D7C19">
      <w:pPr>
        <w:ind w:right="957"/>
        <w:rPr>
          <w:rFonts w:asciiTheme="majorHAnsi" w:hAnsiTheme="majorHAnsi"/>
          <w:b/>
          <w:bCs/>
          <w:sz w:val="22"/>
          <w:szCs w:val="22"/>
          <w:u w:val="single"/>
        </w:rPr>
      </w:pPr>
      <w:r>
        <w:rPr>
          <w:rFonts w:asciiTheme="majorHAnsi" w:hAnsiTheme="majorHAnsi"/>
          <w:b/>
          <w:bCs/>
          <w:sz w:val="22"/>
          <w:szCs w:val="22"/>
          <w:u w:val="single"/>
        </w:rPr>
        <w:t>County HHSA</w:t>
      </w:r>
    </w:p>
    <w:p w14:paraId="6F01B94C" w14:textId="77777777" w:rsidR="005D7C19" w:rsidRPr="00390145" w:rsidRDefault="005D7C19" w:rsidP="005D7C19">
      <w:pPr>
        <w:ind w:right="957"/>
        <w:rPr>
          <w:rFonts w:asciiTheme="majorHAnsi" w:hAnsiTheme="majorHAnsi"/>
          <w:bCs/>
          <w:sz w:val="22"/>
          <w:szCs w:val="22"/>
        </w:rPr>
      </w:pPr>
      <w:r>
        <w:rPr>
          <w:rFonts w:asciiTheme="majorHAnsi" w:hAnsiTheme="majorHAnsi"/>
          <w:bCs/>
          <w:sz w:val="22"/>
          <w:szCs w:val="22"/>
        </w:rPr>
        <w:t>This service provides trips for the County to non-contagious Tuberculosis patients from their residences to clinics for treatment.  Trips may be scheduled in advance or requested up to 2 hours before the time of trip service.   This contract is in year 2 with an option to extend up to 2 more 1 year terms.  376 trips have been performed under this contract between late November 2018 through February 2020.</w:t>
      </w:r>
    </w:p>
    <w:p w14:paraId="302E79CC" w14:textId="77777777" w:rsidR="005D7C19" w:rsidRDefault="005D7C19" w:rsidP="005D7C19">
      <w:pPr>
        <w:ind w:right="957"/>
        <w:rPr>
          <w:rFonts w:asciiTheme="majorHAnsi" w:hAnsiTheme="majorHAnsi"/>
          <w:b/>
          <w:bCs/>
          <w:sz w:val="22"/>
          <w:szCs w:val="22"/>
          <w:u w:val="single"/>
        </w:rPr>
      </w:pPr>
    </w:p>
    <w:p w14:paraId="020341C8" w14:textId="77777777" w:rsidR="005D7C19" w:rsidRDefault="005D7C19" w:rsidP="005D7C19">
      <w:pPr>
        <w:ind w:right="957"/>
        <w:rPr>
          <w:rFonts w:asciiTheme="majorHAnsi" w:hAnsiTheme="majorHAnsi"/>
          <w:b/>
          <w:bCs/>
          <w:sz w:val="22"/>
          <w:szCs w:val="22"/>
          <w:u w:val="single"/>
        </w:rPr>
      </w:pPr>
      <w:r w:rsidRPr="00DF29CF">
        <w:rPr>
          <w:rFonts w:asciiTheme="majorHAnsi" w:hAnsiTheme="majorHAnsi"/>
          <w:b/>
          <w:bCs/>
          <w:sz w:val="22"/>
          <w:szCs w:val="22"/>
          <w:u w:val="single"/>
        </w:rPr>
        <w:t xml:space="preserve">St. Paul’s </w:t>
      </w:r>
      <w:r>
        <w:rPr>
          <w:rFonts w:asciiTheme="majorHAnsi" w:hAnsiTheme="majorHAnsi"/>
          <w:b/>
          <w:bCs/>
          <w:sz w:val="22"/>
          <w:szCs w:val="22"/>
          <w:u w:val="single"/>
        </w:rPr>
        <w:t>Group Trips</w:t>
      </w:r>
    </w:p>
    <w:p w14:paraId="51FF51BF" w14:textId="77777777" w:rsidR="005D7C19" w:rsidRPr="00433C98" w:rsidRDefault="005D7C19" w:rsidP="005D7C19">
      <w:pPr>
        <w:outlineLvl w:val="0"/>
        <w:rPr>
          <w:rFonts w:asciiTheme="majorHAnsi" w:hAnsiTheme="majorHAnsi"/>
          <w:bCs/>
          <w:sz w:val="22"/>
          <w:szCs w:val="22"/>
        </w:rPr>
      </w:pPr>
      <w:r>
        <w:rPr>
          <w:rFonts w:asciiTheme="majorHAnsi" w:hAnsiTheme="majorHAnsi"/>
          <w:bCs/>
          <w:sz w:val="22"/>
          <w:szCs w:val="22"/>
        </w:rPr>
        <w:t xml:space="preserve">FACT provides group trips from a PACE site 2 days a week for senior participants with a brokerage vendor who has larger vehicles.  Trips for this service began in February 2019, 951 passenger trips were completed through February 2020.  </w:t>
      </w:r>
    </w:p>
    <w:p w14:paraId="4AF00027" w14:textId="77777777" w:rsidR="005D7C19" w:rsidRDefault="005D7C19" w:rsidP="005D7C19">
      <w:pPr>
        <w:outlineLvl w:val="0"/>
        <w:rPr>
          <w:rFonts w:asciiTheme="majorHAnsi" w:hAnsiTheme="majorHAnsi"/>
          <w:b/>
          <w:bCs/>
          <w:sz w:val="22"/>
          <w:szCs w:val="22"/>
          <w:u w:val="single"/>
        </w:rPr>
      </w:pPr>
    </w:p>
    <w:p w14:paraId="7442BAFF" w14:textId="77777777" w:rsidR="005D7C19" w:rsidRDefault="005D7C19" w:rsidP="005D7C19">
      <w:pPr>
        <w:outlineLvl w:val="0"/>
        <w:rPr>
          <w:rFonts w:asciiTheme="majorHAnsi" w:hAnsiTheme="majorHAnsi"/>
          <w:b/>
          <w:bCs/>
          <w:sz w:val="22"/>
          <w:szCs w:val="22"/>
          <w:u w:val="single"/>
        </w:rPr>
      </w:pPr>
      <w:r>
        <w:rPr>
          <w:rFonts w:asciiTheme="majorHAnsi" w:hAnsiTheme="majorHAnsi"/>
          <w:b/>
          <w:bCs/>
          <w:sz w:val="22"/>
          <w:szCs w:val="22"/>
          <w:u w:val="single"/>
        </w:rPr>
        <w:t>The Parkinson’s Association of San Diego</w:t>
      </w:r>
    </w:p>
    <w:p w14:paraId="3F0CB8E1" w14:textId="77777777" w:rsidR="005D7C19" w:rsidRPr="00433C98" w:rsidRDefault="005D7C19" w:rsidP="005D7C19">
      <w:pPr>
        <w:outlineLvl w:val="0"/>
        <w:rPr>
          <w:rFonts w:asciiTheme="majorHAnsi" w:hAnsiTheme="majorHAnsi"/>
          <w:bCs/>
          <w:sz w:val="22"/>
          <w:szCs w:val="22"/>
        </w:rPr>
      </w:pPr>
      <w:r w:rsidRPr="00433C98">
        <w:rPr>
          <w:rFonts w:asciiTheme="majorHAnsi" w:hAnsiTheme="majorHAnsi"/>
          <w:bCs/>
          <w:sz w:val="22"/>
          <w:szCs w:val="22"/>
        </w:rPr>
        <w:t xml:space="preserve">The Parkinson’s Association of San Diego </w:t>
      </w:r>
      <w:r>
        <w:rPr>
          <w:rFonts w:asciiTheme="majorHAnsi" w:hAnsiTheme="majorHAnsi"/>
          <w:bCs/>
          <w:sz w:val="22"/>
          <w:szCs w:val="22"/>
        </w:rPr>
        <w:t xml:space="preserve">(PASD) contracts with FACT to </w:t>
      </w:r>
      <w:r w:rsidRPr="00433C98">
        <w:rPr>
          <w:rFonts w:asciiTheme="majorHAnsi" w:hAnsiTheme="majorHAnsi"/>
          <w:bCs/>
          <w:sz w:val="22"/>
          <w:szCs w:val="22"/>
        </w:rPr>
        <w:t xml:space="preserve">provide transportation for </w:t>
      </w:r>
      <w:r>
        <w:rPr>
          <w:rFonts w:asciiTheme="majorHAnsi" w:hAnsiTheme="majorHAnsi"/>
          <w:bCs/>
          <w:sz w:val="22"/>
          <w:szCs w:val="22"/>
        </w:rPr>
        <w:t xml:space="preserve">neurological medical appointments, </w:t>
      </w:r>
      <w:r w:rsidRPr="00433C98">
        <w:rPr>
          <w:rFonts w:asciiTheme="majorHAnsi" w:hAnsiTheme="majorHAnsi"/>
          <w:bCs/>
          <w:sz w:val="22"/>
          <w:szCs w:val="22"/>
        </w:rPr>
        <w:t>support groups</w:t>
      </w:r>
      <w:r>
        <w:rPr>
          <w:rFonts w:asciiTheme="majorHAnsi" w:hAnsiTheme="majorHAnsi"/>
          <w:bCs/>
          <w:sz w:val="22"/>
          <w:szCs w:val="22"/>
        </w:rPr>
        <w:t xml:space="preserve"> and Parkinson’s Association related events</w:t>
      </w:r>
      <w:r w:rsidRPr="00433C98">
        <w:rPr>
          <w:rFonts w:asciiTheme="majorHAnsi" w:hAnsiTheme="majorHAnsi"/>
          <w:bCs/>
          <w:sz w:val="22"/>
          <w:szCs w:val="22"/>
        </w:rPr>
        <w:t xml:space="preserve"> </w:t>
      </w:r>
      <w:r>
        <w:rPr>
          <w:rFonts w:asciiTheme="majorHAnsi" w:hAnsiTheme="majorHAnsi"/>
          <w:bCs/>
          <w:sz w:val="22"/>
          <w:szCs w:val="22"/>
        </w:rPr>
        <w:t xml:space="preserve">for their clients.   This contract has a term through April 12, 2020.  Between June 2018 – February 2020, 166 trips have been provided.  </w:t>
      </w:r>
    </w:p>
    <w:p w14:paraId="661D6D79" w14:textId="77777777" w:rsidR="005D7C19" w:rsidRPr="00164D30" w:rsidRDefault="005D7C19" w:rsidP="005D7C19">
      <w:pPr>
        <w:outlineLvl w:val="0"/>
        <w:rPr>
          <w:rFonts w:asciiTheme="majorHAnsi" w:hAnsiTheme="majorHAnsi"/>
          <w:bCs/>
          <w:sz w:val="22"/>
          <w:szCs w:val="22"/>
        </w:rPr>
      </w:pPr>
    </w:p>
    <w:p w14:paraId="11FD9DB7" w14:textId="77777777" w:rsidR="005D7C19" w:rsidRPr="00C17207" w:rsidRDefault="005D7C19" w:rsidP="005D7C19">
      <w:pPr>
        <w:outlineLvl w:val="0"/>
        <w:rPr>
          <w:rFonts w:asciiTheme="majorHAnsi" w:hAnsiTheme="majorHAnsi"/>
          <w:b/>
          <w:bCs/>
          <w:sz w:val="22"/>
          <w:szCs w:val="22"/>
          <w:u w:val="single"/>
        </w:rPr>
      </w:pPr>
      <w:r>
        <w:rPr>
          <w:rFonts w:asciiTheme="majorHAnsi" w:hAnsiTheme="majorHAnsi"/>
          <w:b/>
          <w:bCs/>
          <w:sz w:val="22"/>
          <w:szCs w:val="22"/>
          <w:u w:val="single"/>
        </w:rPr>
        <w:t xml:space="preserve"> </w:t>
      </w:r>
      <w:r w:rsidRPr="00C17207">
        <w:rPr>
          <w:rFonts w:asciiTheme="majorHAnsi" w:hAnsiTheme="majorHAnsi"/>
          <w:b/>
          <w:bCs/>
          <w:sz w:val="22"/>
          <w:szCs w:val="22"/>
          <w:u w:val="single"/>
        </w:rPr>
        <w:t>City of San Marcos</w:t>
      </w:r>
    </w:p>
    <w:p w14:paraId="49983864" w14:textId="77777777" w:rsidR="005D7C19" w:rsidRPr="00C17207" w:rsidRDefault="005D7C19" w:rsidP="005D7C19">
      <w:pPr>
        <w:rPr>
          <w:rFonts w:asciiTheme="majorHAnsi" w:hAnsiTheme="majorHAnsi"/>
          <w:sz w:val="22"/>
          <w:szCs w:val="22"/>
        </w:rPr>
      </w:pPr>
      <w:r w:rsidRPr="00C17207">
        <w:rPr>
          <w:rFonts w:asciiTheme="majorHAnsi" w:hAnsiTheme="majorHAnsi"/>
          <w:i/>
          <w:sz w:val="22"/>
          <w:szCs w:val="22"/>
        </w:rPr>
        <w:t xml:space="preserve">Catch a Ride!  </w:t>
      </w:r>
      <w:r w:rsidRPr="00C17207">
        <w:rPr>
          <w:rFonts w:asciiTheme="majorHAnsi" w:hAnsiTheme="majorHAnsi"/>
          <w:sz w:val="22"/>
          <w:szCs w:val="22"/>
        </w:rPr>
        <w:t>provides transportation for eligible seniors 60+ within San Marcos city limits as well as for medical purposes outside of the city within a 20 mile radius.</w:t>
      </w:r>
    </w:p>
    <w:p w14:paraId="6FB83608" w14:textId="77777777" w:rsidR="005D7C19" w:rsidRPr="00C17207" w:rsidRDefault="005D7C19" w:rsidP="005D7C19">
      <w:pPr>
        <w:rPr>
          <w:rFonts w:asciiTheme="majorHAnsi" w:hAnsiTheme="majorHAnsi"/>
          <w:sz w:val="22"/>
          <w:szCs w:val="22"/>
        </w:rPr>
      </w:pPr>
      <w:r w:rsidRPr="00C17207">
        <w:rPr>
          <w:rFonts w:asciiTheme="majorHAnsi" w:hAnsiTheme="majorHAnsi"/>
          <w:sz w:val="22"/>
          <w:szCs w:val="22"/>
        </w:rPr>
        <w:t xml:space="preserve">FACT has provided </w:t>
      </w:r>
      <w:r>
        <w:rPr>
          <w:rFonts w:asciiTheme="majorHAnsi" w:hAnsiTheme="majorHAnsi"/>
          <w:sz w:val="22"/>
          <w:szCs w:val="22"/>
        </w:rPr>
        <w:t xml:space="preserve">2,456 </w:t>
      </w:r>
      <w:r w:rsidRPr="00C17207">
        <w:rPr>
          <w:rFonts w:asciiTheme="majorHAnsi" w:hAnsiTheme="majorHAnsi"/>
          <w:sz w:val="22"/>
          <w:szCs w:val="22"/>
        </w:rPr>
        <w:t>trips between February</w:t>
      </w:r>
      <w:r>
        <w:rPr>
          <w:rFonts w:asciiTheme="majorHAnsi" w:hAnsiTheme="majorHAnsi"/>
          <w:sz w:val="22"/>
          <w:szCs w:val="22"/>
        </w:rPr>
        <w:t xml:space="preserve"> 2018</w:t>
      </w:r>
      <w:r w:rsidRPr="00C17207">
        <w:rPr>
          <w:rFonts w:asciiTheme="majorHAnsi" w:hAnsiTheme="majorHAnsi"/>
          <w:sz w:val="22"/>
          <w:szCs w:val="22"/>
        </w:rPr>
        <w:t xml:space="preserve"> – </w:t>
      </w:r>
      <w:r>
        <w:rPr>
          <w:rFonts w:asciiTheme="majorHAnsi" w:hAnsiTheme="majorHAnsi"/>
          <w:sz w:val="22"/>
          <w:szCs w:val="22"/>
        </w:rPr>
        <w:t>February</w:t>
      </w:r>
      <w:r w:rsidRPr="00C17207">
        <w:rPr>
          <w:rFonts w:asciiTheme="majorHAnsi" w:hAnsiTheme="majorHAnsi"/>
          <w:sz w:val="22"/>
          <w:szCs w:val="22"/>
        </w:rPr>
        <w:t xml:space="preserve"> 20</w:t>
      </w:r>
      <w:r>
        <w:rPr>
          <w:rFonts w:asciiTheme="majorHAnsi" w:hAnsiTheme="majorHAnsi"/>
          <w:sz w:val="22"/>
          <w:szCs w:val="22"/>
        </w:rPr>
        <w:t>20</w:t>
      </w:r>
      <w:r w:rsidRPr="00C17207">
        <w:rPr>
          <w:rFonts w:asciiTheme="majorHAnsi" w:hAnsiTheme="majorHAnsi"/>
          <w:sz w:val="22"/>
          <w:szCs w:val="22"/>
        </w:rPr>
        <w:t xml:space="preserve">.  </w:t>
      </w:r>
      <w:r>
        <w:rPr>
          <w:rFonts w:asciiTheme="majorHAnsi" w:hAnsiTheme="majorHAnsi"/>
          <w:sz w:val="22"/>
          <w:szCs w:val="22"/>
        </w:rPr>
        <w:t xml:space="preserve">There are approximately 150 registered riders.  </w:t>
      </w:r>
    </w:p>
    <w:p w14:paraId="08FDCBB8" w14:textId="77777777" w:rsidR="005D7C19" w:rsidRPr="00C17207" w:rsidRDefault="005D7C19" w:rsidP="005D7C19">
      <w:pPr>
        <w:outlineLvl w:val="0"/>
        <w:rPr>
          <w:rFonts w:asciiTheme="majorHAnsi" w:hAnsiTheme="majorHAnsi"/>
          <w:b/>
          <w:bCs/>
          <w:sz w:val="22"/>
          <w:szCs w:val="22"/>
          <w:u w:val="single"/>
        </w:rPr>
      </w:pPr>
    </w:p>
    <w:p w14:paraId="0B7CFA3C" w14:textId="77777777" w:rsidR="005D7C19" w:rsidRDefault="005D7C19" w:rsidP="005D7C19">
      <w:pPr>
        <w:outlineLvl w:val="0"/>
        <w:rPr>
          <w:rFonts w:asciiTheme="majorHAnsi" w:hAnsiTheme="majorHAnsi"/>
          <w:b/>
          <w:bCs/>
          <w:sz w:val="22"/>
          <w:szCs w:val="22"/>
          <w:u w:val="single"/>
        </w:rPr>
      </w:pPr>
      <w:r>
        <w:rPr>
          <w:rFonts w:asciiTheme="majorHAnsi" w:hAnsiTheme="majorHAnsi"/>
          <w:b/>
          <w:bCs/>
          <w:sz w:val="22"/>
          <w:szCs w:val="22"/>
          <w:u w:val="single"/>
        </w:rPr>
        <w:t>MV NCTD LIFT Service</w:t>
      </w:r>
    </w:p>
    <w:p w14:paraId="54987F9A" w14:textId="77777777" w:rsidR="005D7C19" w:rsidRPr="00E71492" w:rsidRDefault="005D7C19" w:rsidP="005D7C19">
      <w:pPr>
        <w:outlineLvl w:val="0"/>
        <w:rPr>
          <w:rFonts w:asciiTheme="majorHAnsi" w:hAnsiTheme="majorHAnsi"/>
          <w:sz w:val="22"/>
          <w:szCs w:val="22"/>
        </w:rPr>
      </w:pPr>
      <w:r>
        <w:rPr>
          <w:rFonts w:asciiTheme="majorHAnsi" w:hAnsiTheme="majorHAnsi"/>
          <w:bCs/>
          <w:sz w:val="22"/>
          <w:szCs w:val="22"/>
        </w:rPr>
        <w:t>No trips were performed.</w:t>
      </w:r>
    </w:p>
    <w:p w14:paraId="79640C6F" w14:textId="5F34BD91" w:rsidR="005D7C19" w:rsidRDefault="005D7C19" w:rsidP="005D7C19">
      <w:pPr>
        <w:outlineLvl w:val="0"/>
        <w:rPr>
          <w:rFonts w:asciiTheme="majorHAnsi" w:hAnsiTheme="majorHAnsi" w:cs="Arial"/>
          <w:b/>
          <w:sz w:val="22"/>
          <w:szCs w:val="22"/>
          <w:u w:val="single"/>
        </w:rPr>
      </w:pPr>
    </w:p>
    <w:p w14:paraId="0559556C" w14:textId="4F2EB95F" w:rsidR="00D02ADA" w:rsidRDefault="00D02ADA" w:rsidP="005D7C19">
      <w:pPr>
        <w:outlineLvl w:val="0"/>
        <w:rPr>
          <w:rFonts w:asciiTheme="majorHAnsi" w:hAnsiTheme="majorHAnsi" w:cs="Arial"/>
          <w:b/>
          <w:sz w:val="22"/>
          <w:szCs w:val="22"/>
          <w:u w:val="single"/>
        </w:rPr>
      </w:pPr>
    </w:p>
    <w:p w14:paraId="4E8A40A3" w14:textId="77777777" w:rsidR="00D02ADA" w:rsidRPr="00C17207" w:rsidRDefault="00D02ADA" w:rsidP="005D7C19">
      <w:pPr>
        <w:outlineLvl w:val="0"/>
        <w:rPr>
          <w:rFonts w:asciiTheme="majorHAnsi" w:hAnsiTheme="majorHAnsi" w:cs="Arial"/>
          <w:b/>
          <w:sz w:val="22"/>
          <w:szCs w:val="22"/>
          <w:u w:val="single"/>
        </w:rPr>
      </w:pPr>
    </w:p>
    <w:p w14:paraId="0E3E0832" w14:textId="77777777" w:rsidR="005D7C19" w:rsidRDefault="005D7C19" w:rsidP="005D7C19">
      <w:pPr>
        <w:tabs>
          <w:tab w:val="left" w:pos="5232"/>
        </w:tabs>
        <w:ind w:right="957"/>
        <w:outlineLvl w:val="0"/>
        <w:rPr>
          <w:rFonts w:asciiTheme="majorHAnsi" w:hAnsiTheme="majorHAnsi" w:cs="Arial"/>
          <w:b/>
          <w:sz w:val="22"/>
          <w:szCs w:val="22"/>
          <w:u w:val="single"/>
        </w:rPr>
      </w:pPr>
    </w:p>
    <w:p w14:paraId="7CCD2207" w14:textId="77777777" w:rsidR="005D7C19" w:rsidRPr="00C17207" w:rsidRDefault="005D7C19" w:rsidP="005D7C19">
      <w:pPr>
        <w:tabs>
          <w:tab w:val="left" w:pos="5232"/>
        </w:tabs>
        <w:ind w:right="957"/>
        <w:outlineLvl w:val="0"/>
        <w:rPr>
          <w:rFonts w:asciiTheme="majorHAnsi" w:hAnsiTheme="majorHAnsi" w:cs="Arial"/>
          <w:b/>
          <w:sz w:val="22"/>
          <w:szCs w:val="22"/>
          <w:u w:val="single"/>
        </w:rPr>
      </w:pPr>
      <w:r w:rsidRPr="00C17207">
        <w:rPr>
          <w:rFonts w:asciiTheme="majorHAnsi" w:hAnsiTheme="majorHAnsi" w:cs="Arial"/>
          <w:b/>
          <w:sz w:val="22"/>
          <w:szCs w:val="22"/>
          <w:u w:val="single"/>
        </w:rPr>
        <w:lastRenderedPageBreak/>
        <w:t>Tri-City Contract</w:t>
      </w:r>
    </w:p>
    <w:p w14:paraId="649F6BC3" w14:textId="77777777" w:rsidR="005D7C19" w:rsidRDefault="005D7C19" w:rsidP="005D7C19">
      <w:pPr>
        <w:ind w:right="957"/>
        <w:rPr>
          <w:rFonts w:asciiTheme="majorHAnsi" w:hAnsiTheme="majorHAnsi" w:cs="Arial"/>
          <w:sz w:val="22"/>
          <w:szCs w:val="22"/>
        </w:rPr>
      </w:pPr>
      <w:r w:rsidRPr="00C17207">
        <w:rPr>
          <w:rFonts w:asciiTheme="majorHAnsi" w:hAnsiTheme="majorHAnsi" w:cs="Arial"/>
          <w:sz w:val="22"/>
          <w:szCs w:val="22"/>
        </w:rPr>
        <w:t xml:space="preserve">FACT began transportation services for Tri-City Medical Center in December 2016.  Discharged patients are provided with rides from all hospital departments to their residence.  </w:t>
      </w:r>
    </w:p>
    <w:p w14:paraId="52F6168B" w14:textId="77777777" w:rsidR="005D7C19" w:rsidRPr="00C17207" w:rsidRDefault="005D7C19" w:rsidP="005D7C19">
      <w:pPr>
        <w:ind w:right="957"/>
        <w:rPr>
          <w:rFonts w:asciiTheme="majorHAnsi" w:hAnsiTheme="majorHAnsi" w:cs="Arial"/>
          <w:sz w:val="22"/>
          <w:szCs w:val="22"/>
        </w:rPr>
      </w:pPr>
    </w:p>
    <w:p w14:paraId="45CBB241" w14:textId="77777777" w:rsidR="005D7C19" w:rsidRPr="00C17207" w:rsidRDefault="005D7C19" w:rsidP="005D7C19">
      <w:pPr>
        <w:ind w:right="957"/>
        <w:rPr>
          <w:rFonts w:asciiTheme="majorHAnsi" w:hAnsiTheme="majorHAnsi" w:cs="Arial"/>
          <w:sz w:val="22"/>
          <w:szCs w:val="22"/>
        </w:rPr>
      </w:pPr>
      <w:r w:rsidRPr="00C17207">
        <w:rPr>
          <w:rFonts w:asciiTheme="majorHAnsi" w:hAnsiTheme="majorHAnsi" w:cs="Arial"/>
          <w:sz w:val="22"/>
          <w:szCs w:val="22"/>
        </w:rPr>
        <w:t xml:space="preserve">FACT has provided </w:t>
      </w:r>
      <w:r>
        <w:rPr>
          <w:rFonts w:asciiTheme="majorHAnsi" w:hAnsiTheme="majorHAnsi" w:cs="Arial"/>
          <w:sz w:val="22"/>
          <w:szCs w:val="22"/>
        </w:rPr>
        <w:t xml:space="preserve">3,703 </w:t>
      </w:r>
      <w:r w:rsidRPr="00C17207">
        <w:rPr>
          <w:rFonts w:asciiTheme="majorHAnsi" w:hAnsiTheme="majorHAnsi" w:cs="Arial"/>
          <w:sz w:val="22"/>
          <w:szCs w:val="22"/>
        </w:rPr>
        <w:t xml:space="preserve">trips for Tri-City patients between December 2016 – </w:t>
      </w:r>
      <w:r>
        <w:rPr>
          <w:rFonts w:asciiTheme="majorHAnsi" w:hAnsiTheme="majorHAnsi" w:cs="Arial"/>
          <w:sz w:val="22"/>
          <w:szCs w:val="22"/>
        </w:rPr>
        <w:t>February</w:t>
      </w:r>
      <w:r w:rsidRPr="00C17207">
        <w:rPr>
          <w:rFonts w:asciiTheme="majorHAnsi" w:hAnsiTheme="majorHAnsi" w:cs="Arial"/>
          <w:sz w:val="22"/>
          <w:szCs w:val="22"/>
        </w:rPr>
        <w:t xml:space="preserve"> 20</w:t>
      </w:r>
      <w:r>
        <w:rPr>
          <w:rFonts w:asciiTheme="majorHAnsi" w:hAnsiTheme="majorHAnsi" w:cs="Arial"/>
          <w:sz w:val="22"/>
          <w:szCs w:val="22"/>
        </w:rPr>
        <w:t>20</w:t>
      </w:r>
      <w:r w:rsidRPr="00C17207">
        <w:rPr>
          <w:rFonts w:asciiTheme="majorHAnsi" w:hAnsiTheme="majorHAnsi" w:cs="Arial"/>
          <w:sz w:val="22"/>
          <w:szCs w:val="22"/>
        </w:rPr>
        <w:t>.</w:t>
      </w:r>
    </w:p>
    <w:p w14:paraId="328246B3" w14:textId="77777777" w:rsidR="005D7C19" w:rsidRPr="00C17207" w:rsidRDefault="005D7C19" w:rsidP="005D7C19">
      <w:pPr>
        <w:ind w:right="950"/>
        <w:jc w:val="both"/>
        <w:outlineLvl w:val="0"/>
        <w:rPr>
          <w:rFonts w:asciiTheme="majorHAnsi" w:hAnsiTheme="majorHAnsi" w:cs="Calibri"/>
          <w:b/>
          <w:sz w:val="22"/>
          <w:szCs w:val="22"/>
          <w:u w:val="single"/>
        </w:rPr>
      </w:pPr>
    </w:p>
    <w:p w14:paraId="4ADF07C2" w14:textId="77777777" w:rsidR="005D7C19" w:rsidRPr="00C17207" w:rsidRDefault="005D7C19" w:rsidP="005D7C19">
      <w:pPr>
        <w:ind w:right="950"/>
        <w:jc w:val="both"/>
        <w:outlineLvl w:val="0"/>
        <w:rPr>
          <w:rFonts w:asciiTheme="majorHAnsi" w:hAnsiTheme="majorHAnsi" w:cs="Calibri"/>
          <w:b/>
          <w:sz w:val="22"/>
          <w:szCs w:val="22"/>
          <w:u w:val="single"/>
        </w:rPr>
      </w:pPr>
      <w:r w:rsidRPr="00C17207">
        <w:rPr>
          <w:rFonts w:asciiTheme="majorHAnsi" w:hAnsiTheme="majorHAnsi" w:cs="Calibri"/>
          <w:b/>
          <w:sz w:val="22"/>
          <w:szCs w:val="22"/>
          <w:u w:val="single"/>
        </w:rPr>
        <w:t xml:space="preserve">City </w:t>
      </w:r>
      <w:r>
        <w:rPr>
          <w:rFonts w:asciiTheme="majorHAnsi" w:hAnsiTheme="majorHAnsi" w:cs="Calibri"/>
          <w:b/>
          <w:sz w:val="22"/>
          <w:szCs w:val="22"/>
          <w:u w:val="single"/>
        </w:rPr>
        <w:t>of Oceanside Senior Van Service</w:t>
      </w:r>
    </w:p>
    <w:p w14:paraId="6939894C" w14:textId="77777777" w:rsidR="005D7C19" w:rsidRPr="00C17207" w:rsidRDefault="005D7C19" w:rsidP="005D7C19">
      <w:pPr>
        <w:ind w:right="950"/>
        <w:jc w:val="both"/>
        <w:rPr>
          <w:rFonts w:asciiTheme="majorHAnsi" w:hAnsiTheme="majorHAnsi" w:cs="Calibri"/>
          <w:sz w:val="22"/>
          <w:szCs w:val="22"/>
        </w:rPr>
      </w:pPr>
      <w:r w:rsidRPr="00C17207">
        <w:rPr>
          <w:rFonts w:asciiTheme="majorHAnsi" w:hAnsiTheme="majorHAnsi" w:cs="Calibri"/>
          <w:sz w:val="22"/>
          <w:szCs w:val="22"/>
        </w:rPr>
        <w:t xml:space="preserve">Contracted service for Oceanside began in September 2013.  FACT has invoiced City of Oceanside for </w:t>
      </w:r>
      <w:r>
        <w:rPr>
          <w:rFonts w:asciiTheme="majorHAnsi" w:hAnsiTheme="majorHAnsi" w:cs="Calibri"/>
          <w:sz w:val="22"/>
          <w:szCs w:val="22"/>
        </w:rPr>
        <w:t>31,544</w:t>
      </w:r>
      <w:r w:rsidRPr="00C17207">
        <w:rPr>
          <w:rFonts w:asciiTheme="majorHAnsi" w:hAnsiTheme="majorHAnsi" w:cs="Calibri"/>
          <w:sz w:val="22"/>
          <w:szCs w:val="22"/>
        </w:rPr>
        <w:t xml:space="preserve"> trips from September 2013 – </w:t>
      </w:r>
      <w:r>
        <w:rPr>
          <w:rFonts w:asciiTheme="majorHAnsi" w:hAnsiTheme="majorHAnsi" w:cs="Calibri"/>
          <w:sz w:val="22"/>
          <w:szCs w:val="22"/>
        </w:rPr>
        <w:t xml:space="preserve">February </w:t>
      </w:r>
      <w:r w:rsidRPr="00C17207">
        <w:rPr>
          <w:rFonts w:asciiTheme="majorHAnsi" w:hAnsiTheme="majorHAnsi" w:cs="Calibri"/>
          <w:sz w:val="22"/>
          <w:szCs w:val="22"/>
        </w:rPr>
        <w:t>20</w:t>
      </w:r>
      <w:r>
        <w:rPr>
          <w:rFonts w:asciiTheme="majorHAnsi" w:hAnsiTheme="majorHAnsi" w:cs="Calibri"/>
          <w:sz w:val="22"/>
          <w:szCs w:val="22"/>
        </w:rPr>
        <w:t>20</w:t>
      </w:r>
      <w:r w:rsidRPr="00C17207">
        <w:rPr>
          <w:rFonts w:asciiTheme="majorHAnsi" w:hAnsiTheme="majorHAnsi" w:cs="Calibri"/>
          <w:sz w:val="22"/>
          <w:szCs w:val="22"/>
        </w:rPr>
        <w:t>.</w:t>
      </w:r>
    </w:p>
    <w:p w14:paraId="5F55110F" w14:textId="77777777" w:rsidR="005D7C19" w:rsidRPr="00C17207" w:rsidRDefault="005D7C19" w:rsidP="005D7C19">
      <w:pPr>
        <w:tabs>
          <w:tab w:val="left" w:pos="6252"/>
        </w:tabs>
        <w:ind w:right="950"/>
        <w:jc w:val="both"/>
        <w:rPr>
          <w:rFonts w:asciiTheme="majorHAnsi" w:hAnsiTheme="majorHAnsi" w:cs="Calibri"/>
          <w:sz w:val="22"/>
          <w:szCs w:val="22"/>
        </w:rPr>
      </w:pPr>
      <w:r w:rsidRPr="00C17207">
        <w:rPr>
          <w:rFonts w:asciiTheme="majorHAnsi" w:hAnsiTheme="majorHAnsi" w:cs="Calibri"/>
          <w:sz w:val="22"/>
          <w:szCs w:val="22"/>
        </w:rPr>
        <w:tab/>
      </w:r>
    </w:p>
    <w:p w14:paraId="5D7C4E3B" w14:textId="77777777" w:rsidR="005D7C19" w:rsidRDefault="005D7C19" w:rsidP="005D7C19">
      <w:pPr>
        <w:ind w:right="950"/>
        <w:jc w:val="both"/>
        <w:rPr>
          <w:rFonts w:asciiTheme="majorHAnsi" w:hAnsiTheme="majorHAnsi" w:cs="Calibri"/>
          <w:sz w:val="22"/>
          <w:szCs w:val="22"/>
        </w:rPr>
      </w:pPr>
      <w:r>
        <w:rPr>
          <w:rFonts w:asciiTheme="majorHAnsi" w:hAnsiTheme="majorHAnsi" w:cs="Calibri"/>
          <w:sz w:val="22"/>
          <w:szCs w:val="22"/>
        </w:rPr>
        <w:t>A</w:t>
      </w:r>
      <w:r w:rsidRPr="00C17207">
        <w:rPr>
          <w:rFonts w:asciiTheme="majorHAnsi" w:hAnsiTheme="majorHAnsi" w:cs="Calibri"/>
          <w:sz w:val="22"/>
          <w:szCs w:val="22"/>
        </w:rPr>
        <w:t>ppro</w:t>
      </w:r>
      <w:r>
        <w:rPr>
          <w:rFonts w:asciiTheme="majorHAnsi" w:hAnsiTheme="majorHAnsi" w:cs="Calibri"/>
          <w:sz w:val="22"/>
          <w:szCs w:val="22"/>
        </w:rPr>
        <w:t xml:space="preserve">ximately 2,700 clients are </w:t>
      </w:r>
      <w:r w:rsidRPr="00C17207">
        <w:rPr>
          <w:rFonts w:asciiTheme="majorHAnsi" w:hAnsiTheme="majorHAnsi" w:cs="Calibri"/>
          <w:sz w:val="22"/>
          <w:szCs w:val="22"/>
        </w:rPr>
        <w:t>registered to use this service.</w:t>
      </w:r>
      <w:r>
        <w:rPr>
          <w:rFonts w:asciiTheme="majorHAnsi" w:hAnsiTheme="majorHAnsi" w:cs="Calibri"/>
          <w:sz w:val="22"/>
          <w:szCs w:val="22"/>
        </w:rPr>
        <w:t xml:space="preserve">  </w:t>
      </w:r>
    </w:p>
    <w:p w14:paraId="04D208DA" w14:textId="77777777" w:rsidR="005D7C19" w:rsidRDefault="005D7C19" w:rsidP="005D7C19">
      <w:pPr>
        <w:ind w:right="950"/>
        <w:jc w:val="both"/>
        <w:rPr>
          <w:rFonts w:asciiTheme="majorHAnsi" w:hAnsiTheme="majorHAnsi" w:cs="Calibri"/>
          <w:sz w:val="22"/>
          <w:szCs w:val="22"/>
        </w:rPr>
      </w:pPr>
    </w:p>
    <w:p w14:paraId="08AA3764" w14:textId="77777777" w:rsidR="005D7C19" w:rsidRPr="00C17207" w:rsidRDefault="005D7C19" w:rsidP="005D7C19">
      <w:pPr>
        <w:ind w:right="950"/>
        <w:jc w:val="both"/>
        <w:rPr>
          <w:rFonts w:asciiTheme="majorHAnsi" w:hAnsiTheme="majorHAnsi" w:cs="Calibri"/>
          <w:sz w:val="22"/>
          <w:szCs w:val="22"/>
        </w:rPr>
      </w:pPr>
      <w:r>
        <w:rPr>
          <w:rFonts w:asciiTheme="majorHAnsi" w:hAnsiTheme="majorHAnsi" w:cs="Calibri"/>
          <w:sz w:val="22"/>
          <w:szCs w:val="22"/>
        </w:rPr>
        <w:t>The current contract is through June 2020.  FACT staff will be meeting with Oceanside staff regarding contract extension in the near future.</w:t>
      </w:r>
    </w:p>
    <w:p w14:paraId="051BA08B" w14:textId="77777777" w:rsidR="005D7C19" w:rsidRDefault="005D7C19" w:rsidP="005D7C19">
      <w:pPr>
        <w:ind w:right="957"/>
        <w:rPr>
          <w:rFonts w:cs="Calibri"/>
          <w:b/>
          <w:u w:val="single"/>
        </w:rPr>
      </w:pPr>
    </w:p>
    <w:p w14:paraId="0FEAA43B" w14:textId="77777777" w:rsidR="005D7C19" w:rsidRDefault="005D7C19" w:rsidP="005D7C19">
      <w:pPr>
        <w:ind w:right="957"/>
        <w:rPr>
          <w:rFonts w:cs="Calibri"/>
          <w:b/>
          <w:u w:val="single"/>
        </w:rPr>
      </w:pPr>
    </w:p>
    <w:p w14:paraId="37AB1399" w14:textId="77777777" w:rsidR="005D7C19" w:rsidRDefault="005D7C19" w:rsidP="005D7C19">
      <w:pPr>
        <w:ind w:right="957"/>
        <w:rPr>
          <w:rFonts w:cs="Calibri"/>
          <w:b/>
          <w:sz w:val="22"/>
          <w:szCs w:val="22"/>
          <w:u w:val="single"/>
        </w:rPr>
      </w:pPr>
    </w:p>
    <w:p w14:paraId="391B95D8" w14:textId="77777777" w:rsidR="005D7C19" w:rsidRDefault="005D7C19" w:rsidP="005D7C19">
      <w:pPr>
        <w:ind w:right="957"/>
        <w:rPr>
          <w:rFonts w:cs="Calibri"/>
          <w:b/>
          <w:sz w:val="22"/>
          <w:szCs w:val="22"/>
          <w:u w:val="single"/>
        </w:rPr>
      </w:pPr>
    </w:p>
    <w:p w14:paraId="72506153" w14:textId="77777777" w:rsidR="005D7C19" w:rsidRDefault="005D7C19" w:rsidP="005D7C19">
      <w:pPr>
        <w:ind w:right="957"/>
        <w:rPr>
          <w:rFonts w:cs="Calibri"/>
          <w:b/>
          <w:sz w:val="22"/>
          <w:szCs w:val="22"/>
          <w:u w:val="single"/>
        </w:rPr>
      </w:pPr>
    </w:p>
    <w:p w14:paraId="10B28F89" w14:textId="77777777" w:rsidR="005D7C19" w:rsidRDefault="005D7C19" w:rsidP="005D7C19">
      <w:pPr>
        <w:ind w:right="957"/>
        <w:rPr>
          <w:rFonts w:cs="Calibri"/>
          <w:b/>
          <w:sz w:val="22"/>
          <w:szCs w:val="22"/>
          <w:u w:val="single"/>
        </w:rPr>
      </w:pPr>
    </w:p>
    <w:p w14:paraId="2D394147" w14:textId="77777777" w:rsidR="005D7C19" w:rsidRDefault="005D7C19" w:rsidP="005D7C19">
      <w:pPr>
        <w:ind w:right="957"/>
        <w:rPr>
          <w:rFonts w:cs="Calibri"/>
          <w:b/>
          <w:sz w:val="22"/>
          <w:szCs w:val="22"/>
          <w:u w:val="single"/>
        </w:rPr>
      </w:pPr>
    </w:p>
    <w:p w14:paraId="088A17B7" w14:textId="77777777" w:rsidR="005D7C19" w:rsidRDefault="005D7C19" w:rsidP="005D7C19">
      <w:pPr>
        <w:ind w:right="957"/>
        <w:rPr>
          <w:rFonts w:cs="Calibri"/>
          <w:b/>
          <w:sz w:val="22"/>
          <w:szCs w:val="22"/>
          <w:u w:val="single"/>
        </w:rPr>
      </w:pPr>
    </w:p>
    <w:p w14:paraId="34BC6F91" w14:textId="77777777" w:rsidR="005D7C19" w:rsidRDefault="005D7C19" w:rsidP="005D7C19">
      <w:pPr>
        <w:ind w:right="957"/>
        <w:rPr>
          <w:rFonts w:cs="Calibri"/>
          <w:b/>
          <w:sz w:val="22"/>
          <w:szCs w:val="22"/>
          <w:u w:val="single"/>
        </w:rPr>
      </w:pPr>
    </w:p>
    <w:p w14:paraId="3C10EE55" w14:textId="77777777" w:rsidR="005D7C19" w:rsidRDefault="005D7C19" w:rsidP="005D7C19">
      <w:pPr>
        <w:ind w:right="957"/>
        <w:rPr>
          <w:rFonts w:cs="Calibri"/>
          <w:b/>
          <w:sz w:val="22"/>
          <w:szCs w:val="22"/>
          <w:u w:val="single"/>
        </w:rPr>
      </w:pPr>
    </w:p>
    <w:p w14:paraId="709418DB" w14:textId="77777777" w:rsidR="005D7C19" w:rsidRDefault="005D7C19" w:rsidP="005D7C19">
      <w:pPr>
        <w:ind w:right="957"/>
        <w:rPr>
          <w:rFonts w:cs="Calibri"/>
          <w:b/>
          <w:sz w:val="22"/>
          <w:szCs w:val="22"/>
          <w:u w:val="single"/>
        </w:rPr>
      </w:pPr>
    </w:p>
    <w:p w14:paraId="7C8A6B90" w14:textId="77777777" w:rsidR="005D7C19" w:rsidRDefault="005D7C19" w:rsidP="005D7C19">
      <w:pPr>
        <w:ind w:right="957"/>
        <w:rPr>
          <w:rFonts w:cs="Calibri"/>
          <w:b/>
          <w:sz w:val="22"/>
          <w:szCs w:val="22"/>
          <w:u w:val="single"/>
        </w:rPr>
      </w:pPr>
    </w:p>
    <w:p w14:paraId="654D63A1" w14:textId="77777777" w:rsidR="005D7C19" w:rsidRDefault="005D7C19" w:rsidP="005D7C19">
      <w:pPr>
        <w:ind w:right="957"/>
        <w:rPr>
          <w:rFonts w:cs="Calibri"/>
          <w:b/>
          <w:sz w:val="22"/>
          <w:szCs w:val="22"/>
          <w:u w:val="single"/>
        </w:rPr>
      </w:pPr>
    </w:p>
    <w:p w14:paraId="64F3FC1D" w14:textId="77777777" w:rsidR="005D7C19" w:rsidRDefault="005D7C19" w:rsidP="005D7C19">
      <w:pPr>
        <w:ind w:right="957"/>
        <w:rPr>
          <w:rFonts w:cs="Calibri"/>
          <w:b/>
          <w:sz w:val="22"/>
          <w:szCs w:val="22"/>
          <w:u w:val="single"/>
        </w:rPr>
      </w:pPr>
    </w:p>
    <w:p w14:paraId="7F1BE290" w14:textId="77777777" w:rsidR="005D7C19" w:rsidRDefault="005D7C19" w:rsidP="005D7C19">
      <w:pPr>
        <w:ind w:right="957"/>
        <w:rPr>
          <w:rFonts w:cs="Calibri"/>
          <w:b/>
          <w:sz w:val="22"/>
          <w:szCs w:val="22"/>
          <w:u w:val="single"/>
        </w:rPr>
      </w:pPr>
    </w:p>
    <w:p w14:paraId="6BCF9C15" w14:textId="77777777" w:rsidR="005D7C19" w:rsidRDefault="005D7C19" w:rsidP="005D7C19">
      <w:pPr>
        <w:ind w:right="957"/>
        <w:rPr>
          <w:rFonts w:cs="Calibri"/>
          <w:b/>
          <w:sz w:val="22"/>
          <w:szCs w:val="22"/>
          <w:u w:val="single"/>
        </w:rPr>
      </w:pPr>
    </w:p>
    <w:p w14:paraId="16A3AF84" w14:textId="77777777" w:rsidR="005D7C19" w:rsidRDefault="005D7C19" w:rsidP="005D7C19">
      <w:pPr>
        <w:ind w:right="957"/>
        <w:rPr>
          <w:rFonts w:cs="Calibri"/>
          <w:b/>
          <w:sz w:val="22"/>
          <w:szCs w:val="22"/>
          <w:u w:val="single"/>
        </w:rPr>
      </w:pPr>
    </w:p>
    <w:p w14:paraId="2091255C" w14:textId="77777777" w:rsidR="005D7C19" w:rsidRDefault="005D7C19" w:rsidP="005D7C19">
      <w:pPr>
        <w:ind w:right="957"/>
        <w:rPr>
          <w:rFonts w:cs="Calibri"/>
          <w:b/>
          <w:sz w:val="22"/>
          <w:szCs w:val="22"/>
          <w:u w:val="single"/>
        </w:rPr>
      </w:pPr>
    </w:p>
    <w:p w14:paraId="7B52FC0E" w14:textId="77777777" w:rsidR="005D7C19" w:rsidRDefault="005D7C19" w:rsidP="005D7C19">
      <w:pPr>
        <w:ind w:right="957"/>
        <w:rPr>
          <w:rFonts w:cs="Calibri"/>
          <w:b/>
          <w:sz w:val="22"/>
          <w:szCs w:val="22"/>
          <w:u w:val="single"/>
        </w:rPr>
      </w:pPr>
    </w:p>
    <w:p w14:paraId="399CA9C9" w14:textId="77777777" w:rsidR="005D7C19" w:rsidRDefault="005D7C19" w:rsidP="005D7C19">
      <w:pPr>
        <w:ind w:right="957"/>
        <w:rPr>
          <w:rFonts w:cs="Calibri"/>
          <w:b/>
          <w:sz w:val="22"/>
          <w:szCs w:val="22"/>
          <w:u w:val="single"/>
        </w:rPr>
      </w:pPr>
    </w:p>
    <w:p w14:paraId="4A2A51DF" w14:textId="77777777" w:rsidR="005D7C19" w:rsidRDefault="005D7C19" w:rsidP="005D7C19">
      <w:pPr>
        <w:ind w:right="957"/>
        <w:rPr>
          <w:rFonts w:cs="Calibri"/>
          <w:b/>
          <w:sz w:val="22"/>
          <w:szCs w:val="22"/>
          <w:u w:val="single"/>
        </w:rPr>
      </w:pPr>
    </w:p>
    <w:p w14:paraId="5493A749" w14:textId="77777777" w:rsidR="005D7C19" w:rsidRDefault="005D7C19" w:rsidP="005D7C19">
      <w:pPr>
        <w:ind w:right="957"/>
        <w:rPr>
          <w:rFonts w:cs="Calibri"/>
          <w:b/>
          <w:sz w:val="22"/>
          <w:szCs w:val="22"/>
          <w:u w:val="single"/>
        </w:rPr>
      </w:pPr>
    </w:p>
    <w:p w14:paraId="3F857C1A" w14:textId="77777777" w:rsidR="005D7C19" w:rsidRDefault="005D7C19" w:rsidP="005D7C19">
      <w:pPr>
        <w:ind w:right="957"/>
        <w:rPr>
          <w:rFonts w:cs="Calibri"/>
          <w:b/>
          <w:sz w:val="22"/>
          <w:szCs w:val="22"/>
          <w:u w:val="single"/>
        </w:rPr>
      </w:pPr>
    </w:p>
    <w:p w14:paraId="7EF6D073" w14:textId="77777777" w:rsidR="005D7C19" w:rsidRDefault="005D7C19" w:rsidP="005D7C19">
      <w:pPr>
        <w:ind w:right="957"/>
        <w:rPr>
          <w:rFonts w:cs="Calibri"/>
          <w:b/>
          <w:sz w:val="22"/>
          <w:szCs w:val="22"/>
          <w:u w:val="single"/>
        </w:rPr>
      </w:pPr>
    </w:p>
    <w:p w14:paraId="5DA7D844" w14:textId="77777777" w:rsidR="005D7C19" w:rsidRDefault="005D7C19" w:rsidP="005D7C19">
      <w:pPr>
        <w:ind w:right="957"/>
        <w:rPr>
          <w:rFonts w:cs="Calibri"/>
          <w:b/>
          <w:sz w:val="22"/>
          <w:szCs w:val="22"/>
          <w:u w:val="single"/>
        </w:rPr>
      </w:pPr>
    </w:p>
    <w:p w14:paraId="0B2098B9" w14:textId="77777777" w:rsidR="005D7C19" w:rsidRDefault="005D7C19" w:rsidP="005D7C19">
      <w:pPr>
        <w:ind w:right="957"/>
        <w:rPr>
          <w:rFonts w:cs="Calibri"/>
          <w:b/>
          <w:sz w:val="22"/>
          <w:szCs w:val="22"/>
          <w:u w:val="single"/>
        </w:rPr>
      </w:pPr>
    </w:p>
    <w:p w14:paraId="7C8FB9E2" w14:textId="77777777" w:rsidR="005D7C19" w:rsidRDefault="005D7C19" w:rsidP="005D7C19">
      <w:pPr>
        <w:ind w:right="957"/>
        <w:rPr>
          <w:rFonts w:cs="Calibri"/>
          <w:b/>
          <w:sz w:val="22"/>
          <w:szCs w:val="22"/>
          <w:u w:val="single"/>
        </w:rPr>
      </w:pPr>
    </w:p>
    <w:p w14:paraId="30DB1AA6" w14:textId="77777777" w:rsidR="005D7C19" w:rsidRDefault="005D7C19" w:rsidP="005D7C19">
      <w:pPr>
        <w:ind w:right="957"/>
        <w:rPr>
          <w:rFonts w:cs="Calibri"/>
          <w:b/>
          <w:sz w:val="22"/>
          <w:szCs w:val="22"/>
          <w:u w:val="single"/>
        </w:rPr>
      </w:pPr>
    </w:p>
    <w:p w14:paraId="609A1C68" w14:textId="77777777" w:rsidR="005D7C19" w:rsidRDefault="005D7C19" w:rsidP="005D7C19">
      <w:pPr>
        <w:ind w:right="957"/>
        <w:rPr>
          <w:rFonts w:cs="Calibri"/>
          <w:b/>
          <w:sz w:val="22"/>
          <w:szCs w:val="22"/>
          <w:u w:val="single"/>
        </w:rPr>
      </w:pPr>
    </w:p>
    <w:p w14:paraId="1340B446" w14:textId="77777777" w:rsidR="005D7C19" w:rsidRDefault="005D7C19" w:rsidP="005D7C19">
      <w:pPr>
        <w:ind w:right="957"/>
        <w:rPr>
          <w:rFonts w:cs="Calibri"/>
          <w:b/>
          <w:sz w:val="22"/>
          <w:szCs w:val="22"/>
          <w:u w:val="single"/>
        </w:rPr>
      </w:pPr>
    </w:p>
    <w:p w14:paraId="3450A9E3" w14:textId="77777777" w:rsidR="005D7C19" w:rsidRDefault="005D7C19" w:rsidP="005D7C19">
      <w:pPr>
        <w:ind w:right="957"/>
        <w:rPr>
          <w:rFonts w:cs="Calibri"/>
          <w:b/>
          <w:sz w:val="22"/>
          <w:szCs w:val="22"/>
          <w:u w:val="single"/>
        </w:rPr>
      </w:pPr>
    </w:p>
    <w:p w14:paraId="159235BF" w14:textId="77777777" w:rsidR="005D7C19" w:rsidRDefault="005D7C19" w:rsidP="005D7C19">
      <w:pPr>
        <w:ind w:right="957"/>
        <w:rPr>
          <w:rFonts w:cs="Calibri"/>
          <w:b/>
          <w:sz w:val="22"/>
          <w:szCs w:val="22"/>
          <w:u w:val="single"/>
        </w:rPr>
      </w:pPr>
    </w:p>
    <w:p w14:paraId="2524906B" w14:textId="77777777" w:rsidR="005D7C19" w:rsidRDefault="005D7C19" w:rsidP="005D7C19">
      <w:pPr>
        <w:ind w:right="957"/>
        <w:rPr>
          <w:rFonts w:cs="Calibri"/>
          <w:b/>
          <w:sz w:val="22"/>
          <w:szCs w:val="22"/>
          <w:u w:val="single"/>
        </w:rPr>
      </w:pPr>
    </w:p>
    <w:p w14:paraId="06C51CE9" w14:textId="77777777" w:rsidR="005D7C19" w:rsidRDefault="005D7C19" w:rsidP="005D7C19">
      <w:pPr>
        <w:ind w:right="957"/>
        <w:rPr>
          <w:rFonts w:cs="Calibri"/>
          <w:b/>
          <w:sz w:val="22"/>
          <w:szCs w:val="22"/>
          <w:u w:val="single"/>
        </w:rPr>
      </w:pPr>
    </w:p>
    <w:p w14:paraId="7061610D" w14:textId="77777777" w:rsidR="005D7C19" w:rsidRDefault="005D7C19" w:rsidP="005D7C19">
      <w:pPr>
        <w:ind w:right="957"/>
        <w:rPr>
          <w:rFonts w:cs="Calibri"/>
          <w:b/>
          <w:sz w:val="18"/>
          <w:szCs w:val="18"/>
          <w:u w:val="single"/>
        </w:rPr>
      </w:pPr>
    </w:p>
    <w:p w14:paraId="27E4458A" w14:textId="77777777" w:rsidR="005D7C19" w:rsidRDefault="005D7C19" w:rsidP="005D7C19">
      <w:pPr>
        <w:ind w:right="957"/>
        <w:rPr>
          <w:rFonts w:cs="Calibri"/>
          <w:b/>
          <w:sz w:val="18"/>
          <w:szCs w:val="18"/>
          <w:u w:val="single"/>
        </w:rPr>
      </w:pPr>
    </w:p>
    <w:p w14:paraId="46D95D97" w14:textId="62D531CC" w:rsidR="005D7C19" w:rsidRPr="009A324C" w:rsidRDefault="005D7C19" w:rsidP="005D7C19">
      <w:pPr>
        <w:ind w:right="957"/>
        <w:rPr>
          <w:rFonts w:asciiTheme="majorHAnsi" w:hAnsiTheme="majorHAnsi" w:cs="Arial"/>
          <w:sz w:val="18"/>
          <w:szCs w:val="18"/>
        </w:rPr>
      </w:pPr>
      <w:r w:rsidRPr="009A324C">
        <w:rPr>
          <w:rFonts w:cs="Calibri"/>
          <w:b/>
          <w:sz w:val="18"/>
          <w:szCs w:val="18"/>
          <w:u w:val="single"/>
        </w:rPr>
        <w:lastRenderedPageBreak/>
        <w:t xml:space="preserve">RideFACT &amp; Contracted Service statistics </w:t>
      </w:r>
      <w:proofErr w:type="spellStart"/>
      <w:r w:rsidRPr="009A324C">
        <w:rPr>
          <w:rFonts w:cs="Calibri"/>
          <w:b/>
          <w:sz w:val="18"/>
          <w:szCs w:val="18"/>
          <w:u w:val="single"/>
        </w:rPr>
        <w:t>ytd</w:t>
      </w:r>
      <w:proofErr w:type="spellEnd"/>
      <w:r w:rsidRPr="009A324C">
        <w:rPr>
          <w:rFonts w:cs="Calibri"/>
          <w:b/>
          <w:sz w:val="18"/>
          <w:szCs w:val="18"/>
          <w:u w:val="single"/>
        </w:rPr>
        <w:t xml:space="preserve"> for fiscal year July 2012 – February 2020</w:t>
      </w:r>
    </w:p>
    <w:p w14:paraId="1BE83E27" w14:textId="77777777" w:rsidR="005D7C19" w:rsidRDefault="005D7C19" w:rsidP="005D7C19">
      <w:r w:rsidRPr="005D02B9">
        <w:rPr>
          <w:noProof/>
        </w:rPr>
        <w:drawing>
          <wp:inline distT="0" distB="0" distL="0" distR="0" wp14:anchorId="70F1EFB6" wp14:editId="0C8601B8">
            <wp:extent cx="6269990" cy="7413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72154" cy="7416184"/>
                    </a:xfrm>
                    <a:prstGeom prst="rect">
                      <a:avLst/>
                    </a:prstGeom>
                    <a:noFill/>
                    <a:ln>
                      <a:noFill/>
                    </a:ln>
                  </pic:spPr>
                </pic:pic>
              </a:graphicData>
            </a:graphic>
          </wp:inline>
        </w:drawing>
      </w:r>
    </w:p>
    <w:p w14:paraId="37A51EE8" w14:textId="77777777" w:rsidR="005D7C19" w:rsidRDefault="005D7C19" w:rsidP="005D7C19">
      <w:pPr>
        <w:ind w:right="957"/>
        <w:rPr>
          <w:rFonts w:cs="Arial"/>
        </w:rPr>
      </w:pPr>
    </w:p>
    <w:p w14:paraId="549F81B9" w14:textId="77777777" w:rsidR="005D7C19" w:rsidRPr="009A324C" w:rsidRDefault="005D7C19" w:rsidP="005D7C19">
      <w:pPr>
        <w:ind w:right="957"/>
        <w:outlineLvl w:val="0"/>
        <w:rPr>
          <w:rFonts w:asciiTheme="majorHAnsi" w:hAnsiTheme="majorHAnsi" w:cs="Arial"/>
          <w:sz w:val="18"/>
          <w:szCs w:val="18"/>
        </w:rPr>
      </w:pPr>
      <w:r w:rsidRPr="009A324C">
        <w:rPr>
          <w:rFonts w:asciiTheme="majorHAnsi" w:hAnsiTheme="majorHAnsi"/>
          <w:b/>
          <w:bCs/>
          <w:color w:val="000000"/>
          <w:sz w:val="18"/>
          <w:szCs w:val="18"/>
        </w:rPr>
        <w:t xml:space="preserve">RECOMMENDATION:                         </w:t>
      </w:r>
    </w:p>
    <w:p w14:paraId="47E0990B" w14:textId="62042A43" w:rsidR="005D7C19" w:rsidRDefault="005D7C19" w:rsidP="005D7C19">
      <w:pPr>
        <w:ind w:right="957"/>
        <w:outlineLvl w:val="0"/>
        <w:rPr>
          <w:rFonts w:asciiTheme="majorHAnsi" w:hAnsiTheme="majorHAnsi"/>
          <w:color w:val="000000"/>
          <w:sz w:val="18"/>
          <w:szCs w:val="18"/>
        </w:rPr>
      </w:pPr>
      <w:r w:rsidRPr="009A324C">
        <w:rPr>
          <w:rFonts w:asciiTheme="majorHAnsi" w:hAnsiTheme="majorHAnsi"/>
          <w:b/>
          <w:bCs/>
          <w:color w:val="000000"/>
          <w:sz w:val="18"/>
          <w:szCs w:val="18"/>
        </w:rPr>
        <w:t>Staff seeks input from Board members regarding information presented in this item.</w:t>
      </w:r>
    </w:p>
    <w:p w14:paraId="54D628E0" w14:textId="77777777" w:rsidR="005D7C19" w:rsidRPr="005D7C19" w:rsidRDefault="005D7C19" w:rsidP="005D7C19">
      <w:pPr>
        <w:ind w:right="957"/>
        <w:outlineLvl w:val="0"/>
        <w:rPr>
          <w:rFonts w:asciiTheme="majorHAnsi" w:hAnsiTheme="majorHAnsi"/>
          <w:color w:val="000000"/>
          <w:sz w:val="18"/>
          <w:szCs w:val="18"/>
        </w:rPr>
      </w:pPr>
    </w:p>
    <w:p w14:paraId="4C498BA9" w14:textId="00431A56" w:rsidR="00B00F19" w:rsidRPr="005D7C19" w:rsidRDefault="005B29C7" w:rsidP="00D914F8">
      <w:pPr>
        <w:rPr>
          <w:rFonts w:asciiTheme="majorHAnsi" w:hAnsiTheme="majorHAnsi" w:cs="Arial"/>
          <w:sz w:val="22"/>
          <w:szCs w:val="22"/>
        </w:rPr>
      </w:pPr>
      <w:r>
        <w:rPr>
          <w:rFonts w:asciiTheme="majorHAnsi" w:hAnsiTheme="majorHAnsi" w:cstheme="majorHAnsi"/>
          <w:b/>
        </w:rPr>
        <w:lastRenderedPageBreak/>
        <w:t>ITEM #</w:t>
      </w:r>
      <w:r w:rsidR="002E6011">
        <w:rPr>
          <w:rFonts w:asciiTheme="majorHAnsi" w:hAnsiTheme="majorHAnsi" w:cstheme="majorHAnsi"/>
          <w:b/>
        </w:rPr>
        <w:t>9</w:t>
      </w:r>
    </w:p>
    <w:p w14:paraId="6616BED1" w14:textId="77777777" w:rsidR="005B29C7" w:rsidRPr="005B29C7" w:rsidRDefault="005B29C7" w:rsidP="005B29C7">
      <w:pPr>
        <w:tabs>
          <w:tab w:val="left" w:pos="720"/>
          <w:tab w:val="left" w:pos="1440"/>
          <w:tab w:val="left" w:pos="2160"/>
          <w:tab w:val="left" w:pos="2880"/>
          <w:tab w:val="left" w:pos="3600"/>
          <w:tab w:val="left" w:pos="4320"/>
        </w:tabs>
        <w:ind w:right="957"/>
        <w:outlineLvl w:val="0"/>
        <w:rPr>
          <w:rFonts w:asciiTheme="majorHAnsi" w:hAnsiTheme="majorHAnsi" w:cstheme="majorHAnsi"/>
        </w:rPr>
      </w:pPr>
    </w:p>
    <w:p w14:paraId="7AB3CDE1" w14:textId="77777777" w:rsidR="00B00F19" w:rsidRPr="00E930BC" w:rsidRDefault="00B00F19" w:rsidP="00B00F19">
      <w:pPr>
        <w:ind w:right="957"/>
        <w:rPr>
          <w:rFonts w:asciiTheme="majorHAnsi" w:hAnsiTheme="majorHAnsi" w:cstheme="majorHAnsi"/>
          <w:b/>
        </w:rPr>
      </w:pPr>
      <w:r w:rsidRPr="00E930BC">
        <w:rPr>
          <w:rFonts w:asciiTheme="majorHAnsi" w:hAnsiTheme="majorHAnsi" w:cstheme="majorHAnsi"/>
          <w:b/>
        </w:rPr>
        <w:t xml:space="preserve">TO: </w:t>
      </w:r>
      <w:r w:rsidRPr="00E930BC">
        <w:rPr>
          <w:rFonts w:asciiTheme="majorHAnsi" w:hAnsiTheme="majorHAnsi" w:cstheme="majorHAnsi"/>
          <w:b/>
        </w:rPr>
        <w:tab/>
      </w:r>
      <w:r w:rsidRPr="00E930BC">
        <w:rPr>
          <w:rFonts w:asciiTheme="majorHAnsi" w:hAnsiTheme="majorHAnsi" w:cstheme="majorHAnsi"/>
          <w:b/>
        </w:rPr>
        <w:tab/>
        <w:t>BOARD OF DIRECTORS</w:t>
      </w:r>
    </w:p>
    <w:p w14:paraId="5EEE3356" w14:textId="77777777" w:rsidR="00B00F19" w:rsidRPr="00E930BC" w:rsidRDefault="00B00F19" w:rsidP="00B00F19">
      <w:pPr>
        <w:ind w:right="957"/>
        <w:rPr>
          <w:rFonts w:asciiTheme="majorHAnsi" w:hAnsiTheme="majorHAnsi" w:cstheme="majorHAnsi"/>
          <w:b/>
        </w:rPr>
      </w:pPr>
    </w:p>
    <w:p w14:paraId="73345B28" w14:textId="77777777" w:rsidR="00B00F19" w:rsidRPr="00E930BC" w:rsidRDefault="00B00F19" w:rsidP="00B00F19">
      <w:pPr>
        <w:tabs>
          <w:tab w:val="left" w:pos="720"/>
          <w:tab w:val="left" w:pos="1440"/>
          <w:tab w:val="left" w:pos="2160"/>
          <w:tab w:val="left" w:pos="2880"/>
          <w:tab w:val="left" w:pos="3600"/>
          <w:tab w:val="left" w:pos="4320"/>
        </w:tabs>
        <w:ind w:left="1440" w:right="957" w:hanging="1440"/>
        <w:outlineLvl w:val="0"/>
        <w:rPr>
          <w:rFonts w:asciiTheme="majorHAnsi" w:hAnsiTheme="majorHAnsi" w:cstheme="majorHAnsi"/>
          <w:b/>
        </w:rPr>
      </w:pPr>
      <w:r w:rsidRPr="00E930BC">
        <w:rPr>
          <w:rFonts w:asciiTheme="majorHAnsi" w:hAnsiTheme="majorHAnsi" w:cstheme="majorHAnsi"/>
          <w:b/>
        </w:rPr>
        <w:t>FROM:</w:t>
      </w:r>
      <w:r w:rsidRPr="00E930BC">
        <w:rPr>
          <w:rFonts w:asciiTheme="majorHAnsi" w:hAnsiTheme="majorHAnsi" w:cstheme="majorHAnsi"/>
          <w:b/>
        </w:rPr>
        <w:tab/>
      </w:r>
      <w:r w:rsidRPr="00E930BC">
        <w:rPr>
          <w:rFonts w:asciiTheme="majorHAnsi" w:hAnsiTheme="majorHAnsi" w:cstheme="majorHAnsi"/>
          <w:b/>
        </w:rPr>
        <w:tab/>
        <w:t>Arun Prem, Executive Director</w:t>
      </w:r>
    </w:p>
    <w:p w14:paraId="3A9A0378" w14:textId="77777777" w:rsidR="00B00F19" w:rsidRPr="00E930BC" w:rsidRDefault="00B00F19" w:rsidP="00B00F19">
      <w:pPr>
        <w:tabs>
          <w:tab w:val="left" w:pos="720"/>
          <w:tab w:val="left" w:pos="1440"/>
          <w:tab w:val="left" w:pos="2160"/>
          <w:tab w:val="left" w:pos="2880"/>
          <w:tab w:val="left" w:pos="3600"/>
          <w:tab w:val="left" w:pos="4320"/>
        </w:tabs>
        <w:ind w:left="1440" w:right="957" w:hanging="1440"/>
        <w:outlineLvl w:val="0"/>
        <w:rPr>
          <w:rFonts w:asciiTheme="majorHAnsi" w:hAnsiTheme="majorHAnsi" w:cstheme="majorHAnsi"/>
          <w:b/>
        </w:rPr>
      </w:pPr>
    </w:p>
    <w:p w14:paraId="4183E8D6" w14:textId="77777777" w:rsidR="00B00F19" w:rsidRDefault="00B00F19" w:rsidP="00B00F19">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r w:rsidRPr="00E930BC">
        <w:rPr>
          <w:rFonts w:asciiTheme="majorHAnsi" w:hAnsiTheme="majorHAnsi" w:cstheme="majorHAnsi"/>
          <w:b/>
        </w:rPr>
        <w:t>RE:</w:t>
      </w:r>
      <w:r w:rsidRPr="00E930BC">
        <w:rPr>
          <w:rFonts w:asciiTheme="majorHAnsi" w:hAnsiTheme="majorHAnsi" w:cstheme="majorHAnsi"/>
          <w:b/>
        </w:rPr>
        <w:tab/>
      </w:r>
      <w:r w:rsidRPr="00E930BC">
        <w:rPr>
          <w:rFonts w:asciiTheme="majorHAnsi" w:hAnsiTheme="majorHAnsi" w:cstheme="majorHAnsi"/>
          <w:b/>
        </w:rPr>
        <w:tab/>
        <w:t>Executive Director’s Report</w:t>
      </w:r>
    </w:p>
    <w:p w14:paraId="20637C7B" w14:textId="77777777" w:rsidR="00B00F19" w:rsidRPr="005B29C7" w:rsidRDefault="00B00F19" w:rsidP="00B00F19">
      <w:pPr>
        <w:tabs>
          <w:tab w:val="left" w:pos="720"/>
          <w:tab w:val="left" w:pos="1440"/>
          <w:tab w:val="left" w:pos="2160"/>
          <w:tab w:val="left" w:pos="2880"/>
          <w:tab w:val="left" w:pos="3600"/>
          <w:tab w:val="left" w:pos="4320"/>
        </w:tabs>
        <w:ind w:right="957"/>
        <w:outlineLvl w:val="0"/>
        <w:rPr>
          <w:rFonts w:asciiTheme="majorHAnsi" w:hAnsiTheme="majorHAnsi" w:cstheme="majorHAnsi"/>
        </w:rPr>
      </w:pPr>
      <w:r w:rsidRPr="005B29C7">
        <w:rPr>
          <w:rFonts w:asciiTheme="majorHAnsi" w:hAnsiTheme="majorHAnsi" w:cstheme="majorHAnsi"/>
        </w:rPr>
        <w:tab/>
      </w:r>
    </w:p>
    <w:p w14:paraId="23AB3A26" w14:textId="105694D5" w:rsidR="00B00F19" w:rsidRPr="004009E6" w:rsidRDefault="00B00F19" w:rsidP="00B00F19">
      <w:pPr>
        <w:jc w:val="both"/>
        <w:rPr>
          <w:rFonts w:asciiTheme="majorHAnsi" w:hAnsiTheme="majorHAnsi" w:cstheme="majorHAnsi"/>
          <w:b/>
          <w:bCs/>
          <w:u w:val="single"/>
        </w:rPr>
      </w:pPr>
      <w:r w:rsidRPr="004009E6">
        <w:rPr>
          <w:rFonts w:asciiTheme="majorHAnsi" w:hAnsiTheme="majorHAnsi" w:cstheme="majorHAnsi"/>
          <w:b/>
          <w:bCs/>
          <w:u w:val="single"/>
        </w:rPr>
        <w:t xml:space="preserve">Meetings and Events </w:t>
      </w:r>
      <w:r w:rsidR="004009E6" w:rsidRPr="004009E6">
        <w:rPr>
          <w:rFonts w:asciiTheme="majorHAnsi" w:hAnsiTheme="majorHAnsi" w:cstheme="majorHAnsi"/>
          <w:b/>
          <w:bCs/>
          <w:u w:val="single"/>
        </w:rPr>
        <w:t>–</w:t>
      </w:r>
      <w:r w:rsidRPr="004009E6">
        <w:rPr>
          <w:rFonts w:asciiTheme="majorHAnsi" w:hAnsiTheme="majorHAnsi" w:cstheme="majorHAnsi"/>
          <w:b/>
          <w:bCs/>
          <w:u w:val="single"/>
        </w:rPr>
        <w:t xml:space="preserve"> </w:t>
      </w:r>
      <w:r w:rsidR="004009E6" w:rsidRPr="004009E6">
        <w:rPr>
          <w:rFonts w:asciiTheme="majorHAnsi" w:hAnsiTheme="majorHAnsi" w:cstheme="majorHAnsi"/>
          <w:b/>
          <w:bCs/>
          <w:u w:val="single"/>
        </w:rPr>
        <w:t>March</w:t>
      </w:r>
    </w:p>
    <w:p w14:paraId="48625735" w14:textId="652F20F9" w:rsidR="004009E6" w:rsidRDefault="004009E6" w:rsidP="00B00F19">
      <w:pPr>
        <w:jc w:val="both"/>
        <w:rPr>
          <w:rFonts w:asciiTheme="majorHAnsi" w:hAnsiTheme="majorHAnsi" w:cstheme="majorHAnsi"/>
          <w:u w:val="single"/>
        </w:rPr>
      </w:pPr>
    </w:p>
    <w:p w14:paraId="5C10D5E9" w14:textId="0E013C89" w:rsidR="004009E6" w:rsidRDefault="004009E6" w:rsidP="00B00F19">
      <w:pPr>
        <w:jc w:val="both"/>
        <w:rPr>
          <w:rFonts w:asciiTheme="majorHAnsi" w:hAnsiTheme="majorHAnsi" w:cstheme="majorHAnsi"/>
        </w:rPr>
      </w:pPr>
      <w:r>
        <w:rPr>
          <w:rFonts w:asciiTheme="majorHAnsi" w:hAnsiTheme="majorHAnsi" w:cstheme="majorHAnsi"/>
        </w:rPr>
        <w:t xml:space="preserve">3/26/2020 </w:t>
      </w:r>
      <w:r>
        <w:rPr>
          <w:rFonts w:asciiTheme="majorHAnsi" w:hAnsiTheme="majorHAnsi" w:cstheme="majorHAnsi"/>
        </w:rPr>
        <w:tab/>
        <w:t>Meeting – Transit Manager Peer Roundtable - COVID-19 – Arun</w:t>
      </w:r>
    </w:p>
    <w:p w14:paraId="1E9CDB85" w14:textId="7CD71D9C" w:rsidR="004009E6" w:rsidRDefault="004009E6" w:rsidP="00B00F19">
      <w:pPr>
        <w:jc w:val="both"/>
        <w:rPr>
          <w:rFonts w:asciiTheme="majorHAnsi" w:hAnsiTheme="majorHAnsi" w:cstheme="majorHAnsi"/>
        </w:rPr>
      </w:pPr>
      <w:r>
        <w:rPr>
          <w:rFonts w:asciiTheme="majorHAnsi" w:hAnsiTheme="majorHAnsi" w:cstheme="majorHAnsi"/>
        </w:rPr>
        <w:t>3/26/2020</w:t>
      </w:r>
      <w:r>
        <w:rPr>
          <w:rFonts w:asciiTheme="majorHAnsi" w:hAnsiTheme="majorHAnsi" w:cstheme="majorHAnsi"/>
        </w:rPr>
        <w:tab/>
        <w:t>Meeting – CALACT Legislative Committee – Arun</w:t>
      </w:r>
    </w:p>
    <w:p w14:paraId="3A3A84EA" w14:textId="3E8DAFA3" w:rsidR="004009E6" w:rsidRPr="00D02ADA" w:rsidRDefault="004009E6" w:rsidP="00B00F19">
      <w:pPr>
        <w:jc w:val="both"/>
        <w:rPr>
          <w:rFonts w:asciiTheme="majorHAnsi" w:hAnsiTheme="majorHAnsi" w:cstheme="majorHAnsi"/>
          <w:strike/>
        </w:rPr>
      </w:pPr>
      <w:r w:rsidRPr="00D02ADA">
        <w:rPr>
          <w:rFonts w:asciiTheme="majorHAnsi" w:hAnsiTheme="majorHAnsi" w:cstheme="majorHAnsi"/>
          <w:strike/>
        </w:rPr>
        <w:t>3/27/2020</w:t>
      </w:r>
      <w:r w:rsidRPr="00D02ADA">
        <w:rPr>
          <w:rFonts w:asciiTheme="majorHAnsi" w:hAnsiTheme="majorHAnsi" w:cstheme="majorHAnsi"/>
          <w:strike/>
        </w:rPr>
        <w:tab/>
        <w:t>Meeting – SANDAG 5 Big Moves – Arun, Meagan</w:t>
      </w:r>
    </w:p>
    <w:p w14:paraId="6B6B4309" w14:textId="3013290B" w:rsidR="00AF1447" w:rsidRDefault="004009E6" w:rsidP="00AF1447">
      <w:pPr>
        <w:ind w:left="1440" w:hanging="1440"/>
        <w:jc w:val="both"/>
        <w:rPr>
          <w:rFonts w:asciiTheme="majorHAnsi" w:hAnsiTheme="majorHAnsi" w:cstheme="majorHAnsi"/>
        </w:rPr>
      </w:pPr>
      <w:r>
        <w:rPr>
          <w:rFonts w:asciiTheme="majorHAnsi" w:hAnsiTheme="majorHAnsi" w:cstheme="majorHAnsi"/>
        </w:rPr>
        <w:t>3/31/2020</w:t>
      </w:r>
      <w:r>
        <w:rPr>
          <w:rFonts w:asciiTheme="majorHAnsi" w:hAnsiTheme="majorHAnsi" w:cstheme="majorHAnsi"/>
        </w:rPr>
        <w:tab/>
        <w:t>Meeting</w:t>
      </w:r>
      <w:r w:rsidR="00AF1447">
        <w:rPr>
          <w:rFonts w:asciiTheme="majorHAnsi" w:hAnsiTheme="majorHAnsi" w:cstheme="majorHAnsi"/>
        </w:rPr>
        <w:t xml:space="preserve"> - NCTD - ADA Drug &amp; Alcohol Program – </w:t>
      </w:r>
      <w:r w:rsidR="00D02ADA">
        <w:rPr>
          <w:rFonts w:asciiTheme="majorHAnsi" w:hAnsiTheme="majorHAnsi" w:cstheme="majorHAnsi"/>
        </w:rPr>
        <w:t xml:space="preserve">Matt Tucker, K. </w:t>
      </w:r>
      <w:proofErr w:type="spellStart"/>
      <w:r w:rsidR="00D02ADA">
        <w:rPr>
          <w:rFonts w:asciiTheme="majorHAnsi" w:hAnsiTheme="majorHAnsi" w:cstheme="majorHAnsi"/>
        </w:rPr>
        <w:t>Tucholski</w:t>
      </w:r>
      <w:proofErr w:type="spellEnd"/>
      <w:r w:rsidR="00D02ADA">
        <w:rPr>
          <w:rFonts w:asciiTheme="majorHAnsi" w:hAnsiTheme="majorHAnsi" w:cstheme="majorHAnsi"/>
        </w:rPr>
        <w:t xml:space="preserve">, </w:t>
      </w:r>
      <w:proofErr w:type="spellStart"/>
      <w:r w:rsidR="00D02ADA">
        <w:rPr>
          <w:rFonts w:asciiTheme="majorHAnsi" w:hAnsiTheme="majorHAnsi" w:cstheme="majorHAnsi"/>
        </w:rPr>
        <w:t xml:space="preserve">D. </w:t>
      </w:r>
      <w:proofErr w:type="spellEnd"/>
      <w:r w:rsidR="00D02ADA">
        <w:rPr>
          <w:rFonts w:asciiTheme="majorHAnsi" w:hAnsiTheme="majorHAnsi" w:cstheme="majorHAnsi"/>
        </w:rPr>
        <w:t xml:space="preserve">Blythe, R. </w:t>
      </w:r>
      <w:proofErr w:type="spellStart"/>
      <w:r w:rsidR="00D02ADA">
        <w:rPr>
          <w:rFonts w:asciiTheme="majorHAnsi" w:hAnsiTheme="majorHAnsi" w:cstheme="majorHAnsi"/>
        </w:rPr>
        <w:t>Gebo</w:t>
      </w:r>
      <w:proofErr w:type="spellEnd"/>
      <w:r w:rsidR="00D02ADA">
        <w:rPr>
          <w:rFonts w:asciiTheme="majorHAnsi" w:hAnsiTheme="majorHAnsi" w:cstheme="majorHAnsi"/>
        </w:rPr>
        <w:t xml:space="preserve">, </w:t>
      </w:r>
      <w:r w:rsidR="00AF1447">
        <w:rPr>
          <w:rFonts w:asciiTheme="majorHAnsi" w:hAnsiTheme="majorHAnsi" w:cstheme="majorHAnsi"/>
        </w:rPr>
        <w:t>George Gastil, John Aguilera, Jewel Edson, Bob Campbell, Arun, Meagan</w:t>
      </w:r>
    </w:p>
    <w:p w14:paraId="61E93E92" w14:textId="226846A2" w:rsidR="00B00F19" w:rsidRPr="005B29C7" w:rsidRDefault="00AF1447" w:rsidP="000623AD">
      <w:pPr>
        <w:ind w:left="1440" w:hanging="1440"/>
        <w:jc w:val="both"/>
        <w:rPr>
          <w:rFonts w:asciiTheme="majorHAnsi" w:hAnsiTheme="majorHAnsi" w:cstheme="majorHAnsi"/>
        </w:rPr>
      </w:pPr>
      <w:r>
        <w:rPr>
          <w:rFonts w:asciiTheme="majorHAnsi" w:hAnsiTheme="majorHAnsi" w:cstheme="majorHAnsi"/>
        </w:rPr>
        <w:t>3/31/2020</w:t>
      </w:r>
      <w:r>
        <w:rPr>
          <w:rFonts w:asciiTheme="majorHAnsi" w:hAnsiTheme="majorHAnsi" w:cstheme="majorHAnsi"/>
        </w:rPr>
        <w:tab/>
        <w:t>Meeting – CAM – Special COVID-19 Response &amp; Planning – Meagan, Budd</w:t>
      </w:r>
      <w:r w:rsidR="00B00F19" w:rsidRPr="005B29C7">
        <w:rPr>
          <w:rFonts w:asciiTheme="majorHAnsi" w:hAnsiTheme="majorHAnsi" w:cstheme="majorHAnsi"/>
        </w:rPr>
        <w:tab/>
      </w:r>
      <w:r w:rsidR="00B00F19" w:rsidRPr="005B29C7">
        <w:rPr>
          <w:rFonts w:asciiTheme="majorHAnsi" w:hAnsiTheme="majorHAnsi" w:cstheme="majorHAnsi"/>
        </w:rPr>
        <w:tab/>
      </w:r>
      <w:r w:rsidR="00B00F19" w:rsidRPr="005B29C7">
        <w:rPr>
          <w:rFonts w:asciiTheme="majorHAnsi" w:hAnsiTheme="majorHAnsi" w:cstheme="majorHAnsi"/>
        </w:rPr>
        <w:tab/>
      </w:r>
    </w:p>
    <w:p w14:paraId="74D0F814" w14:textId="77777777" w:rsidR="00B00F19" w:rsidRPr="005B29C7" w:rsidRDefault="00B00F19" w:rsidP="00B00F19">
      <w:pPr>
        <w:jc w:val="both"/>
        <w:rPr>
          <w:rFonts w:asciiTheme="majorHAnsi" w:hAnsiTheme="majorHAnsi" w:cstheme="majorHAnsi"/>
        </w:rPr>
      </w:pPr>
    </w:p>
    <w:p w14:paraId="0FCA07E3" w14:textId="7D4F9BD0" w:rsidR="00B00F19" w:rsidRDefault="00B00F19" w:rsidP="00B00F19">
      <w:pPr>
        <w:jc w:val="both"/>
        <w:rPr>
          <w:rFonts w:asciiTheme="majorHAnsi" w:hAnsiTheme="majorHAnsi" w:cstheme="majorHAnsi"/>
          <w:b/>
          <w:bCs/>
          <w:u w:val="single"/>
        </w:rPr>
      </w:pPr>
      <w:r w:rsidRPr="00AF1447">
        <w:rPr>
          <w:rFonts w:asciiTheme="majorHAnsi" w:hAnsiTheme="majorHAnsi" w:cstheme="majorHAnsi"/>
          <w:b/>
          <w:bCs/>
          <w:u w:val="single"/>
        </w:rPr>
        <w:t xml:space="preserve">Meeting and Events </w:t>
      </w:r>
      <w:r w:rsidR="00AF1447">
        <w:rPr>
          <w:rFonts w:asciiTheme="majorHAnsi" w:hAnsiTheme="majorHAnsi" w:cstheme="majorHAnsi"/>
          <w:b/>
          <w:bCs/>
          <w:u w:val="single"/>
        </w:rPr>
        <w:t>–</w:t>
      </w:r>
      <w:r w:rsidRPr="00AF1447">
        <w:rPr>
          <w:rFonts w:asciiTheme="majorHAnsi" w:hAnsiTheme="majorHAnsi" w:cstheme="majorHAnsi"/>
          <w:b/>
          <w:bCs/>
          <w:u w:val="single"/>
        </w:rPr>
        <w:t xml:space="preserve"> </w:t>
      </w:r>
      <w:r w:rsidR="00AF1447">
        <w:rPr>
          <w:rFonts w:asciiTheme="majorHAnsi" w:hAnsiTheme="majorHAnsi" w:cstheme="majorHAnsi"/>
          <w:b/>
          <w:bCs/>
          <w:u w:val="single"/>
        </w:rPr>
        <w:t>April</w:t>
      </w:r>
    </w:p>
    <w:p w14:paraId="7219737E" w14:textId="5570AF92" w:rsidR="00AF1447" w:rsidRDefault="00AF1447" w:rsidP="00B00F19">
      <w:pPr>
        <w:jc w:val="both"/>
        <w:rPr>
          <w:rFonts w:asciiTheme="majorHAnsi" w:hAnsiTheme="majorHAnsi" w:cstheme="majorHAnsi"/>
          <w:b/>
          <w:bCs/>
          <w:u w:val="single"/>
        </w:rPr>
      </w:pPr>
    </w:p>
    <w:p w14:paraId="5F0C452F" w14:textId="5317DB1F" w:rsidR="00AF1447" w:rsidRDefault="00AF1447" w:rsidP="00B00F19">
      <w:pPr>
        <w:jc w:val="both"/>
        <w:rPr>
          <w:rFonts w:asciiTheme="majorHAnsi" w:hAnsiTheme="majorHAnsi" w:cstheme="majorHAnsi"/>
        </w:rPr>
      </w:pPr>
      <w:r>
        <w:rPr>
          <w:rFonts w:asciiTheme="majorHAnsi" w:hAnsiTheme="majorHAnsi" w:cstheme="majorHAnsi"/>
        </w:rPr>
        <w:t>4/1/2020</w:t>
      </w:r>
      <w:r>
        <w:rPr>
          <w:rFonts w:asciiTheme="majorHAnsi" w:hAnsiTheme="majorHAnsi" w:cstheme="majorHAnsi"/>
        </w:rPr>
        <w:tab/>
        <w:t>Meeting - D &amp; A Compliance Follow-up – Arun</w:t>
      </w:r>
    </w:p>
    <w:p w14:paraId="777D118F" w14:textId="6CB15C9A" w:rsidR="00AF1447" w:rsidRDefault="00AF1447" w:rsidP="00B00F19">
      <w:pPr>
        <w:jc w:val="both"/>
        <w:rPr>
          <w:rFonts w:asciiTheme="majorHAnsi" w:hAnsiTheme="majorHAnsi" w:cstheme="majorHAnsi"/>
        </w:rPr>
      </w:pPr>
      <w:r>
        <w:rPr>
          <w:rFonts w:asciiTheme="majorHAnsi" w:hAnsiTheme="majorHAnsi" w:cstheme="majorHAnsi"/>
        </w:rPr>
        <w:t>4/6/2020</w:t>
      </w:r>
      <w:r>
        <w:rPr>
          <w:rFonts w:asciiTheme="majorHAnsi" w:hAnsiTheme="majorHAnsi" w:cstheme="majorHAnsi"/>
        </w:rPr>
        <w:tab/>
        <w:t xml:space="preserve">Webinar - </w:t>
      </w:r>
      <w:proofErr w:type="spellStart"/>
      <w:r>
        <w:rPr>
          <w:rFonts w:asciiTheme="majorHAnsi" w:hAnsiTheme="majorHAnsi" w:cstheme="majorHAnsi"/>
        </w:rPr>
        <w:t>Arent</w:t>
      </w:r>
      <w:proofErr w:type="spellEnd"/>
      <w:r>
        <w:rPr>
          <w:rFonts w:asciiTheme="majorHAnsi" w:hAnsiTheme="majorHAnsi" w:cstheme="majorHAnsi"/>
        </w:rPr>
        <w:t xml:space="preserve"> Fox Business Loan Task Force for the American Public Transportation</w:t>
      </w:r>
    </w:p>
    <w:p w14:paraId="6B3A65FF" w14:textId="7133BBEE" w:rsidR="00AF1447" w:rsidRDefault="00AF1447" w:rsidP="00B00F19">
      <w:pPr>
        <w:jc w:val="both"/>
        <w:rPr>
          <w:rFonts w:asciiTheme="majorHAnsi" w:hAnsiTheme="majorHAnsi" w:cstheme="majorHAnsi"/>
        </w:rPr>
      </w:pPr>
      <w:r>
        <w:rPr>
          <w:rFonts w:asciiTheme="majorHAnsi" w:hAnsiTheme="majorHAnsi" w:cstheme="majorHAnsi"/>
        </w:rPr>
        <w:tab/>
      </w:r>
      <w:r>
        <w:rPr>
          <w:rFonts w:asciiTheme="majorHAnsi" w:hAnsiTheme="majorHAnsi" w:cstheme="majorHAnsi"/>
        </w:rPr>
        <w:tab/>
        <w:t>Association – Arun</w:t>
      </w:r>
    </w:p>
    <w:p w14:paraId="0D3A8BEC" w14:textId="7824D0F5" w:rsidR="00AF1447" w:rsidRDefault="00AF1447" w:rsidP="00B00F19">
      <w:pPr>
        <w:jc w:val="both"/>
        <w:rPr>
          <w:rFonts w:asciiTheme="majorHAnsi" w:hAnsiTheme="majorHAnsi" w:cstheme="majorHAnsi"/>
        </w:rPr>
      </w:pPr>
      <w:r>
        <w:rPr>
          <w:rFonts w:asciiTheme="majorHAnsi" w:hAnsiTheme="majorHAnsi" w:cstheme="majorHAnsi"/>
        </w:rPr>
        <w:t>4/7/2020</w:t>
      </w:r>
      <w:r>
        <w:rPr>
          <w:rFonts w:asciiTheme="majorHAnsi" w:hAnsiTheme="majorHAnsi" w:cstheme="majorHAnsi"/>
        </w:rPr>
        <w:tab/>
        <w:t>Meeting – CAM – Special COVID-19 Response &amp; Planning – Arun, Meagan, Budd</w:t>
      </w:r>
    </w:p>
    <w:p w14:paraId="37713EF7" w14:textId="11277073" w:rsidR="00706459" w:rsidRDefault="00706459" w:rsidP="00B00F19">
      <w:pPr>
        <w:jc w:val="both"/>
        <w:rPr>
          <w:rFonts w:asciiTheme="majorHAnsi" w:hAnsiTheme="majorHAnsi" w:cstheme="majorHAnsi"/>
        </w:rPr>
      </w:pPr>
      <w:r>
        <w:rPr>
          <w:rFonts w:asciiTheme="majorHAnsi" w:hAnsiTheme="majorHAnsi" w:cstheme="majorHAnsi"/>
        </w:rPr>
        <w:t>4/13/2020</w:t>
      </w:r>
      <w:r>
        <w:rPr>
          <w:rFonts w:asciiTheme="majorHAnsi" w:hAnsiTheme="majorHAnsi" w:cstheme="majorHAnsi"/>
        </w:rPr>
        <w:tab/>
        <w:t>Meeting – Meeting – Wayward Kind Website Plugin Review – Arun, Meagan</w:t>
      </w:r>
    </w:p>
    <w:p w14:paraId="311196CA" w14:textId="219C88A5" w:rsidR="00706459" w:rsidRDefault="00706459" w:rsidP="00B00F19">
      <w:pPr>
        <w:jc w:val="both"/>
        <w:rPr>
          <w:rFonts w:asciiTheme="majorHAnsi" w:hAnsiTheme="majorHAnsi" w:cstheme="majorHAnsi"/>
        </w:rPr>
      </w:pPr>
      <w:r>
        <w:rPr>
          <w:rFonts w:asciiTheme="majorHAnsi" w:hAnsiTheme="majorHAnsi" w:cstheme="majorHAnsi"/>
        </w:rPr>
        <w:t>4/14/2020</w:t>
      </w:r>
      <w:r>
        <w:rPr>
          <w:rFonts w:asciiTheme="majorHAnsi" w:hAnsiTheme="majorHAnsi" w:cstheme="majorHAnsi"/>
        </w:rPr>
        <w:tab/>
        <w:t>Meeting – CAM – Special COVID-19 Response &amp; Planning – Arun, Meagan, Budd</w:t>
      </w:r>
    </w:p>
    <w:p w14:paraId="0D32DAE4" w14:textId="0DCCDC26" w:rsidR="00706459" w:rsidRDefault="00706459" w:rsidP="00B00F19">
      <w:pPr>
        <w:jc w:val="both"/>
        <w:rPr>
          <w:rFonts w:asciiTheme="majorHAnsi" w:hAnsiTheme="majorHAnsi" w:cstheme="majorHAnsi"/>
        </w:rPr>
      </w:pPr>
      <w:r>
        <w:rPr>
          <w:rFonts w:asciiTheme="majorHAnsi" w:hAnsiTheme="majorHAnsi" w:cstheme="majorHAnsi"/>
        </w:rPr>
        <w:t>4/21/2020</w:t>
      </w:r>
      <w:r>
        <w:rPr>
          <w:rFonts w:asciiTheme="majorHAnsi" w:hAnsiTheme="majorHAnsi" w:cstheme="majorHAnsi"/>
        </w:rPr>
        <w:tab/>
        <w:t>Meeting – CAM – Special COVID-19 Response &amp; Planning – Arun, Meagan, Budd</w:t>
      </w:r>
    </w:p>
    <w:p w14:paraId="0726449F" w14:textId="370A442F" w:rsidR="00706459" w:rsidRDefault="00706459" w:rsidP="00B00F19">
      <w:pPr>
        <w:jc w:val="both"/>
        <w:rPr>
          <w:rFonts w:asciiTheme="majorHAnsi" w:hAnsiTheme="majorHAnsi" w:cstheme="majorHAnsi"/>
        </w:rPr>
      </w:pPr>
      <w:r>
        <w:rPr>
          <w:rFonts w:asciiTheme="majorHAnsi" w:hAnsiTheme="majorHAnsi" w:cstheme="majorHAnsi"/>
        </w:rPr>
        <w:t>4/21/2020</w:t>
      </w:r>
      <w:r>
        <w:rPr>
          <w:rFonts w:asciiTheme="majorHAnsi" w:hAnsiTheme="majorHAnsi" w:cstheme="majorHAnsi"/>
        </w:rPr>
        <w:tab/>
        <w:t xml:space="preserve">Meeting – NC Community Leadership Team </w:t>
      </w:r>
      <w:r w:rsidR="00B50E30">
        <w:rPr>
          <w:rFonts w:asciiTheme="majorHAnsi" w:hAnsiTheme="majorHAnsi" w:cstheme="majorHAnsi"/>
        </w:rPr>
        <w:t>–</w:t>
      </w:r>
      <w:r>
        <w:rPr>
          <w:rFonts w:asciiTheme="majorHAnsi" w:hAnsiTheme="majorHAnsi" w:cstheme="majorHAnsi"/>
        </w:rPr>
        <w:t xml:space="preserve"> Arun</w:t>
      </w:r>
    </w:p>
    <w:p w14:paraId="6801CDCA" w14:textId="156A8122" w:rsidR="001F50F0" w:rsidRPr="005B29C7" w:rsidRDefault="00B50E30" w:rsidP="00B00F19">
      <w:pPr>
        <w:jc w:val="both"/>
        <w:rPr>
          <w:rFonts w:asciiTheme="majorHAnsi" w:hAnsiTheme="majorHAnsi" w:cstheme="majorHAnsi"/>
        </w:rPr>
      </w:pPr>
      <w:r>
        <w:rPr>
          <w:rFonts w:asciiTheme="majorHAnsi" w:hAnsiTheme="majorHAnsi" w:cstheme="majorHAnsi"/>
        </w:rPr>
        <w:t>4/28/2020</w:t>
      </w:r>
      <w:r>
        <w:rPr>
          <w:rFonts w:asciiTheme="majorHAnsi" w:hAnsiTheme="majorHAnsi" w:cstheme="majorHAnsi"/>
        </w:rPr>
        <w:tab/>
        <w:t>Meeting – CAM – Special COVID-19 Response &amp; Planning – Arun, Meagan, Budd</w:t>
      </w:r>
    </w:p>
    <w:p w14:paraId="6C968471" w14:textId="6A235CCD" w:rsidR="00B00F19" w:rsidRPr="005B29C7" w:rsidRDefault="00B00F19" w:rsidP="00C572C3">
      <w:pPr>
        <w:jc w:val="both"/>
        <w:rPr>
          <w:rFonts w:asciiTheme="majorHAnsi" w:hAnsiTheme="majorHAnsi" w:cstheme="majorHAnsi"/>
        </w:rPr>
      </w:pPr>
      <w:r w:rsidRPr="005B29C7">
        <w:rPr>
          <w:rFonts w:asciiTheme="majorHAnsi" w:hAnsiTheme="majorHAnsi" w:cstheme="majorHAnsi"/>
        </w:rPr>
        <w:tab/>
      </w:r>
      <w:r w:rsidRPr="005B29C7">
        <w:rPr>
          <w:rFonts w:asciiTheme="majorHAnsi" w:hAnsiTheme="majorHAnsi" w:cstheme="majorHAnsi"/>
        </w:rPr>
        <w:tab/>
      </w:r>
      <w:r w:rsidRPr="005B29C7">
        <w:rPr>
          <w:rFonts w:asciiTheme="majorHAnsi" w:hAnsiTheme="majorHAnsi" w:cstheme="majorHAnsi"/>
        </w:rPr>
        <w:tab/>
        <w:t xml:space="preserve"> </w:t>
      </w:r>
    </w:p>
    <w:p w14:paraId="6563CBCC" w14:textId="718790A3" w:rsidR="00B00F19" w:rsidRDefault="00B00F19" w:rsidP="00B00F19">
      <w:pPr>
        <w:rPr>
          <w:rFonts w:asciiTheme="majorHAnsi" w:hAnsiTheme="majorHAnsi" w:cstheme="majorHAnsi"/>
          <w:b/>
          <w:bCs/>
          <w:u w:val="single"/>
        </w:rPr>
      </w:pPr>
      <w:r w:rsidRPr="000E0E94">
        <w:rPr>
          <w:rFonts w:asciiTheme="majorHAnsi" w:hAnsiTheme="majorHAnsi" w:cstheme="majorHAnsi"/>
          <w:b/>
          <w:bCs/>
          <w:u w:val="single"/>
        </w:rPr>
        <w:t>Upcoming Meetings and Events</w:t>
      </w:r>
    </w:p>
    <w:p w14:paraId="78C4AE47" w14:textId="2C5EDDBE" w:rsidR="00B50E30" w:rsidRDefault="00B50E30" w:rsidP="00B00F19">
      <w:pPr>
        <w:rPr>
          <w:rFonts w:asciiTheme="majorHAnsi" w:hAnsiTheme="majorHAnsi" w:cstheme="majorHAnsi"/>
          <w:b/>
          <w:bCs/>
          <w:u w:val="single"/>
        </w:rPr>
      </w:pPr>
    </w:p>
    <w:p w14:paraId="2BCD9E39" w14:textId="057229A0" w:rsidR="000623AD" w:rsidRDefault="000623AD" w:rsidP="00B00F19">
      <w:pPr>
        <w:rPr>
          <w:rFonts w:asciiTheme="majorHAnsi" w:hAnsiTheme="majorHAnsi" w:cstheme="majorHAnsi"/>
        </w:rPr>
      </w:pPr>
      <w:r>
        <w:rPr>
          <w:rFonts w:asciiTheme="majorHAnsi" w:hAnsiTheme="majorHAnsi" w:cstheme="majorHAnsi"/>
        </w:rPr>
        <w:t>5/7/2020</w:t>
      </w:r>
      <w:r>
        <w:rPr>
          <w:rFonts w:asciiTheme="majorHAnsi" w:hAnsiTheme="majorHAnsi" w:cstheme="majorHAnsi"/>
        </w:rPr>
        <w:tab/>
      </w:r>
      <w:r>
        <w:rPr>
          <w:rFonts w:asciiTheme="majorHAnsi" w:hAnsiTheme="majorHAnsi" w:cstheme="majorHAnsi"/>
        </w:rPr>
        <w:tab/>
      </w:r>
      <w:r>
        <w:rPr>
          <w:rFonts w:asciiTheme="majorHAnsi" w:hAnsiTheme="majorHAnsi" w:cstheme="majorHAnsi"/>
        </w:rPr>
        <w:t xml:space="preserve">FACT/SANDAG Quarterly Update </w:t>
      </w:r>
    </w:p>
    <w:p w14:paraId="14DD6AF4" w14:textId="26121544" w:rsidR="000623AD" w:rsidRDefault="000623AD" w:rsidP="00B00F19">
      <w:pPr>
        <w:rPr>
          <w:rFonts w:asciiTheme="majorHAnsi" w:hAnsiTheme="majorHAnsi" w:cstheme="majorHAnsi"/>
        </w:rPr>
      </w:pPr>
      <w:r>
        <w:rPr>
          <w:rFonts w:asciiTheme="majorHAnsi" w:hAnsiTheme="majorHAnsi" w:cstheme="majorHAnsi"/>
        </w:rPr>
        <w:t>5/23/2020</w:t>
      </w:r>
      <w:r>
        <w:rPr>
          <w:rFonts w:asciiTheme="majorHAnsi" w:hAnsiTheme="majorHAnsi" w:cstheme="majorHAnsi"/>
        </w:rPr>
        <w:tab/>
      </w:r>
      <w:r w:rsidR="005C7E96">
        <w:rPr>
          <w:rFonts w:asciiTheme="majorHAnsi" w:hAnsiTheme="majorHAnsi" w:cstheme="majorHAnsi"/>
        </w:rPr>
        <w:tab/>
      </w:r>
      <w:r>
        <w:rPr>
          <w:rFonts w:asciiTheme="majorHAnsi" w:hAnsiTheme="majorHAnsi" w:cstheme="majorHAnsi"/>
        </w:rPr>
        <w:t xml:space="preserve">FACT Board meeting </w:t>
      </w:r>
      <w:r>
        <w:rPr>
          <w:rFonts w:asciiTheme="majorHAnsi" w:hAnsiTheme="majorHAnsi" w:cstheme="majorHAnsi"/>
        </w:rPr>
        <w:tab/>
      </w:r>
    </w:p>
    <w:p w14:paraId="714DC2FE" w14:textId="41AB4084" w:rsidR="00B50E30" w:rsidRPr="00B50E30" w:rsidRDefault="00B50E30" w:rsidP="00B00F19">
      <w:pPr>
        <w:rPr>
          <w:rFonts w:asciiTheme="majorHAnsi" w:hAnsiTheme="majorHAnsi" w:cstheme="majorHAnsi"/>
        </w:rPr>
      </w:pPr>
    </w:p>
    <w:p w14:paraId="1D65CE59" w14:textId="77777777" w:rsidR="000E0E94" w:rsidRPr="000E0E94" w:rsidRDefault="000E0E94" w:rsidP="00B00F19">
      <w:pPr>
        <w:rPr>
          <w:rFonts w:asciiTheme="majorHAnsi" w:hAnsiTheme="majorHAnsi" w:cstheme="majorHAnsi"/>
          <w:b/>
          <w:bCs/>
          <w:u w:val="single"/>
        </w:rPr>
      </w:pPr>
    </w:p>
    <w:p w14:paraId="23E14BAD" w14:textId="5C09C175" w:rsidR="00B00F19" w:rsidRPr="005B29C7" w:rsidRDefault="00B00F19" w:rsidP="00AF1447">
      <w:pPr>
        <w:rPr>
          <w:rFonts w:asciiTheme="majorHAnsi" w:hAnsiTheme="majorHAnsi" w:cstheme="majorHAnsi"/>
        </w:rPr>
      </w:pPr>
      <w:r w:rsidRPr="005B29C7">
        <w:rPr>
          <w:rFonts w:asciiTheme="majorHAnsi" w:hAnsiTheme="majorHAnsi" w:cstheme="majorHAnsi"/>
        </w:rPr>
        <w:tab/>
      </w:r>
      <w:r w:rsidRPr="005B29C7">
        <w:rPr>
          <w:rFonts w:asciiTheme="majorHAnsi" w:hAnsiTheme="majorHAnsi" w:cstheme="majorHAnsi"/>
        </w:rPr>
        <w:tab/>
      </w:r>
      <w:r w:rsidR="005B29C7">
        <w:rPr>
          <w:rFonts w:asciiTheme="majorHAnsi" w:hAnsiTheme="majorHAnsi" w:cstheme="majorHAnsi"/>
        </w:rPr>
        <w:br/>
      </w:r>
    </w:p>
    <w:p w14:paraId="06C06556" w14:textId="77777777" w:rsidR="00B00F19" w:rsidRDefault="00B00F19" w:rsidP="0040677E">
      <w:pPr>
        <w:jc w:val="both"/>
        <w:rPr>
          <w:rFonts w:asciiTheme="majorHAnsi" w:hAnsiTheme="majorHAnsi" w:cstheme="majorHAnsi"/>
          <w:b/>
          <w:u w:val="single"/>
        </w:rPr>
      </w:pPr>
    </w:p>
    <w:p w14:paraId="1447ED60" w14:textId="77777777" w:rsidR="00DF6BCC" w:rsidRPr="00E930BC" w:rsidRDefault="00DF6BCC" w:rsidP="003E3261">
      <w:pPr>
        <w:ind w:right="957"/>
        <w:rPr>
          <w:rFonts w:asciiTheme="majorHAnsi" w:hAnsiTheme="majorHAnsi" w:cstheme="majorHAnsi"/>
        </w:rPr>
      </w:pPr>
    </w:p>
    <w:sectPr w:rsidR="00DF6BCC" w:rsidRPr="00E930BC" w:rsidSect="00D914F8">
      <w:headerReference w:type="default" r:id="rId10"/>
      <w:footerReference w:type="even" r:id="rId11"/>
      <w:headerReference w:type="first" r:id="rId12"/>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47F325" w14:textId="77777777" w:rsidR="00530C45" w:rsidRDefault="00530C45" w:rsidP="00722C24">
      <w:r>
        <w:separator/>
      </w:r>
    </w:p>
  </w:endnote>
  <w:endnote w:type="continuationSeparator" w:id="0">
    <w:p w14:paraId="33A07838" w14:textId="77777777" w:rsidR="00530C45" w:rsidRDefault="00530C45" w:rsidP="00722C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6FF" w:usb1="4000FCFF" w:usb2="00000009" w:usb3="00000000" w:csb0="0000019F" w:csb1="00000000"/>
  </w:font>
  <w:font w:name="Courier">
    <w:panose1 w:val="02000500000000000000"/>
    <w:charset w:val="00"/>
    <w:family w:val="auto"/>
    <w:pitch w:val="variable"/>
    <w:sig w:usb0="00000003" w:usb1="00000000" w:usb2="00000000" w:usb3="00000000" w:csb0="00000003" w:csb1="00000000"/>
  </w:font>
  <w:font w:name="Lucida Grande">
    <w:panose1 w:val="020B0600040502020204"/>
    <w:charset w:val="00"/>
    <w:family w:val="swiss"/>
    <w:pitch w:val="variable"/>
    <w:sig w:usb0="E1000AEF" w:usb1="5000A1FF" w:usb2="00000000" w:usb3="00000000" w:csb0="000001BF" w:csb1="00000000"/>
  </w:font>
  <w:font w:name="Times">
    <w:panose1 w:val="02000500000000000000"/>
    <w:charset w:val="00"/>
    <w:family w:val="auto"/>
    <w:pitch w:val="variable"/>
    <w:sig w:usb0="E00002FF" w:usb1="5000205A"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E7F5B" w14:textId="77777777" w:rsidR="00FB2CE9" w:rsidRDefault="00FB2CE9" w:rsidP="00B40C8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B6876AF" w14:textId="77777777" w:rsidR="00FB2CE9" w:rsidRDefault="00FB2CE9" w:rsidP="00096446">
    <w:pPr>
      <w:pStyle w:val="Footer"/>
      <w:ind w:right="360"/>
    </w:pPr>
  </w:p>
  <w:p w14:paraId="717BB1ED" w14:textId="77777777" w:rsidR="00FB2CE9" w:rsidRDefault="00FB2C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0B0B55" w14:textId="77777777" w:rsidR="00530C45" w:rsidRDefault="00530C45" w:rsidP="00722C24">
      <w:r>
        <w:separator/>
      </w:r>
    </w:p>
  </w:footnote>
  <w:footnote w:type="continuationSeparator" w:id="0">
    <w:p w14:paraId="74C6FFE1" w14:textId="77777777" w:rsidR="00530C45" w:rsidRDefault="00530C45" w:rsidP="00722C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F9478" w14:textId="77777777" w:rsidR="00FB2CE9" w:rsidRDefault="00FB2CE9" w:rsidP="00F26EFD">
    <w:pPr>
      <w:pStyle w:val="Header"/>
      <w:pBdr>
        <w:bottom w:val="single" w:sz="4" w:space="0" w:color="D9D9D9"/>
      </w:pBdr>
      <w:rPr>
        <w:b/>
      </w:rPr>
    </w:pPr>
    <w:r>
      <w:fldChar w:fldCharType="begin"/>
    </w:r>
    <w:r>
      <w:instrText xml:space="preserve"> PAGE   \* MERGEFORMAT </w:instrText>
    </w:r>
    <w:r>
      <w:fldChar w:fldCharType="separate"/>
    </w:r>
    <w:r w:rsidRPr="00295CDF">
      <w:rPr>
        <w:b/>
        <w:noProof/>
      </w:rPr>
      <w:t>20</w:t>
    </w:r>
    <w:r>
      <w:fldChar w:fldCharType="end"/>
    </w:r>
    <w:r>
      <w:rPr>
        <w:b/>
      </w:rPr>
      <w:t xml:space="preserve"> | </w:t>
    </w:r>
    <w:r>
      <w:rPr>
        <w:color w:val="7F7F7F"/>
        <w:spacing w:val="60"/>
      </w:rPr>
      <w:t>Page</w:t>
    </w:r>
  </w:p>
  <w:p w14:paraId="373FBAB4" w14:textId="77777777" w:rsidR="00FB2CE9" w:rsidRDefault="00FB2CE9">
    <w:pPr>
      <w:pStyle w:val="Header"/>
    </w:pPr>
  </w:p>
  <w:p w14:paraId="7A71CA4E" w14:textId="77777777" w:rsidR="00FB2CE9" w:rsidRDefault="00FB2CE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F0830" w14:textId="10C651E1" w:rsidR="00FB2CE9" w:rsidRDefault="00C409BB" w:rsidP="00C409BB">
    <w:pPr>
      <w:pStyle w:val="Header"/>
      <w:jc w:val="center"/>
    </w:pPr>
    <w:r w:rsidRPr="001D597B">
      <w:rPr>
        <w:rFonts w:asciiTheme="majorHAnsi" w:hAnsiTheme="majorHAnsi"/>
        <w:noProof/>
        <w:sz w:val="24"/>
        <w:szCs w:val="24"/>
      </w:rPr>
      <w:drawing>
        <wp:inline distT="0" distB="0" distL="0" distR="0" wp14:anchorId="233FF18B" wp14:editId="67221BF0">
          <wp:extent cx="2710180" cy="695442"/>
          <wp:effectExtent l="0" t="0" r="7620" b="0"/>
          <wp:docPr id="30" name="Picture 1" descr="U:\LOGOS\New FACT Logos 2012\FACT_Logo_LRG_WB_TM_Na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LOGOS\New FACT Logos 2012\FACT_Logo_LRG_WB_TM_Nam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10180" cy="695442"/>
                  </a:xfrm>
                  <a:prstGeom prst="rect">
                    <a:avLst/>
                  </a:prstGeom>
                  <a:noFill/>
                  <a:ln>
                    <a:noFill/>
                  </a:ln>
                </pic:spPr>
              </pic:pic>
            </a:graphicData>
          </a:graphic>
        </wp:inline>
      </w:drawing>
    </w:r>
  </w:p>
  <w:p w14:paraId="13FF40B2" w14:textId="0258012C" w:rsidR="00FB2CE9" w:rsidRPr="00E12D3D" w:rsidRDefault="00FB2CE9" w:rsidP="00F9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B4101"/>
    <w:multiLevelType w:val="hybridMultilevel"/>
    <w:tmpl w:val="056A2D7C"/>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 w15:restartNumberingAfterBreak="0">
    <w:nsid w:val="07173247"/>
    <w:multiLevelType w:val="hybridMultilevel"/>
    <w:tmpl w:val="1BBC6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04584"/>
    <w:multiLevelType w:val="hybridMultilevel"/>
    <w:tmpl w:val="6A084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F1999"/>
    <w:multiLevelType w:val="hybridMultilevel"/>
    <w:tmpl w:val="449EB34E"/>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901673"/>
    <w:multiLevelType w:val="hybridMultilevel"/>
    <w:tmpl w:val="DB5E40BC"/>
    <w:lvl w:ilvl="0" w:tplc="1E1A2F7A">
      <w:start w:val="1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1B67EA"/>
    <w:multiLevelType w:val="hybridMultilevel"/>
    <w:tmpl w:val="77E6328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1EEE45C3"/>
    <w:multiLevelType w:val="hybridMultilevel"/>
    <w:tmpl w:val="4370B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BF3924"/>
    <w:multiLevelType w:val="hybridMultilevel"/>
    <w:tmpl w:val="B0E48D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6B17D0A"/>
    <w:multiLevelType w:val="hybridMultilevel"/>
    <w:tmpl w:val="699C09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DD322BF"/>
    <w:multiLevelType w:val="multilevel"/>
    <w:tmpl w:val="5F363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0B028B"/>
    <w:multiLevelType w:val="hybridMultilevel"/>
    <w:tmpl w:val="589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413BD8"/>
    <w:multiLevelType w:val="hybridMultilevel"/>
    <w:tmpl w:val="F05EFF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56408B4"/>
    <w:multiLevelType w:val="hybridMultilevel"/>
    <w:tmpl w:val="40267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F9299A"/>
    <w:multiLevelType w:val="multilevel"/>
    <w:tmpl w:val="6158F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F9E5E5F"/>
    <w:multiLevelType w:val="multilevel"/>
    <w:tmpl w:val="3A8C983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1D660C"/>
    <w:multiLevelType w:val="hybridMultilevel"/>
    <w:tmpl w:val="67C2F02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F9847AB"/>
    <w:multiLevelType w:val="multilevel"/>
    <w:tmpl w:val="39BAE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07433E2"/>
    <w:multiLevelType w:val="hybridMultilevel"/>
    <w:tmpl w:val="47A626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3827080"/>
    <w:multiLevelType w:val="multilevel"/>
    <w:tmpl w:val="49F80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3F9458C"/>
    <w:multiLevelType w:val="multilevel"/>
    <w:tmpl w:val="B53C6C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4B54CE9"/>
    <w:multiLevelType w:val="multilevel"/>
    <w:tmpl w:val="995E1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899667A"/>
    <w:multiLevelType w:val="hybridMultilevel"/>
    <w:tmpl w:val="51E2DC98"/>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num w:numId="1">
    <w:abstractNumId w:val="10"/>
  </w:num>
  <w:num w:numId="2">
    <w:abstractNumId w:val="4"/>
  </w:num>
  <w:num w:numId="3">
    <w:abstractNumId w:val="11"/>
  </w:num>
  <w:num w:numId="4">
    <w:abstractNumId w:val="18"/>
  </w:num>
  <w:num w:numId="5">
    <w:abstractNumId w:val="3"/>
  </w:num>
  <w:num w:numId="6">
    <w:abstractNumId w:val="12"/>
  </w:num>
  <w:num w:numId="7">
    <w:abstractNumId w:val="21"/>
  </w:num>
  <w:num w:numId="8">
    <w:abstractNumId w:val="5"/>
  </w:num>
  <w:num w:numId="9">
    <w:abstractNumId w:val="1"/>
  </w:num>
  <w:num w:numId="10">
    <w:abstractNumId w:val="6"/>
  </w:num>
  <w:num w:numId="11">
    <w:abstractNumId w:val="8"/>
  </w:num>
  <w:num w:numId="12">
    <w:abstractNumId w:val="16"/>
  </w:num>
  <w:num w:numId="13">
    <w:abstractNumId w:val="14"/>
  </w:num>
  <w:num w:numId="14">
    <w:abstractNumId w:val="13"/>
  </w:num>
  <w:num w:numId="15">
    <w:abstractNumId w:val="2"/>
  </w:num>
  <w:num w:numId="16">
    <w:abstractNumId w:val="17"/>
  </w:num>
  <w:num w:numId="17">
    <w:abstractNumId w:val="15"/>
  </w:num>
  <w:num w:numId="18">
    <w:abstractNumId w:val="7"/>
  </w:num>
  <w:num w:numId="19">
    <w:abstractNumId w:val="0"/>
  </w:num>
  <w:num w:numId="20">
    <w:abstractNumId w:val="9"/>
  </w:num>
  <w:num w:numId="21">
    <w:abstractNumId w:val="19"/>
  </w:num>
  <w:num w:numId="22">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6" w:nlCheck="1" w:checkStyle="1"/>
  <w:activeWritingStyle w:appName="MSWord" w:lang="es-MX" w:vendorID="64" w:dllVersion="6" w:nlCheck="1" w:checkStyle="1"/>
  <w:activeWritingStyle w:appName="MSWord" w:lang="en-US" w:vendorID="64" w:dllVersion="4096" w:nlCheck="1" w:checkStyle="0"/>
  <w:activeWritingStyle w:appName="MSWord" w:lang="en-US" w:vendorID="64" w:dllVersion="0" w:nlCheck="1" w:checkStyle="0"/>
  <w:activeWritingStyle w:appName="MSWord" w:lang="es-MX" w:vendorID="64" w:dllVersion="0" w:nlCheck="1" w:checkStyle="0"/>
  <w:proofState w:spelling="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wMTc3NjIxsQAyjZR0lIJTi4sz8/NACgxrAZuKnzMsAAAA"/>
  </w:docVars>
  <w:rsids>
    <w:rsidRoot w:val="00722C24"/>
    <w:rsid w:val="000003CC"/>
    <w:rsid w:val="00000A87"/>
    <w:rsid w:val="00001276"/>
    <w:rsid w:val="00001388"/>
    <w:rsid w:val="00001DFE"/>
    <w:rsid w:val="00002284"/>
    <w:rsid w:val="000022E8"/>
    <w:rsid w:val="00002320"/>
    <w:rsid w:val="000023B6"/>
    <w:rsid w:val="0000290A"/>
    <w:rsid w:val="00002C55"/>
    <w:rsid w:val="00002DB6"/>
    <w:rsid w:val="00002DBA"/>
    <w:rsid w:val="00003064"/>
    <w:rsid w:val="000033DD"/>
    <w:rsid w:val="00003B45"/>
    <w:rsid w:val="00004168"/>
    <w:rsid w:val="00004550"/>
    <w:rsid w:val="000048E3"/>
    <w:rsid w:val="00005268"/>
    <w:rsid w:val="000055C1"/>
    <w:rsid w:val="00005812"/>
    <w:rsid w:val="000063A2"/>
    <w:rsid w:val="00006912"/>
    <w:rsid w:val="00006A4D"/>
    <w:rsid w:val="00007289"/>
    <w:rsid w:val="000074A8"/>
    <w:rsid w:val="0000775B"/>
    <w:rsid w:val="00010B89"/>
    <w:rsid w:val="00010F60"/>
    <w:rsid w:val="000110BB"/>
    <w:rsid w:val="00011819"/>
    <w:rsid w:val="00011D5F"/>
    <w:rsid w:val="00012353"/>
    <w:rsid w:val="000135E4"/>
    <w:rsid w:val="00013CCA"/>
    <w:rsid w:val="0001442C"/>
    <w:rsid w:val="000144FA"/>
    <w:rsid w:val="000148E4"/>
    <w:rsid w:val="00015AAB"/>
    <w:rsid w:val="00016ADF"/>
    <w:rsid w:val="0001709D"/>
    <w:rsid w:val="000177E8"/>
    <w:rsid w:val="000179EE"/>
    <w:rsid w:val="00017F52"/>
    <w:rsid w:val="000201F2"/>
    <w:rsid w:val="0002031B"/>
    <w:rsid w:val="00020394"/>
    <w:rsid w:val="00020458"/>
    <w:rsid w:val="000205BA"/>
    <w:rsid w:val="00022573"/>
    <w:rsid w:val="00022731"/>
    <w:rsid w:val="00022AF8"/>
    <w:rsid w:val="00023041"/>
    <w:rsid w:val="000236BE"/>
    <w:rsid w:val="00023A7A"/>
    <w:rsid w:val="00023E6C"/>
    <w:rsid w:val="00024061"/>
    <w:rsid w:val="000242A5"/>
    <w:rsid w:val="00024700"/>
    <w:rsid w:val="00025105"/>
    <w:rsid w:val="00025532"/>
    <w:rsid w:val="00025552"/>
    <w:rsid w:val="000262EF"/>
    <w:rsid w:val="00026936"/>
    <w:rsid w:val="00027551"/>
    <w:rsid w:val="0002755D"/>
    <w:rsid w:val="000276FF"/>
    <w:rsid w:val="00027991"/>
    <w:rsid w:val="00027F0C"/>
    <w:rsid w:val="00030568"/>
    <w:rsid w:val="000306C3"/>
    <w:rsid w:val="00030744"/>
    <w:rsid w:val="00030AC1"/>
    <w:rsid w:val="00030C25"/>
    <w:rsid w:val="00030E04"/>
    <w:rsid w:val="00031103"/>
    <w:rsid w:val="00031384"/>
    <w:rsid w:val="00031A80"/>
    <w:rsid w:val="00031B66"/>
    <w:rsid w:val="00031F15"/>
    <w:rsid w:val="0003206B"/>
    <w:rsid w:val="0003231C"/>
    <w:rsid w:val="00032C64"/>
    <w:rsid w:val="0003350C"/>
    <w:rsid w:val="00033876"/>
    <w:rsid w:val="00033C5A"/>
    <w:rsid w:val="00034766"/>
    <w:rsid w:val="00035347"/>
    <w:rsid w:val="0003576F"/>
    <w:rsid w:val="00035E30"/>
    <w:rsid w:val="00035F19"/>
    <w:rsid w:val="00035FF0"/>
    <w:rsid w:val="00036363"/>
    <w:rsid w:val="00036410"/>
    <w:rsid w:val="00036B7E"/>
    <w:rsid w:val="00037495"/>
    <w:rsid w:val="000378E2"/>
    <w:rsid w:val="000379AE"/>
    <w:rsid w:val="0004051E"/>
    <w:rsid w:val="00040795"/>
    <w:rsid w:val="00040A9F"/>
    <w:rsid w:val="0004130C"/>
    <w:rsid w:val="000416CF"/>
    <w:rsid w:val="00041A6C"/>
    <w:rsid w:val="000427DE"/>
    <w:rsid w:val="00042B13"/>
    <w:rsid w:val="0004350B"/>
    <w:rsid w:val="00043CEF"/>
    <w:rsid w:val="00043E11"/>
    <w:rsid w:val="00043FD9"/>
    <w:rsid w:val="0004467F"/>
    <w:rsid w:val="000448A8"/>
    <w:rsid w:val="00044B42"/>
    <w:rsid w:val="00044B7B"/>
    <w:rsid w:val="000454FE"/>
    <w:rsid w:val="00046250"/>
    <w:rsid w:val="00046BFC"/>
    <w:rsid w:val="00046C53"/>
    <w:rsid w:val="000507E0"/>
    <w:rsid w:val="00051333"/>
    <w:rsid w:val="000513A3"/>
    <w:rsid w:val="000517D3"/>
    <w:rsid w:val="00052B61"/>
    <w:rsid w:val="00052E00"/>
    <w:rsid w:val="00053205"/>
    <w:rsid w:val="0005347C"/>
    <w:rsid w:val="00053A57"/>
    <w:rsid w:val="00053C87"/>
    <w:rsid w:val="000545FA"/>
    <w:rsid w:val="00054975"/>
    <w:rsid w:val="00054EAE"/>
    <w:rsid w:val="0005526F"/>
    <w:rsid w:val="000557F7"/>
    <w:rsid w:val="00055C7B"/>
    <w:rsid w:val="0005619A"/>
    <w:rsid w:val="00056698"/>
    <w:rsid w:val="00056829"/>
    <w:rsid w:val="00056BE3"/>
    <w:rsid w:val="00057189"/>
    <w:rsid w:val="000578BC"/>
    <w:rsid w:val="000600ED"/>
    <w:rsid w:val="00061043"/>
    <w:rsid w:val="0006128D"/>
    <w:rsid w:val="000612AA"/>
    <w:rsid w:val="0006149D"/>
    <w:rsid w:val="0006158F"/>
    <w:rsid w:val="00061E7C"/>
    <w:rsid w:val="000623AD"/>
    <w:rsid w:val="00062713"/>
    <w:rsid w:val="0006395E"/>
    <w:rsid w:val="00063C02"/>
    <w:rsid w:val="0006431C"/>
    <w:rsid w:val="000643C1"/>
    <w:rsid w:val="000647FF"/>
    <w:rsid w:val="00064A65"/>
    <w:rsid w:val="000650EB"/>
    <w:rsid w:val="000654AD"/>
    <w:rsid w:val="00065B21"/>
    <w:rsid w:val="00066355"/>
    <w:rsid w:val="00066B47"/>
    <w:rsid w:val="00066C80"/>
    <w:rsid w:val="00066E8E"/>
    <w:rsid w:val="00066F58"/>
    <w:rsid w:val="00067067"/>
    <w:rsid w:val="000672ED"/>
    <w:rsid w:val="00067BE0"/>
    <w:rsid w:val="000702CD"/>
    <w:rsid w:val="00070522"/>
    <w:rsid w:val="0007082B"/>
    <w:rsid w:val="000709A3"/>
    <w:rsid w:val="00070D7C"/>
    <w:rsid w:val="00070FB7"/>
    <w:rsid w:val="00071A7B"/>
    <w:rsid w:val="00071A95"/>
    <w:rsid w:val="00071E6C"/>
    <w:rsid w:val="00071EBC"/>
    <w:rsid w:val="0007209F"/>
    <w:rsid w:val="00072DD8"/>
    <w:rsid w:val="00072EC5"/>
    <w:rsid w:val="00073315"/>
    <w:rsid w:val="00073D3D"/>
    <w:rsid w:val="00075518"/>
    <w:rsid w:val="000757B6"/>
    <w:rsid w:val="00075895"/>
    <w:rsid w:val="00075A69"/>
    <w:rsid w:val="00075CC8"/>
    <w:rsid w:val="00075D13"/>
    <w:rsid w:val="00075FCA"/>
    <w:rsid w:val="0007697B"/>
    <w:rsid w:val="00076E87"/>
    <w:rsid w:val="00076F20"/>
    <w:rsid w:val="00076F61"/>
    <w:rsid w:val="000773CA"/>
    <w:rsid w:val="00077810"/>
    <w:rsid w:val="00077D31"/>
    <w:rsid w:val="000804DB"/>
    <w:rsid w:val="00080A66"/>
    <w:rsid w:val="00080B17"/>
    <w:rsid w:val="00080B8E"/>
    <w:rsid w:val="00080D12"/>
    <w:rsid w:val="000812FD"/>
    <w:rsid w:val="00081336"/>
    <w:rsid w:val="000814D5"/>
    <w:rsid w:val="00081DC2"/>
    <w:rsid w:val="00082BB1"/>
    <w:rsid w:val="000854E7"/>
    <w:rsid w:val="00085653"/>
    <w:rsid w:val="00085BB9"/>
    <w:rsid w:val="00086217"/>
    <w:rsid w:val="00086ABC"/>
    <w:rsid w:val="00086BB4"/>
    <w:rsid w:val="000876B9"/>
    <w:rsid w:val="00087ABB"/>
    <w:rsid w:val="00087DC2"/>
    <w:rsid w:val="0009058C"/>
    <w:rsid w:val="000908C8"/>
    <w:rsid w:val="00091848"/>
    <w:rsid w:val="00091CA3"/>
    <w:rsid w:val="00091D8B"/>
    <w:rsid w:val="0009210F"/>
    <w:rsid w:val="00092A79"/>
    <w:rsid w:val="000933AB"/>
    <w:rsid w:val="00093993"/>
    <w:rsid w:val="00093A34"/>
    <w:rsid w:val="00093D84"/>
    <w:rsid w:val="00093EB6"/>
    <w:rsid w:val="00094004"/>
    <w:rsid w:val="000945DF"/>
    <w:rsid w:val="000945E0"/>
    <w:rsid w:val="000947E1"/>
    <w:rsid w:val="00094A07"/>
    <w:rsid w:val="00094E14"/>
    <w:rsid w:val="00095143"/>
    <w:rsid w:val="000957CE"/>
    <w:rsid w:val="00095E84"/>
    <w:rsid w:val="00096348"/>
    <w:rsid w:val="00096408"/>
    <w:rsid w:val="00096446"/>
    <w:rsid w:val="00096A19"/>
    <w:rsid w:val="00096B6F"/>
    <w:rsid w:val="00096C6D"/>
    <w:rsid w:val="00097118"/>
    <w:rsid w:val="0009713B"/>
    <w:rsid w:val="00097B0C"/>
    <w:rsid w:val="00097C39"/>
    <w:rsid w:val="00097CD3"/>
    <w:rsid w:val="000A04D9"/>
    <w:rsid w:val="000A12E1"/>
    <w:rsid w:val="000A2177"/>
    <w:rsid w:val="000A2714"/>
    <w:rsid w:val="000A2760"/>
    <w:rsid w:val="000A303E"/>
    <w:rsid w:val="000A331B"/>
    <w:rsid w:val="000A34BC"/>
    <w:rsid w:val="000A3FD0"/>
    <w:rsid w:val="000A49ED"/>
    <w:rsid w:val="000A4AC6"/>
    <w:rsid w:val="000A4F4C"/>
    <w:rsid w:val="000A5027"/>
    <w:rsid w:val="000A546E"/>
    <w:rsid w:val="000A57E7"/>
    <w:rsid w:val="000A5B0B"/>
    <w:rsid w:val="000A620F"/>
    <w:rsid w:val="000A628A"/>
    <w:rsid w:val="000A6402"/>
    <w:rsid w:val="000A648B"/>
    <w:rsid w:val="000A6821"/>
    <w:rsid w:val="000A729C"/>
    <w:rsid w:val="000A7644"/>
    <w:rsid w:val="000A78E2"/>
    <w:rsid w:val="000A7C32"/>
    <w:rsid w:val="000A7D80"/>
    <w:rsid w:val="000B14AD"/>
    <w:rsid w:val="000B2136"/>
    <w:rsid w:val="000B21DB"/>
    <w:rsid w:val="000B244B"/>
    <w:rsid w:val="000B279B"/>
    <w:rsid w:val="000B2D3F"/>
    <w:rsid w:val="000B2F2C"/>
    <w:rsid w:val="000B325A"/>
    <w:rsid w:val="000B355F"/>
    <w:rsid w:val="000B4F1D"/>
    <w:rsid w:val="000B5016"/>
    <w:rsid w:val="000B5463"/>
    <w:rsid w:val="000B55C8"/>
    <w:rsid w:val="000B5D50"/>
    <w:rsid w:val="000B71D6"/>
    <w:rsid w:val="000B72B4"/>
    <w:rsid w:val="000B73CB"/>
    <w:rsid w:val="000B75B3"/>
    <w:rsid w:val="000B7B7F"/>
    <w:rsid w:val="000C05D5"/>
    <w:rsid w:val="000C08F9"/>
    <w:rsid w:val="000C0E78"/>
    <w:rsid w:val="000C0EF6"/>
    <w:rsid w:val="000C12DB"/>
    <w:rsid w:val="000C1BB0"/>
    <w:rsid w:val="000C24FA"/>
    <w:rsid w:val="000C2655"/>
    <w:rsid w:val="000C2BE7"/>
    <w:rsid w:val="000C2CAC"/>
    <w:rsid w:val="000C2F65"/>
    <w:rsid w:val="000C302B"/>
    <w:rsid w:val="000C35D1"/>
    <w:rsid w:val="000C3BAD"/>
    <w:rsid w:val="000C3FDB"/>
    <w:rsid w:val="000C4430"/>
    <w:rsid w:val="000C4A7C"/>
    <w:rsid w:val="000C4D5E"/>
    <w:rsid w:val="000C5090"/>
    <w:rsid w:val="000C528B"/>
    <w:rsid w:val="000C57A9"/>
    <w:rsid w:val="000C594D"/>
    <w:rsid w:val="000C5978"/>
    <w:rsid w:val="000C5DB3"/>
    <w:rsid w:val="000C5F37"/>
    <w:rsid w:val="000C6410"/>
    <w:rsid w:val="000C66DC"/>
    <w:rsid w:val="000C6992"/>
    <w:rsid w:val="000C6CBF"/>
    <w:rsid w:val="000C6ED6"/>
    <w:rsid w:val="000C724C"/>
    <w:rsid w:val="000C7403"/>
    <w:rsid w:val="000C79A7"/>
    <w:rsid w:val="000C7C9D"/>
    <w:rsid w:val="000D029E"/>
    <w:rsid w:val="000D06F8"/>
    <w:rsid w:val="000D0814"/>
    <w:rsid w:val="000D0A96"/>
    <w:rsid w:val="000D0AAF"/>
    <w:rsid w:val="000D0C93"/>
    <w:rsid w:val="000D10DB"/>
    <w:rsid w:val="000D1140"/>
    <w:rsid w:val="000D1938"/>
    <w:rsid w:val="000D19D3"/>
    <w:rsid w:val="000D1A51"/>
    <w:rsid w:val="000D1AE6"/>
    <w:rsid w:val="000D1CBB"/>
    <w:rsid w:val="000D1CD6"/>
    <w:rsid w:val="000D27E9"/>
    <w:rsid w:val="000D2CBA"/>
    <w:rsid w:val="000D3502"/>
    <w:rsid w:val="000D374E"/>
    <w:rsid w:val="000D3A55"/>
    <w:rsid w:val="000D3EDA"/>
    <w:rsid w:val="000D40DA"/>
    <w:rsid w:val="000D45B3"/>
    <w:rsid w:val="000D4ACD"/>
    <w:rsid w:val="000D4C27"/>
    <w:rsid w:val="000D4D75"/>
    <w:rsid w:val="000D528B"/>
    <w:rsid w:val="000D5A83"/>
    <w:rsid w:val="000D5F89"/>
    <w:rsid w:val="000D6706"/>
    <w:rsid w:val="000D68E9"/>
    <w:rsid w:val="000D6D79"/>
    <w:rsid w:val="000E0C01"/>
    <w:rsid w:val="000E0E94"/>
    <w:rsid w:val="000E11C9"/>
    <w:rsid w:val="000E12D7"/>
    <w:rsid w:val="000E1BD1"/>
    <w:rsid w:val="000E24F9"/>
    <w:rsid w:val="000E3170"/>
    <w:rsid w:val="000E37A8"/>
    <w:rsid w:val="000E37D5"/>
    <w:rsid w:val="000E38E5"/>
    <w:rsid w:val="000E3BF9"/>
    <w:rsid w:val="000E42DE"/>
    <w:rsid w:val="000E4352"/>
    <w:rsid w:val="000E451D"/>
    <w:rsid w:val="000E49CD"/>
    <w:rsid w:val="000E4AC6"/>
    <w:rsid w:val="000E54A2"/>
    <w:rsid w:val="000E5A61"/>
    <w:rsid w:val="000E6452"/>
    <w:rsid w:val="000E683D"/>
    <w:rsid w:val="000E68E5"/>
    <w:rsid w:val="000E6A01"/>
    <w:rsid w:val="000E6E1F"/>
    <w:rsid w:val="000E731D"/>
    <w:rsid w:val="000E76DF"/>
    <w:rsid w:val="000E7C66"/>
    <w:rsid w:val="000E7E08"/>
    <w:rsid w:val="000F02A3"/>
    <w:rsid w:val="000F0CE4"/>
    <w:rsid w:val="000F25F4"/>
    <w:rsid w:val="000F267D"/>
    <w:rsid w:val="000F2692"/>
    <w:rsid w:val="000F2959"/>
    <w:rsid w:val="000F2AFD"/>
    <w:rsid w:val="000F2B03"/>
    <w:rsid w:val="000F2D88"/>
    <w:rsid w:val="000F37B9"/>
    <w:rsid w:val="000F3896"/>
    <w:rsid w:val="000F40BC"/>
    <w:rsid w:val="000F4A9A"/>
    <w:rsid w:val="000F4D8A"/>
    <w:rsid w:val="000F4FAE"/>
    <w:rsid w:val="000F5A27"/>
    <w:rsid w:val="000F5D3A"/>
    <w:rsid w:val="000F619E"/>
    <w:rsid w:val="000F6884"/>
    <w:rsid w:val="000F69A1"/>
    <w:rsid w:val="000F6B09"/>
    <w:rsid w:val="000F6E2D"/>
    <w:rsid w:val="0010016D"/>
    <w:rsid w:val="00100413"/>
    <w:rsid w:val="0010042B"/>
    <w:rsid w:val="00100775"/>
    <w:rsid w:val="00101168"/>
    <w:rsid w:val="00101318"/>
    <w:rsid w:val="001016A5"/>
    <w:rsid w:val="00101B92"/>
    <w:rsid w:val="00102785"/>
    <w:rsid w:val="001028FC"/>
    <w:rsid w:val="00102A6A"/>
    <w:rsid w:val="00102B3E"/>
    <w:rsid w:val="00102BEB"/>
    <w:rsid w:val="00102FBD"/>
    <w:rsid w:val="0010307A"/>
    <w:rsid w:val="0010398B"/>
    <w:rsid w:val="001043CA"/>
    <w:rsid w:val="0010440A"/>
    <w:rsid w:val="0010455F"/>
    <w:rsid w:val="00104926"/>
    <w:rsid w:val="00104CCF"/>
    <w:rsid w:val="00104DFD"/>
    <w:rsid w:val="001054DA"/>
    <w:rsid w:val="00105F9D"/>
    <w:rsid w:val="00106453"/>
    <w:rsid w:val="00106538"/>
    <w:rsid w:val="0010661F"/>
    <w:rsid w:val="00106A4D"/>
    <w:rsid w:val="0010766A"/>
    <w:rsid w:val="00107A00"/>
    <w:rsid w:val="00107A7F"/>
    <w:rsid w:val="00107F11"/>
    <w:rsid w:val="00110490"/>
    <w:rsid w:val="00110624"/>
    <w:rsid w:val="00110BF7"/>
    <w:rsid w:val="00111396"/>
    <w:rsid w:val="00111F19"/>
    <w:rsid w:val="001121B9"/>
    <w:rsid w:val="00112D42"/>
    <w:rsid w:val="00112F2E"/>
    <w:rsid w:val="00112FFF"/>
    <w:rsid w:val="001133D2"/>
    <w:rsid w:val="00113D95"/>
    <w:rsid w:val="0011414A"/>
    <w:rsid w:val="0011584B"/>
    <w:rsid w:val="001159D2"/>
    <w:rsid w:val="001165EA"/>
    <w:rsid w:val="00116701"/>
    <w:rsid w:val="00116B82"/>
    <w:rsid w:val="00116C53"/>
    <w:rsid w:val="00116CCD"/>
    <w:rsid w:val="00116DE0"/>
    <w:rsid w:val="0011738B"/>
    <w:rsid w:val="0011741B"/>
    <w:rsid w:val="00121445"/>
    <w:rsid w:val="00121D81"/>
    <w:rsid w:val="001221FE"/>
    <w:rsid w:val="00122BA5"/>
    <w:rsid w:val="00122C81"/>
    <w:rsid w:val="00122F2E"/>
    <w:rsid w:val="00122FAA"/>
    <w:rsid w:val="0012351E"/>
    <w:rsid w:val="00123BC4"/>
    <w:rsid w:val="00123F8C"/>
    <w:rsid w:val="0012549E"/>
    <w:rsid w:val="0012570F"/>
    <w:rsid w:val="0012581E"/>
    <w:rsid w:val="00125CCA"/>
    <w:rsid w:val="00125D0D"/>
    <w:rsid w:val="00125DF5"/>
    <w:rsid w:val="00125F93"/>
    <w:rsid w:val="00126071"/>
    <w:rsid w:val="00126ABC"/>
    <w:rsid w:val="001270A6"/>
    <w:rsid w:val="001273F5"/>
    <w:rsid w:val="00127A50"/>
    <w:rsid w:val="00127F37"/>
    <w:rsid w:val="00130569"/>
    <w:rsid w:val="00130D8A"/>
    <w:rsid w:val="00131B5B"/>
    <w:rsid w:val="00131E06"/>
    <w:rsid w:val="00131EF1"/>
    <w:rsid w:val="00132515"/>
    <w:rsid w:val="00132E82"/>
    <w:rsid w:val="00132F0A"/>
    <w:rsid w:val="00133154"/>
    <w:rsid w:val="0013346B"/>
    <w:rsid w:val="00133CF3"/>
    <w:rsid w:val="0013444E"/>
    <w:rsid w:val="001345D7"/>
    <w:rsid w:val="001356F9"/>
    <w:rsid w:val="00135726"/>
    <w:rsid w:val="0013574A"/>
    <w:rsid w:val="001360B9"/>
    <w:rsid w:val="0013629E"/>
    <w:rsid w:val="00136781"/>
    <w:rsid w:val="00137280"/>
    <w:rsid w:val="001373BC"/>
    <w:rsid w:val="00137554"/>
    <w:rsid w:val="001376EA"/>
    <w:rsid w:val="00137E5D"/>
    <w:rsid w:val="00140337"/>
    <w:rsid w:val="00140AE7"/>
    <w:rsid w:val="0014139A"/>
    <w:rsid w:val="00141700"/>
    <w:rsid w:val="00141A9C"/>
    <w:rsid w:val="00141E45"/>
    <w:rsid w:val="00142776"/>
    <w:rsid w:val="00142E91"/>
    <w:rsid w:val="00142F4E"/>
    <w:rsid w:val="00142FF8"/>
    <w:rsid w:val="0014329D"/>
    <w:rsid w:val="00143B96"/>
    <w:rsid w:val="001441A0"/>
    <w:rsid w:val="001444EA"/>
    <w:rsid w:val="001448EA"/>
    <w:rsid w:val="00145DAA"/>
    <w:rsid w:val="00145E47"/>
    <w:rsid w:val="00146124"/>
    <w:rsid w:val="001462B4"/>
    <w:rsid w:val="0014656C"/>
    <w:rsid w:val="00147E8E"/>
    <w:rsid w:val="00150C93"/>
    <w:rsid w:val="0015130A"/>
    <w:rsid w:val="00152AB9"/>
    <w:rsid w:val="00152DA0"/>
    <w:rsid w:val="00152E68"/>
    <w:rsid w:val="00153003"/>
    <w:rsid w:val="001535A2"/>
    <w:rsid w:val="00153B41"/>
    <w:rsid w:val="00153BB4"/>
    <w:rsid w:val="00153BD7"/>
    <w:rsid w:val="00154AA3"/>
    <w:rsid w:val="00155211"/>
    <w:rsid w:val="00155470"/>
    <w:rsid w:val="001555D9"/>
    <w:rsid w:val="00155A6F"/>
    <w:rsid w:val="00155C61"/>
    <w:rsid w:val="00155E20"/>
    <w:rsid w:val="00156111"/>
    <w:rsid w:val="00156437"/>
    <w:rsid w:val="00156714"/>
    <w:rsid w:val="00156BD9"/>
    <w:rsid w:val="00156FFB"/>
    <w:rsid w:val="001573FF"/>
    <w:rsid w:val="00157FCF"/>
    <w:rsid w:val="00161361"/>
    <w:rsid w:val="001618FF"/>
    <w:rsid w:val="00161999"/>
    <w:rsid w:val="00162B9F"/>
    <w:rsid w:val="00163ABB"/>
    <w:rsid w:val="00163D41"/>
    <w:rsid w:val="001643CD"/>
    <w:rsid w:val="0016456A"/>
    <w:rsid w:val="00164634"/>
    <w:rsid w:val="00165043"/>
    <w:rsid w:val="00165533"/>
    <w:rsid w:val="001666AD"/>
    <w:rsid w:val="001678D2"/>
    <w:rsid w:val="00167FFA"/>
    <w:rsid w:val="001705D1"/>
    <w:rsid w:val="00170EA2"/>
    <w:rsid w:val="001710CD"/>
    <w:rsid w:val="0017133E"/>
    <w:rsid w:val="00171F14"/>
    <w:rsid w:val="00171FDF"/>
    <w:rsid w:val="00172342"/>
    <w:rsid w:val="001723D4"/>
    <w:rsid w:val="00172653"/>
    <w:rsid w:val="001727B6"/>
    <w:rsid w:val="00172FCD"/>
    <w:rsid w:val="0017373E"/>
    <w:rsid w:val="001740E0"/>
    <w:rsid w:val="001743AF"/>
    <w:rsid w:val="00174471"/>
    <w:rsid w:val="001744A4"/>
    <w:rsid w:val="001744FB"/>
    <w:rsid w:val="001747D3"/>
    <w:rsid w:val="0017495C"/>
    <w:rsid w:val="00174EDD"/>
    <w:rsid w:val="001751BF"/>
    <w:rsid w:val="001752DF"/>
    <w:rsid w:val="00175392"/>
    <w:rsid w:val="001753BB"/>
    <w:rsid w:val="00175581"/>
    <w:rsid w:val="00175CA5"/>
    <w:rsid w:val="00176125"/>
    <w:rsid w:val="00176738"/>
    <w:rsid w:val="001767FB"/>
    <w:rsid w:val="00176AAA"/>
    <w:rsid w:val="00176D2B"/>
    <w:rsid w:val="00176DC0"/>
    <w:rsid w:val="001803C7"/>
    <w:rsid w:val="001804E9"/>
    <w:rsid w:val="00180756"/>
    <w:rsid w:val="001807E5"/>
    <w:rsid w:val="00180A88"/>
    <w:rsid w:val="00183046"/>
    <w:rsid w:val="001830D5"/>
    <w:rsid w:val="001832AE"/>
    <w:rsid w:val="00183398"/>
    <w:rsid w:val="001837AA"/>
    <w:rsid w:val="001839FA"/>
    <w:rsid w:val="00183C32"/>
    <w:rsid w:val="00183DAD"/>
    <w:rsid w:val="00185936"/>
    <w:rsid w:val="001860DD"/>
    <w:rsid w:val="001864E4"/>
    <w:rsid w:val="00186910"/>
    <w:rsid w:val="0018718D"/>
    <w:rsid w:val="001872A8"/>
    <w:rsid w:val="00190C80"/>
    <w:rsid w:val="00191AE3"/>
    <w:rsid w:val="00191EC1"/>
    <w:rsid w:val="001932F5"/>
    <w:rsid w:val="00193915"/>
    <w:rsid w:val="00193D88"/>
    <w:rsid w:val="001942C4"/>
    <w:rsid w:val="0019446B"/>
    <w:rsid w:val="00194CBE"/>
    <w:rsid w:val="00195D26"/>
    <w:rsid w:val="00196E43"/>
    <w:rsid w:val="00197660"/>
    <w:rsid w:val="001A118B"/>
    <w:rsid w:val="001A13AD"/>
    <w:rsid w:val="001A166A"/>
    <w:rsid w:val="001A18BF"/>
    <w:rsid w:val="001A1CDB"/>
    <w:rsid w:val="001A285A"/>
    <w:rsid w:val="001A2E29"/>
    <w:rsid w:val="001A2EDC"/>
    <w:rsid w:val="001A31AF"/>
    <w:rsid w:val="001A3A0E"/>
    <w:rsid w:val="001A3C87"/>
    <w:rsid w:val="001A4091"/>
    <w:rsid w:val="001A41B0"/>
    <w:rsid w:val="001A4855"/>
    <w:rsid w:val="001A4E35"/>
    <w:rsid w:val="001A4FEE"/>
    <w:rsid w:val="001A569F"/>
    <w:rsid w:val="001A615F"/>
    <w:rsid w:val="001A6D05"/>
    <w:rsid w:val="001A6FBF"/>
    <w:rsid w:val="001A754B"/>
    <w:rsid w:val="001A76E2"/>
    <w:rsid w:val="001B03E5"/>
    <w:rsid w:val="001B0D06"/>
    <w:rsid w:val="001B1D4D"/>
    <w:rsid w:val="001B1FCA"/>
    <w:rsid w:val="001B25D6"/>
    <w:rsid w:val="001B298A"/>
    <w:rsid w:val="001B3114"/>
    <w:rsid w:val="001B4AB7"/>
    <w:rsid w:val="001B5082"/>
    <w:rsid w:val="001B5190"/>
    <w:rsid w:val="001B53F3"/>
    <w:rsid w:val="001B5939"/>
    <w:rsid w:val="001B61D5"/>
    <w:rsid w:val="001B677B"/>
    <w:rsid w:val="001B6798"/>
    <w:rsid w:val="001B6894"/>
    <w:rsid w:val="001B6933"/>
    <w:rsid w:val="001B7AB3"/>
    <w:rsid w:val="001B7D0E"/>
    <w:rsid w:val="001C09A4"/>
    <w:rsid w:val="001C0D66"/>
    <w:rsid w:val="001C0E4F"/>
    <w:rsid w:val="001C1CDD"/>
    <w:rsid w:val="001C1F14"/>
    <w:rsid w:val="001C26BA"/>
    <w:rsid w:val="001C28CB"/>
    <w:rsid w:val="001C3173"/>
    <w:rsid w:val="001C353C"/>
    <w:rsid w:val="001C3A25"/>
    <w:rsid w:val="001C4D26"/>
    <w:rsid w:val="001C5C2D"/>
    <w:rsid w:val="001C6389"/>
    <w:rsid w:val="001C6C26"/>
    <w:rsid w:val="001C77F6"/>
    <w:rsid w:val="001C7DA5"/>
    <w:rsid w:val="001D0255"/>
    <w:rsid w:val="001D0533"/>
    <w:rsid w:val="001D0A3F"/>
    <w:rsid w:val="001D0E3D"/>
    <w:rsid w:val="001D0F05"/>
    <w:rsid w:val="001D0F5B"/>
    <w:rsid w:val="001D117B"/>
    <w:rsid w:val="001D11FF"/>
    <w:rsid w:val="001D1FA0"/>
    <w:rsid w:val="001D20C9"/>
    <w:rsid w:val="001D2A83"/>
    <w:rsid w:val="001D338F"/>
    <w:rsid w:val="001D3CFE"/>
    <w:rsid w:val="001D4C81"/>
    <w:rsid w:val="001D5573"/>
    <w:rsid w:val="001D5976"/>
    <w:rsid w:val="001D597B"/>
    <w:rsid w:val="001D5FE8"/>
    <w:rsid w:val="001D628B"/>
    <w:rsid w:val="001D662D"/>
    <w:rsid w:val="001D67C2"/>
    <w:rsid w:val="001D694C"/>
    <w:rsid w:val="001D6991"/>
    <w:rsid w:val="001D6F44"/>
    <w:rsid w:val="001D7264"/>
    <w:rsid w:val="001E0098"/>
    <w:rsid w:val="001E0A8D"/>
    <w:rsid w:val="001E0F2B"/>
    <w:rsid w:val="001E1494"/>
    <w:rsid w:val="001E1D2F"/>
    <w:rsid w:val="001E1E62"/>
    <w:rsid w:val="001E1EB2"/>
    <w:rsid w:val="001E208E"/>
    <w:rsid w:val="001E2144"/>
    <w:rsid w:val="001E2E21"/>
    <w:rsid w:val="001E3335"/>
    <w:rsid w:val="001E3488"/>
    <w:rsid w:val="001E37D1"/>
    <w:rsid w:val="001E3C41"/>
    <w:rsid w:val="001E3E0A"/>
    <w:rsid w:val="001E6180"/>
    <w:rsid w:val="001E697C"/>
    <w:rsid w:val="001E6B03"/>
    <w:rsid w:val="001E7C51"/>
    <w:rsid w:val="001F002D"/>
    <w:rsid w:val="001F0DD7"/>
    <w:rsid w:val="001F0FD6"/>
    <w:rsid w:val="001F1173"/>
    <w:rsid w:val="001F155A"/>
    <w:rsid w:val="001F1573"/>
    <w:rsid w:val="001F1AA8"/>
    <w:rsid w:val="001F2159"/>
    <w:rsid w:val="001F2366"/>
    <w:rsid w:val="001F24C5"/>
    <w:rsid w:val="001F2DE4"/>
    <w:rsid w:val="001F30C4"/>
    <w:rsid w:val="001F3629"/>
    <w:rsid w:val="001F378B"/>
    <w:rsid w:val="001F3B04"/>
    <w:rsid w:val="001F43C2"/>
    <w:rsid w:val="001F45E3"/>
    <w:rsid w:val="001F4EE2"/>
    <w:rsid w:val="001F4F8C"/>
    <w:rsid w:val="001F50F0"/>
    <w:rsid w:val="001F521A"/>
    <w:rsid w:val="001F5450"/>
    <w:rsid w:val="001F6183"/>
    <w:rsid w:val="001F6766"/>
    <w:rsid w:val="001F70B8"/>
    <w:rsid w:val="001F783E"/>
    <w:rsid w:val="001F791D"/>
    <w:rsid w:val="001F7B17"/>
    <w:rsid w:val="001F7CA7"/>
    <w:rsid w:val="0020011D"/>
    <w:rsid w:val="002001C4"/>
    <w:rsid w:val="0020028B"/>
    <w:rsid w:val="00200479"/>
    <w:rsid w:val="00200E8B"/>
    <w:rsid w:val="0020142F"/>
    <w:rsid w:val="00201B89"/>
    <w:rsid w:val="00202B6A"/>
    <w:rsid w:val="00203427"/>
    <w:rsid w:val="00204000"/>
    <w:rsid w:val="0020407C"/>
    <w:rsid w:val="002045E4"/>
    <w:rsid w:val="002049A4"/>
    <w:rsid w:val="00205469"/>
    <w:rsid w:val="00205BB9"/>
    <w:rsid w:val="002060F1"/>
    <w:rsid w:val="002069F6"/>
    <w:rsid w:val="0020721E"/>
    <w:rsid w:val="00207951"/>
    <w:rsid w:val="00207CAF"/>
    <w:rsid w:val="00207DA9"/>
    <w:rsid w:val="00210BB8"/>
    <w:rsid w:val="002112A1"/>
    <w:rsid w:val="00211D2D"/>
    <w:rsid w:val="00212686"/>
    <w:rsid w:val="00213479"/>
    <w:rsid w:val="00213E8F"/>
    <w:rsid w:val="00214199"/>
    <w:rsid w:val="00214E13"/>
    <w:rsid w:val="00214ED3"/>
    <w:rsid w:val="002154FC"/>
    <w:rsid w:val="00215621"/>
    <w:rsid w:val="002159DD"/>
    <w:rsid w:val="0021635D"/>
    <w:rsid w:val="002168A3"/>
    <w:rsid w:val="0021727B"/>
    <w:rsid w:val="00217966"/>
    <w:rsid w:val="002202C6"/>
    <w:rsid w:val="002205E7"/>
    <w:rsid w:val="0022090E"/>
    <w:rsid w:val="0022095B"/>
    <w:rsid w:val="00220BBC"/>
    <w:rsid w:val="00220DD3"/>
    <w:rsid w:val="002215AE"/>
    <w:rsid w:val="00221AA1"/>
    <w:rsid w:val="00222217"/>
    <w:rsid w:val="0022268F"/>
    <w:rsid w:val="00222C6E"/>
    <w:rsid w:val="00223008"/>
    <w:rsid w:val="002234F4"/>
    <w:rsid w:val="0022352F"/>
    <w:rsid w:val="0022396F"/>
    <w:rsid w:val="00224A44"/>
    <w:rsid w:val="00225600"/>
    <w:rsid w:val="00225A91"/>
    <w:rsid w:val="00225B42"/>
    <w:rsid w:val="00225C6E"/>
    <w:rsid w:val="002262A7"/>
    <w:rsid w:val="0022672E"/>
    <w:rsid w:val="002267B1"/>
    <w:rsid w:val="002268F6"/>
    <w:rsid w:val="00226986"/>
    <w:rsid w:val="00226C3E"/>
    <w:rsid w:val="00226E65"/>
    <w:rsid w:val="002270CC"/>
    <w:rsid w:val="0022767C"/>
    <w:rsid w:val="00227E16"/>
    <w:rsid w:val="00227F68"/>
    <w:rsid w:val="00230A33"/>
    <w:rsid w:val="0023193C"/>
    <w:rsid w:val="002320BC"/>
    <w:rsid w:val="00232134"/>
    <w:rsid w:val="002321B6"/>
    <w:rsid w:val="002323A4"/>
    <w:rsid w:val="00232435"/>
    <w:rsid w:val="00232894"/>
    <w:rsid w:val="00232C1C"/>
    <w:rsid w:val="0023303A"/>
    <w:rsid w:val="00233209"/>
    <w:rsid w:val="00233848"/>
    <w:rsid w:val="00233B63"/>
    <w:rsid w:val="00233C45"/>
    <w:rsid w:val="00233DB7"/>
    <w:rsid w:val="00234584"/>
    <w:rsid w:val="002349F7"/>
    <w:rsid w:val="00234A9F"/>
    <w:rsid w:val="0023531D"/>
    <w:rsid w:val="00235392"/>
    <w:rsid w:val="002353CD"/>
    <w:rsid w:val="00235602"/>
    <w:rsid w:val="0023571C"/>
    <w:rsid w:val="002359D6"/>
    <w:rsid w:val="00235E6E"/>
    <w:rsid w:val="0023611D"/>
    <w:rsid w:val="0023628D"/>
    <w:rsid w:val="00236406"/>
    <w:rsid w:val="002366E7"/>
    <w:rsid w:val="00236845"/>
    <w:rsid w:val="002369EC"/>
    <w:rsid w:val="00237278"/>
    <w:rsid w:val="0023781C"/>
    <w:rsid w:val="002378F7"/>
    <w:rsid w:val="00237A47"/>
    <w:rsid w:val="00237E04"/>
    <w:rsid w:val="00237E39"/>
    <w:rsid w:val="00237F02"/>
    <w:rsid w:val="00240199"/>
    <w:rsid w:val="00240872"/>
    <w:rsid w:val="002415D2"/>
    <w:rsid w:val="00241C02"/>
    <w:rsid w:val="00243311"/>
    <w:rsid w:val="00243314"/>
    <w:rsid w:val="002441C8"/>
    <w:rsid w:val="00244627"/>
    <w:rsid w:val="0024472C"/>
    <w:rsid w:val="00244CC2"/>
    <w:rsid w:val="00244D4F"/>
    <w:rsid w:val="00244D88"/>
    <w:rsid w:val="00244F80"/>
    <w:rsid w:val="00246E59"/>
    <w:rsid w:val="00247477"/>
    <w:rsid w:val="0025086D"/>
    <w:rsid w:val="00250FA7"/>
    <w:rsid w:val="0025149B"/>
    <w:rsid w:val="00252526"/>
    <w:rsid w:val="0025295C"/>
    <w:rsid w:val="00252A54"/>
    <w:rsid w:val="00253447"/>
    <w:rsid w:val="00254666"/>
    <w:rsid w:val="00254A9F"/>
    <w:rsid w:val="00254D7C"/>
    <w:rsid w:val="0025520B"/>
    <w:rsid w:val="0025538C"/>
    <w:rsid w:val="00255715"/>
    <w:rsid w:val="00255AF7"/>
    <w:rsid w:val="00255E04"/>
    <w:rsid w:val="00255E5B"/>
    <w:rsid w:val="00256571"/>
    <w:rsid w:val="0025691F"/>
    <w:rsid w:val="00256A44"/>
    <w:rsid w:val="00256A81"/>
    <w:rsid w:val="002576A8"/>
    <w:rsid w:val="0025774F"/>
    <w:rsid w:val="002578AF"/>
    <w:rsid w:val="002606DA"/>
    <w:rsid w:val="00260B87"/>
    <w:rsid w:val="00260E84"/>
    <w:rsid w:val="002612A3"/>
    <w:rsid w:val="0026137A"/>
    <w:rsid w:val="002614D7"/>
    <w:rsid w:val="00261DE7"/>
    <w:rsid w:val="00262071"/>
    <w:rsid w:val="002628F5"/>
    <w:rsid w:val="00263350"/>
    <w:rsid w:val="0026404F"/>
    <w:rsid w:val="0026480C"/>
    <w:rsid w:val="00264EBC"/>
    <w:rsid w:val="00265E46"/>
    <w:rsid w:val="00266097"/>
    <w:rsid w:val="00266282"/>
    <w:rsid w:val="00266670"/>
    <w:rsid w:val="00266D52"/>
    <w:rsid w:val="0026758C"/>
    <w:rsid w:val="00270252"/>
    <w:rsid w:val="00270692"/>
    <w:rsid w:val="002706EB"/>
    <w:rsid w:val="00270854"/>
    <w:rsid w:val="00270A53"/>
    <w:rsid w:val="002711CE"/>
    <w:rsid w:val="00272463"/>
    <w:rsid w:val="002724C7"/>
    <w:rsid w:val="00272E80"/>
    <w:rsid w:val="00273B18"/>
    <w:rsid w:val="00273C53"/>
    <w:rsid w:val="002740C6"/>
    <w:rsid w:val="00274436"/>
    <w:rsid w:val="00274438"/>
    <w:rsid w:val="002747A1"/>
    <w:rsid w:val="002749DF"/>
    <w:rsid w:val="00274F3A"/>
    <w:rsid w:val="002753D4"/>
    <w:rsid w:val="0027557A"/>
    <w:rsid w:val="0027583B"/>
    <w:rsid w:val="00275AF2"/>
    <w:rsid w:val="00275EC0"/>
    <w:rsid w:val="0027694C"/>
    <w:rsid w:val="00276D83"/>
    <w:rsid w:val="00277180"/>
    <w:rsid w:val="002772F0"/>
    <w:rsid w:val="0028027A"/>
    <w:rsid w:val="00280775"/>
    <w:rsid w:val="002807FF"/>
    <w:rsid w:val="00280B01"/>
    <w:rsid w:val="00280B67"/>
    <w:rsid w:val="00280E37"/>
    <w:rsid w:val="002810CC"/>
    <w:rsid w:val="00281422"/>
    <w:rsid w:val="00282265"/>
    <w:rsid w:val="002823EF"/>
    <w:rsid w:val="00282AD3"/>
    <w:rsid w:val="00283063"/>
    <w:rsid w:val="00284233"/>
    <w:rsid w:val="00285919"/>
    <w:rsid w:val="0028682A"/>
    <w:rsid w:val="00286981"/>
    <w:rsid w:val="00286BFE"/>
    <w:rsid w:val="002877E4"/>
    <w:rsid w:val="00287CCA"/>
    <w:rsid w:val="0029065C"/>
    <w:rsid w:val="00290899"/>
    <w:rsid w:val="002910DC"/>
    <w:rsid w:val="002914A4"/>
    <w:rsid w:val="00292234"/>
    <w:rsid w:val="00292B50"/>
    <w:rsid w:val="00292E33"/>
    <w:rsid w:val="00292F66"/>
    <w:rsid w:val="002930A0"/>
    <w:rsid w:val="00294133"/>
    <w:rsid w:val="002948A9"/>
    <w:rsid w:val="00294BC3"/>
    <w:rsid w:val="00294F69"/>
    <w:rsid w:val="00295029"/>
    <w:rsid w:val="002953A2"/>
    <w:rsid w:val="00295B5D"/>
    <w:rsid w:val="00295CDF"/>
    <w:rsid w:val="00296110"/>
    <w:rsid w:val="00296FB3"/>
    <w:rsid w:val="002974D3"/>
    <w:rsid w:val="0029763B"/>
    <w:rsid w:val="002978C8"/>
    <w:rsid w:val="00297A90"/>
    <w:rsid w:val="00297BB8"/>
    <w:rsid w:val="002A015F"/>
    <w:rsid w:val="002A0853"/>
    <w:rsid w:val="002A09F2"/>
    <w:rsid w:val="002A0FB7"/>
    <w:rsid w:val="002A1890"/>
    <w:rsid w:val="002A1CA8"/>
    <w:rsid w:val="002A20E8"/>
    <w:rsid w:val="002A23DA"/>
    <w:rsid w:val="002A2AF3"/>
    <w:rsid w:val="002A3A5E"/>
    <w:rsid w:val="002A43E1"/>
    <w:rsid w:val="002A444D"/>
    <w:rsid w:val="002A5594"/>
    <w:rsid w:val="002A56F0"/>
    <w:rsid w:val="002A5B7D"/>
    <w:rsid w:val="002A5D48"/>
    <w:rsid w:val="002A6A19"/>
    <w:rsid w:val="002A6CF0"/>
    <w:rsid w:val="002A6EF9"/>
    <w:rsid w:val="002A7B2A"/>
    <w:rsid w:val="002B0C48"/>
    <w:rsid w:val="002B1406"/>
    <w:rsid w:val="002B1647"/>
    <w:rsid w:val="002B1859"/>
    <w:rsid w:val="002B2A42"/>
    <w:rsid w:val="002B2B51"/>
    <w:rsid w:val="002B2CF1"/>
    <w:rsid w:val="002B2FED"/>
    <w:rsid w:val="002B3380"/>
    <w:rsid w:val="002B3E4B"/>
    <w:rsid w:val="002B4233"/>
    <w:rsid w:val="002B46F6"/>
    <w:rsid w:val="002B494C"/>
    <w:rsid w:val="002B4C3A"/>
    <w:rsid w:val="002B5F88"/>
    <w:rsid w:val="002B6521"/>
    <w:rsid w:val="002B68BB"/>
    <w:rsid w:val="002B6BD5"/>
    <w:rsid w:val="002B7125"/>
    <w:rsid w:val="002B71F7"/>
    <w:rsid w:val="002C0270"/>
    <w:rsid w:val="002C04D0"/>
    <w:rsid w:val="002C0CFE"/>
    <w:rsid w:val="002C0DAB"/>
    <w:rsid w:val="002C1B87"/>
    <w:rsid w:val="002C2F0D"/>
    <w:rsid w:val="002C3071"/>
    <w:rsid w:val="002C345B"/>
    <w:rsid w:val="002C37EB"/>
    <w:rsid w:val="002C3B28"/>
    <w:rsid w:val="002C414F"/>
    <w:rsid w:val="002C5620"/>
    <w:rsid w:val="002C563F"/>
    <w:rsid w:val="002C6312"/>
    <w:rsid w:val="002C65FC"/>
    <w:rsid w:val="002C6E4C"/>
    <w:rsid w:val="002C7271"/>
    <w:rsid w:val="002C749E"/>
    <w:rsid w:val="002C752F"/>
    <w:rsid w:val="002C7744"/>
    <w:rsid w:val="002C79D8"/>
    <w:rsid w:val="002C7ED6"/>
    <w:rsid w:val="002D0B6D"/>
    <w:rsid w:val="002D0DF6"/>
    <w:rsid w:val="002D1173"/>
    <w:rsid w:val="002D11D4"/>
    <w:rsid w:val="002D1592"/>
    <w:rsid w:val="002D1948"/>
    <w:rsid w:val="002D2077"/>
    <w:rsid w:val="002D2755"/>
    <w:rsid w:val="002D3140"/>
    <w:rsid w:val="002D3DA8"/>
    <w:rsid w:val="002D41D6"/>
    <w:rsid w:val="002D438D"/>
    <w:rsid w:val="002D49AB"/>
    <w:rsid w:val="002D5254"/>
    <w:rsid w:val="002D56A8"/>
    <w:rsid w:val="002D5856"/>
    <w:rsid w:val="002D6107"/>
    <w:rsid w:val="002D623F"/>
    <w:rsid w:val="002D6467"/>
    <w:rsid w:val="002D6832"/>
    <w:rsid w:val="002D6EEE"/>
    <w:rsid w:val="002D7600"/>
    <w:rsid w:val="002E01B1"/>
    <w:rsid w:val="002E067C"/>
    <w:rsid w:val="002E13DD"/>
    <w:rsid w:val="002E14AB"/>
    <w:rsid w:val="002E16B0"/>
    <w:rsid w:val="002E1F7A"/>
    <w:rsid w:val="002E32E9"/>
    <w:rsid w:val="002E3926"/>
    <w:rsid w:val="002E3CEA"/>
    <w:rsid w:val="002E3E0B"/>
    <w:rsid w:val="002E408F"/>
    <w:rsid w:val="002E452C"/>
    <w:rsid w:val="002E4851"/>
    <w:rsid w:val="002E4992"/>
    <w:rsid w:val="002E4D96"/>
    <w:rsid w:val="002E5459"/>
    <w:rsid w:val="002E5AD8"/>
    <w:rsid w:val="002E5BC4"/>
    <w:rsid w:val="002E5D8C"/>
    <w:rsid w:val="002E6011"/>
    <w:rsid w:val="002E62B4"/>
    <w:rsid w:val="002E65E0"/>
    <w:rsid w:val="002E6D23"/>
    <w:rsid w:val="002E6F89"/>
    <w:rsid w:val="002E70C3"/>
    <w:rsid w:val="002F0014"/>
    <w:rsid w:val="002F00A7"/>
    <w:rsid w:val="002F0513"/>
    <w:rsid w:val="002F0DD5"/>
    <w:rsid w:val="002F2159"/>
    <w:rsid w:val="002F2388"/>
    <w:rsid w:val="002F2B17"/>
    <w:rsid w:val="002F43CF"/>
    <w:rsid w:val="002F4D06"/>
    <w:rsid w:val="002F6B62"/>
    <w:rsid w:val="002F71CA"/>
    <w:rsid w:val="002F7A2B"/>
    <w:rsid w:val="00300269"/>
    <w:rsid w:val="00300552"/>
    <w:rsid w:val="0030118F"/>
    <w:rsid w:val="00301419"/>
    <w:rsid w:val="00301592"/>
    <w:rsid w:val="0030193F"/>
    <w:rsid w:val="00301D0A"/>
    <w:rsid w:val="00301F8D"/>
    <w:rsid w:val="00301F90"/>
    <w:rsid w:val="00302161"/>
    <w:rsid w:val="00302484"/>
    <w:rsid w:val="003029AC"/>
    <w:rsid w:val="003029C7"/>
    <w:rsid w:val="00302B86"/>
    <w:rsid w:val="00302D99"/>
    <w:rsid w:val="0030319A"/>
    <w:rsid w:val="00303584"/>
    <w:rsid w:val="00303955"/>
    <w:rsid w:val="00304CBA"/>
    <w:rsid w:val="00304D65"/>
    <w:rsid w:val="00304DBF"/>
    <w:rsid w:val="00305123"/>
    <w:rsid w:val="003065F5"/>
    <w:rsid w:val="00306619"/>
    <w:rsid w:val="00306B3D"/>
    <w:rsid w:val="00306E35"/>
    <w:rsid w:val="003071D0"/>
    <w:rsid w:val="00307215"/>
    <w:rsid w:val="003073D7"/>
    <w:rsid w:val="00310646"/>
    <w:rsid w:val="00311CD3"/>
    <w:rsid w:val="00312618"/>
    <w:rsid w:val="00312BBC"/>
    <w:rsid w:val="00312CB3"/>
    <w:rsid w:val="00312D6E"/>
    <w:rsid w:val="00312FFD"/>
    <w:rsid w:val="00313F9B"/>
    <w:rsid w:val="00314443"/>
    <w:rsid w:val="00314605"/>
    <w:rsid w:val="003147FF"/>
    <w:rsid w:val="0031520B"/>
    <w:rsid w:val="0031567F"/>
    <w:rsid w:val="003158C1"/>
    <w:rsid w:val="00316E62"/>
    <w:rsid w:val="00317348"/>
    <w:rsid w:val="003179EC"/>
    <w:rsid w:val="00317F97"/>
    <w:rsid w:val="0032064A"/>
    <w:rsid w:val="003207E8"/>
    <w:rsid w:val="003209F9"/>
    <w:rsid w:val="00320EBF"/>
    <w:rsid w:val="003210BC"/>
    <w:rsid w:val="0032149B"/>
    <w:rsid w:val="00321C9D"/>
    <w:rsid w:val="0032268D"/>
    <w:rsid w:val="00322B27"/>
    <w:rsid w:val="00322F23"/>
    <w:rsid w:val="0032339E"/>
    <w:rsid w:val="003233E4"/>
    <w:rsid w:val="00323827"/>
    <w:rsid w:val="003238A0"/>
    <w:rsid w:val="0032427A"/>
    <w:rsid w:val="00324FA0"/>
    <w:rsid w:val="00324FCF"/>
    <w:rsid w:val="00325C90"/>
    <w:rsid w:val="00325FD2"/>
    <w:rsid w:val="003261B3"/>
    <w:rsid w:val="00326651"/>
    <w:rsid w:val="003266AD"/>
    <w:rsid w:val="00326C5D"/>
    <w:rsid w:val="00326D23"/>
    <w:rsid w:val="00326F45"/>
    <w:rsid w:val="003272CA"/>
    <w:rsid w:val="003279A9"/>
    <w:rsid w:val="00327C45"/>
    <w:rsid w:val="00330058"/>
    <w:rsid w:val="00330186"/>
    <w:rsid w:val="0033045C"/>
    <w:rsid w:val="003305A8"/>
    <w:rsid w:val="003307EB"/>
    <w:rsid w:val="00330F52"/>
    <w:rsid w:val="0033110B"/>
    <w:rsid w:val="00331E2B"/>
    <w:rsid w:val="00333217"/>
    <w:rsid w:val="00333719"/>
    <w:rsid w:val="00333794"/>
    <w:rsid w:val="00333A2A"/>
    <w:rsid w:val="003341C9"/>
    <w:rsid w:val="003349BF"/>
    <w:rsid w:val="003353FD"/>
    <w:rsid w:val="0033581A"/>
    <w:rsid w:val="00335961"/>
    <w:rsid w:val="00335A89"/>
    <w:rsid w:val="00335CE6"/>
    <w:rsid w:val="00335D93"/>
    <w:rsid w:val="00335DFB"/>
    <w:rsid w:val="003364B1"/>
    <w:rsid w:val="00336B6D"/>
    <w:rsid w:val="00336E76"/>
    <w:rsid w:val="00337484"/>
    <w:rsid w:val="003379CD"/>
    <w:rsid w:val="00337BF7"/>
    <w:rsid w:val="00340339"/>
    <w:rsid w:val="003404EB"/>
    <w:rsid w:val="003406A2"/>
    <w:rsid w:val="00340B92"/>
    <w:rsid w:val="00340EA5"/>
    <w:rsid w:val="00340FB5"/>
    <w:rsid w:val="0034107C"/>
    <w:rsid w:val="00341158"/>
    <w:rsid w:val="0034117C"/>
    <w:rsid w:val="00341422"/>
    <w:rsid w:val="003416F3"/>
    <w:rsid w:val="003417ED"/>
    <w:rsid w:val="00341806"/>
    <w:rsid w:val="003419CF"/>
    <w:rsid w:val="00341F83"/>
    <w:rsid w:val="0034237A"/>
    <w:rsid w:val="0034267C"/>
    <w:rsid w:val="00342A54"/>
    <w:rsid w:val="00342B79"/>
    <w:rsid w:val="00342BBF"/>
    <w:rsid w:val="00342E4D"/>
    <w:rsid w:val="003432BC"/>
    <w:rsid w:val="00343574"/>
    <w:rsid w:val="00343742"/>
    <w:rsid w:val="00343ABD"/>
    <w:rsid w:val="00344899"/>
    <w:rsid w:val="003449A1"/>
    <w:rsid w:val="0034542D"/>
    <w:rsid w:val="0034565F"/>
    <w:rsid w:val="00345EE1"/>
    <w:rsid w:val="003460A1"/>
    <w:rsid w:val="0034671A"/>
    <w:rsid w:val="00346B6D"/>
    <w:rsid w:val="00346D98"/>
    <w:rsid w:val="00346E2D"/>
    <w:rsid w:val="003472C8"/>
    <w:rsid w:val="00347AA7"/>
    <w:rsid w:val="00347C48"/>
    <w:rsid w:val="00350163"/>
    <w:rsid w:val="003510FC"/>
    <w:rsid w:val="00351399"/>
    <w:rsid w:val="003513D8"/>
    <w:rsid w:val="003514F2"/>
    <w:rsid w:val="0035194D"/>
    <w:rsid w:val="003519D8"/>
    <w:rsid w:val="0035261D"/>
    <w:rsid w:val="00352967"/>
    <w:rsid w:val="00352B90"/>
    <w:rsid w:val="00352BA9"/>
    <w:rsid w:val="00352D97"/>
    <w:rsid w:val="00352E54"/>
    <w:rsid w:val="0035314C"/>
    <w:rsid w:val="00353209"/>
    <w:rsid w:val="003535CA"/>
    <w:rsid w:val="003538C5"/>
    <w:rsid w:val="00353E64"/>
    <w:rsid w:val="00353E6E"/>
    <w:rsid w:val="0035499F"/>
    <w:rsid w:val="00355243"/>
    <w:rsid w:val="003552EF"/>
    <w:rsid w:val="003552F1"/>
    <w:rsid w:val="003553AF"/>
    <w:rsid w:val="003559E5"/>
    <w:rsid w:val="00356297"/>
    <w:rsid w:val="00356CF0"/>
    <w:rsid w:val="003578B8"/>
    <w:rsid w:val="00357C34"/>
    <w:rsid w:val="00357D0B"/>
    <w:rsid w:val="00360439"/>
    <w:rsid w:val="00360AD9"/>
    <w:rsid w:val="00360EC9"/>
    <w:rsid w:val="003614A6"/>
    <w:rsid w:val="00361715"/>
    <w:rsid w:val="00361A0E"/>
    <w:rsid w:val="00361E02"/>
    <w:rsid w:val="00361F90"/>
    <w:rsid w:val="003627E7"/>
    <w:rsid w:val="00362A43"/>
    <w:rsid w:val="00362AA9"/>
    <w:rsid w:val="00362E39"/>
    <w:rsid w:val="00363708"/>
    <w:rsid w:val="0036370F"/>
    <w:rsid w:val="0036372D"/>
    <w:rsid w:val="003645EA"/>
    <w:rsid w:val="00364ACA"/>
    <w:rsid w:val="00364B3C"/>
    <w:rsid w:val="00364C98"/>
    <w:rsid w:val="00365099"/>
    <w:rsid w:val="00365AA7"/>
    <w:rsid w:val="00365C37"/>
    <w:rsid w:val="00366297"/>
    <w:rsid w:val="00366705"/>
    <w:rsid w:val="00367278"/>
    <w:rsid w:val="00367A68"/>
    <w:rsid w:val="00367B34"/>
    <w:rsid w:val="00370EC3"/>
    <w:rsid w:val="00371865"/>
    <w:rsid w:val="00371E3E"/>
    <w:rsid w:val="00372146"/>
    <w:rsid w:val="003723A5"/>
    <w:rsid w:val="0037256F"/>
    <w:rsid w:val="003732E0"/>
    <w:rsid w:val="00373E9A"/>
    <w:rsid w:val="003743A5"/>
    <w:rsid w:val="00374608"/>
    <w:rsid w:val="00374824"/>
    <w:rsid w:val="0037487E"/>
    <w:rsid w:val="00374AB3"/>
    <w:rsid w:val="00374F84"/>
    <w:rsid w:val="00375500"/>
    <w:rsid w:val="003759D0"/>
    <w:rsid w:val="003769B9"/>
    <w:rsid w:val="00376A76"/>
    <w:rsid w:val="00377393"/>
    <w:rsid w:val="00377BB5"/>
    <w:rsid w:val="00377D0C"/>
    <w:rsid w:val="00377EF9"/>
    <w:rsid w:val="00377F72"/>
    <w:rsid w:val="00380004"/>
    <w:rsid w:val="0038085D"/>
    <w:rsid w:val="00380EFE"/>
    <w:rsid w:val="003811BB"/>
    <w:rsid w:val="00381530"/>
    <w:rsid w:val="0038160C"/>
    <w:rsid w:val="00381845"/>
    <w:rsid w:val="0038189B"/>
    <w:rsid w:val="00381B15"/>
    <w:rsid w:val="00382118"/>
    <w:rsid w:val="0038320F"/>
    <w:rsid w:val="00383392"/>
    <w:rsid w:val="00384001"/>
    <w:rsid w:val="003840D6"/>
    <w:rsid w:val="00384E2E"/>
    <w:rsid w:val="0038503C"/>
    <w:rsid w:val="003851AF"/>
    <w:rsid w:val="00385481"/>
    <w:rsid w:val="00385C56"/>
    <w:rsid w:val="00385FCB"/>
    <w:rsid w:val="00386A6B"/>
    <w:rsid w:val="00386E9B"/>
    <w:rsid w:val="00387549"/>
    <w:rsid w:val="00387685"/>
    <w:rsid w:val="00387746"/>
    <w:rsid w:val="00387977"/>
    <w:rsid w:val="003879E5"/>
    <w:rsid w:val="003879EE"/>
    <w:rsid w:val="00387C4B"/>
    <w:rsid w:val="00387DE3"/>
    <w:rsid w:val="003908E6"/>
    <w:rsid w:val="003912D7"/>
    <w:rsid w:val="003913D5"/>
    <w:rsid w:val="00391470"/>
    <w:rsid w:val="00392590"/>
    <w:rsid w:val="00392819"/>
    <w:rsid w:val="00392B9D"/>
    <w:rsid w:val="00393951"/>
    <w:rsid w:val="0039404D"/>
    <w:rsid w:val="00394DFA"/>
    <w:rsid w:val="003953B7"/>
    <w:rsid w:val="003954E6"/>
    <w:rsid w:val="00395C4A"/>
    <w:rsid w:val="00397208"/>
    <w:rsid w:val="00397795"/>
    <w:rsid w:val="003A0297"/>
    <w:rsid w:val="003A0C7C"/>
    <w:rsid w:val="003A1029"/>
    <w:rsid w:val="003A1D97"/>
    <w:rsid w:val="003A1F26"/>
    <w:rsid w:val="003A2A8D"/>
    <w:rsid w:val="003A2C10"/>
    <w:rsid w:val="003A2C9E"/>
    <w:rsid w:val="003A2F94"/>
    <w:rsid w:val="003A2FAA"/>
    <w:rsid w:val="003A2FAF"/>
    <w:rsid w:val="003A35A0"/>
    <w:rsid w:val="003A39E0"/>
    <w:rsid w:val="003A43B4"/>
    <w:rsid w:val="003A44CB"/>
    <w:rsid w:val="003A48D6"/>
    <w:rsid w:val="003A4D27"/>
    <w:rsid w:val="003A4F10"/>
    <w:rsid w:val="003A5992"/>
    <w:rsid w:val="003A5A66"/>
    <w:rsid w:val="003A6114"/>
    <w:rsid w:val="003A6200"/>
    <w:rsid w:val="003A6546"/>
    <w:rsid w:val="003A65A9"/>
    <w:rsid w:val="003A66F6"/>
    <w:rsid w:val="003A6719"/>
    <w:rsid w:val="003A6798"/>
    <w:rsid w:val="003A68B2"/>
    <w:rsid w:val="003A73C7"/>
    <w:rsid w:val="003A7673"/>
    <w:rsid w:val="003B0006"/>
    <w:rsid w:val="003B012B"/>
    <w:rsid w:val="003B065D"/>
    <w:rsid w:val="003B0EBE"/>
    <w:rsid w:val="003B1780"/>
    <w:rsid w:val="003B1DE3"/>
    <w:rsid w:val="003B1F57"/>
    <w:rsid w:val="003B213E"/>
    <w:rsid w:val="003B23A6"/>
    <w:rsid w:val="003B260C"/>
    <w:rsid w:val="003B26B8"/>
    <w:rsid w:val="003B2951"/>
    <w:rsid w:val="003B2F13"/>
    <w:rsid w:val="003B33C1"/>
    <w:rsid w:val="003B34D6"/>
    <w:rsid w:val="003B3DB7"/>
    <w:rsid w:val="003B4724"/>
    <w:rsid w:val="003B474B"/>
    <w:rsid w:val="003B4A5A"/>
    <w:rsid w:val="003B556D"/>
    <w:rsid w:val="003B593F"/>
    <w:rsid w:val="003B5E70"/>
    <w:rsid w:val="003B6305"/>
    <w:rsid w:val="003B633A"/>
    <w:rsid w:val="003B6C55"/>
    <w:rsid w:val="003B6DB1"/>
    <w:rsid w:val="003B6E0A"/>
    <w:rsid w:val="003B7066"/>
    <w:rsid w:val="003B74A3"/>
    <w:rsid w:val="003B76E9"/>
    <w:rsid w:val="003B7A76"/>
    <w:rsid w:val="003B7B9D"/>
    <w:rsid w:val="003C0115"/>
    <w:rsid w:val="003C0279"/>
    <w:rsid w:val="003C0991"/>
    <w:rsid w:val="003C0A49"/>
    <w:rsid w:val="003C0CCC"/>
    <w:rsid w:val="003C1956"/>
    <w:rsid w:val="003C1EF1"/>
    <w:rsid w:val="003C31E1"/>
    <w:rsid w:val="003C31EC"/>
    <w:rsid w:val="003C378C"/>
    <w:rsid w:val="003C3BC8"/>
    <w:rsid w:val="003C4521"/>
    <w:rsid w:val="003C4A14"/>
    <w:rsid w:val="003C4B58"/>
    <w:rsid w:val="003C50F0"/>
    <w:rsid w:val="003C566B"/>
    <w:rsid w:val="003C5A85"/>
    <w:rsid w:val="003C6231"/>
    <w:rsid w:val="003C6781"/>
    <w:rsid w:val="003C7415"/>
    <w:rsid w:val="003C7F73"/>
    <w:rsid w:val="003D02C9"/>
    <w:rsid w:val="003D114B"/>
    <w:rsid w:val="003D115F"/>
    <w:rsid w:val="003D1522"/>
    <w:rsid w:val="003D1C95"/>
    <w:rsid w:val="003D24D4"/>
    <w:rsid w:val="003D2778"/>
    <w:rsid w:val="003D2AF6"/>
    <w:rsid w:val="003D2C31"/>
    <w:rsid w:val="003D318E"/>
    <w:rsid w:val="003D3291"/>
    <w:rsid w:val="003D3C9E"/>
    <w:rsid w:val="003D3D50"/>
    <w:rsid w:val="003D40A6"/>
    <w:rsid w:val="003D41DC"/>
    <w:rsid w:val="003D4370"/>
    <w:rsid w:val="003D67FC"/>
    <w:rsid w:val="003D6DC5"/>
    <w:rsid w:val="003D74BC"/>
    <w:rsid w:val="003D7973"/>
    <w:rsid w:val="003D7A63"/>
    <w:rsid w:val="003E0571"/>
    <w:rsid w:val="003E104F"/>
    <w:rsid w:val="003E1056"/>
    <w:rsid w:val="003E1FFF"/>
    <w:rsid w:val="003E25FA"/>
    <w:rsid w:val="003E3261"/>
    <w:rsid w:val="003E3292"/>
    <w:rsid w:val="003E35D8"/>
    <w:rsid w:val="003E3A5B"/>
    <w:rsid w:val="003E4122"/>
    <w:rsid w:val="003E4A03"/>
    <w:rsid w:val="003E4A73"/>
    <w:rsid w:val="003E5140"/>
    <w:rsid w:val="003E52D3"/>
    <w:rsid w:val="003E576C"/>
    <w:rsid w:val="003E57B5"/>
    <w:rsid w:val="003E5BAD"/>
    <w:rsid w:val="003E6021"/>
    <w:rsid w:val="003E6042"/>
    <w:rsid w:val="003E65F4"/>
    <w:rsid w:val="003E69D5"/>
    <w:rsid w:val="003E6E6C"/>
    <w:rsid w:val="003E706B"/>
    <w:rsid w:val="003E71B3"/>
    <w:rsid w:val="003E7A19"/>
    <w:rsid w:val="003F056F"/>
    <w:rsid w:val="003F062E"/>
    <w:rsid w:val="003F06BC"/>
    <w:rsid w:val="003F1350"/>
    <w:rsid w:val="003F1564"/>
    <w:rsid w:val="003F1950"/>
    <w:rsid w:val="003F1AD5"/>
    <w:rsid w:val="003F1D99"/>
    <w:rsid w:val="003F2495"/>
    <w:rsid w:val="003F2B64"/>
    <w:rsid w:val="003F30EC"/>
    <w:rsid w:val="003F3322"/>
    <w:rsid w:val="003F3BAD"/>
    <w:rsid w:val="003F4619"/>
    <w:rsid w:val="003F4834"/>
    <w:rsid w:val="003F4905"/>
    <w:rsid w:val="003F51C6"/>
    <w:rsid w:val="003F5AB3"/>
    <w:rsid w:val="003F5F2F"/>
    <w:rsid w:val="003F6245"/>
    <w:rsid w:val="003F62FD"/>
    <w:rsid w:val="003F63A6"/>
    <w:rsid w:val="003F63BF"/>
    <w:rsid w:val="003F6AF9"/>
    <w:rsid w:val="003F6B52"/>
    <w:rsid w:val="003F70B2"/>
    <w:rsid w:val="003F7206"/>
    <w:rsid w:val="003F73E7"/>
    <w:rsid w:val="003F7CAF"/>
    <w:rsid w:val="004009E6"/>
    <w:rsid w:val="00400B45"/>
    <w:rsid w:val="00400F05"/>
    <w:rsid w:val="004014AF"/>
    <w:rsid w:val="00401855"/>
    <w:rsid w:val="00401C06"/>
    <w:rsid w:val="00402282"/>
    <w:rsid w:val="0040297B"/>
    <w:rsid w:val="00402DE3"/>
    <w:rsid w:val="00402E80"/>
    <w:rsid w:val="00403192"/>
    <w:rsid w:val="00403339"/>
    <w:rsid w:val="004036BF"/>
    <w:rsid w:val="00403B2C"/>
    <w:rsid w:val="00403C3B"/>
    <w:rsid w:val="004040F4"/>
    <w:rsid w:val="004048A9"/>
    <w:rsid w:val="004058C8"/>
    <w:rsid w:val="00405966"/>
    <w:rsid w:val="00405B33"/>
    <w:rsid w:val="0040677E"/>
    <w:rsid w:val="0040699D"/>
    <w:rsid w:val="00406AC7"/>
    <w:rsid w:val="00406F5D"/>
    <w:rsid w:val="00407163"/>
    <w:rsid w:val="0040738D"/>
    <w:rsid w:val="00407980"/>
    <w:rsid w:val="00407FDD"/>
    <w:rsid w:val="00410613"/>
    <w:rsid w:val="0041097F"/>
    <w:rsid w:val="004111DE"/>
    <w:rsid w:val="00411260"/>
    <w:rsid w:val="0041140E"/>
    <w:rsid w:val="00411BEE"/>
    <w:rsid w:val="00412028"/>
    <w:rsid w:val="00412407"/>
    <w:rsid w:val="004126CB"/>
    <w:rsid w:val="00412BF5"/>
    <w:rsid w:val="00412D36"/>
    <w:rsid w:val="00412D47"/>
    <w:rsid w:val="00413BA1"/>
    <w:rsid w:val="0041406A"/>
    <w:rsid w:val="00414D78"/>
    <w:rsid w:val="00414F5C"/>
    <w:rsid w:val="004150A9"/>
    <w:rsid w:val="00415555"/>
    <w:rsid w:val="00415C17"/>
    <w:rsid w:val="00415CE7"/>
    <w:rsid w:val="00416068"/>
    <w:rsid w:val="004165EE"/>
    <w:rsid w:val="00416A35"/>
    <w:rsid w:val="00416C54"/>
    <w:rsid w:val="00416D37"/>
    <w:rsid w:val="00416F5C"/>
    <w:rsid w:val="00417BBD"/>
    <w:rsid w:val="00417D45"/>
    <w:rsid w:val="00420019"/>
    <w:rsid w:val="00420C54"/>
    <w:rsid w:val="00420EA0"/>
    <w:rsid w:val="00420EE5"/>
    <w:rsid w:val="00422E2A"/>
    <w:rsid w:val="00422F72"/>
    <w:rsid w:val="00423275"/>
    <w:rsid w:val="004236CB"/>
    <w:rsid w:val="00423E37"/>
    <w:rsid w:val="00423E39"/>
    <w:rsid w:val="004240DA"/>
    <w:rsid w:val="00424796"/>
    <w:rsid w:val="00424903"/>
    <w:rsid w:val="00424CD8"/>
    <w:rsid w:val="00424E9A"/>
    <w:rsid w:val="00425025"/>
    <w:rsid w:val="0042549D"/>
    <w:rsid w:val="00425728"/>
    <w:rsid w:val="00425BE2"/>
    <w:rsid w:val="00425C82"/>
    <w:rsid w:val="00425DD3"/>
    <w:rsid w:val="00426258"/>
    <w:rsid w:val="0042640F"/>
    <w:rsid w:val="00426896"/>
    <w:rsid w:val="00426D6D"/>
    <w:rsid w:val="00427946"/>
    <w:rsid w:val="00427EE6"/>
    <w:rsid w:val="0043009E"/>
    <w:rsid w:val="004302B9"/>
    <w:rsid w:val="004306FF"/>
    <w:rsid w:val="0043073B"/>
    <w:rsid w:val="00430B29"/>
    <w:rsid w:val="00431432"/>
    <w:rsid w:val="004317B3"/>
    <w:rsid w:val="00431B0B"/>
    <w:rsid w:val="00431B23"/>
    <w:rsid w:val="00431C25"/>
    <w:rsid w:val="00431C9C"/>
    <w:rsid w:val="00432203"/>
    <w:rsid w:val="004323D1"/>
    <w:rsid w:val="0043240A"/>
    <w:rsid w:val="00432591"/>
    <w:rsid w:val="00432C4C"/>
    <w:rsid w:val="004332A5"/>
    <w:rsid w:val="00433538"/>
    <w:rsid w:val="00433A30"/>
    <w:rsid w:val="00434101"/>
    <w:rsid w:val="004347DF"/>
    <w:rsid w:val="00434AD9"/>
    <w:rsid w:val="00435064"/>
    <w:rsid w:val="004354C3"/>
    <w:rsid w:val="004355CC"/>
    <w:rsid w:val="00435632"/>
    <w:rsid w:val="004360B2"/>
    <w:rsid w:val="00436DD7"/>
    <w:rsid w:val="0043716B"/>
    <w:rsid w:val="00437217"/>
    <w:rsid w:val="004404D7"/>
    <w:rsid w:val="0044099B"/>
    <w:rsid w:val="00440CC0"/>
    <w:rsid w:val="00441440"/>
    <w:rsid w:val="00441FD8"/>
    <w:rsid w:val="00442159"/>
    <w:rsid w:val="004425FF"/>
    <w:rsid w:val="00443E9E"/>
    <w:rsid w:val="00444255"/>
    <w:rsid w:val="00444E6B"/>
    <w:rsid w:val="00445305"/>
    <w:rsid w:val="004459EE"/>
    <w:rsid w:val="00445BBC"/>
    <w:rsid w:val="00445E78"/>
    <w:rsid w:val="00446F6A"/>
    <w:rsid w:val="0044712E"/>
    <w:rsid w:val="004472ED"/>
    <w:rsid w:val="004477FB"/>
    <w:rsid w:val="00447C4D"/>
    <w:rsid w:val="00450C5F"/>
    <w:rsid w:val="00450D07"/>
    <w:rsid w:val="004510E3"/>
    <w:rsid w:val="0045145B"/>
    <w:rsid w:val="004516B9"/>
    <w:rsid w:val="004517CC"/>
    <w:rsid w:val="00452092"/>
    <w:rsid w:val="00452106"/>
    <w:rsid w:val="004521BB"/>
    <w:rsid w:val="004522DD"/>
    <w:rsid w:val="004524CE"/>
    <w:rsid w:val="0045256B"/>
    <w:rsid w:val="004534D6"/>
    <w:rsid w:val="0045359D"/>
    <w:rsid w:val="004536B8"/>
    <w:rsid w:val="00453CB7"/>
    <w:rsid w:val="00453E1C"/>
    <w:rsid w:val="00454051"/>
    <w:rsid w:val="0045454B"/>
    <w:rsid w:val="00454A38"/>
    <w:rsid w:val="00454CA9"/>
    <w:rsid w:val="00455797"/>
    <w:rsid w:val="00455B52"/>
    <w:rsid w:val="00456897"/>
    <w:rsid w:val="00456C16"/>
    <w:rsid w:val="00457088"/>
    <w:rsid w:val="004575B8"/>
    <w:rsid w:val="00457EDF"/>
    <w:rsid w:val="00460298"/>
    <w:rsid w:val="0046141E"/>
    <w:rsid w:val="00461826"/>
    <w:rsid w:val="00461943"/>
    <w:rsid w:val="00461B80"/>
    <w:rsid w:val="00462297"/>
    <w:rsid w:val="00462390"/>
    <w:rsid w:val="00463155"/>
    <w:rsid w:val="00463353"/>
    <w:rsid w:val="00463365"/>
    <w:rsid w:val="0046442C"/>
    <w:rsid w:val="00464A08"/>
    <w:rsid w:val="00464AAD"/>
    <w:rsid w:val="00465706"/>
    <w:rsid w:val="00465778"/>
    <w:rsid w:val="00465D93"/>
    <w:rsid w:val="00465FF1"/>
    <w:rsid w:val="00466313"/>
    <w:rsid w:val="0046670A"/>
    <w:rsid w:val="0046672E"/>
    <w:rsid w:val="00466810"/>
    <w:rsid w:val="004669CE"/>
    <w:rsid w:val="004674D5"/>
    <w:rsid w:val="00467A15"/>
    <w:rsid w:val="00470E2B"/>
    <w:rsid w:val="00471862"/>
    <w:rsid w:val="00471C34"/>
    <w:rsid w:val="00472256"/>
    <w:rsid w:val="00472988"/>
    <w:rsid w:val="00475519"/>
    <w:rsid w:val="00475CC0"/>
    <w:rsid w:val="00475DBA"/>
    <w:rsid w:val="00476211"/>
    <w:rsid w:val="0047626A"/>
    <w:rsid w:val="004768BE"/>
    <w:rsid w:val="0047722C"/>
    <w:rsid w:val="004772AA"/>
    <w:rsid w:val="00481257"/>
    <w:rsid w:val="004812EE"/>
    <w:rsid w:val="00482ED8"/>
    <w:rsid w:val="00483566"/>
    <w:rsid w:val="00483B95"/>
    <w:rsid w:val="00484372"/>
    <w:rsid w:val="00485334"/>
    <w:rsid w:val="004857E6"/>
    <w:rsid w:val="00486345"/>
    <w:rsid w:val="00486539"/>
    <w:rsid w:val="0048700B"/>
    <w:rsid w:val="004871CD"/>
    <w:rsid w:val="00487B2D"/>
    <w:rsid w:val="0049036B"/>
    <w:rsid w:val="004904A7"/>
    <w:rsid w:val="004905E1"/>
    <w:rsid w:val="00490FB7"/>
    <w:rsid w:val="004919BD"/>
    <w:rsid w:val="00491DAE"/>
    <w:rsid w:val="004921FC"/>
    <w:rsid w:val="0049272E"/>
    <w:rsid w:val="00492FD1"/>
    <w:rsid w:val="00493087"/>
    <w:rsid w:val="0049387E"/>
    <w:rsid w:val="004943C1"/>
    <w:rsid w:val="00494806"/>
    <w:rsid w:val="00495EB7"/>
    <w:rsid w:val="00496147"/>
    <w:rsid w:val="00496C50"/>
    <w:rsid w:val="00496FFE"/>
    <w:rsid w:val="0049796D"/>
    <w:rsid w:val="00497D55"/>
    <w:rsid w:val="004A05B4"/>
    <w:rsid w:val="004A05DA"/>
    <w:rsid w:val="004A070E"/>
    <w:rsid w:val="004A0E98"/>
    <w:rsid w:val="004A159E"/>
    <w:rsid w:val="004A178C"/>
    <w:rsid w:val="004A1923"/>
    <w:rsid w:val="004A2624"/>
    <w:rsid w:val="004A279A"/>
    <w:rsid w:val="004A29F1"/>
    <w:rsid w:val="004A2BFC"/>
    <w:rsid w:val="004A349F"/>
    <w:rsid w:val="004A3AC9"/>
    <w:rsid w:val="004A496C"/>
    <w:rsid w:val="004A5321"/>
    <w:rsid w:val="004A5380"/>
    <w:rsid w:val="004A5A69"/>
    <w:rsid w:val="004A6056"/>
    <w:rsid w:val="004A6825"/>
    <w:rsid w:val="004A6913"/>
    <w:rsid w:val="004A6B57"/>
    <w:rsid w:val="004A7596"/>
    <w:rsid w:val="004A76B9"/>
    <w:rsid w:val="004A79AB"/>
    <w:rsid w:val="004A7FBC"/>
    <w:rsid w:val="004B004C"/>
    <w:rsid w:val="004B12C1"/>
    <w:rsid w:val="004B1939"/>
    <w:rsid w:val="004B19BA"/>
    <w:rsid w:val="004B1B1E"/>
    <w:rsid w:val="004B210F"/>
    <w:rsid w:val="004B2531"/>
    <w:rsid w:val="004B2636"/>
    <w:rsid w:val="004B268D"/>
    <w:rsid w:val="004B334C"/>
    <w:rsid w:val="004B3487"/>
    <w:rsid w:val="004B36C2"/>
    <w:rsid w:val="004B38C5"/>
    <w:rsid w:val="004B404D"/>
    <w:rsid w:val="004B577A"/>
    <w:rsid w:val="004B5ADC"/>
    <w:rsid w:val="004B5EF7"/>
    <w:rsid w:val="004B5FE7"/>
    <w:rsid w:val="004B6039"/>
    <w:rsid w:val="004B6453"/>
    <w:rsid w:val="004B75E6"/>
    <w:rsid w:val="004B7791"/>
    <w:rsid w:val="004B7CF0"/>
    <w:rsid w:val="004C025D"/>
    <w:rsid w:val="004C06BC"/>
    <w:rsid w:val="004C2002"/>
    <w:rsid w:val="004C20B5"/>
    <w:rsid w:val="004C277A"/>
    <w:rsid w:val="004C2BB6"/>
    <w:rsid w:val="004C2BC8"/>
    <w:rsid w:val="004C2CFC"/>
    <w:rsid w:val="004C34BD"/>
    <w:rsid w:val="004C366F"/>
    <w:rsid w:val="004C36AB"/>
    <w:rsid w:val="004C3C9E"/>
    <w:rsid w:val="004C3F12"/>
    <w:rsid w:val="004C44F0"/>
    <w:rsid w:val="004C49B1"/>
    <w:rsid w:val="004C5502"/>
    <w:rsid w:val="004C5559"/>
    <w:rsid w:val="004C5628"/>
    <w:rsid w:val="004C5760"/>
    <w:rsid w:val="004C5983"/>
    <w:rsid w:val="004C6326"/>
    <w:rsid w:val="004C6751"/>
    <w:rsid w:val="004C67DA"/>
    <w:rsid w:val="004C692C"/>
    <w:rsid w:val="004C6DE6"/>
    <w:rsid w:val="004C6E57"/>
    <w:rsid w:val="004C7C1F"/>
    <w:rsid w:val="004C7DA5"/>
    <w:rsid w:val="004D0279"/>
    <w:rsid w:val="004D0347"/>
    <w:rsid w:val="004D0495"/>
    <w:rsid w:val="004D0E2E"/>
    <w:rsid w:val="004D0F0F"/>
    <w:rsid w:val="004D1012"/>
    <w:rsid w:val="004D120E"/>
    <w:rsid w:val="004D186F"/>
    <w:rsid w:val="004D1D49"/>
    <w:rsid w:val="004D2754"/>
    <w:rsid w:val="004D36E4"/>
    <w:rsid w:val="004D386B"/>
    <w:rsid w:val="004D3C47"/>
    <w:rsid w:val="004D3C92"/>
    <w:rsid w:val="004D40CE"/>
    <w:rsid w:val="004D4C38"/>
    <w:rsid w:val="004D4D06"/>
    <w:rsid w:val="004D50FF"/>
    <w:rsid w:val="004D525F"/>
    <w:rsid w:val="004D5614"/>
    <w:rsid w:val="004D584C"/>
    <w:rsid w:val="004D5BF1"/>
    <w:rsid w:val="004D63E5"/>
    <w:rsid w:val="004D6421"/>
    <w:rsid w:val="004D774B"/>
    <w:rsid w:val="004E06B8"/>
    <w:rsid w:val="004E1C7F"/>
    <w:rsid w:val="004E21C0"/>
    <w:rsid w:val="004E39AD"/>
    <w:rsid w:val="004E407A"/>
    <w:rsid w:val="004E46DF"/>
    <w:rsid w:val="004E472F"/>
    <w:rsid w:val="004E4D95"/>
    <w:rsid w:val="004E58CF"/>
    <w:rsid w:val="004E5B31"/>
    <w:rsid w:val="004E633A"/>
    <w:rsid w:val="004E649C"/>
    <w:rsid w:val="004E65A4"/>
    <w:rsid w:val="004F0842"/>
    <w:rsid w:val="004F0DE1"/>
    <w:rsid w:val="004F1BF9"/>
    <w:rsid w:val="004F1C0E"/>
    <w:rsid w:val="004F1EDD"/>
    <w:rsid w:val="004F2511"/>
    <w:rsid w:val="004F272D"/>
    <w:rsid w:val="004F2A5E"/>
    <w:rsid w:val="004F3868"/>
    <w:rsid w:val="004F3E3B"/>
    <w:rsid w:val="004F4173"/>
    <w:rsid w:val="004F4A65"/>
    <w:rsid w:val="004F4AD7"/>
    <w:rsid w:val="004F551F"/>
    <w:rsid w:val="004F5629"/>
    <w:rsid w:val="004F5CC4"/>
    <w:rsid w:val="004F5E29"/>
    <w:rsid w:val="004F6104"/>
    <w:rsid w:val="004F65D4"/>
    <w:rsid w:val="004F6FAD"/>
    <w:rsid w:val="005000F6"/>
    <w:rsid w:val="005004AC"/>
    <w:rsid w:val="00500D55"/>
    <w:rsid w:val="0050149C"/>
    <w:rsid w:val="005015CC"/>
    <w:rsid w:val="00502828"/>
    <w:rsid w:val="00502AFA"/>
    <w:rsid w:val="00502B66"/>
    <w:rsid w:val="00502BE3"/>
    <w:rsid w:val="0050323F"/>
    <w:rsid w:val="0050370D"/>
    <w:rsid w:val="00503DF1"/>
    <w:rsid w:val="0050404C"/>
    <w:rsid w:val="0050426F"/>
    <w:rsid w:val="005046BD"/>
    <w:rsid w:val="00504EEF"/>
    <w:rsid w:val="00505310"/>
    <w:rsid w:val="00505973"/>
    <w:rsid w:val="00506666"/>
    <w:rsid w:val="0050763C"/>
    <w:rsid w:val="0050774F"/>
    <w:rsid w:val="00510482"/>
    <w:rsid w:val="00511334"/>
    <w:rsid w:val="00511440"/>
    <w:rsid w:val="00511DFE"/>
    <w:rsid w:val="00511F28"/>
    <w:rsid w:val="00512255"/>
    <w:rsid w:val="0051232E"/>
    <w:rsid w:val="00512700"/>
    <w:rsid w:val="00512E55"/>
    <w:rsid w:val="00513A5E"/>
    <w:rsid w:val="00513ADD"/>
    <w:rsid w:val="00513EAF"/>
    <w:rsid w:val="0051480C"/>
    <w:rsid w:val="00514A39"/>
    <w:rsid w:val="00514F3E"/>
    <w:rsid w:val="005153A4"/>
    <w:rsid w:val="00515743"/>
    <w:rsid w:val="00515B37"/>
    <w:rsid w:val="00516F96"/>
    <w:rsid w:val="00517A89"/>
    <w:rsid w:val="00517D79"/>
    <w:rsid w:val="005207B3"/>
    <w:rsid w:val="0052123E"/>
    <w:rsid w:val="00521413"/>
    <w:rsid w:val="005217F1"/>
    <w:rsid w:val="00521CBB"/>
    <w:rsid w:val="00521FF6"/>
    <w:rsid w:val="00522B45"/>
    <w:rsid w:val="00522D80"/>
    <w:rsid w:val="00522DC1"/>
    <w:rsid w:val="00523393"/>
    <w:rsid w:val="00525CB3"/>
    <w:rsid w:val="00525CC3"/>
    <w:rsid w:val="00526369"/>
    <w:rsid w:val="005266AD"/>
    <w:rsid w:val="00526EB7"/>
    <w:rsid w:val="00527106"/>
    <w:rsid w:val="0052763C"/>
    <w:rsid w:val="00530306"/>
    <w:rsid w:val="00530B27"/>
    <w:rsid w:val="00530C45"/>
    <w:rsid w:val="00530CDE"/>
    <w:rsid w:val="00530D2A"/>
    <w:rsid w:val="0053164D"/>
    <w:rsid w:val="00531CBA"/>
    <w:rsid w:val="00531F4B"/>
    <w:rsid w:val="0053205F"/>
    <w:rsid w:val="0053223F"/>
    <w:rsid w:val="005322EB"/>
    <w:rsid w:val="00532339"/>
    <w:rsid w:val="00532983"/>
    <w:rsid w:val="00532A7D"/>
    <w:rsid w:val="00532BAD"/>
    <w:rsid w:val="00532DF3"/>
    <w:rsid w:val="00532E9B"/>
    <w:rsid w:val="005332DF"/>
    <w:rsid w:val="005337AC"/>
    <w:rsid w:val="0053396B"/>
    <w:rsid w:val="00533BC9"/>
    <w:rsid w:val="00533FDB"/>
    <w:rsid w:val="005346D8"/>
    <w:rsid w:val="00534DA8"/>
    <w:rsid w:val="0053535D"/>
    <w:rsid w:val="00536888"/>
    <w:rsid w:val="00536AD1"/>
    <w:rsid w:val="00536B8A"/>
    <w:rsid w:val="005402EF"/>
    <w:rsid w:val="00540694"/>
    <w:rsid w:val="00541077"/>
    <w:rsid w:val="005413E5"/>
    <w:rsid w:val="00542134"/>
    <w:rsid w:val="005427E6"/>
    <w:rsid w:val="00542CF9"/>
    <w:rsid w:val="00542DC6"/>
    <w:rsid w:val="005433EE"/>
    <w:rsid w:val="00543704"/>
    <w:rsid w:val="00543CF3"/>
    <w:rsid w:val="00543E1B"/>
    <w:rsid w:val="00543E1F"/>
    <w:rsid w:val="00544CB1"/>
    <w:rsid w:val="00544D86"/>
    <w:rsid w:val="00544EDF"/>
    <w:rsid w:val="00545AC1"/>
    <w:rsid w:val="00545E07"/>
    <w:rsid w:val="0054616A"/>
    <w:rsid w:val="00546624"/>
    <w:rsid w:val="005468C1"/>
    <w:rsid w:val="0054732C"/>
    <w:rsid w:val="005473D3"/>
    <w:rsid w:val="0054746B"/>
    <w:rsid w:val="00547C1B"/>
    <w:rsid w:val="00547E12"/>
    <w:rsid w:val="005510A9"/>
    <w:rsid w:val="005518A2"/>
    <w:rsid w:val="00551C53"/>
    <w:rsid w:val="005525E2"/>
    <w:rsid w:val="00552AEF"/>
    <w:rsid w:val="00552EEE"/>
    <w:rsid w:val="00552FDB"/>
    <w:rsid w:val="0055321B"/>
    <w:rsid w:val="00553265"/>
    <w:rsid w:val="005539BB"/>
    <w:rsid w:val="00554040"/>
    <w:rsid w:val="00554925"/>
    <w:rsid w:val="00554A24"/>
    <w:rsid w:val="005550D2"/>
    <w:rsid w:val="00555B74"/>
    <w:rsid w:val="00555D4C"/>
    <w:rsid w:val="005560DE"/>
    <w:rsid w:val="00556507"/>
    <w:rsid w:val="005569B2"/>
    <w:rsid w:val="005570F1"/>
    <w:rsid w:val="0055752C"/>
    <w:rsid w:val="0055763C"/>
    <w:rsid w:val="0056004B"/>
    <w:rsid w:val="0056115C"/>
    <w:rsid w:val="00561E12"/>
    <w:rsid w:val="00561F9A"/>
    <w:rsid w:val="00562087"/>
    <w:rsid w:val="005620AA"/>
    <w:rsid w:val="005621B1"/>
    <w:rsid w:val="00562DF9"/>
    <w:rsid w:val="00563256"/>
    <w:rsid w:val="005637BB"/>
    <w:rsid w:val="0056391F"/>
    <w:rsid w:val="00564836"/>
    <w:rsid w:val="0056660F"/>
    <w:rsid w:val="005669AB"/>
    <w:rsid w:val="00567643"/>
    <w:rsid w:val="005676FA"/>
    <w:rsid w:val="00567E4B"/>
    <w:rsid w:val="00570415"/>
    <w:rsid w:val="00570E4B"/>
    <w:rsid w:val="00570E8C"/>
    <w:rsid w:val="005711D5"/>
    <w:rsid w:val="005715D4"/>
    <w:rsid w:val="0057199A"/>
    <w:rsid w:val="00571EAA"/>
    <w:rsid w:val="005724E6"/>
    <w:rsid w:val="00572550"/>
    <w:rsid w:val="00572855"/>
    <w:rsid w:val="00572B02"/>
    <w:rsid w:val="00573752"/>
    <w:rsid w:val="00573902"/>
    <w:rsid w:val="00573BB3"/>
    <w:rsid w:val="0057462D"/>
    <w:rsid w:val="005747DF"/>
    <w:rsid w:val="005748CB"/>
    <w:rsid w:val="005749F2"/>
    <w:rsid w:val="00574A08"/>
    <w:rsid w:val="00574CD0"/>
    <w:rsid w:val="0057570C"/>
    <w:rsid w:val="00575912"/>
    <w:rsid w:val="00576078"/>
    <w:rsid w:val="00577217"/>
    <w:rsid w:val="005779AE"/>
    <w:rsid w:val="00577D25"/>
    <w:rsid w:val="00577E5B"/>
    <w:rsid w:val="0058011D"/>
    <w:rsid w:val="00581495"/>
    <w:rsid w:val="00582B7E"/>
    <w:rsid w:val="00583554"/>
    <w:rsid w:val="00583D64"/>
    <w:rsid w:val="00584959"/>
    <w:rsid w:val="00584A63"/>
    <w:rsid w:val="00585277"/>
    <w:rsid w:val="00585ADB"/>
    <w:rsid w:val="00585B72"/>
    <w:rsid w:val="00585DC0"/>
    <w:rsid w:val="00585ECB"/>
    <w:rsid w:val="0058609A"/>
    <w:rsid w:val="00586462"/>
    <w:rsid w:val="00586943"/>
    <w:rsid w:val="00586D4D"/>
    <w:rsid w:val="00586DCA"/>
    <w:rsid w:val="00586F63"/>
    <w:rsid w:val="00587CF8"/>
    <w:rsid w:val="005901C1"/>
    <w:rsid w:val="00590490"/>
    <w:rsid w:val="0059055A"/>
    <w:rsid w:val="0059061B"/>
    <w:rsid w:val="00590658"/>
    <w:rsid w:val="005909B5"/>
    <w:rsid w:val="00591D37"/>
    <w:rsid w:val="005925BE"/>
    <w:rsid w:val="0059332F"/>
    <w:rsid w:val="005939B1"/>
    <w:rsid w:val="00593A69"/>
    <w:rsid w:val="00594BC3"/>
    <w:rsid w:val="00594D8D"/>
    <w:rsid w:val="00594EFB"/>
    <w:rsid w:val="00595043"/>
    <w:rsid w:val="00595AE1"/>
    <w:rsid w:val="00595C5A"/>
    <w:rsid w:val="00595DF2"/>
    <w:rsid w:val="00596A26"/>
    <w:rsid w:val="00597C57"/>
    <w:rsid w:val="005A0110"/>
    <w:rsid w:val="005A02C5"/>
    <w:rsid w:val="005A053D"/>
    <w:rsid w:val="005A0580"/>
    <w:rsid w:val="005A0E14"/>
    <w:rsid w:val="005A1BAA"/>
    <w:rsid w:val="005A1E31"/>
    <w:rsid w:val="005A1FA8"/>
    <w:rsid w:val="005A264E"/>
    <w:rsid w:val="005A28B0"/>
    <w:rsid w:val="005A2FEE"/>
    <w:rsid w:val="005A37D5"/>
    <w:rsid w:val="005A3DC7"/>
    <w:rsid w:val="005A3FE1"/>
    <w:rsid w:val="005A4739"/>
    <w:rsid w:val="005A4A1A"/>
    <w:rsid w:val="005A4E79"/>
    <w:rsid w:val="005A520A"/>
    <w:rsid w:val="005A53F6"/>
    <w:rsid w:val="005A559B"/>
    <w:rsid w:val="005A582B"/>
    <w:rsid w:val="005A6653"/>
    <w:rsid w:val="005A6869"/>
    <w:rsid w:val="005A7C6A"/>
    <w:rsid w:val="005B0130"/>
    <w:rsid w:val="005B0472"/>
    <w:rsid w:val="005B04A8"/>
    <w:rsid w:val="005B0DE7"/>
    <w:rsid w:val="005B142B"/>
    <w:rsid w:val="005B1841"/>
    <w:rsid w:val="005B1E8E"/>
    <w:rsid w:val="005B202A"/>
    <w:rsid w:val="005B24E3"/>
    <w:rsid w:val="005B26B0"/>
    <w:rsid w:val="005B29C7"/>
    <w:rsid w:val="005B2A5F"/>
    <w:rsid w:val="005B34ED"/>
    <w:rsid w:val="005B34F7"/>
    <w:rsid w:val="005B39F0"/>
    <w:rsid w:val="005B3E1E"/>
    <w:rsid w:val="005B40A4"/>
    <w:rsid w:val="005B4BAB"/>
    <w:rsid w:val="005B4FFE"/>
    <w:rsid w:val="005B68D9"/>
    <w:rsid w:val="005B6EDD"/>
    <w:rsid w:val="005B6F8A"/>
    <w:rsid w:val="005B6FDB"/>
    <w:rsid w:val="005B703C"/>
    <w:rsid w:val="005C0626"/>
    <w:rsid w:val="005C0B2C"/>
    <w:rsid w:val="005C1264"/>
    <w:rsid w:val="005C1427"/>
    <w:rsid w:val="005C1DBB"/>
    <w:rsid w:val="005C1DF0"/>
    <w:rsid w:val="005C23A9"/>
    <w:rsid w:val="005C26C2"/>
    <w:rsid w:val="005C2C7F"/>
    <w:rsid w:val="005C3483"/>
    <w:rsid w:val="005C4134"/>
    <w:rsid w:val="005C4265"/>
    <w:rsid w:val="005C4C64"/>
    <w:rsid w:val="005C5067"/>
    <w:rsid w:val="005C5800"/>
    <w:rsid w:val="005C5F74"/>
    <w:rsid w:val="005C681F"/>
    <w:rsid w:val="005C6878"/>
    <w:rsid w:val="005C702A"/>
    <w:rsid w:val="005C7124"/>
    <w:rsid w:val="005C7446"/>
    <w:rsid w:val="005C7720"/>
    <w:rsid w:val="005C79A7"/>
    <w:rsid w:val="005C7B5D"/>
    <w:rsid w:val="005C7BC3"/>
    <w:rsid w:val="005C7E96"/>
    <w:rsid w:val="005D0282"/>
    <w:rsid w:val="005D0F71"/>
    <w:rsid w:val="005D105A"/>
    <w:rsid w:val="005D280F"/>
    <w:rsid w:val="005D2B6D"/>
    <w:rsid w:val="005D306C"/>
    <w:rsid w:val="005D3628"/>
    <w:rsid w:val="005D3F3F"/>
    <w:rsid w:val="005D46BA"/>
    <w:rsid w:val="005D57B6"/>
    <w:rsid w:val="005D58BA"/>
    <w:rsid w:val="005D5D26"/>
    <w:rsid w:val="005D61D0"/>
    <w:rsid w:val="005D647D"/>
    <w:rsid w:val="005D6B0A"/>
    <w:rsid w:val="005D7154"/>
    <w:rsid w:val="005D776E"/>
    <w:rsid w:val="005D7C19"/>
    <w:rsid w:val="005D7DAB"/>
    <w:rsid w:val="005E011C"/>
    <w:rsid w:val="005E08EE"/>
    <w:rsid w:val="005E08F9"/>
    <w:rsid w:val="005E1402"/>
    <w:rsid w:val="005E20DB"/>
    <w:rsid w:val="005E2332"/>
    <w:rsid w:val="005E256B"/>
    <w:rsid w:val="005E2931"/>
    <w:rsid w:val="005E2C9E"/>
    <w:rsid w:val="005E2D00"/>
    <w:rsid w:val="005E2F1E"/>
    <w:rsid w:val="005E2FD7"/>
    <w:rsid w:val="005E4419"/>
    <w:rsid w:val="005E53B6"/>
    <w:rsid w:val="005E59B3"/>
    <w:rsid w:val="005E62B3"/>
    <w:rsid w:val="005E6AA5"/>
    <w:rsid w:val="005E6FC4"/>
    <w:rsid w:val="005E723C"/>
    <w:rsid w:val="005E7242"/>
    <w:rsid w:val="005E7248"/>
    <w:rsid w:val="005E73C4"/>
    <w:rsid w:val="005E75D2"/>
    <w:rsid w:val="005F0020"/>
    <w:rsid w:val="005F03A1"/>
    <w:rsid w:val="005F1015"/>
    <w:rsid w:val="005F1097"/>
    <w:rsid w:val="005F10B5"/>
    <w:rsid w:val="005F141D"/>
    <w:rsid w:val="005F145F"/>
    <w:rsid w:val="005F16B9"/>
    <w:rsid w:val="005F209D"/>
    <w:rsid w:val="005F21D7"/>
    <w:rsid w:val="005F247D"/>
    <w:rsid w:val="005F29D1"/>
    <w:rsid w:val="005F2D97"/>
    <w:rsid w:val="005F2FEF"/>
    <w:rsid w:val="005F3021"/>
    <w:rsid w:val="005F3995"/>
    <w:rsid w:val="005F3D52"/>
    <w:rsid w:val="005F413C"/>
    <w:rsid w:val="005F4486"/>
    <w:rsid w:val="005F4C31"/>
    <w:rsid w:val="005F4C97"/>
    <w:rsid w:val="005F500A"/>
    <w:rsid w:val="005F5046"/>
    <w:rsid w:val="005F5195"/>
    <w:rsid w:val="005F564F"/>
    <w:rsid w:val="005F594E"/>
    <w:rsid w:val="005F5DF3"/>
    <w:rsid w:val="005F604F"/>
    <w:rsid w:val="005F609D"/>
    <w:rsid w:val="005F754E"/>
    <w:rsid w:val="005F7604"/>
    <w:rsid w:val="005F7F11"/>
    <w:rsid w:val="00600148"/>
    <w:rsid w:val="00600245"/>
    <w:rsid w:val="00600458"/>
    <w:rsid w:val="00600C27"/>
    <w:rsid w:val="00600C87"/>
    <w:rsid w:val="00600CEB"/>
    <w:rsid w:val="006010F2"/>
    <w:rsid w:val="006016B3"/>
    <w:rsid w:val="00601BB0"/>
    <w:rsid w:val="00601FD3"/>
    <w:rsid w:val="0060321F"/>
    <w:rsid w:val="0060380E"/>
    <w:rsid w:val="00604699"/>
    <w:rsid w:val="00604884"/>
    <w:rsid w:val="006048E2"/>
    <w:rsid w:val="00604B18"/>
    <w:rsid w:val="00605297"/>
    <w:rsid w:val="006053A5"/>
    <w:rsid w:val="00605DAF"/>
    <w:rsid w:val="00606213"/>
    <w:rsid w:val="006066D2"/>
    <w:rsid w:val="00607506"/>
    <w:rsid w:val="006075D3"/>
    <w:rsid w:val="00607E81"/>
    <w:rsid w:val="00607EA1"/>
    <w:rsid w:val="00610042"/>
    <w:rsid w:val="006102EE"/>
    <w:rsid w:val="00610B4A"/>
    <w:rsid w:val="00610CA3"/>
    <w:rsid w:val="006118E0"/>
    <w:rsid w:val="00611EE2"/>
    <w:rsid w:val="00612387"/>
    <w:rsid w:val="00612AA8"/>
    <w:rsid w:val="00612B25"/>
    <w:rsid w:val="00613CA0"/>
    <w:rsid w:val="00613E61"/>
    <w:rsid w:val="00614D57"/>
    <w:rsid w:val="00615955"/>
    <w:rsid w:val="006164C3"/>
    <w:rsid w:val="0061676F"/>
    <w:rsid w:val="00616A02"/>
    <w:rsid w:val="006173CF"/>
    <w:rsid w:val="00617647"/>
    <w:rsid w:val="00617AEC"/>
    <w:rsid w:val="00617C11"/>
    <w:rsid w:val="006205C2"/>
    <w:rsid w:val="00621433"/>
    <w:rsid w:val="00622079"/>
    <w:rsid w:val="00622649"/>
    <w:rsid w:val="006229FE"/>
    <w:rsid w:val="00622C46"/>
    <w:rsid w:val="00622D71"/>
    <w:rsid w:val="006230ED"/>
    <w:rsid w:val="0062342B"/>
    <w:rsid w:val="00623608"/>
    <w:rsid w:val="0062381F"/>
    <w:rsid w:val="00623827"/>
    <w:rsid w:val="00623828"/>
    <w:rsid w:val="0062393F"/>
    <w:rsid w:val="00623F67"/>
    <w:rsid w:val="006241A3"/>
    <w:rsid w:val="006246FA"/>
    <w:rsid w:val="006247AB"/>
    <w:rsid w:val="0062532B"/>
    <w:rsid w:val="00626505"/>
    <w:rsid w:val="00626B4B"/>
    <w:rsid w:val="006276D4"/>
    <w:rsid w:val="006303BB"/>
    <w:rsid w:val="006304AE"/>
    <w:rsid w:val="00630543"/>
    <w:rsid w:val="0063068A"/>
    <w:rsid w:val="00630718"/>
    <w:rsid w:val="0063089C"/>
    <w:rsid w:val="00630D80"/>
    <w:rsid w:val="00630E9D"/>
    <w:rsid w:val="00631253"/>
    <w:rsid w:val="006314F2"/>
    <w:rsid w:val="00631893"/>
    <w:rsid w:val="00631B6C"/>
    <w:rsid w:val="00631C89"/>
    <w:rsid w:val="00632FC2"/>
    <w:rsid w:val="00633515"/>
    <w:rsid w:val="0063444D"/>
    <w:rsid w:val="00634744"/>
    <w:rsid w:val="00634797"/>
    <w:rsid w:val="00634D10"/>
    <w:rsid w:val="00634ED6"/>
    <w:rsid w:val="00634EDF"/>
    <w:rsid w:val="0063543C"/>
    <w:rsid w:val="00635660"/>
    <w:rsid w:val="00635D8E"/>
    <w:rsid w:val="00635F77"/>
    <w:rsid w:val="0063659D"/>
    <w:rsid w:val="0063683A"/>
    <w:rsid w:val="00636A9C"/>
    <w:rsid w:val="006373B0"/>
    <w:rsid w:val="006405E5"/>
    <w:rsid w:val="0064063D"/>
    <w:rsid w:val="00640796"/>
    <w:rsid w:val="006415A0"/>
    <w:rsid w:val="00641F8F"/>
    <w:rsid w:val="0064268D"/>
    <w:rsid w:val="006427DB"/>
    <w:rsid w:val="00642BDD"/>
    <w:rsid w:val="006434BC"/>
    <w:rsid w:val="00643B3C"/>
    <w:rsid w:val="00643D09"/>
    <w:rsid w:val="00643E56"/>
    <w:rsid w:val="00643F6C"/>
    <w:rsid w:val="00644078"/>
    <w:rsid w:val="006446C6"/>
    <w:rsid w:val="00644F6F"/>
    <w:rsid w:val="00644FAE"/>
    <w:rsid w:val="006456EA"/>
    <w:rsid w:val="006464AA"/>
    <w:rsid w:val="006465C0"/>
    <w:rsid w:val="00647019"/>
    <w:rsid w:val="0064757C"/>
    <w:rsid w:val="00647915"/>
    <w:rsid w:val="00650588"/>
    <w:rsid w:val="0065061E"/>
    <w:rsid w:val="006506BB"/>
    <w:rsid w:val="00650D57"/>
    <w:rsid w:val="00650F2C"/>
    <w:rsid w:val="00651082"/>
    <w:rsid w:val="00651450"/>
    <w:rsid w:val="00651643"/>
    <w:rsid w:val="00651B5E"/>
    <w:rsid w:val="0065201B"/>
    <w:rsid w:val="006520AA"/>
    <w:rsid w:val="00652892"/>
    <w:rsid w:val="00652A9D"/>
    <w:rsid w:val="0065345B"/>
    <w:rsid w:val="006536F6"/>
    <w:rsid w:val="00653863"/>
    <w:rsid w:val="00653A56"/>
    <w:rsid w:val="006544CD"/>
    <w:rsid w:val="00654592"/>
    <w:rsid w:val="00654838"/>
    <w:rsid w:val="006548F0"/>
    <w:rsid w:val="00655F4D"/>
    <w:rsid w:val="00656048"/>
    <w:rsid w:val="0065644D"/>
    <w:rsid w:val="00656537"/>
    <w:rsid w:val="00656826"/>
    <w:rsid w:val="00660261"/>
    <w:rsid w:val="00660E84"/>
    <w:rsid w:val="006611D4"/>
    <w:rsid w:val="0066163A"/>
    <w:rsid w:val="00661784"/>
    <w:rsid w:val="006625A8"/>
    <w:rsid w:val="006625DB"/>
    <w:rsid w:val="00662613"/>
    <w:rsid w:val="00662D36"/>
    <w:rsid w:val="006630E6"/>
    <w:rsid w:val="00663E93"/>
    <w:rsid w:val="0066461A"/>
    <w:rsid w:val="00664821"/>
    <w:rsid w:val="00664B59"/>
    <w:rsid w:val="00664BCF"/>
    <w:rsid w:val="00664F54"/>
    <w:rsid w:val="006652CD"/>
    <w:rsid w:val="00665C5B"/>
    <w:rsid w:val="006668DA"/>
    <w:rsid w:val="00666903"/>
    <w:rsid w:val="006675FD"/>
    <w:rsid w:val="00667D37"/>
    <w:rsid w:val="00670CCD"/>
    <w:rsid w:val="0067153A"/>
    <w:rsid w:val="006719AB"/>
    <w:rsid w:val="00671E6F"/>
    <w:rsid w:val="00671E81"/>
    <w:rsid w:val="00672704"/>
    <w:rsid w:val="00673819"/>
    <w:rsid w:val="006743D9"/>
    <w:rsid w:val="0067447B"/>
    <w:rsid w:val="00674781"/>
    <w:rsid w:val="00674E92"/>
    <w:rsid w:val="00675622"/>
    <w:rsid w:val="00675661"/>
    <w:rsid w:val="0067616C"/>
    <w:rsid w:val="006762FD"/>
    <w:rsid w:val="006763E1"/>
    <w:rsid w:val="00676768"/>
    <w:rsid w:val="00676860"/>
    <w:rsid w:val="00676C7D"/>
    <w:rsid w:val="006770F2"/>
    <w:rsid w:val="006777FC"/>
    <w:rsid w:val="00677DAF"/>
    <w:rsid w:val="00677F7C"/>
    <w:rsid w:val="006808D1"/>
    <w:rsid w:val="00681592"/>
    <w:rsid w:val="00681654"/>
    <w:rsid w:val="0068174E"/>
    <w:rsid w:val="00681E8B"/>
    <w:rsid w:val="006823C4"/>
    <w:rsid w:val="00682BC9"/>
    <w:rsid w:val="006832C8"/>
    <w:rsid w:val="0068351A"/>
    <w:rsid w:val="00683D13"/>
    <w:rsid w:val="00683DE2"/>
    <w:rsid w:val="00684253"/>
    <w:rsid w:val="00684645"/>
    <w:rsid w:val="006850A9"/>
    <w:rsid w:val="00685106"/>
    <w:rsid w:val="00685402"/>
    <w:rsid w:val="0068561E"/>
    <w:rsid w:val="006857A9"/>
    <w:rsid w:val="00685A0C"/>
    <w:rsid w:val="00686030"/>
    <w:rsid w:val="00686C3B"/>
    <w:rsid w:val="00687680"/>
    <w:rsid w:val="006876D4"/>
    <w:rsid w:val="0068779D"/>
    <w:rsid w:val="00687D28"/>
    <w:rsid w:val="00690106"/>
    <w:rsid w:val="00690110"/>
    <w:rsid w:val="00690BD3"/>
    <w:rsid w:val="00692416"/>
    <w:rsid w:val="0069340C"/>
    <w:rsid w:val="00693FAA"/>
    <w:rsid w:val="0069427E"/>
    <w:rsid w:val="0069431C"/>
    <w:rsid w:val="00695A7B"/>
    <w:rsid w:val="00695CAE"/>
    <w:rsid w:val="00695F5E"/>
    <w:rsid w:val="0069646E"/>
    <w:rsid w:val="006965BB"/>
    <w:rsid w:val="00696759"/>
    <w:rsid w:val="00696956"/>
    <w:rsid w:val="006977DE"/>
    <w:rsid w:val="00697C33"/>
    <w:rsid w:val="00697EE4"/>
    <w:rsid w:val="006A043D"/>
    <w:rsid w:val="006A08ED"/>
    <w:rsid w:val="006A150D"/>
    <w:rsid w:val="006A1F15"/>
    <w:rsid w:val="006A3272"/>
    <w:rsid w:val="006A45C0"/>
    <w:rsid w:val="006A4627"/>
    <w:rsid w:val="006A4A5B"/>
    <w:rsid w:val="006A529D"/>
    <w:rsid w:val="006A65C3"/>
    <w:rsid w:val="006A68C4"/>
    <w:rsid w:val="006A6CA1"/>
    <w:rsid w:val="006A7A15"/>
    <w:rsid w:val="006A7D7F"/>
    <w:rsid w:val="006B01F6"/>
    <w:rsid w:val="006B03F7"/>
    <w:rsid w:val="006B065E"/>
    <w:rsid w:val="006B0E17"/>
    <w:rsid w:val="006B1016"/>
    <w:rsid w:val="006B16E9"/>
    <w:rsid w:val="006B1809"/>
    <w:rsid w:val="006B257E"/>
    <w:rsid w:val="006B2B29"/>
    <w:rsid w:val="006B31B4"/>
    <w:rsid w:val="006B3491"/>
    <w:rsid w:val="006B35DF"/>
    <w:rsid w:val="006B4357"/>
    <w:rsid w:val="006B4D14"/>
    <w:rsid w:val="006B51C8"/>
    <w:rsid w:val="006B595C"/>
    <w:rsid w:val="006B5D86"/>
    <w:rsid w:val="006B5DEC"/>
    <w:rsid w:val="006B625D"/>
    <w:rsid w:val="006B6E01"/>
    <w:rsid w:val="006B7EE6"/>
    <w:rsid w:val="006C09B9"/>
    <w:rsid w:val="006C09D2"/>
    <w:rsid w:val="006C1538"/>
    <w:rsid w:val="006C1CAD"/>
    <w:rsid w:val="006C4969"/>
    <w:rsid w:val="006C5A50"/>
    <w:rsid w:val="006C5F79"/>
    <w:rsid w:val="006C6016"/>
    <w:rsid w:val="006C6F23"/>
    <w:rsid w:val="006C6FA5"/>
    <w:rsid w:val="006C7924"/>
    <w:rsid w:val="006C7935"/>
    <w:rsid w:val="006C79BF"/>
    <w:rsid w:val="006C7E6B"/>
    <w:rsid w:val="006D0128"/>
    <w:rsid w:val="006D0318"/>
    <w:rsid w:val="006D0560"/>
    <w:rsid w:val="006D061A"/>
    <w:rsid w:val="006D0BCE"/>
    <w:rsid w:val="006D0CD4"/>
    <w:rsid w:val="006D0D66"/>
    <w:rsid w:val="006D0DE7"/>
    <w:rsid w:val="006D13D4"/>
    <w:rsid w:val="006D16BD"/>
    <w:rsid w:val="006D171F"/>
    <w:rsid w:val="006D185A"/>
    <w:rsid w:val="006D1AA4"/>
    <w:rsid w:val="006D1C4E"/>
    <w:rsid w:val="006D22A8"/>
    <w:rsid w:val="006D2385"/>
    <w:rsid w:val="006D2647"/>
    <w:rsid w:val="006D3265"/>
    <w:rsid w:val="006D4667"/>
    <w:rsid w:val="006D477E"/>
    <w:rsid w:val="006D4A41"/>
    <w:rsid w:val="006D500B"/>
    <w:rsid w:val="006D51ED"/>
    <w:rsid w:val="006D589E"/>
    <w:rsid w:val="006D67B0"/>
    <w:rsid w:val="006D6E3C"/>
    <w:rsid w:val="006D78B3"/>
    <w:rsid w:val="006D7F5D"/>
    <w:rsid w:val="006E01B2"/>
    <w:rsid w:val="006E0569"/>
    <w:rsid w:val="006E0606"/>
    <w:rsid w:val="006E06A2"/>
    <w:rsid w:val="006E095B"/>
    <w:rsid w:val="006E128E"/>
    <w:rsid w:val="006E151F"/>
    <w:rsid w:val="006E2A3C"/>
    <w:rsid w:val="006E3158"/>
    <w:rsid w:val="006E3930"/>
    <w:rsid w:val="006E3BCD"/>
    <w:rsid w:val="006E3D33"/>
    <w:rsid w:val="006E3EE9"/>
    <w:rsid w:val="006E4882"/>
    <w:rsid w:val="006E4CCB"/>
    <w:rsid w:val="006E4EAB"/>
    <w:rsid w:val="006E5901"/>
    <w:rsid w:val="006E6119"/>
    <w:rsid w:val="006E6244"/>
    <w:rsid w:val="006E6783"/>
    <w:rsid w:val="006E690D"/>
    <w:rsid w:val="006E6D7B"/>
    <w:rsid w:val="006E790A"/>
    <w:rsid w:val="006F0090"/>
    <w:rsid w:val="006F020C"/>
    <w:rsid w:val="006F07D9"/>
    <w:rsid w:val="006F0AC8"/>
    <w:rsid w:val="006F0B61"/>
    <w:rsid w:val="006F0DC7"/>
    <w:rsid w:val="006F0DD2"/>
    <w:rsid w:val="006F11BF"/>
    <w:rsid w:val="006F1326"/>
    <w:rsid w:val="006F1587"/>
    <w:rsid w:val="006F19E2"/>
    <w:rsid w:val="006F1E59"/>
    <w:rsid w:val="006F2118"/>
    <w:rsid w:val="006F24BD"/>
    <w:rsid w:val="006F39CE"/>
    <w:rsid w:val="006F4043"/>
    <w:rsid w:val="006F41A7"/>
    <w:rsid w:val="006F476A"/>
    <w:rsid w:val="006F47B8"/>
    <w:rsid w:val="006F48B5"/>
    <w:rsid w:val="006F49B9"/>
    <w:rsid w:val="006F5024"/>
    <w:rsid w:val="006F5453"/>
    <w:rsid w:val="006F5A21"/>
    <w:rsid w:val="006F607A"/>
    <w:rsid w:val="006F66F3"/>
    <w:rsid w:val="006F737B"/>
    <w:rsid w:val="006F765E"/>
    <w:rsid w:val="006F77BE"/>
    <w:rsid w:val="00700DD0"/>
    <w:rsid w:val="0070119A"/>
    <w:rsid w:val="00701E63"/>
    <w:rsid w:val="007029DC"/>
    <w:rsid w:val="00703276"/>
    <w:rsid w:val="00703330"/>
    <w:rsid w:val="007036E8"/>
    <w:rsid w:val="00703C17"/>
    <w:rsid w:val="00703DFC"/>
    <w:rsid w:val="00703E70"/>
    <w:rsid w:val="007053DE"/>
    <w:rsid w:val="00705594"/>
    <w:rsid w:val="0070560C"/>
    <w:rsid w:val="00705F9F"/>
    <w:rsid w:val="00706413"/>
    <w:rsid w:val="00706459"/>
    <w:rsid w:val="00706784"/>
    <w:rsid w:val="00706C87"/>
    <w:rsid w:val="00706EF8"/>
    <w:rsid w:val="0070752D"/>
    <w:rsid w:val="0070761C"/>
    <w:rsid w:val="00707D1A"/>
    <w:rsid w:val="00707DF2"/>
    <w:rsid w:val="00707F62"/>
    <w:rsid w:val="00710741"/>
    <w:rsid w:val="007108CE"/>
    <w:rsid w:val="00710A1D"/>
    <w:rsid w:val="00710D22"/>
    <w:rsid w:val="007116A0"/>
    <w:rsid w:val="00711D05"/>
    <w:rsid w:val="007122E5"/>
    <w:rsid w:val="0071256F"/>
    <w:rsid w:val="0071272C"/>
    <w:rsid w:val="00712BFE"/>
    <w:rsid w:val="00712E4D"/>
    <w:rsid w:val="007136DE"/>
    <w:rsid w:val="00713731"/>
    <w:rsid w:val="00713D46"/>
    <w:rsid w:val="00713E37"/>
    <w:rsid w:val="007141E4"/>
    <w:rsid w:val="0071453B"/>
    <w:rsid w:val="00714D96"/>
    <w:rsid w:val="00714FC2"/>
    <w:rsid w:val="007157B7"/>
    <w:rsid w:val="0071590F"/>
    <w:rsid w:val="00715F33"/>
    <w:rsid w:val="00716582"/>
    <w:rsid w:val="00716C3C"/>
    <w:rsid w:val="00716E4D"/>
    <w:rsid w:val="007171CF"/>
    <w:rsid w:val="007172C0"/>
    <w:rsid w:val="00717318"/>
    <w:rsid w:val="0071733A"/>
    <w:rsid w:val="007175AC"/>
    <w:rsid w:val="00717809"/>
    <w:rsid w:val="00717927"/>
    <w:rsid w:val="00717C57"/>
    <w:rsid w:val="00717FDF"/>
    <w:rsid w:val="007207A4"/>
    <w:rsid w:val="00720CC6"/>
    <w:rsid w:val="00722464"/>
    <w:rsid w:val="00722A5A"/>
    <w:rsid w:val="00722ACC"/>
    <w:rsid w:val="00722C24"/>
    <w:rsid w:val="00722FAA"/>
    <w:rsid w:val="00723194"/>
    <w:rsid w:val="00724562"/>
    <w:rsid w:val="007245D0"/>
    <w:rsid w:val="0072545D"/>
    <w:rsid w:val="00725969"/>
    <w:rsid w:val="00726ECC"/>
    <w:rsid w:val="00726F7A"/>
    <w:rsid w:val="007273F9"/>
    <w:rsid w:val="0072793A"/>
    <w:rsid w:val="007279F6"/>
    <w:rsid w:val="00727D77"/>
    <w:rsid w:val="0073032A"/>
    <w:rsid w:val="00730CAA"/>
    <w:rsid w:val="0073111E"/>
    <w:rsid w:val="00731BD3"/>
    <w:rsid w:val="00732C9A"/>
    <w:rsid w:val="0073307B"/>
    <w:rsid w:val="007336D5"/>
    <w:rsid w:val="00733E1B"/>
    <w:rsid w:val="00734468"/>
    <w:rsid w:val="007351B1"/>
    <w:rsid w:val="00735C12"/>
    <w:rsid w:val="00736F6D"/>
    <w:rsid w:val="00736F9D"/>
    <w:rsid w:val="007371A3"/>
    <w:rsid w:val="00737517"/>
    <w:rsid w:val="0073784A"/>
    <w:rsid w:val="00737B6A"/>
    <w:rsid w:val="007400A9"/>
    <w:rsid w:val="00740F2C"/>
    <w:rsid w:val="00741835"/>
    <w:rsid w:val="00742029"/>
    <w:rsid w:val="00742894"/>
    <w:rsid w:val="007431C4"/>
    <w:rsid w:val="00743B34"/>
    <w:rsid w:val="00744748"/>
    <w:rsid w:val="00744A09"/>
    <w:rsid w:val="00744B15"/>
    <w:rsid w:val="0074513E"/>
    <w:rsid w:val="0074518D"/>
    <w:rsid w:val="007455CA"/>
    <w:rsid w:val="007457D6"/>
    <w:rsid w:val="0074685F"/>
    <w:rsid w:val="00746B0E"/>
    <w:rsid w:val="00747145"/>
    <w:rsid w:val="00747249"/>
    <w:rsid w:val="00747608"/>
    <w:rsid w:val="00747FE4"/>
    <w:rsid w:val="007503A6"/>
    <w:rsid w:val="00750CC6"/>
    <w:rsid w:val="00750D64"/>
    <w:rsid w:val="007511F9"/>
    <w:rsid w:val="007513FA"/>
    <w:rsid w:val="00752287"/>
    <w:rsid w:val="0075260A"/>
    <w:rsid w:val="00752691"/>
    <w:rsid w:val="00753432"/>
    <w:rsid w:val="00753808"/>
    <w:rsid w:val="007540B9"/>
    <w:rsid w:val="00754288"/>
    <w:rsid w:val="00754473"/>
    <w:rsid w:val="00754A16"/>
    <w:rsid w:val="00754E25"/>
    <w:rsid w:val="007550FF"/>
    <w:rsid w:val="007559A8"/>
    <w:rsid w:val="0075650B"/>
    <w:rsid w:val="0075653F"/>
    <w:rsid w:val="0075710F"/>
    <w:rsid w:val="007577DD"/>
    <w:rsid w:val="007578A8"/>
    <w:rsid w:val="00757F9B"/>
    <w:rsid w:val="00757FFA"/>
    <w:rsid w:val="0076055C"/>
    <w:rsid w:val="00760866"/>
    <w:rsid w:val="007617E4"/>
    <w:rsid w:val="007625B0"/>
    <w:rsid w:val="007628DF"/>
    <w:rsid w:val="00762A75"/>
    <w:rsid w:val="00762ACE"/>
    <w:rsid w:val="00762D11"/>
    <w:rsid w:val="00762D1E"/>
    <w:rsid w:val="00762E52"/>
    <w:rsid w:val="0076423B"/>
    <w:rsid w:val="00764B48"/>
    <w:rsid w:val="00764C58"/>
    <w:rsid w:val="00765107"/>
    <w:rsid w:val="007654E0"/>
    <w:rsid w:val="00765537"/>
    <w:rsid w:val="00765C8B"/>
    <w:rsid w:val="0076603A"/>
    <w:rsid w:val="00766158"/>
    <w:rsid w:val="0076636A"/>
    <w:rsid w:val="007669CD"/>
    <w:rsid w:val="00766B19"/>
    <w:rsid w:val="007672B8"/>
    <w:rsid w:val="0076752D"/>
    <w:rsid w:val="0077010A"/>
    <w:rsid w:val="00770E7E"/>
    <w:rsid w:val="00770EFA"/>
    <w:rsid w:val="0077148B"/>
    <w:rsid w:val="00771B67"/>
    <w:rsid w:val="007720A4"/>
    <w:rsid w:val="0077229C"/>
    <w:rsid w:val="0077249A"/>
    <w:rsid w:val="00772761"/>
    <w:rsid w:val="00772D3B"/>
    <w:rsid w:val="0077305D"/>
    <w:rsid w:val="007732CC"/>
    <w:rsid w:val="0077354E"/>
    <w:rsid w:val="00773560"/>
    <w:rsid w:val="0077389E"/>
    <w:rsid w:val="007738D7"/>
    <w:rsid w:val="00773BD5"/>
    <w:rsid w:val="007742DD"/>
    <w:rsid w:val="00774532"/>
    <w:rsid w:val="007749E9"/>
    <w:rsid w:val="00774F56"/>
    <w:rsid w:val="00775078"/>
    <w:rsid w:val="0077528F"/>
    <w:rsid w:val="007754B6"/>
    <w:rsid w:val="00775607"/>
    <w:rsid w:val="00776882"/>
    <w:rsid w:val="00777121"/>
    <w:rsid w:val="00777383"/>
    <w:rsid w:val="00777ED3"/>
    <w:rsid w:val="0078008D"/>
    <w:rsid w:val="00780218"/>
    <w:rsid w:val="00780ACB"/>
    <w:rsid w:val="00780C55"/>
    <w:rsid w:val="00780CD7"/>
    <w:rsid w:val="00780FA5"/>
    <w:rsid w:val="007810A2"/>
    <w:rsid w:val="0078110D"/>
    <w:rsid w:val="00781CDC"/>
    <w:rsid w:val="007823A8"/>
    <w:rsid w:val="00782BA9"/>
    <w:rsid w:val="00782CCD"/>
    <w:rsid w:val="00783531"/>
    <w:rsid w:val="007843FC"/>
    <w:rsid w:val="00784ADE"/>
    <w:rsid w:val="00785651"/>
    <w:rsid w:val="00785CD3"/>
    <w:rsid w:val="00785D13"/>
    <w:rsid w:val="00785F02"/>
    <w:rsid w:val="00786021"/>
    <w:rsid w:val="0078628A"/>
    <w:rsid w:val="00786728"/>
    <w:rsid w:val="00786CBE"/>
    <w:rsid w:val="007874A5"/>
    <w:rsid w:val="00790432"/>
    <w:rsid w:val="007909D2"/>
    <w:rsid w:val="007912CD"/>
    <w:rsid w:val="00791710"/>
    <w:rsid w:val="0079228B"/>
    <w:rsid w:val="007925D7"/>
    <w:rsid w:val="0079268D"/>
    <w:rsid w:val="007928D0"/>
    <w:rsid w:val="00792E5B"/>
    <w:rsid w:val="00792EEB"/>
    <w:rsid w:val="00793592"/>
    <w:rsid w:val="007953B8"/>
    <w:rsid w:val="0079569F"/>
    <w:rsid w:val="00795E81"/>
    <w:rsid w:val="00796CB6"/>
    <w:rsid w:val="00796E77"/>
    <w:rsid w:val="00797027"/>
    <w:rsid w:val="00797F16"/>
    <w:rsid w:val="007A07C0"/>
    <w:rsid w:val="007A0998"/>
    <w:rsid w:val="007A0E4A"/>
    <w:rsid w:val="007A0E4F"/>
    <w:rsid w:val="007A156C"/>
    <w:rsid w:val="007A16A6"/>
    <w:rsid w:val="007A16C6"/>
    <w:rsid w:val="007A1F15"/>
    <w:rsid w:val="007A2A31"/>
    <w:rsid w:val="007A2C2F"/>
    <w:rsid w:val="007A374F"/>
    <w:rsid w:val="007A37A8"/>
    <w:rsid w:val="007A394C"/>
    <w:rsid w:val="007A3BD3"/>
    <w:rsid w:val="007A3EB6"/>
    <w:rsid w:val="007A3F87"/>
    <w:rsid w:val="007A478D"/>
    <w:rsid w:val="007A5019"/>
    <w:rsid w:val="007A5438"/>
    <w:rsid w:val="007A5BA0"/>
    <w:rsid w:val="007A5CBA"/>
    <w:rsid w:val="007A5F73"/>
    <w:rsid w:val="007A6C74"/>
    <w:rsid w:val="007A7A14"/>
    <w:rsid w:val="007A7CB1"/>
    <w:rsid w:val="007B0357"/>
    <w:rsid w:val="007B1122"/>
    <w:rsid w:val="007B17A2"/>
    <w:rsid w:val="007B2CA2"/>
    <w:rsid w:val="007B378C"/>
    <w:rsid w:val="007B5580"/>
    <w:rsid w:val="007B568F"/>
    <w:rsid w:val="007B5A1F"/>
    <w:rsid w:val="007B6683"/>
    <w:rsid w:val="007B67F9"/>
    <w:rsid w:val="007B6C2A"/>
    <w:rsid w:val="007B7339"/>
    <w:rsid w:val="007C09B0"/>
    <w:rsid w:val="007C0E2B"/>
    <w:rsid w:val="007C1255"/>
    <w:rsid w:val="007C1512"/>
    <w:rsid w:val="007C16BD"/>
    <w:rsid w:val="007C1827"/>
    <w:rsid w:val="007C1EBB"/>
    <w:rsid w:val="007C200F"/>
    <w:rsid w:val="007C217B"/>
    <w:rsid w:val="007C22AC"/>
    <w:rsid w:val="007C24D5"/>
    <w:rsid w:val="007C3505"/>
    <w:rsid w:val="007C350F"/>
    <w:rsid w:val="007C4828"/>
    <w:rsid w:val="007C5B4A"/>
    <w:rsid w:val="007C5F10"/>
    <w:rsid w:val="007C604D"/>
    <w:rsid w:val="007C6147"/>
    <w:rsid w:val="007C656A"/>
    <w:rsid w:val="007C6628"/>
    <w:rsid w:val="007C67B0"/>
    <w:rsid w:val="007C6C23"/>
    <w:rsid w:val="007C71CB"/>
    <w:rsid w:val="007C7213"/>
    <w:rsid w:val="007C74CA"/>
    <w:rsid w:val="007C77E1"/>
    <w:rsid w:val="007C7886"/>
    <w:rsid w:val="007C7ABE"/>
    <w:rsid w:val="007D10A7"/>
    <w:rsid w:val="007D1420"/>
    <w:rsid w:val="007D1B98"/>
    <w:rsid w:val="007D214B"/>
    <w:rsid w:val="007D26FE"/>
    <w:rsid w:val="007D2A4F"/>
    <w:rsid w:val="007D3261"/>
    <w:rsid w:val="007D3450"/>
    <w:rsid w:val="007D3C1E"/>
    <w:rsid w:val="007D45C6"/>
    <w:rsid w:val="007D4E41"/>
    <w:rsid w:val="007D54ED"/>
    <w:rsid w:val="007D5976"/>
    <w:rsid w:val="007D5EE9"/>
    <w:rsid w:val="007D62C1"/>
    <w:rsid w:val="007D6D3A"/>
    <w:rsid w:val="007D7621"/>
    <w:rsid w:val="007E00DE"/>
    <w:rsid w:val="007E035B"/>
    <w:rsid w:val="007E05A5"/>
    <w:rsid w:val="007E0AAA"/>
    <w:rsid w:val="007E0D88"/>
    <w:rsid w:val="007E0FE8"/>
    <w:rsid w:val="007E10B2"/>
    <w:rsid w:val="007E140B"/>
    <w:rsid w:val="007E2189"/>
    <w:rsid w:val="007E22ED"/>
    <w:rsid w:val="007E27BB"/>
    <w:rsid w:val="007E2854"/>
    <w:rsid w:val="007E29DE"/>
    <w:rsid w:val="007E2C72"/>
    <w:rsid w:val="007E406A"/>
    <w:rsid w:val="007E41ED"/>
    <w:rsid w:val="007E4399"/>
    <w:rsid w:val="007E4460"/>
    <w:rsid w:val="007E4733"/>
    <w:rsid w:val="007E4BF4"/>
    <w:rsid w:val="007E52D4"/>
    <w:rsid w:val="007E5384"/>
    <w:rsid w:val="007E5ABA"/>
    <w:rsid w:val="007E5E18"/>
    <w:rsid w:val="007E5EC9"/>
    <w:rsid w:val="007E61BD"/>
    <w:rsid w:val="007E6836"/>
    <w:rsid w:val="007E6B1E"/>
    <w:rsid w:val="007E6B9A"/>
    <w:rsid w:val="007E6CCF"/>
    <w:rsid w:val="007E6CF2"/>
    <w:rsid w:val="007E6FF0"/>
    <w:rsid w:val="007E71C5"/>
    <w:rsid w:val="007E72C8"/>
    <w:rsid w:val="007E7B43"/>
    <w:rsid w:val="007F0069"/>
    <w:rsid w:val="007F023A"/>
    <w:rsid w:val="007F07CB"/>
    <w:rsid w:val="007F1056"/>
    <w:rsid w:val="007F1131"/>
    <w:rsid w:val="007F1846"/>
    <w:rsid w:val="007F1BFF"/>
    <w:rsid w:val="007F21D3"/>
    <w:rsid w:val="007F228C"/>
    <w:rsid w:val="007F296B"/>
    <w:rsid w:val="007F33DC"/>
    <w:rsid w:val="007F40CB"/>
    <w:rsid w:val="007F490D"/>
    <w:rsid w:val="007F4CAC"/>
    <w:rsid w:val="007F5186"/>
    <w:rsid w:val="007F5ACF"/>
    <w:rsid w:val="007F5D18"/>
    <w:rsid w:val="007F6125"/>
    <w:rsid w:val="007F6BE5"/>
    <w:rsid w:val="007F72FA"/>
    <w:rsid w:val="007F7E8C"/>
    <w:rsid w:val="00800028"/>
    <w:rsid w:val="00800B16"/>
    <w:rsid w:val="00800DA7"/>
    <w:rsid w:val="00800F5D"/>
    <w:rsid w:val="0080121C"/>
    <w:rsid w:val="008017E1"/>
    <w:rsid w:val="0080230D"/>
    <w:rsid w:val="00802E36"/>
    <w:rsid w:val="0080319A"/>
    <w:rsid w:val="00803448"/>
    <w:rsid w:val="00803639"/>
    <w:rsid w:val="0080436B"/>
    <w:rsid w:val="0080437C"/>
    <w:rsid w:val="00804B56"/>
    <w:rsid w:val="008053C7"/>
    <w:rsid w:val="00805409"/>
    <w:rsid w:val="0080543A"/>
    <w:rsid w:val="008056A8"/>
    <w:rsid w:val="0080605A"/>
    <w:rsid w:val="00806546"/>
    <w:rsid w:val="00807053"/>
    <w:rsid w:val="008076BD"/>
    <w:rsid w:val="0080770D"/>
    <w:rsid w:val="008077BD"/>
    <w:rsid w:val="00807D60"/>
    <w:rsid w:val="00807F05"/>
    <w:rsid w:val="00807FB1"/>
    <w:rsid w:val="00810393"/>
    <w:rsid w:val="00810417"/>
    <w:rsid w:val="00811518"/>
    <w:rsid w:val="00811914"/>
    <w:rsid w:val="00811B6D"/>
    <w:rsid w:val="00811F01"/>
    <w:rsid w:val="00811F08"/>
    <w:rsid w:val="008121C2"/>
    <w:rsid w:val="00812300"/>
    <w:rsid w:val="00812ABD"/>
    <w:rsid w:val="0081307F"/>
    <w:rsid w:val="00813597"/>
    <w:rsid w:val="00814022"/>
    <w:rsid w:val="008147CA"/>
    <w:rsid w:val="00815000"/>
    <w:rsid w:val="0081519C"/>
    <w:rsid w:val="008153FF"/>
    <w:rsid w:val="0081546B"/>
    <w:rsid w:val="00815F2A"/>
    <w:rsid w:val="008162D5"/>
    <w:rsid w:val="008166DF"/>
    <w:rsid w:val="00816723"/>
    <w:rsid w:val="0081694F"/>
    <w:rsid w:val="00816B4A"/>
    <w:rsid w:val="0081757A"/>
    <w:rsid w:val="0082054A"/>
    <w:rsid w:val="008206B4"/>
    <w:rsid w:val="00821D1E"/>
    <w:rsid w:val="00822182"/>
    <w:rsid w:val="008224CC"/>
    <w:rsid w:val="0082282F"/>
    <w:rsid w:val="00823479"/>
    <w:rsid w:val="008237CE"/>
    <w:rsid w:val="008238E0"/>
    <w:rsid w:val="008239A8"/>
    <w:rsid w:val="008243B8"/>
    <w:rsid w:val="008246B3"/>
    <w:rsid w:val="00824722"/>
    <w:rsid w:val="008247F7"/>
    <w:rsid w:val="008249C6"/>
    <w:rsid w:val="00824A48"/>
    <w:rsid w:val="00824BF1"/>
    <w:rsid w:val="008258EA"/>
    <w:rsid w:val="00825C5D"/>
    <w:rsid w:val="00825F31"/>
    <w:rsid w:val="0082617D"/>
    <w:rsid w:val="008262B5"/>
    <w:rsid w:val="00826FDB"/>
    <w:rsid w:val="008274B8"/>
    <w:rsid w:val="0083006E"/>
    <w:rsid w:val="008311AB"/>
    <w:rsid w:val="00831936"/>
    <w:rsid w:val="00832443"/>
    <w:rsid w:val="008325F5"/>
    <w:rsid w:val="0083281B"/>
    <w:rsid w:val="00832991"/>
    <w:rsid w:val="00832C59"/>
    <w:rsid w:val="00832CD9"/>
    <w:rsid w:val="00834958"/>
    <w:rsid w:val="00834BB2"/>
    <w:rsid w:val="00834F16"/>
    <w:rsid w:val="00835185"/>
    <w:rsid w:val="00835B13"/>
    <w:rsid w:val="008362C9"/>
    <w:rsid w:val="0083654C"/>
    <w:rsid w:val="00836935"/>
    <w:rsid w:val="00837CE5"/>
    <w:rsid w:val="00840DF9"/>
    <w:rsid w:val="00841126"/>
    <w:rsid w:val="00841BB6"/>
    <w:rsid w:val="00841D86"/>
    <w:rsid w:val="00842885"/>
    <w:rsid w:val="00842EF0"/>
    <w:rsid w:val="00843AF3"/>
    <w:rsid w:val="0084426A"/>
    <w:rsid w:val="00845587"/>
    <w:rsid w:val="008466D7"/>
    <w:rsid w:val="00847779"/>
    <w:rsid w:val="00847956"/>
    <w:rsid w:val="00847F74"/>
    <w:rsid w:val="008502AF"/>
    <w:rsid w:val="00850538"/>
    <w:rsid w:val="008505A1"/>
    <w:rsid w:val="0085076D"/>
    <w:rsid w:val="00851DC0"/>
    <w:rsid w:val="008525E8"/>
    <w:rsid w:val="008529B7"/>
    <w:rsid w:val="00852C48"/>
    <w:rsid w:val="00852F2F"/>
    <w:rsid w:val="00853D83"/>
    <w:rsid w:val="00854A30"/>
    <w:rsid w:val="00854AAE"/>
    <w:rsid w:val="00855745"/>
    <w:rsid w:val="00855F07"/>
    <w:rsid w:val="00855F2D"/>
    <w:rsid w:val="008560C4"/>
    <w:rsid w:val="00856F06"/>
    <w:rsid w:val="00857BFE"/>
    <w:rsid w:val="00857DC6"/>
    <w:rsid w:val="008600D1"/>
    <w:rsid w:val="00860D22"/>
    <w:rsid w:val="00861157"/>
    <w:rsid w:val="0086177F"/>
    <w:rsid w:val="00861C13"/>
    <w:rsid w:val="00861CA8"/>
    <w:rsid w:val="00861D5B"/>
    <w:rsid w:val="00862363"/>
    <w:rsid w:val="00862540"/>
    <w:rsid w:val="00862725"/>
    <w:rsid w:val="00862949"/>
    <w:rsid w:val="00863611"/>
    <w:rsid w:val="008640F1"/>
    <w:rsid w:val="00864193"/>
    <w:rsid w:val="00864284"/>
    <w:rsid w:val="00864971"/>
    <w:rsid w:val="00864CBD"/>
    <w:rsid w:val="00865B0D"/>
    <w:rsid w:val="00865C69"/>
    <w:rsid w:val="00866BBA"/>
    <w:rsid w:val="00866BD9"/>
    <w:rsid w:val="00866E97"/>
    <w:rsid w:val="00867349"/>
    <w:rsid w:val="0086757E"/>
    <w:rsid w:val="00867698"/>
    <w:rsid w:val="00867BCA"/>
    <w:rsid w:val="00867D2B"/>
    <w:rsid w:val="008701F5"/>
    <w:rsid w:val="00870F08"/>
    <w:rsid w:val="008711D0"/>
    <w:rsid w:val="00871634"/>
    <w:rsid w:val="0087260E"/>
    <w:rsid w:val="00872A21"/>
    <w:rsid w:val="00872EC8"/>
    <w:rsid w:val="008736E7"/>
    <w:rsid w:val="00873B70"/>
    <w:rsid w:val="008753B9"/>
    <w:rsid w:val="0087568F"/>
    <w:rsid w:val="008756FF"/>
    <w:rsid w:val="00875D60"/>
    <w:rsid w:val="008765EE"/>
    <w:rsid w:val="00876AC2"/>
    <w:rsid w:val="00877520"/>
    <w:rsid w:val="00877B7E"/>
    <w:rsid w:val="00880211"/>
    <w:rsid w:val="0088162F"/>
    <w:rsid w:val="008816EF"/>
    <w:rsid w:val="00881D2A"/>
    <w:rsid w:val="00881ECA"/>
    <w:rsid w:val="0088236A"/>
    <w:rsid w:val="00882A94"/>
    <w:rsid w:val="00883022"/>
    <w:rsid w:val="008830C2"/>
    <w:rsid w:val="00883480"/>
    <w:rsid w:val="00883B02"/>
    <w:rsid w:val="00883F17"/>
    <w:rsid w:val="00884478"/>
    <w:rsid w:val="00884693"/>
    <w:rsid w:val="00884812"/>
    <w:rsid w:val="00884A9C"/>
    <w:rsid w:val="00885063"/>
    <w:rsid w:val="00885C38"/>
    <w:rsid w:val="00885DB3"/>
    <w:rsid w:val="0088603C"/>
    <w:rsid w:val="00886876"/>
    <w:rsid w:val="00887374"/>
    <w:rsid w:val="00890832"/>
    <w:rsid w:val="00890903"/>
    <w:rsid w:val="0089156D"/>
    <w:rsid w:val="008916BA"/>
    <w:rsid w:val="00892208"/>
    <w:rsid w:val="00892EBD"/>
    <w:rsid w:val="00892F78"/>
    <w:rsid w:val="008945C3"/>
    <w:rsid w:val="00894707"/>
    <w:rsid w:val="0089509D"/>
    <w:rsid w:val="008951B3"/>
    <w:rsid w:val="0089528B"/>
    <w:rsid w:val="00895769"/>
    <w:rsid w:val="0089592F"/>
    <w:rsid w:val="00896223"/>
    <w:rsid w:val="0089669A"/>
    <w:rsid w:val="008977BC"/>
    <w:rsid w:val="008977C4"/>
    <w:rsid w:val="00897C40"/>
    <w:rsid w:val="008A0443"/>
    <w:rsid w:val="008A0EBC"/>
    <w:rsid w:val="008A129D"/>
    <w:rsid w:val="008A1556"/>
    <w:rsid w:val="008A17A8"/>
    <w:rsid w:val="008A18DE"/>
    <w:rsid w:val="008A18F6"/>
    <w:rsid w:val="008A2489"/>
    <w:rsid w:val="008A2654"/>
    <w:rsid w:val="008A295C"/>
    <w:rsid w:val="008A32A5"/>
    <w:rsid w:val="008A33B6"/>
    <w:rsid w:val="008A34ED"/>
    <w:rsid w:val="008A4043"/>
    <w:rsid w:val="008A431D"/>
    <w:rsid w:val="008A4656"/>
    <w:rsid w:val="008A48FD"/>
    <w:rsid w:val="008A49AF"/>
    <w:rsid w:val="008A58A6"/>
    <w:rsid w:val="008A5C90"/>
    <w:rsid w:val="008A61B7"/>
    <w:rsid w:val="008A6590"/>
    <w:rsid w:val="008A6650"/>
    <w:rsid w:val="008A679F"/>
    <w:rsid w:val="008A692A"/>
    <w:rsid w:val="008A7251"/>
    <w:rsid w:val="008A7702"/>
    <w:rsid w:val="008A7BF6"/>
    <w:rsid w:val="008A7E3A"/>
    <w:rsid w:val="008B0A0C"/>
    <w:rsid w:val="008B0BD6"/>
    <w:rsid w:val="008B0DBA"/>
    <w:rsid w:val="008B0E13"/>
    <w:rsid w:val="008B167F"/>
    <w:rsid w:val="008B1732"/>
    <w:rsid w:val="008B1E7E"/>
    <w:rsid w:val="008B21D9"/>
    <w:rsid w:val="008B2A76"/>
    <w:rsid w:val="008B2C27"/>
    <w:rsid w:val="008B2CDA"/>
    <w:rsid w:val="008B34E0"/>
    <w:rsid w:val="008B3548"/>
    <w:rsid w:val="008B3761"/>
    <w:rsid w:val="008B3787"/>
    <w:rsid w:val="008B584A"/>
    <w:rsid w:val="008B5902"/>
    <w:rsid w:val="008B6A7E"/>
    <w:rsid w:val="008B7319"/>
    <w:rsid w:val="008B7416"/>
    <w:rsid w:val="008B79AB"/>
    <w:rsid w:val="008B7D75"/>
    <w:rsid w:val="008B7E79"/>
    <w:rsid w:val="008C00A3"/>
    <w:rsid w:val="008C040C"/>
    <w:rsid w:val="008C085A"/>
    <w:rsid w:val="008C141E"/>
    <w:rsid w:val="008C179D"/>
    <w:rsid w:val="008C1970"/>
    <w:rsid w:val="008C1D81"/>
    <w:rsid w:val="008C2E68"/>
    <w:rsid w:val="008C3355"/>
    <w:rsid w:val="008C3761"/>
    <w:rsid w:val="008C384C"/>
    <w:rsid w:val="008C4EDB"/>
    <w:rsid w:val="008C55A4"/>
    <w:rsid w:val="008C55F9"/>
    <w:rsid w:val="008C58D4"/>
    <w:rsid w:val="008C7058"/>
    <w:rsid w:val="008C7926"/>
    <w:rsid w:val="008D038A"/>
    <w:rsid w:val="008D0A34"/>
    <w:rsid w:val="008D0E11"/>
    <w:rsid w:val="008D0FBA"/>
    <w:rsid w:val="008D1032"/>
    <w:rsid w:val="008D13B7"/>
    <w:rsid w:val="008D1678"/>
    <w:rsid w:val="008D19CC"/>
    <w:rsid w:val="008D1E71"/>
    <w:rsid w:val="008D21F1"/>
    <w:rsid w:val="008D2439"/>
    <w:rsid w:val="008D25CF"/>
    <w:rsid w:val="008D26D9"/>
    <w:rsid w:val="008D2945"/>
    <w:rsid w:val="008D2A44"/>
    <w:rsid w:val="008D2AEE"/>
    <w:rsid w:val="008D2E7B"/>
    <w:rsid w:val="008D2EFA"/>
    <w:rsid w:val="008D2F95"/>
    <w:rsid w:val="008D2FF0"/>
    <w:rsid w:val="008D3B84"/>
    <w:rsid w:val="008D3CD9"/>
    <w:rsid w:val="008D3EE8"/>
    <w:rsid w:val="008D4F50"/>
    <w:rsid w:val="008D5AFA"/>
    <w:rsid w:val="008D5E1A"/>
    <w:rsid w:val="008D61D1"/>
    <w:rsid w:val="008D6486"/>
    <w:rsid w:val="008D7256"/>
    <w:rsid w:val="008D7406"/>
    <w:rsid w:val="008D786F"/>
    <w:rsid w:val="008D7D42"/>
    <w:rsid w:val="008E046D"/>
    <w:rsid w:val="008E0B43"/>
    <w:rsid w:val="008E1635"/>
    <w:rsid w:val="008E2F2B"/>
    <w:rsid w:val="008E482F"/>
    <w:rsid w:val="008E4E57"/>
    <w:rsid w:val="008E504E"/>
    <w:rsid w:val="008E5F84"/>
    <w:rsid w:val="008E61CC"/>
    <w:rsid w:val="008E63BA"/>
    <w:rsid w:val="008E697C"/>
    <w:rsid w:val="008E6CE4"/>
    <w:rsid w:val="008E717B"/>
    <w:rsid w:val="008E748A"/>
    <w:rsid w:val="008E786D"/>
    <w:rsid w:val="008E7DCC"/>
    <w:rsid w:val="008E7E94"/>
    <w:rsid w:val="008F01CD"/>
    <w:rsid w:val="008F0782"/>
    <w:rsid w:val="008F0A03"/>
    <w:rsid w:val="008F0A86"/>
    <w:rsid w:val="008F0D24"/>
    <w:rsid w:val="008F11A9"/>
    <w:rsid w:val="008F188A"/>
    <w:rsid w:val="008F1938"/>
    <w:rsid w:val="008F1C7B"/>
    <w:rsid w:val="008F1FE2"/>
    <w:rsid w:val="008F23FB"/>
    <w:rsid w:val="008F3A51"/>
    <w:rsid w:val="008F3DCE"/>
    <w:rsid w:val="008F3EC8"/>
    <w:rsid w:val="008F4481"/>
    <w:rsid w:val="008F46E2"/>
    <w:rsid w:val="008F48D4"/>
    <w:rsid w:val="008F504F"/>
    <w:rsid w:val="008F5181"/>
    <w:rsid w:val="008F53EC"/>
    <w:rsid w:val="008F6FB3"/>
    <w:rsid w:val="008F721D"/>
    <w:rsid w:val="008F74FC"/>
    <w:rsid w:val="008F7F0D"/>
    <w:rsid w:val="00900030"/>
    <w:rsid w:val="0090058D"/>
    <w:rsid w:val="00900712"/>
    <w:rsid w:val="00900E69"/>
    <w:rsid w:val="009010E7"/>
    <w:rsid w:val="0090141B"/>
    <w:rsid w:val="0090288A"/>
    <w:rsid w:val="00902B1F"/>
    <w:rsid w:val="00902BA3"/>
    <w:rsid w:val="00902C2A"/>
    <w:rsid w:val="00903035"/>
    <w:rsid w:val="0090304F"/>
    <w:rsid w:val="00903B72"/>
    <w:rsid w:val="00903ECE"/>
    <w:rsid w:val="00903EE8"/>
    <w:rsid w:val="009042C1"/>
    <w:rsid w:val="00904951"/>
    <w:rsid w:val="00904985"/>
    <w:rsid w:val="00904CFD"/>
    <w:rsid w:val="009051B5"/>
    <w:rsid w:val="0090559B"/>
    <w:rsid w:val="00906260"/>
    <w:rsid w:val="00906F64"/>
    <w:rsid w:val="0090727A"/>
    <w:rsid w:val="00907A03"/>
    <w:rsid w:val="00910D8B"/>
    <w:rsid w:val="00911060"/>
    <w:rsid w:val="00911829"/>
    <w:rsid w:val="00911A6B"/>
    <w:rsid w:val="00911EE6"/>
    <w:rsid w:val="009129FC"/>
    <w:rsid w:val="00913020"/>
    <w:rsid w:val="009135E8"/>
    <w:rsid w:val="009138AA"/>
    <w:rsid w:val="0091445B"/>
    <w:rsid w:val="00914733"/>
    <w:rsid w:val="0091490B"/>
    <w:rsid w:val="0091559A"/>
    <w:rsid w:val="00915A90"/>
    <w:rsid w:val="009161FF"/>
    <w:rsid w:val="00916A66"/>
    <w:rsid w:val="00917C6F"/>
    <w:rsid w:val="00917D5C"/>
    <w:rsid w:val="00920324"/>
    <w:rsid w:val="0092096B"/>
    <w:rsid w:val="00920E81"/>
    <w:rsid w:val="009226F5"/>
    <w:rsid w:val="00923374"/>
    <w:rsid w:val="009235D4"/>
    <w:rsid w:val="009244EE"/>
    <w:rsid w:val="00924859"/>
    <w:rsid w:val="009251E2"/>
    <w:rsid w:val="00925A5D"/>
    <w:rsid w:val="0092700C"/>
    <w:rsid w:val="00927075"/>
    <w:rsid w:val="00927234"/>
    <w:rsid w:val="009274D2"/>
    <w:rsid w:val="009275E3"/>
    <w:rsid w:val="009279AE"/>
    <w:rsid w:val="00927BDF"/>
    <w:rsid w:val="00930351"/>
    <w:rsid w:val="0093086C"/>
    <w:rsid w:val="00930B22"/>
    <w:rsid w:val="00930B25"/>
    <w:rsid w:val="0093124D"/>
    <w:rsid w:val="009314CA"/>
    <w:rsid w:val="009317E3"/>
    <w:rsid w:val="0093188E"/>
    <w:rsid w:val="009318F3"/>
    <w:rsid w:val="00931A94"/>
    <w:rsid w:val="00931CE9"/>
    <w:rsid w:val="00931F08"/>
    <w:rsid w:val="009326CC"/>
    <w:rsid w:val="00933031"/>
    <w:rsid w:val="00933A00"/>
    <w:rsid w:val="00933A67"/>
    <w:rsid w:val="00933A6B"/>
    <w:rsid w:val="00933EBB"/>
    <w:rsid w:val="0093488E"/>
    <w:rsid w:val="00934AB2"/>
    <w:rsid w:val="00935137"/>
    <w:rsid w:val="00935E70"/>
    <w:rsid w:val="00936EB7"/>
    <w:rsid w:val="00937C3B"/>
    <w:rsid w:val="00940CF8"/>
    <w:rsid w:val="00940E0D"/>
    <w:rsid w:val="00940E3A"/>
    <w:rsid w:val="00940E96"/>
    <w:rsid w:val="00940F0B"/>
    <w:rsid w:val="00941C56"/>
    <w:rsid w:val="00941E29"/>
    <w:rsid w:val="0094240C"/>
    <w:rsid w:val="0094251D"/>
    <w:rsid w:val="00942D0F"/>
    <w:rsid w:val="00944126"/>
    <w:rsid w:val="00944250"/>
    <w:rsid w:val="00944809"/>
    <w:rsid w:val="00945AA8"/>
    <w:rsid w:val="009461DF"/>
    <w:rsid w:val="00946C65"/>
    <w:rsid w:val="00946D8F"/>
    <w:rsid w:val="009471E5"/>
    <w:rsid w:val="00947885"/>
    <w:rsid w:val="00947EE0"/>
    <w:rsid w:val="00950444"/>
    <w:rsid w:val="00950639"/>
    <w:rsid w:val="00950BA0"/>
    <w:rsid w:val="00950E66"/>
    <w:rsid w:val="0095192C"/>
    <w:rsid w:val="009519BE"/>
    <w:rsid w:val="00951A84"/>
    <w:rsid w:val="00951DDE"/>
    <w:rsid w:val="00951EA4"/>
    <w:rsid w:val="009524AB"/>
    <w:rsid w:val="00952750"/>
    <w:rsid w:val="00952F69"/>
    <w:rsid w:val="009531CF"/>
    <w:rsid w:val="00953BBD"/>
    <w:rsid w:val="009541D1"/>
    <w:rsid w:val="0095455A"/>
    <w:rsid w:val="009546F2"/>
    <w:rsid w:val="00954F1D"/>
    <w:rsid w:val="00954F74"/>
    <w:rsid w:val="00955521"/>
    <w:rsid w:val="00955630"/>
    <w:rsid w:val="009564E6"/>
    <w:rsid w:val="00957332"/>
    <w:rsid w:val="009575DA"/>
    <w:rsid w:val="00957715"/>
    <w:rsid w:val="00957CB9"/>
    <w:rsid w:val="00957CEA"/>
    <w:rsid w:val="00957FB7"/>
    <w:rsid w:val="009602B0"/>
    <w:rsid w:val="00960C19"/>
    <w:rsid w:val="00960E36"/>
    <w:rsid w:val="00961F52"/>
    <w:rsid w:val="0096225D"/>
    <w:rsid w:val="00962798"/>
    <w:rsid w:val="00962A8E"/>
    <w:rsid w:val="00962EB5"/>
    <w:rsid w:val="00963041"/>
    <w:rsid w:val="0096369C"/>
    <w:rsid w:val="00963A71"/>
    <w:rsid w:val="00963AC9"/>
    <w:rsid w:val="00963CD9"/>
    <w:rsid w:val="00965350"/>
    <w:rsid w:val="00965656"/>
    <w:rsid w:val="00965AF3"/>
    <w:rsid w:val="00966240"/>
    <w:rsid w:val="009662C2"/>
    <w:rsid w:val="00966B6D"/>
    <w:rsid w:val="0096728E"/>
    <w:rsid w:val="009674B4"/>
    <w:rsid w:val="00967CD8"/>
    <w:rsid w:val="00970050"/>
    <w:rsid w:val="0097031F"/>
    <w:rsid w:val="009704D9"/>
    <w:rsid w:val="00970D42"/>
    <w:rsid w:val="00971459"/>
    <w:rsid w:val="0097152C"/>
    <w:rsid w:val="0097253E"/>
    <w:rsid w:val="00972870"/>
    <w:rsid w:val="00973E2B"/>
    <w:rsid w:val="00973F28"/>
    <w:rsid w:val="0097412E"/>
    <w:rsid w:val="00974170"/>
    <w:rsid w:val="00974879"/>
    <w:rsid w:val="009749A7"/>
    <w:rsid w:val="009749E8"/>
    <w:rsid w:val="00974AF3"/>
    <w:rsid w:val="00974D48"/>
    <w:rsid w:val="00974E8F"/>
    <w:rsid w:val="009750FF"/>
    <w:rsid w:val="0097538F"/>
    <w:rsid w:val="00975439"/>
    <w:rsid w:val="00975549"/>
    <w:rsid w:val="00975B90"/>
    <w:rsid w:val="00975DC3"/>
    <w:rsid w:val="00975EFA"/>
    <w:rsid w:val="00975F61"/>
    <w:rsid w:val="00976B45"/>
    <w:rsid w:val="00976EC9"/>
    <w:rsid w:val="00977341"/>
    <w:rsid w:val="00977505"/>
    <w:rsid w:val="009775A1"/>
    <w:rsid w:val="00977652"/>
    <w:rsid w:val="00977678"/>
    <w:rsid w:val="00980198"/>
    <w:rsid w:val="009801A3"/>
    <w:rsid w:val="009801CA"/>
    <w:rsid w:val="009806D3"/>
    <w:rsid w:val="00981532"/>
    <w:rsid w:val="00981BFA"/>
    <w:rsid w:val="00981C10"/>
    <w:rsid w:val="00981DE1"/>
    <w:rsid w:val="0098244C"/>
    <w:rsid w:val="00982BCB"/>
    <w:rsid w:val="00982CEE"/>
    <w:rsid w:val="00982D94"/>
    <w:rsid w:val="0098315E"/>
    <w:rsid w:val="00983202"/>
    <w:rsid w:val="009835A6"/>
    <w:rsid w:val="009839BF"/>
    <w:rsid w:val="009845B3"/>
    <w:rsid w:val="0098507C"/>
    <w:rsid w:val="009851E3"/>
    <w:rsid w:val="0098520C"/>
    <w:rsid w:val="0098577A"/>
    <w:rsid w:val="00987937"/>
    <w:rsid w:val="009879BA"/>
    <w:rsid w:val="00987C76"/>
    <w:rsid w:val="00987F8F"/>
    <w:rsid w:val="0099052C"/>
    <w:rsid w:val="009905C7"/>
    <w:rsid w:val="00990D5D"/>
    <w:rsid w:val="00990E9A"/>
    <w:rsid w:val="00991C91"/>
    <w:rsid w:val="00991EC2"/>
    <w:rsid w:val="0099261A"/>
    <w:rsid w:val="009931BA"/>
    <w:rsid w:val="00993AE5"/>
    <w:rsid w:val="00993EA5"/>
    <w:rsid w:val="00994252"/>
    <w:rsid w:val="00994C3D"/>
    <w:rsid w:val="00994C44"/>
    <w:rsid w:val="00994EED"/>
    <w:rsid w:val="00995304"/>
    <w:rsid w:val="0099601B"/>
    <w:rsid w:val="00996342"/>
    <w:rsid w:val="00996645"/>
    <w:rsid w:val="00996712"/>
    <w:rsid w:val="00996A0E"/>
    <w:rsid w:val="009972EF"/>
    <w:rsid w:val="009975DB"/>
    <w:rsid w:val="009A0094"/>
    <w:rsid w:val="009A0D98"/>
    <w:rsid w:val="009A25DB"/>
    <w:rsid w:val="009A2B08"/>
    <w:rsid w:val="009A2ECF"/>
    <w:rsid w:val="009A35BF"/>
    <w:rsid w:val="009A35E0"/>
    <w:rsid w:val="009A3B57"/>
    <w:rsid w:val="009A3CAD"/>
    <w:rsid w:val="009A3E48"/>
    <w:rsid w:val="009A3E7E"/>
    <w:rsid w:val="009A41CD"/>
    <w:rsid w:val="009A4463"/>
    <w:rsid w:val="009A4811"/>
    <w:rsid w:val="009A51D8"/>
    <w:rsid w:val="009A573E"/>
    <w:rsid w:val="009A5C08"/>
    <w:rsid w:val="009A5CC7"/>
    <w:rsid w:val="009A5CEC"/>
    <w:rsid w:val="009A61AD"/>
    <w:rsid w:val="009A76A2"/>
    <w:rsid w:val="009B1258"/>
    <w:rsid w:val="009B1574"/>
    <w:rsid w:val="009B1B58"/>
    <w:rsid w:val="009B3469"/>
    <w:rsid w:val="009B34E5"/>
    <w:rsid w:val="009B3BE5"/>
    <w:rsid w:val="009B3D3F"/>
    <w:rsid w:val="009B49CC"/>
    <w:rsid w:val="009B4A2B"/>
    <w:rsid w:val="009B57C7"/>
    <w:rsid w:val="009B5862"/>
    <w:rsid w:val="009B68EB"/>
    <w:rsid w:val="009B76DB"/>
    <w:rsid w:val="009B76E2"/>
    <w:rsid w:val="009B7853"/>
    <w:rsid w:val="009B7886"/>
    <w:rsid w:val="009B7B20"/>
    <w:rsid w:val="009B7CB1"/>
    <w:rsid w:val="009C00B5"/>
    <w:rsid w:val="009C1419"/>
    <w:rsid w:val="009C16C9"/>
    <w:rsid w:val="009C1D31"/>
    <w:rsid w:val="009C2A9B"/>
    <w:rsid w:val="009C3075"/>
    <w:rsid w:val="009C3A56"/>
    <w:rsid w:val="009C3E02"/>
    <w:rsid w:val="009C3EAE"/>
    <w:rsid w:val="009C437A"/>
    <w:rsid w:val="009C4AB3"/>
    <w:rsid w:val="009C4EE2"/>
    <w:rsid w:val="009C52AB"/>
    <w:rsid w:val="009C5951"/>
    <w:rsid w:val="009C5B9A"/>
    <w:rsid w:val="009C5CDD"/>
    <w:rsid w:val="009C6212"/>
    <w:rsid w:val="009C6A42"/>
    <w:rsid w:val="009C7422"/>
    <w:rsid w:val="009C7465"/>
    <w:rsid w:val="009C7791"/>
    <w:rsid w:val="009C79A5"/>
    <w:rsid w:val="009C7C28"/>
    <w:rsid w:val="009D00AE"/>
    <w:rsid w:val="009D0710"/>
    <w:rsid w:val="009D0992"/>
    <w:rsid w:val="009D0D86"/>
    <w:rsid w:val="009D0F8B"/>
    <w:rsid w:val="009D18A0"/>
    <w:rsid w:val="009D18F6"/>
    <w:rsid w:val="009D1DFD"/>
    <w:rsid w:val="009D235E"/>
    <w:rsid w:val="009D2912"/>
    <w:rsid w:val="009D2FF6"/>
    <w:rsid w:val="009D37D8"/>
    <w:rsid w:val="009D38F0"/>
    <w:rsid w:val="009D3EFA"/>
    <w:rsid w:val="009D4BA3"/>
    <w:rsid w:val="009D538E"/>
    <w:rsid w:val="009D600B"/>
    <w:rsid w:val="009D75DA"/>
    <w:rsid w:val="009D768C"/>
    <w:rsid w:val="009D7C47"/>
    <w:rsid w:val="009E0903"/>
    <w:rsid w:val="009E1017"/>
    <w:rsid w:val="009E11AB"/>
    <w:rsid w:val="009E1A72"/>
    <w:rsid w:val="009E1B34"/>
    <w:rsid w:val="009E1DB5"/>
    <w:rsid w:val="009E1DCB"/>
    <w:rsid w:val="009E21F2"/>
    <w:rsid w:val="009E224B"/>
    <w:rsid w:val="009E2252"/>
    <w:rsid w:val="009E33BE"/>
    <w:rsid w:val="009E33C7"/>
    <w:rsid w:val="009E33D5"/>
    <w:rsid w:val="009E38B7"/>
    <w:rsid w:val="009E393B"/>
    <w:rsid w:val="009E39CD"/>
    <w:rsid w:val="009E3E25"/>
    <w:rsid w:val="009E4105"/>
    <w:rsid w:val="009E43A9"/>
    <w:rsid w:val="009E441B"/>
    <w:rsid w:val="009E442C"/>
    <w:rsid w:val="009E56D7"/>
    <w:rsid w:val="009E6383"/>
    <w:rsid w:val="009E6C4A"/>
    <w:rsid w:val="009E7697"/>
    <w:rsid w:val="009E7AB0"/>
    <w:rsid w:val="009E7FBE"/>
    <w:rsid w:val="009F0909"/>
    <w:rsid w:val="009F0DB2"/>
    <w:rsid w:val="009F0EEE"/>
    <w:rsid w:val="009F1065"/>
    <w:rsid w:val="009F161A"/>
    <w:rsid w:val="009F1BB3"/>
    <w:rsid w:val="009F21C4"/>
    <w:rsid w:val="009F3043"/>
    <w:rsid w:val="009F3126"/>
    <w:rsid w:val="009F3654"/>
    <w:rsid w:val="009F3876"/>
    <w:rsid w:val="009F387B"/>
    <w:rsid w:val="009F3EBB"/>
    <w:rsid w:val="009F47C2"/>
    <w:rsid w:val="009F5754"/>
    <w:rsid w:val="009F5A29"/>
    <w:rsid w:val="009F5DDE"/>
    <w:rsid w:val="009F65CD"/>
    <w:rsid w:val="009F6941"/>
    <w:rsid w:val="009F6A93"/>
    <w:rsid w:val="009F6EF4"/>
    <w:rsid w:val="009F6F35"/>
    <w:rsid w:val="009F74CE"/>
    <w:rsid w:val="009F7551"/>
    <w:rsid w:val="009F7B5A"/>
    <w:rsid w:val="00A00AC8"/>
    <w:rsid w:val="00A00DA6"/>
    <w:rsid w:val="00A00DFF"/>
    <w:rsid w:val="00A012E6"/>
    <w:rsid w:val="00A01779"/>
    <w:rsid w:val="00A0187C"/>
    <w:rsid w:val="00A01E63"/>
    <w:rsid w:val="00A025BE"/>
    <w:rsid w:val="00A03693"/>
    <w:rsid w:val="00A036D3"/>
    <w:rsid w:val="00A03BAE"/>
    <w:rsid w:val="00A03C8A"/>
    <w:rsid w:val="00A04061"/>
    <w:rsid w:val="00A04661"/>
    <w:rsid w:val="00A04E4B"/>
    <w:rsid w:val="00A04F3F"/>
    <w:rsid w:val="00A0514D"/>
    <w:rsid w:val="00A0561C"/>
    <w:rsid w:val="00A05776"/>
    <w:rsid w:val="00A06191"/>
    <w:rsid w:val="00A06634"/>
    <w:rsid w:val="00A06CF1"/>
    <w:rsid w:val="00A071ED"/>
    <w:rsid w:val="00A07590"/>
    <w:rsid w:val="00A10A7A"/>
    <w:rsid w:val="00A10E95"/>
    <w:rsid w:val="00A10EB9"/>
    <w:rsid w:val="00A11553"/>
    <w:rsid w:val="00A118AE"/>
    <w:rsid w:val="00A11CC1"/>
    <w:rsid w:val="00A11CD3"/>
    <w:rsid w:val="00A11F0A"/>
    <w:rsid w:val="00A121E5"/>
    <w:rsid w:val="00A1222D"/>
    <w:rsid w:val="00A1289C"/>
    <w:rsid w:val="00A12972"/>
    <w:rsid w:val="00A138D6"/>
    <w:rsid w:val="00A13DBB"/>
    <w:rsid w:val="00A1420F"/>
    <w:rsid w:val="00A145DA"/>
    <w:rsid w:val="00A14B2E"/>
    <w:rsid w:val="00A14BF7"/>
    <w:rsid w:val="00A14F0A"/>
    <w:rsid w:val="00A1526C"/>
    <w:rsid w:val="00A15325"/>
    <w:rsid w:val="00A15409"/>
    <w:rsid w:val="00A16978"/>
    <w:rsid w:val="00A17E81"/>
    <w:rsid w:val="00A17F64"/>
    <w:rsid w:val="00A20093"/>
    <w:rsid w:val="00A20631"/>
    <w:rsid w:val="00A20929"/>
    <w:rsid w:val="00A20B8D"/>
    <w:rsid w:val="00A20C85"/>
    <w:rsid w:val="00A21A22"/>
    <w:rsid w:val="00A21C0C"/>
    <w:rsid w:val="00A21F67"/>
    <w:rsid w:val="00A21FD3"/>
    <w:rsid w:val="00A227BF"/>
    <w:rsid w:val="00A22D41"/>
    <w:rsid w:val="00A23197"/>
    <w:rsid w:val="00A235B8"/>
    <w:rsid w:val="00A23BFB"/>
    <w:rsid w:val="00A25086"/>
    <w:rsid w:val="00A25707"/>
    <w:rsid w:val="00A26A18"/>
    <w:rsid w:val="00A26C35"/>
    <w:rsid w:val="00A26FBD"/>
    <w:rsid w:val="00A27037"/>
    <w:rsid w:val="00A2731A"/>
    <w:rsid w:val="00A27405"/>
    <w:rsid w:val="00A27A96"/>
    <w:rsid w:val="00A27C20"/>
    <w:rsid w:val="00A3025E"/>
    <w:rsid w:val="00A306ED"/>
    <w:rsid w:val="00A30E65"/>
    <w:rsid w:val="00A315AC"/>
    <w:rsid w:val="00A317F2"/>
    <w:rsid w:val="00A32C5A"/>
    <w:rsid w:val="00A32FE3"/>
    <w:rsid w:val="00A335E8"/>
    <w:rsid w:val="00A33F3E"/>
    <w:rsid w:val="00A342E4"/>
    <w:rsid w:val="00A346C1"/>
    <w:rsid w:val="00A3488B"/>
    <w:rsid w:val="00A35222"/>
    <w:rsid w:val="00A3564E"/>
    <w:rsid w:val="00A3583C"/>
    <w:rsid w:val="00A36061"/>
    <w:rsid w:val="00A366A4"/>
    <w:rsid w:val="00A37044"/>
    <w:rsid w:val="00A3718E"/>
    <w:rsid w:val="00A3751E"/>
    <w:rsid w:val="00A37DDB"/>
    <w:rsid w:val="00A405CA"/>
    <w:rsid w:val="00A407DD"/>
    <w:rsid w:val="00A41140"/>
    <w:rsid w:val="00A4183F"/>
    <w:rsid w:val="00A41E6D"/>
    <w:rsid w:val="00A4214B"/>
    <w:rsid w:val="00A423D5"/>
    <w:rsid w:val="00A42493"/>
    <w:rsid w:val="00A430EC"/>
    <w:rsid w:val="00A4401C"/>
    <w:rsid w:val="00A4422A"/>
    <w:rsid w:val="00A44259"/>
    <w:rsid w:val="00A442D5"/>
    <w:rsid w:val="00A44521"/>
    <w:rsid w:val="00A44769"/>
    <w:rsid w:val="00A45BB1"/>
    <w:rsid w:val="00A45EF2"/>
    <w:rsid w:val="00A46130"/>
    <w:rsid w:val="00A46279"/>
    <w:rsid w:val="00A46449"/>
    <w:rsid w:val="00A46888"/>
    <w:rsid w:val="00A46E69"/>
    <w:rsid w:val="00A46F51"/>
    <w:rsid w:val="00A47BB0"/>
    <w:rsid w:val="00A50AC3"/>
    <w:rsid w:val="00A50D4A"/>
    <w:rsid w:val="00A514F1"/>
    <w:rsid w:val="00A515FB"/>
    <w:rsid w:val="00A5185B"/>
    <w:rsid w:val="00A5201E"/>
    <w:rsid w:val="00A522C8"/>
    <w:rsid w:val="00A52469"/>
    <w:rsid w:val="00A5259F"/>
    <w:rsid w:val="00A52B6A"/>
    <w:rsid w:val="00A53446"/>
    <w:rsid w:val="00A54356"/>
    <w:rsid w:val="00A543A4"/>
    <w:rsid w:val="00A55791"/>
    <w:rsid w:val="00A5586D"/>
    <w:rsid w:val="00A55E2F"/>
    <w:rsid w:val="00A565F1"/>
    <w:rsid w:val="00A5661C"/>
    <w:rsid w:val="00A56AC1"/>
    <w:rsid w:val="00A57837"/>
    <w:rsid w:val="00A57992"/>
    <w:rsid w:val="00A60322"/>
    <w:rsid w:val="00A606FC"/>
    <w:rsid w:val="00A60BCC"/>
    <w:rsid w:val="00A62440"/>
    <w:rsid w:val="00A6309A"/>
    <w:rsid w:val="00A632A8"/>
    <w:rsid w:val="00A63667"/>
    <w:rsid w:val="00A63C3F"/>
    <w:rsid w:val="00A63D2D"/>
    <w:rsid w:val="00A64B32"/>
    <w:rsid w:val="00A65931"/>
    <w:rsid w:val="00A664E8"/>
    <w:rsid w:val="00A67065"/>
    <w:rsid w:val="00A675E7"/>
    <w:rsid w:val="00A6774C"/>
    <w:rsid w:val="00A67952"/>
    <w:rsid w:val="00A67CE3"/>
    <w:rsid w:val="00A67E96"/>
    <w:rsid w:val="00A70333"/>
    <w:rsid w:val="00A7093F"/>
    <w:rsid w:val="00A7207E"/>
    <w:rsid w:val="00A72299"/>
    <w:rsid w:val="00A72366"/>
    <w:rsid w:val="00A7239B"/>
    <w:rsid w:val="00A72536"/>
    <w:rsid w:val="00A7268B"/>
    <w:rsid w:val="00A72C6B"/>
    <w:rsid w:val="00A73A6F"/>
    <w:rsid w:val="00A73CE5"/>
    <w:rsid w:val="00A74A13"/>
    <w:rsid w:val="00A74E28"/>
    <w:rsid w:val="00A74F0D"/>
    <w:rsid w:val="00A75489"/>
    <w:rsid w:val="00A75597"/>
    <w:rsid w:val="00A75770"/>
    <w:rsid w:val="00A75789"/>
    <w:rsid w:val="00A75849"/>
    <w:rsid w:val="00A75872"/>
    <w:rsid w:val="00A75D78"/>
    <w:rsid w:val="00A76203"/>
    <w:rsid w:val="00A7694C"/>
    <w:rsid w:val="00A76B76"/>
    <w:rsid w:val="00A76D43"/>
    <w:rsid w:val="00A76D71"/>
    <w:rsid w:val="00A7743A"/>
    <w:rsid w:val="00A779CA"/>
    <w:rsid w:val="00A82215"/>
    <w:rsid w:val="00A827B1"/>
    <w:rsid w:val="00A82A46"/>
    <w:rsid w:val="00A82F6D"/>
    <w:rsid w:val="00A83AC9"/>
    <w:rsid w:val="00A83DCB"/>
    <w:rsid w:val="00A849B3"/>
    <w:rsid w:val="00A84A24"/>
    <w:rsid w:val="00A84AB5"/>
    <w:rsid w:val="00A84C53"/>
    <w:rsid w:val="00A854A8"/>
    <w:rsid w:val="00A8554D"/>
    <w:rsid w:val="00A855AD"/>
    <w:rsid w:val="00A85C25"/>
    <w:rsid w:val="00A865CA"/>
    <w:rsid w:val="00A86B9D"/>
    <w:rsid w:val="00A86DE5"/>
    <w:rsid w:val="00A87320"/>
    <w:rsid w:val="00A87B43"/>
    <w:rsid w:val="00A90333"/>
    <w:rsid w:val="00A9146D"/>
    <w:rsid w:val="00A918E5"/>
    <w:rsid w:val="00A918F5"/>
    <w:rsid w:val="00A91D34"/>
    <w:rsid w:val="00A9307F"/>
    <w:rsid w:val="00A93639"/>
    <w:rsid w:val="00A93658"/>
    <w:rsid w:val="00A94B2F"/>
    <w:rsid w:val="00A94D9E"/>
    <w:rsid w:val="00A94E09"/>
    <w:rsid w:val="00A94EE1"/>
    <w:rsid w:val="00A94F52"/>
    <w:rsid w:val="00A95554"/>
    <w:rsid w:val="00A955CD"/>
    <w:rsid w:val="00A95897"/>
    <w:rsid w:val="00A95949"/>
    <w:rsid w:val="00A960D2"/>
    <w:rsid w:val="00A9626D"/>
    <w:rsid w:val="00A962BB"/>
    <w:rsid w:val="00A96F8D"/>
    <w:rsid w:val="00A9729D"/>
    <w:rsid w:val="00A975C7"/>
    <w:rsid w:val="00A97861"/>
    <w:rsid w:val="00A97E41"/>
    <w:rsid w:val="00A97E9D"/>
    <w:rsid w:val="00A97FD0"/>
    <w:rsid w:val="00AA02D1"/>
    <w:rsid w:val="00AA02DA"/>
    <w:rsid w:val="00AA05AF"/>
    <w:rsid w:val="00AA081B"/>
    <w:rsid w:val="00AA137C"/>
    <w:rsid w:val="00AA1491"/>
    <w:rsid w:val="00AA1BE0"/>
    <w:rsid w:val="00AA1EE4"/>
    <w:rsid w:val="00AA290D"/>
    <w:rsid w:val="00AA2E4C"/>
    <w:rsid w:val="00AA3259"/>
    <w:rsid w:val="00AA380A"/>
    <w:rsid w:val="00AA3897"/>
    <w:rsid w:val="00AA3905"/>
    <w:rsid w:val="00AA44E0"/>
    <w:rsid w:val="00AA46C1"/>
    <w:rsid w:val="00AA4A23"/>
    <w:rsid w:val="00AA4C4C"/>
    <w:rsid w:val="00AA4DB9"/>
    <w:rsid w:val="00AA513F"/>
    <w:rsid w:val="00AA5982"/>
    <w:rsid w:val="00AA6385"/>
    <w:rsid w:val="00AA658E"/>
    <w:rsid w:val="00AA6604"/>
    <w:rsid w:val="00AA6BD1"/>
    <w:rsid w:val="00AA7622"/>
    <w:rsid w:val="00AA7898"/>
    <w:rsid w:val="00AA796C"/>
    <w:rsid w:val="00AA7CD2"/>
    <w:rsid w:val="00AA7E96"/>
    <w:rsid w:val="00AB00BB"/>
    <w:rsid w:val="00AB04AE"/>
    <w:rsid w:val="00AB18AA"/>
    <w:rsid w:val="00AB18E4"/>
    <w:rsid w:val="00AB1E8A"/>
    <w:rsid w:val="00AB25E8"/>
    <w:rsid w:val="00AB2CE8"/>
    <w:rsid w:val="00AB426E"/>
    <w:rsid w:val="00AB44A7"/>
    <w:rsid w:val="00AB45E7"/>
    <w:rsid w:val="00AB4683"/>
    <w:rsid w:val="00AB4DE8"/>
    <w:rsid w:val="00AB4EFC"/>
    <w:rsid w:val="00AB5904"/>
    <w:rsid w:val="00AB5B76"/>
    <w:rsid w:val="00AB5D7F"/>
    <w:rsid w:val="00AB60F2"/>
    <w:rsid w:val="00AB6A78"/>
    <w:rsid w:val="00AB6D7F"/>
    <w:rsid w:val="00AB6E68"/>
    <w:rsid w:val="00AB79FF"/>
    <w:rsid w:val="00AB7F84"/>
    <w:rsid w:val="00AB7F91"/>
    <w:rsid w:val="00AC09BF"/>
    <w:rsid w:val="00AC0AF6"/>
    <w:rsid w:val="00AC0EA0"/>
    <w:rsid w:val="00AC1208"/>
    <w:rsid w:val="00AC147D"/>
    <w:rsid w:val="00AC1711"/>
    <w:rsid w:val="00AC1B12"/>
    <w:rsid w:val="00AC1E2A"/>
    <w:rsid w:val="00AC1F25"/>
    <w:rsid w:val="00AC2066"/>
    <w:rsid w:val="00AC2542"/>
    <w:rsid w:val="00AC36A4"/>
    <w:rsid w:val="00AC4104"/>
    <w:rsid w:val="00AC4476"/>
    <w:rsid w:val="00AC4832"/>
    <w:rsid w:val="00AC4E93"/>
    <w:rsid w:val="00AC4F2E"/>
    <w:rsid w:val="00AC5537"/>
    <w:rsid w:val="00AC5A7B"/>
    <w:rsid w:val="00AC5D71"/>
    <w:rsid w:val="00AC5E5E"/>
    <w:rsid w:val="00AC60A3"/>
    <w:rsid w:val="00AC6929"/>
    <w:rsid w:val="00AC69D0"/>
    <w:rsid w:val="00AC6C55"/>
    <w:rsid w:val="00AC6D26"/>
    <w:rsid w:val="00AC72EB"/>
    <w:rsid w:val="00AC7A76"/>
    <w:rsid w:val="00AD0DBC"/>
    <w:rsid w:val="00AD1AD7"/>
    <w:rsid w:val="00AD214F"/>
    <w:rsid w:val="00AD2A66"/>
    <w:rsid w:val="00AD3709"/>
    <w:rsid w:val="00AD391D"/>
    <w:rsid w:val="00AD3DC6"/>
    <w:rsid w:val="00AD40F7"/>
    <w:rsid w:val="00AD44C4"/>
    <w:rsid w:val="00AD4E59"/>
    <w:rsid w:val="00AD4F0C"/>
    <w:rsid w:val="00AD4F16"/>
    <w:rsid w:val="00AD59E9"/>
    <w:rsid w:val="00AD606E"/>
    <w:rsid w:val="00AD6292"/>
    <w:rsid w:val="00AD6645"/>
    <w:rsid w:val="00AD7971"/>
    <w:rsid w:val="00AD7D36"/>
    <w:rsid w:val="00AD7EE9"/>
    <w:rsid w:val="00AE014E"/>
    <w:rsid w:val="00AE0892"/>
    <w:rsid w:val="00AE0EDC"/>
    <w:rsid w:val="00AE1508"/>
    <w:rsid w:val="00AE1B96"/>
    <w:rsid w:val="00AE1E89"/>
    <w:rsid w:val="00AE1EF3"/>
    <w:rsid w:val="00AE3287"/>
    <w:rsid w:val="00AE347F"/>
    <w:rsid w:val="00AE382D"/>
    <w:rsid w:val="00AE49BB"/>
    <w:rsid w:val="00AE4C9F"/>
    <w:rsid w:val="00AE5030"/>
    <w:rsid w:val="00AE504A"/>
    <w:rsid w:val="00AE579E"/>
    <w:rsid w:val="00AE591F"/>
    <w:rsid w:val="00AE61D9"/>
    <w:rsid w:val="00AE7753"/>
    <w:rsid w:val="00AE7AD7"/>
    <w:rsid w:val="00AF05ED"/>
    <w:rsid w:val="00AF0E72"/>
    <w:rsid w:val="00AF10BB"/>
    <w:rsid w:val="00AF1327"/>
    <w:rsid w:val="00AF1447"/>
    <w:rsid w:val="00AF150E"/>
    <w:rsid w:val="00AF1B63"/>
    <w:rsid w:val="00AF1D21"/>
    <w:rsid w:val="00AF1D28"/>
    <w:rsid w:val="00AF207D"/>
    <w:rsid w:val="00AF259B"/>
    <w:rsid w:val="00AF37AF"/>
    <w:rsid w:val="00AF37D8"/>
    <w:rsid w:val="00AF3B67"/>
    <w:rsid w:val="00AF3BAC"/>
    <w:rsid w:val="00AF4FBF"/>
    <w:rsid w:val="00AF502F"/>
    <w:rsid w:val="00AF56DD"/>
    <w:rsid w:val="00AF5BCB"/>
    <w:rsid w:val="00AF5E8D"/>
    <w:rsid w:val="00AF61C5"/>
    <w:rsid w:val="00AF6273"/>
    <w:rsid w:val="00AF64F0"/>
    <w:rsid w:val="00AF68E0"/>
    <w:rsid w:val="00AF6A3B"/>
    <w:rsid w:val="00AF6B58"/>
    <w:rsid w:val="00AF7238"/>
    <w:rsid w:val="00AF7A65"/>
    <w:rsid w:val="00AF7F2D"/>
    <w:rsid w:val="00B00609"/>
    <w:rsid w:val="00B00815"/>
    <w:rsid w:val="00B00F06"/>
    <w:rsid w:val="00B00F19"/>
    <w:rsid w:val="00B00F58"/>
    <w:rsid w:val="00B011EA"/>
    <w:rsid w:val="00B012F1"/>
    <w:rsid w:val="00B01839"/>
    <w:rsid w:val="00B01C02"/>
    <w:rsid w:val="00B02032"/>
    <w:rsid w:val="00B023F9"/>
    <w:rsid w:val="00B027EA"/>
    <w:rsid w:val="00B02BB1"/>
    <w:rsid w:val="00B02C1C"/>
    <w:rsid w:val="00B032A9"/>
    <w:rsid w:val="00B0334C"/>
    <w:rsid w:val="00B036DF"/>
    <w:rsid w:val="00B03786"/>
    <w:rsid w:val="00B03A7A"/>
    <w:rsid w:val="00B03D7C"/>
    <w:rsid w:val="00B049D8"/>
    <w:rsid w:val="00B052C0"/>
    <w:rsid w:val="00B052E7"/>
    <w:rsid w:val="00B054F2"/>
    <w:rsid w:val="00B0625E"/>
    <w:rsid w:val="00B06308"/>
    <w:rsid w:val="00B066E4"/>
    <w:rsid w:val="00B06F49"/>
    <w:rsid w:val="00B06F57"/>
    <w:rsid w:val="00B0716B"/>
    <w:rsid w:val="00B07471"/>
    <w:rsid w:val="00B07C9E"/>
    <w:rsid w:val="00B07DF6"/>
    <w:rsid w:val="00B10485"/>
    <w:rsid w:val="00B1109B"/>
    <w:rsid w:val="00B113FB"/>
    <w:rsid w:val="00B118CA"/>
    <w:rsid w:val="00B11C11"/>
    <w:rsid w:val="00B11F40"/>
    <w:rsid w:val="00B12EE9"/>
    <w:rsid w:val="00B13626"/>
    <w:rsid w:val="00B140E0"/>
    <w:rsid w:val="00B143B8"/>
    <w:rsid w:val="00B14B38"/>
    <w:rsid w:val="00B1571B"/>
    <w:rsid w:val="00B15949"/>
    <w:rsid w:val="00B159EA"/>
    <w:rsid w:val="00B15AE6"/>
    <w:rsid w:val="00B15D2C"/>
    <w:rsid w:val="00B16022"/>
    <w:rsid w:val="00B16182"/>
    <w:rsid w:val="00B165D4"/>
    <w:rsid w:val="00B1685D"/>
    <w:rsid w:val="00B1693A"/>
    <w:rsid w:val="00B16CC1"/>
    <w:rsid w:val="00B16EFD"/>
    <w:rsid w:val="00B17C16"/>
    <w:rsid w:val="00B17EB1"/>
    <w:rsid w:val="00B2013E"/>
    <w:rsid w:val="00B203DD"/>
    <w:rsid w:val="00B204DC"/>
    <w:rsid w:val="00B2095F"/>
    <w:rsid w:val="00B20AB9"/>
    <w:rsid w:val="00B20DC2"/>
    <w:rsid w:val="00B21235"/>
    <w:rsid w:val="00B21C78"/>
    <w:rsid w:val="00B21CCE"/>
    <w:rsid w:val="00B2203C"/>
    <w:rsid w:val="00B22052"/>
    <w:rsid w:val="00B222A9"/>
    <w:rsid w:val="00B22739"/>
    <w:rsid w:val="00B2283C"/>
    <w:rsid w:val="00B228B3"/>
    <w:rsid w:val="00B229EB"/>
    <w:rsid w:val="00B2360D"/>
    <w:rsid w:val="00B23673"/>
    <w:rsid w:val="00B23A0E"/>
    <w:rsid w:val="00B23AE2"/>
    <w:rsid w:val="00B23FA9"/>
    <w:rsid w:val="00B25C68"/>
    <w:rsid w:val="00B26239"/>
    <w:rsid w:val="00B26598"/>
    <w:rsid w:val="00B26DF5"/>
    <w:rsid w:val="00B270F7"/>
    <w:rsid w:val="00B274D9"/>
    <w:rsid w:val="00B27E9C"/>
    <w:rsid w:val="00B30276"/>
    <w:rsid w:val="00B3029D"/>
    <w:rsid w:val="00B303C1"/>
    <w:rsid w:val="00B3095D"/>
    <w:rsid w:val="00B310E4"/>
    <w:rsid w:val="00B3147B"/>
    <w:rsid w:val="00B3159D"/>
    <w:rsid w:val="00B3171D"/>
    <w:rsid w:val="00B32751"/>
    <w:rsid w:val="00B32825"/>
    <w:rsid w:val="00B32C24"/>
    <w:rsid w:val="00B33083"/>
    <w:rsid w:val="00B34578"/>
    <w:rsid w:val="00B34600"/>
    <w:rsid w:val="00B34794"/>
    <w:rsid w:val="00B34980"/>
    <w:rsid w:val="00B34E04"/>
    <w:rsid w:val="00B35F20"/>
    <w:rsid w:val="00B36295"/>
    <w:rsid w:val="00B364A5"/>
    <w:rsid w:val="00B370AB"/>
    <w:rsid w:val="00B37A75"/>
    <w:rsid w:val="00B4005A"/>
    <w:rsid w:val="00B40249"/>
    <w:rsid w:val="00B40306"/>
    <w:rsid w:val="00B40759"/>
    <w:rsid w:val="00B40C81"/>
    <w:rsid w:val="00B41FFA"/>
    <w:rsid w:val="00B42073"/>
    <w:rsid w:val="00B43D43"/>
    <w:rsid w:val="00B4433D"/>
    <w:rsid w:val="00B44681"/>
    <w:rsid w:val="00B44E99"/>
    <w:rsid w:val="00B44F0C"/>
    <w:rsid w:val="00B45AB7"/>
    <w:rsid w:val="00B45D3E"/>
    <w:rsid w:val="00B4686F"/>
    <w:rsid w:val="00B46A92"/>
    <w:rsid w:val="00B46CA5"/>
    <w:rsid w:val="00B474B6"/>
    <w:rsid w:val="00B47FE5"/>
    <w:rsid w:val="00B47FF9"/>
    <w:rsid w:val="00B50255"/>
    <w:rsid w:val="00B50A63"/>
    <w:rsid w:val="00B50B1A"/>
    <w:rsid w:val="00B50BE9"/>
    <w:rsid w:val="00B50CD4"/>
    <w:rsid w:val="00B50E30"/>
    <w:rsid w:val="00B5143A"/>
    <w:rsid w:val="00B514AC"/>
    <w:rsid w:val="00B5191C"/>
    <w:rsid w:val="00B51C80"/>
    <w:rsid w:val="00B522F5"/>
    <w:rsid w:val="00B5257D"/>
    <w:rsid w:val="00B533E3"/>
    <w:rsid w:val="00B5355E"/>
    <w:rsid w:val="00B5395F"/>
    <w:rsid w:val="00B54E94"/>
    <w:rsid w:val="00B55230"/>
    <w:rsid w:val="00B5546A"/>
    <w:rsid w:val="00B55DAA"/>
    <w:rsid w:val="00B566C0"/>
    <w:rsid w:val="00B56994"/>
    <w:rsid w:val="00B56DB6"/>
    <w:rsid w:val="00B57645"/>
    <w:rsid w:val="00B60CCE"/>
    <w:rsid w:val="00B61250"/>
    <w:rsid w:val="00B614B3"/>
    <w:rsid w:val="00B6156B"/>
    <w:rsid w:val="00B6167B"/>
    <w:rsid w:val="00B627B7"/>
    <w:rsid w:val="00B62D01"/>
    <w:rsid w:val="00B632CF"/>
    <w:rsid w:val="00B63721"/>
    <w:rsid w:val="00B638DC"/>
    <w:rsid w:val="00B63A08"/>
    <w:rsid w:val="00B63ED4"/>
    <w:rsid w:val="00B64691"/>
    <w:rsid w:val="00B64B51"/>
    <w:rsid w:val="00B64C84"/>
    <w:rsid w:val="00B64E7B"/>
    <w:rsid w:val="00B6507E"/>
    <w:rsid w:val="00B65093"/>
    <w:rsid w:val="00B65393"/>
    <w:rsid w:val="00B6543A"/>
    <w:rsid w:val="00B667F4"/>
    <w:rsid w:val="00B668D5"/>
    <w:rsid w:val="00B669ED"/>
    <w:rsid w:val="00B671CE"/>
    <w:rsid w:val="00B676F1"/>
    <w:rsid w:val="00B679AA"/>
    <w:rsid w:val="00B70268"/>
    <w:rsid w:val="00B70457"/>
    <w:rsid w:val="00B709CD"/>
    <w:rsid w:val="00B71611"/>
    <w:rsid w:val="00B716E4"/>
    <w:rsid w:val="00B71A06"/>
    <w:rsid w:val="00B71D24"/>
    <w:rsid w:val="00B729B7"/>
    <w:rsid w:val="00B72AA5"/>
    <w:rsid w:val="00B72DA3"/>
    <w:rsid w:val="00B73042"/>
    <w:rsid w:val="00B7308F"/>
    <w:rsid w:val="00B7315D"/>
    <w:rsid w:val="00B732EF"/>
    <w:rsid w:val="00B7349E"/>
    <w:rsid w:val="00B7389A"/>
    <w:rsid w:val="00B7447D"/>
    <w:rsid w:val="00B7469C"/>
    <w:rsid w:val="00B74AD7"/>
    <w:rsid w:val="00B74DFC"/>
    <w:rsid w:val="00B74FD9"/>
    <w:rsid w:val="00B754EF"/>
    <w:rsid w:val="00B7567B"/>
    <w:rsid w:val="00B75C2F"/>
    <w:rsid w:val="00B76377"/>
    <w:rsid w:val="00B769DE"/>
    <w:rsid w:val="00B76B67"/>
    <w:rsid w:val="00B778C1"/>
    <w:rsid w:val="00B80879"/>
    <w:rsid w:val="00B80941"/>
    <w:rsid w:val="00B80E5D"/>
    <w:rsid w:val="00B8179E"/>
    <w:rsid w:val="00B81F92"/>
    <w:rsid w:val="00B81FE5"/>
    <w:rsid w:val="00B822BB"/>
    <w:rsid w:val="00B82406"/>
    <w:rsid w:val="00B82B4E"/>
    <w:rsid w:val="00B82D51"/>
    <w:rsid w:val="00B83144"/>
    <w:rsid w:val="00B831F8"/>
    <w:rsid w:val="00B839D1"/>
    <w:rsid w:val="00B84A3B"/>
    <w:rsid w:val="00B84A69"/>
    <w:rsid w:val="00B85B81"/>
    <w:rsid w:val="00B85E3F"/>
    <w:rsid w:val="00B867EB"/>
    <w:rsid w:val="00B86C33"/>
    <w:rsid w:val="00B87285"/>
    <w:rsid w:val="00B872BC"/>
    <w:rsid w:val="00B87387"/>
    <w:rsid w:val="00B873F0"/>
    <w:rsid w:val="00B878FF"/>
    <w:rsid w:val="00B9038C"/>
    <w:rsid w:val="00B90638"/>
    <w:rsid w:val="00B91185"/>
    <w:rsid w:val="00B91192"/>
    <w:rsid w:val="00B91460"/>
    <w:rsid w:val="00B91979"/>
    <w:rsid w:val="00B92506"/>
    <w:rsid w:val="00B92A24"/>
    <w:rsid w:val="00B92F14"/>
    <w:rsid w:val="00B937D4"/>
    <w:rsid w:val="00B94526"/>
    <w:rsid w:val="00B945F3"/>
    <w:rsid w:val="00B94D58"/>
    <w:rsid w:val="00B94F73"/>
    <w:rsid w:val="00B9568B"/>
    <w:rsid w:val="00B959DE"/>
    <w:rsid w:val="00B95AEA"/>
    <w:rsid w:val="00B972C7"/>
    <w:rsid w:val="00B97761"/>
    <w:rsid w:val="00B97969"/>
    <w:rsid w:val="00B97990"/>
    <w:rsid w:val="00B97D77"/>
    <w:rsid w:val="00B97EBE"/>
    <w:rsid w:val="00BA0111"/>
    <w:rsid w:val="00BA08BE"/>
    <w:rsid w:val="00BA155F"/>
    <w:rsid w:val="00BA1B67"/>
    <w:rsid w:val="00BA1DD7"/>
    <w:rsid w:val="00BA1DF2"/>
    <w:rsid w:val="00BA2DBC"/>
    <w:rsid w:val="00BA3478"/>
    <w:rsid w:val="00BA3E5A"/>
    <w:rsid w:val="00BA406C"/>
    <w:rsid w:val="00BA488B"/>
    <w:rsid w:val="00BA563A"/>
    <w:rsid w:val="00BA56B8"/>
    <w:rsid w:val="00BA5E69"/>
    <w:rsid w:val="00BA5EEA"/>
    <w:rsid w:val="00BA6FD2"/>
    <w:rsid w:val="00BA7045"/>
    <w:rsid w:val="00BA7724"/>
    <w:rsid w:val="00BA7960"/>
    <w:rsid w:val="00BA7ACB"/>
    <w:rsid w:val="00BB060A"/>
    <w:rsid w:val="00BB0F2C"/>
    <w:rsid w:val="00BB165B"/>
    <w:rsid w:val="00BB1681"/>
    <w:rsid w:val="00BB1EFA"/>
    <w:rsid w:val="00BB2F7C"/>
    <w:rsid w:val="00BB304F"/>
    <w:rsid w:val="00BB35B9"/>
    <w:rsid w:val="00BB3A36"/>
    <w:rsid w:val="00BB3B78"/>
    <w:rsid w:val="00BB410F"/>
    <w:rsid w:val="00BB4DB0"/>
    <w:rsid w:val="00BB4EA0"/>
    <w:rsid w:val="00BB53BC"/>
    <w:rsid w:val="00BB5E62"/>
    <w:rsid w:val="00BB62EC"/>
    <w:rsid w:val="00BB6D42"/>
    <w:rsid w:val="00BB73F5"/>
    <w:rsid w:val="00BB747C"/>
    <w:rsid w:val="00BB756B"/>
    <w:rsid w:val="00BB7702"/>
    <w:rsid w:val="00BB7BC4"/>
    <w:rsid w:val="00BC08BC"/>
    <w:rsid w:val="00BC0EBE"/>
    <w:rsid w:val="00BC1421"/>
    <w:rsid w:val="00BC17A4"/>
    <w:rsid w:val="00BC1D8D"/>
    <w:rsid w:val="00BC1D9A"/>
    <w:rsid w:val="00BC1E60"/>
    <w:rsid w:val="00BC1ED6"/>
    <w:rsid w:val="00BC22A9"/>
    <w:rsid w:val="00BC2728"/>
    <w:rsid w:val="00BC2738"/>
    <w:rsid w:val="00BC2905"/>
    <w:rsid w:val="00BC29C8"/>
    <w:rsid w:val="00BC2CBD"/>
    <w:rsid w:val="00BC3423"/>
    <w:rsid w:val="00BC37A9"/>
    <w:rsid w:val="00BC443D"/>
    <w:rsid w:val="00BC49EB"/>
    <w:rsid w:val="00BC4EF7"/>
    <w:rsid w:val="00BC546C"/>
    <w:rsid w:val="00BC65AB"/>
    <w:rsid w:val="00BC6AAB"/>
    <w:rsid w:val="00BC6C34"/>
    <w:rsid w:val="00BC7BAF"/>
    <w:rsid w:val="00BC7CBF"/>
    <w:rsid w:val="00BD006F"/>
    <w:rsid w:val="00BD067D"/>
    <w:rsid w:val="00BD0F55"/>
    <w:rsid w:val="00BD210A"/>
    <w:rsid w:val="00BD24DC"/>
    <w:rsid w:val="00BD2596"/>
    <w:rsid w:val="00BD2768"/>
    <w:rsid w:val="00BD2A2B"/>
    <w:rsid w:val="00BD2BEA"/>
    <w:rsid w:val="00BD2F99"/>
    <w:rsid w:val="00BD3430"/>
    <w:rsid w:val="00BD3BB9"/>
    <w:rsid w:val="00BD3D6C"/>
    <w:rsid w:val="00BD3FFD"/>
    <w:rsid w:val="00BD4906"/>
    <w:rsid w:val="00BD4A7E"/>
    <w:rsid w:val="00BD4C91"/>
    <w:rsid w:val="00BD5126"/>
    <w:rsid w:val="00BD5802"/>
    <w:rsid w:val="00BD5D93"/>
    <w:rsid w:val="00BD5E39"/>
    <w:rsid w:val="00BD5E3C"/>
    <w:rsid w:val="00BD5EFF"/>
    <w:rsid w:val="00BD6FD0"/>
    <w:rsid w:val="00BD7162"/>
    <w:rsid w:val="00BD72E5"/>
    <w:rsid w:val="00BD77B3"/>
    <w:rsid w:val="00BD7A3C"/>
    <w:rsid w:val="00BD7BC8"/>
    <w:rsid w:val="00BD7D8E"/>
    <w:rsid w:val="00BE1810"/>
    <w:rsid w:val="00BE1A85"/>
    <w:rsid w:val="00BE1E52"/>
    <w:rsid w:val="00BE274D"/>
    <w:rsid w:val="00BE2BC1"/>
    <w:rsid w:val="00BE2DA3"/>
    <w:rsid w:val="00BE32C7"/>
    <w:rsid w:val="00BE3A06"/>
    <w:rsid w:val="00BE3B11"/>
    <w:rsid w:val="00BE3C40"/>
    <w:rsid w:val="00BE40A8"/>
    <w:rsid w:val="00BE44F3"/>
    <w:rsid w:val="00BE4F13"/>
    <w:rsid w:val="00BE5BCB"/>
    <w:rsid w:val="00BE5D62"/>
    <w:rsid w:val="00BE64D6"/>
    <w:rsid w:val="00BE6934"/>
    <w:rsid w:val="00BE7364"/>
    <w:rsid w:val="00BF0396"/>
    <w:rsid w:val="00BF0D71"/>
    <w:rsid w:val="00BF1133"/>
    <w:rsid w:val="00BF2CC2"/>
    <w:rsid w:val="00BF38A4"/>
    <w:rsid w:val="00BF4F7D"/>
    <w:rsid w:val="00BF54E4"/>
    <w:rsid w:val="00BF5755"/>
    <w:rsid w:val="00BF5A3B"/>
    <w:rsid w:val="00BF6898"/>
    <w:rsid w:val="00BF7144"/>
    <w:rsid w:val="00BF71CF"/>
    <w:rsid w:val="00BF7425"/>
    <w:rsid w:val="00BF77FD"/>
    <w:rsid w:val="00BF7883"/>
    <w:rsid w:val="00BF79C5"/>
    <w:rsid w:val="00C016DE"/>
    <w:rsid w:val="00C01750"/>
    <w:rsid w:val="00C01F3E"/>
    <w:rsid w:val="00C02049"/>
    <w:rsid w:val="00C022D1"/>
    <w:rsid w:val="00C02835"/>
    <w:rsid w:val="00C02930"/>
    <w:rsid w:val="00C02FF3"/>
    <w:rsid w:val="00C031DD"/>
    <w:rsid w:val="00C03563"/>
    <w:rsid w:val="00C03ECB"/>
    <w:rsid w:val="00C045AF"/>
    <w:rsid w:val="00C04701"/>
    <w:rsid w:val="00C052FF"/>
    <w:rsid w:val="00C05A02"/>
    <w:rsid w:val="00C05A6A"/>
    <w:rsid w:val="00C05BCA"/>
    <w:rsid w:val="00C05D7D"/>
    <w:rsid w:val="00C05F1B"/>
    <w:rsid w:val="00C07135"/>
    <w:rsid w:val="00C0715B"/>
    <w:rsid w:val="00C07785"/>
    <w:rsid w:val="00C0793A"/>
    <w:rsid w:val="00C07962"/>
    <w:rsid w:val="00C10762"/>
    <w:rsid w:val="00C10865"/>
    <w:rsid w:val="00C10C5B"/>
    <w:rsid w:val="00C116F9"/>
    <w:rsid w:val="00C1185B"/>
    <w:rsid w:val="00C11881"/>
    <w:rsid w:val="00C11A76"/>
    <w:rsid w:val="00C12EC9"/>
    <w:rsid w:val="00C12F64"/>
    <w:rsid w:val="00C135F1"/>
    <w:rsid w:val="00C14A30"/>
    <w:rsid w:val="00C15529"/>
    <w:rsid w:val="00C167BF"/>
    <w:rsid w:val="00C16B33"/>
    <w:rsid w:val="00C16E7D"/>
    <w:rsid w:val="00C17207"/>
    <w:rsid w:val="00C178F4"/>
    <w:rsid w:val="00C207DA"/>
    <w:rsid w:val="00C20B41"/>
    <w:rsid w:val="00C211B2"/>
    <w:rsid w:val="00C2167B"/>
    <w:rsid w:val="00C21C9B"/>
    <w:rsid w:val="00C222F4"/>
    <w:rsid w:val="00C22AB7"/>
    <w:rsid w:val="00C231AA"/>
    <w:rsid w:val="00C2379B"/>
    <w:rsid w:val="00C238BF"/>
    <w:rsid w:val="00C23F47"/>
    <w:rsid w:val="00C2446D"/>
    <w:rsid w:val="00C24621"/>
    <w:rsid w:val="00C24F62"/>
    <w:rsid w:val="00C25D5D"/>
    <w:rsid w:val="00C26390"/>
    <w:rsid w:val="00C26487"/>
    <w:rsid w:val="00C2648D"/>
    <w:rsid w:val="00C2676A"/>
    <w:rsid w:val="00C26E74"/>
    <w:rsid w:val="00C26FEA"/>
    <w:rsid w:val="00C27761"/>
    <w:rsid w:val="00C278D0"/>
    <w:rsid w:val="00C27EBF"/>
    <w:rsid w:val="00C31479"/>
    <w:rsid w:val="00C31A68"/>
    <w:rsid w:val="00C31B60"/>
    <w:rsid w:val="00C31F4B"/>
    <w:rsid w:val="00C322BB"/>
    <w:rsid w:val="00C343AB"/>
    <w:rsid w:val="00C34920"/>
    <w:rsid w:val="00C3558A"/>
    <w:rsid w:val="00C35EDC"/>
    <w:rsid w:val="00C3630F"/>
    <w:rsid w:val="00C36FC6"/>
    <w:rsid w:val="00C372B1"/>
    <w:rsid w:val="00C37482"/>
    <w:rsid w:val="00C37C28"/>
    <w:rsid w:val="00C37C34"/>
    <w:rsid w:val="00C40709"/>
    <w:rsid w:val="00C40739"/>
    <w:rsid w:val="00C4099A"/>
    <w:rsid w:val="00C409BB"/>
    <w:rsid w:val="00C40F6B"/>
    <w:rsid w:val="00C41270"/>
    <w:rsid w:val="00C41623"/>
    <w:rsid w:val="00C41949"/>
    <w:rsid w:val="00C419B9"/>
    <w:rsid w:val="00C41B25"/>
    <w:rsid w:val="00C41C5A"/>
    <w:rsid w:val="00C41E79"/>
    <w:rsid w:val="00C42456"/>
    <w:rsid w:val="00C433AA"/>
    <w:rsid w:val="00C43A28"/>
    <w:rsid w:val="00C43F28"/>
    <w:rsid w:val="00C44132"/>
    <w:rsid w:val="00C4415A"/>
    <w:rsid w:val="00C44641"/>
    <w:rsid w:val="00C455BD"/>
    <w:rsid w:val="00C45C93"/>
    <w:rsid w:val="00C45CE3"/>
    <w:rsid w:val="00C45E32"/>
    <w:rsid w:val="00C464A3"/>
    <w:rsid w:val="00C468E1"/>
    <w:rsid w:val="00C469E4"/>
    <w:rsid w:val="00C46B8C"/>
    <w:rsid w:val="00C46D1A"/>
    <w:rsid w:val="00C472FB"/>
    <w:rsid w:val="00C47464"/>
    <w:rsid w:val="00C474C6"/>
    <w:rsid w:val="00C47671"/>
    <w:rsid w:val="00C47908"/>
    <w:rsid w:val="00C47976"/>
    <w:rsid w:val="00C506D5"/>
    <w:rsid w:val="00C50B2E"/>
    <w:rsid w:val="00C50EE9"/>
    <w:rsid w:val="00C513FD"/>
    <w:rsid w:val="00C519B1"/>
    <w:rsid w:val="00C51E74"/>
    <w:rsid w:val="00C521C4"/>
    <w:rsid w:val="00C52227"/>
    <w:rsid w:val="00C52724"/>
    <w:rsid w:val="00C52799"/>
    <w:rsid w:val="00C52B3D"/>
    <w:rsid w:val="00C53728"/>
    <w:rsid w:val="00C53EA9"/>
    <w:rsid w:val="00C540B7"/>
    <w:rsid w:val="00C54379"/>
    <w:rsid w:val="00C54799"/>
    <w:rsid w:val="00C548A3"/>
    <w:rsid w:val="00C54F43"/>
    <w:rsid w:val="00C552F5"/>
    <w:rsid w:val="00C5549E"/>
    <w:rsid w:val="00C55643"/>
    <w:rsid w:val="00C55E1F"/>
    <w:rsid w:val="00C565B3"/>
    <w:rsid w:val="00C56E5E"/>
    <w:rsid w:val="00C57180"/>
    <w:rsid w:val="00C572C3"/>
    <w:rsid w:val="00C577DA"/>
    <w:rsid w:val="00C605CB"/>
    <w:rsid w:val="00C60600"/>
    <w:rsid w:val="00C61904"/>
    <w:rsid w:val="00C62AB1"/>
    <w:rsid w:val="00C62AD1"/>
    <w:rsid w:val="00C62C09"/>
    <w:rsid w:val="00C62F6D"/>
    <w:rsid w:val="00C6343D"/>
    <w:rsid w:val="00C63ED4"/>
    <w:rsid w:val="00C6429D"/>
    <w:rsid w:val="00C64FE0"/>
    <w:rsid w:val="00C654BA"/>
    <w:rsid w:val="00C65F1D"/>
    <w:rsid w:val="00C66969"/>
    <w:rsid w:val="00C67891"/>
    <w:rsid w:val="00C67BEB"/>
    <w:rsid w:val="00C70A7E"/>
    <w:rsid w:val="00C70D83"/>
    <w:rsid w:val="00C71915"/>
    <w:rsid w:val="00C721B4"/>
    <w:rsid w:val="00C724C2"/>
    <w:rsid w:val="00C724F7"/>
    <w:rsid w:val="00C726CD"/>
    <w:rsid w:val="00C72CA6"/>
    <w:rsid w:val="00C73101"/>
    <w:rsid w:val="00C732DA"/>
    <w:rsid w:val="00C73405"/>
    <w:rsid w:val="00C73667"/>
    <w:rsid w:val="00C73A44"/>
    <w:rsid w:val="00C74C83"/>
    <w:rsid w:val="00C74CFF"/>
    <w:rsid w:val="00C756DC"/>
    <w:rsid w:val="00C75766"/>
    <w:rsid w:val="00C760A4"/>
    <w:rsid w:val="00C7615F"/>
    <w:rsid w:val="00C768B2"/>
    <w:rsid w:val="00C76916"/>
    <w:rsid w:val="00C77075"/>
    <w:rsid w:val="00C770B0"/>
    <w:rsid w:val="00C776EA"/>
    <w:rsid w:val="00C77E63"/>
    <w:rsid w:val="00C80874"/>
    <w:rsid w:val="00C80F5B"/>
    <w:rsid w:val="00C815D2"/>
    <w:rsid w:val="00C81787"/>
    <w:rsid w:val="00C81970"/>
    <w:rsid w:val="00C81A22"/>
    <w:rsid w:val="00C825B7"/>
    <w:rsid w:val="00C8288D"/>
    <w:rsid w:val="00C82D36"/>
    <w:rsid w:val="00C83C70"/>
    <w:rsid w:val="00C83D87"/>
    <w:rsid w:val="00C83D9A"/>
    <w:rsid w:val="00C84E1C"/>
    <w:rsid w:val="00C850A4"/>
    <w:rsid w:val="00C856BB"/>
    <w:rsid w:val="00C85B96"/>
    <w:rsid w:val="00C85B9A"/>
    <w:rsid w:val="00C85C83"/>
    <w:rsid w:val="00C869B1"/>
    <w:rsid w:val="00C86BDA"/>
    <w:rsid w:val="00C90294"/>
    <w:rsid w:val="00C91BC6"/>
    <w:rsid w:val="00C91E8B"/>
    <w:rsid w:val="00C92051"/>
    <w:rsid w:val="00C922D0"/>
    <w:rsid w:val="00C9268A"/>
    <w:rsid w:val="00C926DD"/>
    <w:rsid w:val="00C92959"/>
    <w:rsid w:val="00C92A33"/>
    <w:rsid w:val="00C9311C"/>
    <w:rsid w:val="00C93AA8"/>
    <w:rsid w:val="00C93CDD"/>
    <w:rsid w:val="00C94270"/>
    <w:rsid w:val="00C950C5"/>
    <w:rsid w:val="00C95C6A"/>
    <w:rsid w:val="00C95CB0"/>
    <w:rsid w:val="00C96012"/>
    <w:rsid w:val="00C96376"/>
    <w:rsid w:val="00C96F49"/>
    <w:rsid w:val="00C9748E"/>
    <w:rsid w:val="00C97492"/>
    <w:rsid w:val="00C977F4"/>
    <w:rsid w:val="00C97828"/>
    <w:rsid w:val="00CA01BA"/>
    <w:rsid w:val="00CA01D0"/>
    <w:rsid w:val="00CA043D"/>
    <w:rsid w:val="00CA0B10"/>
    <w:rsid w:val="00CA0EF4"/>
    <w:rsid w:val="00CA0FE9"/>
    <w:rsid w:val="00CA2311"/>
    <w:rsid w:val="00CA2949"/>
    <w:rsid w:val="00CA29A9"/>
    <w:rsid w:val="00CA316F"/>
    <w:rsid w:val="00CA370D"/>
    <w:rsid w:val="00CA382A"/>
    <w:rsid w:val="00CA3C72"/>
    <w:rsid w:val="00CA4336"/>
    <w:rsid w:val="00CA435B"/>
    <w:rsid w:val="00CA4361"/>
    <w:rsid w:val="00CA4476"/>
    <w:rsid w:val="00CA4722"/>
    <w:rsid w:val="00CA4BA3"/>
    <w:rsid w:val="00CA4DBC"/>
    <w:rsid w:val="00CA5206"/>
    <w:rsid w:val="00CA52AE"/>
    <w:rsid w:val="00CA5516"/>
    <w:rsid w:val="00CA581C"/>
    <w:rsid w:val="00CA5CBE"/>
    <w:rsid w:val="00CA5EE3"/>
    <w:rsid w:val="00CA608F"/>
    <w:rsid w:val="00CA648B"/>
    <w:rsid w:val="00CA7039"/>
    <w:rsid w:val="00CA7640"/>
    <w:rsid w:val="00CA77C6"/>
    <w:rsid w:val="00CB0462"/>
    <w:rsid w:val="00CB0865"/>
    <w:rsid w:val="00CB0ABE"/>
    <w:rsid w:val="00CB0E13"/>
    <w:rsid w:val="00CB146E"/>
    <w:rsid w:val="00CB1565"/>
    <w:rsid w:val="00CB167A"/>
    <w:rsid w:val="00CB1DBB"/>
    <w:rsid w:val="00CB2004"/>
    <w:rsid w:val="00CB234D"/>
    <w:rsid w:val="00CB2846"/>
    <w:rsid w:val="00CB429D"/>
    <w:rsid w:val="00CB4A15"/>
    <w:rsid w:val="00CB511B"/>
    <w:rsid w:val="00CB5D65"/>
    <w:rsid w:val="00CB6315"/>
    <w:rsid w:val="00CB6AC8"/>
    <w:rsid w:val="00CB6FC8"/>
    <w:rsid w:val="00CB7309"/>
    <w:rsid w:val="00CB7C0B"/>
    <w:rsid w:val="00CC047D"/>
    <w:rsid w:val="00CC09C9"/>
    <w:rsid w:val="00CC1CCF"/>
    <w:rsid w:val="00CC2312"/>
    <w:rsid w:val="00CC31BD"/>
    <w:rsid w:val="00CC3282"/>
    <w:rsid w:val="00CC345C"/>
    <w:rsid w:val="00CC3738"/>
    <w:rsid w:val="00CC37F3"/>
    <w:rsid w:val="00CC3A83"/>
    <w:rsid w:val="00CC3F41"/>
    <w:rsid w:val="00CC5051"/>
    <w:rsid w:val="00CC5412"/>
    <w:rsid w:val="00CC582C"/>
    <w:rsid w:val="00CC5932"/>
    <w:rsid w:val="00CC5F4B"/>
    <w:rsid w:val="00CC6486"/>
    <w:rsid w:val="00CC662B"/>
    <w:rsid w:val="00CC6E66"/>
    <w:rsid w:val="00CC6FDD"/>
    <w:rsid w:val="00CC773C"/>
    <w:rsid w:val="00CC7F14"/>
    <w:rsid w:val="00CD036C"/>
    <w:rsid w:val="00CD0736"/>
    <w:rsid w:val="00CD1329"/>
    <w:rsid w:val="00CD14A2"/>
    <w:rsid w:val="00CD1C71"/>
    <w:rsid w:val="00CD1F4E"/>
    <w:rsid w:val="00CD2BD6"/>
    <w:rsid w:val="00CD2CDF"/>
    <w:rsid w:val="00CD394C"/>
    <w:rsid w:val="00CD4210"/>
    <w:rsid w:val="00CD47E5"/>
    <w:rsid w:val="00CD4984"/>
    <w:rsid w:val="00CD4BA1"/>
    <w:rsid w:val="00CD562F"/>
    <w:rsid w:val="00CD583F"/>
    <w:rsid w:val="00CD58BA"/>
    <w:rsid w:val="00CD5D33"/>
    <w:rsid w:val="00CD5FD1"/>
    <w:rsid w:val="00CD62F5"/>
    <w:rsid w:val="00CD6554"/>
    <w:rsid w:val="00CD685A"/>
    <w:rsid w:val="00CD6910"/>
    <w:rsid w:val="00CD6A0F"/>
    <w:rsid w:val="00CD752F"/>
    <w:rsid w:val="00CE01DE"/>
    <w:rsid w:val="00CE0373"/>
    <w:rsid w:val="00CE086E"/>
    <w:rsid w:val="00CE0C6F"/>
    <w:rsid w:val="00CE1DB8"/>
    <w:rsid w:val="00CE1DC5"/>
    <w:rsid w:val="00CE2647"/>
    <w:rsid w:val="00CE2BCE"/>
    <w:rsid w:val="00CE2E13"/>
    <w:rsid w:val="00CE3A03"/>
    <w:rsid w:val="00CE4111"/>
    <w:rsid w:val="00CE435B"/>
    <w:rsid w:val="00CE46ED"/>
    <w:rsid w:val="00CE4817"/>
    <w:rsid w:val="00CE4CBD"/>
    <w:rsid w:val="00CE4D1D"/>
    <w:rsid w:val="00CE50F8"/>
    <w:rsid w:val="00CE5951"/>
    <w:rsid w:val="00CE5D96"/>
    <w:rsid w:val="00CE6DA5"/>
    <w:rsid w:val="00CE71CC"/>
    <w:rsid w:val="00CE73B0"/>
    <w:rsid w:val="00CF09B1"/>
    <w:rsid w:val="00CF0F93"/>
    <w:rsid w:val="00CF2268"/>
    <w:rsid w:val="00CF2416"/>
    <w:rsid w:val="00CF265C"/>
    <w:rsid w:val="00CF2BCC"/>
    <w:rsid w:val="00CF2EBF"/>
    <w:rsid w:val="00CF2F89"/>
    <w:rsid w:val="00CF36AD"/>
    <w:rsid w:val="00CF381E"/>
    <w:rsid w:val="00CF402C"/>
    <w:rsid w:val="00CF430D"/>
    <w:rsid w:val="00CF435C"/>
    <w:rsid w:val="00CF511B"/>
    <w:rsid w:val="00CF5E51"/>
    <w:rsid w:val="00CF5F0B"/>
    <w:rsid w:val="00CF62B1"/>
    <w:rsid w:val="00CF63A4"/>
    <w:rsid w:val="00CF6B70"/>
    <w:rsid w:val="00CF7438"/>
    <w:rsid w:val="00CF75F7"/>
    <w:rsid w:val="00CF7EE6"/>
    <w:rsid w:val="00CF7F41"/>
    <w:rsid w:val="00D0006F"/>
    <w:rsid w:val="00D01686"/>
    <w:rsid w:val="00D01F2F"/>
    <w:rsid w:val="00D028F4"/>
    <w:rsid w:val="00D029B3"/>
    <w:rsid w:val="00D02ADA"/>
    <w:rsid w:val="00D02EE7"/>
    <w:rsid w:val="00D03E46"/>
    <w:rsid w:val="00D03FC8"/>
    <w:rsid w:val="00D04CBD"/>
    <w:rsid w:val="00D055E7"/>
    <w:rsid w:val="00D05A26"/>
    <w:rsid w:val="00D065B5"/>
    <w:rsid w:val="00D06B95"/>
    <w:rsid w:val="00D0711A"/>
    <w:rsid w:val="00D071A8"/>
    <w:rsid w:val="00D07B46"/>
    <w:rsid w:val="00D07DFD"/>
    <w:rsid w:val="00D07FE7"/>
    <w:rsid w:val="00D10132"/>
    <w:rsid w:val="00D10336"/>
    <w:rsid w:val="00D10349"/>
    <w:rsid w:val="00D10866"/>
    <w:rsid w:val="00D10A3B"/>
    <w:rsid w:val="00D10CE7"/>
    <w:rsid w:val="00D10E39"/>
    <w:rsid w:val="00D11991"/>
    <w:rsid w:val="00D11C7B"/>
    <w:rsid w:val="00D12133"/>
    <w:rsid w:val="00D12293"/>
    <w:rsid w:val="00D13783"/>
    <w:rsid w:val="00D13EFB"/>
    <w:rsid w:val="00D1475A"/>
    <w:rsid w:val="00D1481B"/>
    <w:rsid w:val="00D14B19"/>
    <w:rsid w:val="00D14C1A"/>
    <w:rsid w:val="00D15F1B"/>
    <w:rsid w:val="00D1615F"/>
    <w:rsid w:val="00D164FC"/>
    <w:rsid w:val="00D16D75"/>
    <w:rsid w:val="00D17AB2"/>
    <w:rsid w:val="00D17D24"/>
    <w:rsid w:val="00D17E35"/>
    <w:rsid w:val="00D207BA"/>
    <w:rsid w:val="00D209D8"/>
    <w:rsid w:val="00D20F91"/>
    <w:rsid w:val="00D21BD9"/>
    <w:rsid w:val="00D22114"/>
    <w:rsid w:val="00D22282"/>
    <w:rsid w:val="00D22B36"/>
    <w:rsid w:val="00D22BD8"/>
    <w:rsid w:val="00D2301B"/>
    <w:rsid w:val="00D236E0"/>
    <w:rsid w:val="00D23E0D"/>
    <w:rsid w:val="00D2404B"/>
    <w:rsid w:val="00D2789E"/>
    <w:rsid w:val="00D30137"/>
    <w:rsid w:val="00D305D0"/>
    <w:rsid w:val="00D30F3E"/>
    <w:rsid w:val="00D3110D"/>
    <w:rsid w:val="00D314F0"/>
    <w:rsid w:val="00D31714"/>
    <w:rsid w:val="00D3392E"/>
    <w:rsid w:val="00D33BDF"/>
    <w:rsid w:val="00D33C17"/>
    <w:rsid w:val="00D34257"/>
    <w:rsid w:val="00D34278"/>
    <w:rsid w:val="00D34555"/>
    <w:rsid w:val="00D35529"/>
    <w:rsid w:val="00D35629"/>
    <w:rsid w:val="00D35716"/>
    <w:rsid w:val="00D3580A"/>
    <w:rsid w:val="00D35953"/>
    <w:rsid w:val="00D35E89"/>
    <w:rsid w:val="00D35F7A"/>
    <w:rsid w:val="00D35FC8"/>
    <w:rsid w:val="00D36289"/>
    <w:rsid w:val="00D36311"/>
    <w:rsid w:val="00D3767A"/>
    <w:rsid w:val="00D377DF"/>
    <w:rsid w:val="00D37BB6"/>
    <w:rsid w:val="00D4012E"/>
    <w:rsid w:val="00D40E45"/>
    <w:rsid w:val="00D40E97"/>
    <w:rsid w:val="00D410E9"/>
    <w:rsid w:val="00D419BE"/>
    <w:rsid w:val="00D41B6C"/>
    <w:rsid w:val="00D42336"/>
    <w:rsid w:val="00D431C3"/>
    <w:rsid w:val="00D43AF6"/>
    <w:rsid w:val="00D443E6"/>
    <w:rsid w:val="00D4482E"/>
    <w:rsid w:val="00D4483A"/>
    <w:rsid w:val="00D44EFF"/>
    <w:rsid w:val="00D45523"/>
    <w:rsid w:val="00D45BB0"/>
    <w:rsid w:val="00D46ED8"/>
    <w:rsid w:val="00D475E0"/>
    <w:rsid w:val="00D476B8"/>
    <w:rsid w:val="00D47B5C"/>
    <w:rsid w:val="00D502E0"/>
    <w:rsid w:val="00D50D87"/>
    <w:rsid w:val="00D50DCD"/>
    <w:rsid w:val="00D51424"/>
    <w:rsid w:val="00D514DB"/>
    <w:rsid w:val="00D51C35"/>
    <w:rsid w:val="00D51DC0"/>
    <w:rsid w:val="00D52CAC"/>
    <w:rsid w:val="00D5309B"/>
    <w:rsid w:val="00D536F9"/>
    <w:rsid w:val="00D53EA0"/>
    <w:rsid w:val="00D544FC"/>
    <w:rsid w:val="00D54667"/>
    <w:rsid w:val="00D549D3"/>
    <w:rsid w:val="00D5549E"/>
    <w:rsid w:val="00D55BE7"/>
    <w:rsid w:val="00D560E4"/>
    <w:rsid w:val="00D56526"/>
    <w:rsid w:val="00D56829"/>
    <w:rsid w:val="00D56A42"/>
    <w:rsid w:val="00D56A6C"/>
    <w:rsid w:val="00D56B1B"/>
    <w:rsid w:val="00D6005D"/>
    <w:rsid w:val="00D604EB"/>
    <w:rsid w:val="00D60611"/>
    <w:rsid w:val="00D60656"/>
    <w:rsid w:val="00D606C0"/>
    <w:rsid w:val="00D60DA3"/>
    <w:rsid w:val="00D60FCA"/>
    <w:rsid w:val="00D611A8"/>
    <w:rsid w:val="00D611EA"/>
    <w:rsid w:val="00D6157F"/>
    <w:rsid w:val="00D61582"/>
    <w:rsid w:val="00D61D11"/>
    <w:rsid w:val="00D61E0C"/>
    <w:rsid w:val="00D62B8D"/>
    <w:rsid w:val="00D62FFA"/>
    <w:rsid w:val="00D63123"/>
    <w:rsid w:val="00D63B2C"/>
    <w:rsid w:val="00D63C31"/>
    <w:rsid w:val="00D63D1E"/>
    <w:rsid w:val="00D6468B"/>
    <w:rsid w:val="00D64693"/>
    <w:rsid w:val="00D6479A"/>
    <w:rsid w:val="00D65460"/>
    <w:rsid w:val="00D6549D"/>
    <w:rsid w:val="00D6689F"/>
    <w:rsid w:val="00D66AFB"/>
    <w:rsid w:val="00D66C95"/>
    <w:rsid w:val="00D67764"/>
    <w:rsid w:val="00D67AAE"/>
    <w:rsid w:val="00D70346"/>
    <w:rsid w:val="00D708EF"/>
    <w:rsid w:val="00D7090B"/>
    <w:rsid w:val="00D71002"/>
    <w:rsid w:val="00D718E7"/>
    <w:rsid w:val="00D71D3C"/>
    <w:rsid w:val="00D71E5C"/>
    <w:rsid w:val="00D71F69"/>
    <w:rsid w:val="00D723BD"/>
    <w:rsid w:val="00D72448"/>
    <w:rsid w:val="00D7329A"/>
    <w:rsid w:val="00D740C8"/>
    <w:rsid w:val="00D74808"/>
    <w:rsid w:val="00D748D7"/>
    <w:rsid w:val="00D749E2"/>
    <w:rsid w:val="00D75EE0"/>
    <w:rsid w:val="00D7686D"/>
    <w:rsid w:val="00D76AD5"/>
    <w:rsid w:val="00D77053"/>
    <w:rsid w:val="00D77BF0"/>
    <w:rsid w:val="00D80422"/>
    <w:rsid w:val="00D80540"/>
    <w:rsid w:val="00D80824"/>
    <w:rsid w:val="00D80A22"/>
    <w:rsid w:val="00D810D9"/>
    <w:rsid w:val="00D81203"/>
    <w:rsid w:val="00D81477"/>
    <w:rsid w:val="00D818FC"/>
    <w:rsid w:val="00D8191F"/>
    <w:rsid w:val="00D8204A"/>
    <w:rsid w:val="00D823DB"/>
    <w:rsid w:val="00D82C8E"/>
    <w:rsid w:val="00D82D2A"/>
    <w:rsid w:val="00D82F46"/>
    <w:rsid w:val="00D83BA1"/>
    <w:rsid w:val="00D83F39"/>
    <w:rsid w:val="00D84546"/>
    <w:rsid w:val="00D84870"/>
    <w:rsid w:val="00D853C5"/>
    <w:rsid w:val="00D8630A"/>
    <w:rsid w:val="00D8630B"/>
    <w:rsid w:val="00D8660E"/>
    <w:rsid w:val="00D86F05"/>
    <w:rsid w:val="00D870E9"/>
    <w:rsid w:val="00D87945"/>
    <w:rsid w:val="00D87E09"/>
    <w:rsid w:val="00D9066B"/>
    <w:rsid w:val="00D90670"/>
    <w:rsid w:val="00D90964"/>
    <w:rsid w:val="00D9101D"/>
    <w:rsid w:val="00D911E9"/>
    <w:rsid w:val="00D9121E"/>
    <w:rsid w:val="00D914F8"/>
    <w:rsid w:val="00D915A9"/>
    <w:rsid w:val="00D92518"/>
    <w:rsid w:val="00D92E2D"/>
    <w:rsid w:val="00D93654"/>
    <w:rsid w:val="00D93EAB"/>
    <w:rsid w:val="00D94276"/>
    <w:rsid w:val="00D9428E"/>
    <w:rsid w:val="00D9492D"/>
    <w:rsid w:val="00D94A16"/>
    <w:rsid w:val="00D9505A"/>
    <w:rsid w:val="00D956A0"/>
    <w:rsid w:val="00D958E8"/>
    <w:rsid w:val="00D961EA"/>
    <w:rsid w:val="00D96629"/>
    <w:rsid w:val="00D96C0D"/>
    <w:rsid w:val="00D97DBD"/>
    <w:rsid w:val="00DA05A0"/>
    <w:rsid w:val="00DA0B6F"/>
    <w:rsid w:val="00DA1651"/>
    <w:rsid w:val="00DA1CB9"/>
    <w:rsid w:val="00DA2237"/>
    <w:rsid w:val="00DA2434"/>
    <w:rsid w:val="00DA27D1"/>
    <w:rsid w:val="00DA29DF"/>
    <w:rsid w:val="00DA346E"/>
    <w:rsid w:val="00DA3511"/>
    <w:rsid w:val="00DA3857"/>
    <w:rsid w:val="00DA38BD"/>
    <w:rsid w:val="00DA3A1E"/>
    <w:rsid w:val="00DA4709"/>
    <w:rsid w:val="00DA4E08"/>
    <w:rsid w:val="00DA5097"/>
    <w:rsid w:val="00DA5146"/>
    <w:rsid w:val="00DA5833"/>
    <w:rsid w:val="00DA6445"/>
    <w:rsid w:val="00DA647B"/>
    <w:rsid w:val="00DA7112"/>
    <w:rsid w:val="00DA7EFE"/>
    <w:rsid w:val="00DB043C"/>
    <w:rsid w:val="00DB0E55"/>
    <w:rsid w:val="00DB1A9E"/>
    <w:rsid w:val="00DB1EA5"/>
    <w:rsid w:val="00DB26A1"/>
    <w:rsid w:val="00DB3294"/>
    <w:rsid w:val="00DB3560"/>
    <w:rsid w:val="00DB37A2"/>
    <w:rsid w:val="00DB37E5"/>
    <w:rsid w:val="00DB4407"/>
    <w:rsid w:val="00DB4EB4"/>
    <w:rsid w:val="00DB525D"/>
    <w:rsid w:val="00DB538B"/>
    <w:rsid w:val="00DB60A8"/>
    <w:rsid w:val="00DB6697"/>
    <w:rsid w:val="00DB6BA3"/>
    <w:rsid w:val="00DB6D39"/>
    <w:rsid w:val="00DB6F92"/>
    <w:rsid w:val="00DB7568"/>
    <w:rsid w:val="00DB7D41"/>
    <w:rsid w:val="00DC00E2"/>
    <w:rsid w:val="00DC03AE"/>
    <w:rsid w:val="00DC0572"/>
    <w:rsid w:val="00DC0947"/>
    <w:rsid w:val="00DC10B9"/>
    <w:rsid w:val="00DC12D4"/>
    <w:rsid w:val="00DC1428"/>
    <w:rsid w:val="00DC18D5"/>
    <w:rsid w:val="00DC1D6F"/>
    <w:rsid w:val="00DC2C97"/>
    <w:rsid w:val="00DC2D1F"/>
    <w:rsid w:val="00DC2D8F"/>
    <w:rsid w:val="00DC36C2"/>
    <w:rsid w:val="00DC36E6"/>
    <w:rsid w:val="00DC3AB4"/>
    <w:rsid w:val="00DC3C4E"/>
    <w:rsid w:val="00DC3F07"/>
    <w:rsid w:val="00DC43A7"/>
    <w:rsid w:val="00DC4860"/>
    <w:rsid w:val="00DC500C"/>
    <w:rsid w:val="00DC51B9"/>
    <w:rsid w:val="00DC5573"/>
    <w:rsid w:val="00DC5724"/>
    <w:rsid w:val="00DC5751"/>
    <w:rsid w:val="00DC5AC0"/>
    <w:rsid w:val="00DC5FFB"/>
    <w:rsid w:val="00DC6514"/>
    <w:rsid w:val="00DC6EEC"/>
    <w:rsid w:val="00DC7034"/>
    <w:rsid w:val="00DC7C2B"/>
    <w:rsid w:val="00DC7CCD"/>
    <w:rsid w:val="00DC7E29"/>
    <w:rsid w:val="00DD03BB"/>
    <w:rsid w:val="00DD067D"/>
    <w:rsid w:val="00DD06AB"/>
    <w:rsid w:val="00DD074E"/>
    <w:rsid w:val="00DD0A46"/>
    <w:rsid w:val="00DD0ACF"/>
    <w:rsid w:val="00DD0CBB"/>
    <w:rsid w:val="00DD0E45"/>
    <w:rsid w:val="00DD1664"/>
    <w:rsid w:val="00DD19C3"/>
    <w:rsid w:val="00DD1C55"/>
    <w:rsid w:val="00DD1D2E"/>
    <w:rsid w:val="00DD2B51"/>
    <w:rsid w:val="00DD393B"/>
    <w:rsid w:val="00DD419C"/>
    <w:rsid w:val="00DD41CF"/>
    <w:rsid w:val="00DD4511"/>
    <w:rsid w:val="00DD48F6"/>
    <w:rsid w:val="00DD4DAF"/>
    <w:rsid w:val="00DD68CF"/>
    <w:rsid w:val="00DD7710"/>
    <w:rsid w:val="00DD777C"/>
    <w:rsid w:val="00DD7C47"/>
    <w:rsid w:val="00DD7EE3"/>
    <w:rsid w:val="00DE071E"/>
    <w:rsid w:val="00DE093F"/>
    <w:rsid w:val="00DE0954"/>
    <w:rsid w:val="00DE0DBB"/>
    <w:rsid w:val="00DE0E2C"/>
    <w:rsid w:val="00DE1298"/>
    <w:rsid w:val="00DE138C"/>
    <w:rsid w:val="00DE15C5"/>
    <w:rsid w:val="00DE2AD4"/>
    <w:rsid w:val="00DE2E51"/>
    <w:rsid w:val="00DE2EB1"/>
    <w:rsid w:val="00DE3350"/>
    <w:rsid w:val="00DE3873"/>
    <w:rsid w:val="00DE4198"/>
    <w:rsid w:val="00DE419E"/>
    <w:rsid w:val="00DE4444"/>
    <w:rsid w:val="00DE4F26"/>
    <w:rsid w:val="00DE548F"/>
    <w:rsid w:val="00DE5557"/>
    <w:rsid w:val="00DE55DF"/>
    <w:rsid w:val="00DE6356"/>
    <w:rsid w:val="00DE6647"/>
    <w:rsid w:val="00DE6A73"/>
    <w:rsid w:val="00DE6EB7"/>
    <w:rsid w:val="00DE7830"/>
    <w:rsid w:val="00DF01AF"/>
    <w:rsid w:val="00DF0385"/>
    <w:rsid w:val="00DF0AF4"/>
    <w:rsid w:val="00DF0B8D"/>
    <w:rsid w:val="00DF0D1F"/>
    <w:rsid w:val="00DF0FE1"/>
    <w:rsid w:val="00DF1134"/>
    <w:rsid w:val="00DF1AEF"/>
    <w:rsid w:val="00DF1D8B"/>
    <w:rsid w:val="00DF1E6E"/>
    <w:rsid w:val="00DF1F5E"/>
    <w:rsid w:val="00DF2708"/>
    <w:rsid w:val="00DF46AA"/>
    <w:rsid w:val="00DF4712"/>
    <w:rsid w:val="00DF4BDA"/>
    <w:rsid w:val="00DF4C03"/>
    <w:rsid w:val="00DF5226"/>
    <w:rsid w:val="00DF5561"/>
    <w:rsid w:val="00DF5C0A"/>
    <w:rsid w:val="00DF64F3"/>
    <w:rsid w:val="00DF6BCC"/>
    <w:rsid w:val="00DF6CE6"/>
    <w:rsid w:val="00DF714A"/>
    <w:rsid w:val="00DF75E2"/>
    <w:rsid w:val="00DF76AF"/>
    <w:rsid w:val="00DF7D04"/>
    <w:rsid w:val="00DF7F4E"/>
    <w:rsid w:val="00E01740"/>
    <w:rsid w:val="00E01D30"/>
    <w:rsid w:val="00E02734"/>
    <w:rsid w:val="00E02BF4"/>
    <w:rsid w:val="00E0301D"/>
    <w:rsid w:val="00E036BA"/>
    <w:rsid w:val="00E03ED4"/>
    <w:rsid w:val="00E03FF1"/>
    <w:rsid w:val="00E05B6C"/>
    <w:rsid w:val="00E06979"/>
    <w:rsid w:val="00E073CC"/>
    <w:rsid w:val="00E0742F"/>
    <w:rsid w:val="00E0783D"/>
    <w:rsid w:val="00E07910"/>
    <w:rsid w:val="00E101BC"/>
    <w:rsid w:val="00E106F1"/>
    <w:rsid w:val="00E10EC0"/>
    <w:rsid w:val="00E114B4"/>
    <w:rsid w:val="00E117A7"/>
    <w:rsid w:val="00E11D33"/>
    <w:rsid w:val="00E12CF9"/>
    <w:rsid w:val="00E12D3D"/>
    <w:rsid w:val="00E13649"/>
    <w:rsid w:val="00E13AD5"/>
    <w:rsid w:val="00E13AE3"/>
    <w:rsid w:val="00E13ED1"/>
    <w:rsid w:val="00E143F3"/>
    <w:rsid w:val="00E149A3"/>
    <w:rsid w:val="00E14E26"/>
    <w:rsid w:val="00E1544F"/>
    <w:rsid w:val="00E15714"/>
    <w:rsid w:val="00E158B1"/>
    <w:rsid w:val="00E15DA6"/>
    <w:rsid w:val="00E1725B"/>
    <w:rsid w:val="00E17559"/>
    <w:rsid w:val="00E17A2E"/>
    <w:rsid w:val="00E17CB3"/>
    <w:rsid w:val="00E2025D"/>
    <w:rsid w:val="00E20270"/>
    <w:rsid w:val="00E20859"/>
    <w:rsid w:val="00E20875"/>
    <w:rsid w:val="00E20D14"/>
    <w:rsid w:val="00E20EAA"/>
    <w:rsid w:val="00E211AA"/>
    <w:rsid w:val="00E211EA"/>
    <w:rsid w:val="00E21629"/>
    <w:rsid w:val="00E21A0D"/>
    <w:rsid w:val="00E227E1"/>
    <w:rsid w:val="00E229D7"/>
    <w:rsid w:val="00E22FDE"/>
    <w:rsid w:val="00E2300C"/>
    <w:rsid w:val="00E23446"/>
    <w:rsid w:val="00E23652"/>
    <w:rsid w:val="00E2373F"/>
    <w:rsid w:val="00E23B86"/>
    <w:rsid w:val="00E23BD0"/>
    <w:rsid w:val="00E23C33"/>
    <w:rsid w:val="00E23E7B"/>
    <w:rsid w:val="00E24E74"/>
    <w:rsid w:val="00E25032"/>
    <w:rsid w:val="00E25510"/>
    <w:rsid w:val="00E25803"/>
    <w:rsid w:val="00E25D97"/>
    <w:rsid w:val="00E2601D"/>
    <w:rsid w:val="00E264BB"/>
    <w:rsid w:val="00E264F4"/>
    <w:rsid w:val="00E26BB7"/>
    <w:rsid w:val="00E26D2C"/>
    <w:rsid w:val="00E26D6B"/>
    <w:rsid w:val="00E3098C"/>
    <w:rsid w:val="00E30F8F"/>
    <w:rsid w:val="00E30FB5"/>
    <w:rsid w:val="00E31AC6"/>
    <w:rsid w:val="00E31CC0"/>
    <w:rsid w:val="00E31D52"/>
    <w:rsid w:val="00E31D71"/>
    <w:rsid w:val="00E31F4E"/>
    <w:rsid w:val="00E32993"/>
    <w:rsid w:val="00E32A97"/>
    <w:rsid w:val="00E33E17"/>
    <w:rsid w:val="00E340BA"/>
    <w:rsid w:val="00E34D58"/>
    <w:rsid w:val="00E3517A"/>
    <w:rsid w:val="00E35734"/>
    <w:rsid w:val="00E35F40"/>
    <w:rsid w:val="00E375D9"/>
    <w:rsid w:val="00E37627"/>
    <w:rsid w:val="00E37BC0"/>
    <w:rsid w:val="00E4006F"/>
    <w:rsid w:val="00E401AB"/>
    <w:rsid w:val="00E4036A"/>
    <w:rsid w:val="00E407B7"/>
    <w:rsid w:val="00E40E7B"/>
    <w:rsid w:val="00E41579"/>
    <w:rsid w:val="00E4174C"/>
    <w:rsid w:val="00E41D67"/>
    <w:rsid w:val="00E420A4"/>
    <w:rsid w:val="00E42143"/>
    <w:rsid w:val="00E4269E"/>
    <w:rsid w:val="00E42C2F"/>
    <w:rsid w:val="00E4365C"/>
    <w:rsid w:val="00E436A8"/>
    <w:rsid w:val="00E438B5"/>
    <w:rsid w:val="00E43BFC"/>
    <w:rsid w:val="00E43E9A"/>
    <w:rsid w:val="00E43F34"/>
    <w:rsid w:val="00E44DEA"/>
    <w:rsid w:val="00E45327"/>
    <w:rsid w:val="00E4546F"/>
    <w:rsid w:val="00E45CA9"/>
    <w:rsid w:val="00E461AC"/>
    <w:rsid w:val="00E46376"/>
    <w:rsid w:val="00E464EC"/>
    <w:rsid w:val="00E4691A"/>
    <w:rsid w:val="00E46FD1"/>
    <w:rsid w:val="00E4747F"/>
    <w:rsid w:val="00E47C66"/>
    <w:rsid w:val="00E47DB7"/>
    <w:rsid w:val="00E5052D"/>
    <w:rsid w:val="00E50796"/>
    <w:rsid w:val="00E5096A"/>
    <w:rsid w:val="00E5109F"/>
    <w:rsid w:val="00E51C9E"/>
    <w:rsid w:val="00E51F2E"/>
    <w:rsid w:val="00E52400"/>
    <w:rsid w:val="00E526AF"/>
    <w:rsid w:val="00E527C7"/>
    <w:rsid w:val="00E531F5"/>
    <w:rsid w:val="00E546BB"/>
    <w:rsid w:val="00E549E5"/>
    <w:rsid w:val="00E54BC2"/>
    <w:rsid w:val="00E55D68"/>
    <w:rsid w:val="00E561DE"/>
    <w:rsid w:val="00E57085"/>
    <w:rsid w:val="00E570B5"/>
    <w:rsid w:val="00E5753C"/>
    <w:rsid w:val="00E57E5A"/>
    <w:rsid w:val="00E57F25"/>
    <w:rsid w:val="00E57F6D"/>
    <w:rsid w:val="00E6020E"/>
    <w:rsid w:val="00E6046D"/>
    <w:rsid w:val="00E612FB"/>
    <w:rsid w:val="00E61EC5"/>
    <w:rsid w:val="00E620C0"/>
    <w:rsid w:val="00E62758"/>
    <w:rsid w:val="00E633E6"/>
    <w:rsid w:val="00E63480"/>
    <w:rsid w:val="00E6373D"/>
    <w:rsid w:val="00E63A94"/>
    <w:rsid w:val="00E64494"/>
    <w:rsid w:val="00E645B7"/>
    <w:rsid w:val="00E64AE9"/>
    <w:rsid w:val="00E64CF9"/>
    <w:rsid w:val="00E64FED"/>
    <w:rsid w:val="00E65314"/>
    <w:rsid w:val="00E66043"/>
    <w:rsid w:val="00E66406"/>
    <w:rsid w:val="00E66522"/>
    <w:rsid w:val="00E668A4"/>
    <w:rsid w:val="00E6705A"/>
    <w:rsid w:val="00E67547"/>
    <w:rsid w:val="00E67BC8"/>
    <w:rsid w:val="00E67D6B"/>
    <w:rsid w:val="00E704E8"/>
    <w:rsid w:val="00E7060B"/>
    <w:rsid w:val="00E70832"/>
    <w:rsid w:val="00E70867"/>
    <w:rsid w:val="00E70ECA"/>
    <w:rsid w:val="00E71251"/>
    <w:rsid w:val="00E716A9"/>
    <w:rsid w:val="00E717CA"/>
    <w:rsid w:val="00E7182A"/>
    <w:rsid w:val="00E71938"/>
    <w:rsid w:val="00E72194"/>
    <w:rsid w:val="00E7233B"/>
    <w:rsid w:val="00E72D99"/>
    <w:rsid w:val="00E732D9"/>
    <w:rsid w:val="00E738A2"/>
    <w:rsid w:val="00E73A39"/>
    <w:rsid w:val="00E73C4B"/>
    <w:rsid w:val="00E73DBA"/>
    <w:rsid w:val="00E74B7F"/>
    <w:rsid w:val="00E74EA4"/>
    <w:rsid w:val="00E76CE3"/>
    <w:rsid w:val="00E77173"/>
    <w:rsid w:val="00E77197"/>
    <w:rsid w:val="00E80C56"/>
    <w:rsid w:val="00E80E48"/>
    <w:rsid w:val="00E826E4"/>
    <w:rsid w:val="00E82978"/>
    <w:rsid w:val="00E82D0C"/>
    <w:rsid w:val="00E82D93"/>
    <w:rsid w:val="00E8330A"/>
    <w:rsid w:val="00E83420"/>
    <w:rsid w:val="00E834E9"/>
    <w:rsid w:val="00E83BB6"/>
    <w:rsid w:val="00E83E89"/>
    <w:rsid w:val="00E8428D"/>
    <w:rsid w:val="00E84AC8"/>
    <w:rsid w:val="00E85343"/>
    <w:rsid w:val="00E855BE"/>
    <w:rsid w:val="00E8562E"/>
    <w:rsid w:val="00E86110"/>
    <w:rsid w:val="00E8678E"/>
    <w:rsid w:val="00E86C71"/>
    <w:rsid w:val="00E86CBC"/>
    <w:rsid w:val="00E8705D"/>
    <w:rsid w:val="00E87769"/>
    <w:rsid w:val="00E87BC7"/>
    <w:rsid w:val="00E914AF"/>
    <w:rsid w:val="00E914C5"/>
    <w:rsid w:val="00E91982"/>
    <w:rsid w:val="00E91AAD"/>
    <w:rsid w:val="00E91C11"/>
    <w:rsid w:val="00E9245F"/>
    <w:rsid w:val="00E92C11"/>
    <w:rsid w:val="00E930BC"/>
    <w:rsid w:val="00E934BF"/>
    <w:rsid w:val="00E93505"/>
    <w:rsid w:val="00E9359A"/>
    <w:rsid w:val="00E93CA5"/>
    <w:rsid w:val="00E94234"/>
    <w:rsid w:val="00E94869"/>
    <w:rsid w:val="00E949B8"/>
    <w:rsid w:val="00E94A45"/>
    <w:rsid w:val="00E94DA2"/>
    <w:rsid w:val="00E9520C"/>
    <w:rsid w:val="00E95514"/>
    <w:rsid w:val="00E95B77"/>
    <w:rsid w:val="00E95C07"/>
    <w:rsid w:val="00E95EA3"/>
    <w:rsid w:val="00E9631B"/>
    <w:rsid w:val="00E965EC"/>
    <w:rsid w:val="00E9684E"/>
    <w:rsid w:val="00E96892"/>
    <w:rsid w:val="00E97C76"/>
    <w:rsid w:val="00E97D54"/>
    <w:rsid w:val="00E97FAD"/>
    <w:rsid w:val="00E97FE3"/>
    <w:rsid w:val="00EA051F"/>
    <w:rsid w:val="00EA0F3C"/>
    <w:rsid w:val="00EA1AB1"/>
    <w:rsid w:val="00EA1B29"/>
    <w:rsid w:val="00EA1E57"/>
    <w:rsid w:val="00EA209F"/>
    <w:rsid w:val="00EA31DE"/>
    <w:rsid w:val="00EA3481"/>
    <w:rsid w:val="00EA3B21"/>
    <w:rsid w:val="00EA454C"/>
    <w:rsid w:val="00EA479F"/>
    <w:rsid w:val="00EA49AB"/>
    <w:rsid w:val="00EA5482"/>
    <w:rsid w:val="00EA570A"/>
    <w:rsid w:val="00EA5B88"/>
    <w:rsid w:val="00EA6E1B"/>
    <w:rsid w:val="00EA7031"/>
    <w:rsid w:val="00EA71DE"/>
    <w:rsid w:val="00EA7613"/>
    <w:rsid w:val="00EA7A1D"/>
    <w:rsid w:val="00EB063F"/>
    <w:rsid w:val="00EB0E1A"/>
    <w:rsid w:val="00EB1AC7"/>
    <w:rsid w:val="00EB32EF"/>
    <w:rsid w:val="00EB35FE"/>
    <w:rsid w:val="00EB3CAB"/>
    <w:rsid w:val="00EB404D"/>
    <w:rsid w:val="00EB5ADB"/>
    <w:rsid w:val="00EB6362"/>
    <w:rsid w:val="00EB65E2"/>
    <w:rsid w:val="00EB6785"/>
    <w:rsid w:val="00EB68AB"/>
    <w:rsid w:val="00EB68C4"/>
    <w:rsid w:val="00EB68DD"/>
    <w:rsid w:val="00EB6978"/>
    <w:rsid w:val="00EB6E73"/>
    <w:rsid w:val="00EB758C"/>
    <w:rsid w:val="00EB7625"/>
    <w:rsid w:val="00EB7A57"/>
    <w:rsid w:val="00EB7F52"/>
    <w:rsid w:val="00EC0095"/>
    <w:rsid w:val="00EC013E"/>
    <w:rsid w:val="00EC0779"/>
    <w:rsid w:val="00EC09D0"/>
    <w:rsid w:val="00EC0BC9"/>
    <w:rsid w:val="00EC114D"/>
    <w:rsid w:val="00EC1150"/>
    <w:rsid w:val="00EC1279"/>
    <w:rsid w:val="00EC2815"/>
    <w:rsid w:val="00EC29BD"/>
    <w:rsid w:val="00EC2A9E"/>
    <w:rsid w:val="00EC2BD0"/>
    <w:rsid w:val="00EC2D42"/>
    <w:rsid w:val="00EC2F6D"/>
    <w:rsid w:val="00EC3B8D"/>
    <w:rsid w:val="00EC3EBF"/>
    <w:rsid w:val="00EC5817"/>
    <w:rsid w:val="00EC5E0D"/>
    <w:rsid w:val="00EC638D"/>
    <w:rsid w:val="00EC6769"/>
    <w:rsid w:val="00EC6ADF"/>
    <w:rsid w:val="00EC786F"/>
    <w:rsid w:val="00ED0968"/>
    <w:rsid w:val="00ED0E47"/>
    <w:rsid w:val="00ED158A"/>
    <w:rsid w:val="00ED1B0A"/>
    <w:rsid w:val="00ED1D4B"/>
    <w:rsid w:val="00ED3CC7"/>
    <w:rsid w:val="00ED4397"/>
    <w:rsid w:val="00ED49DD"/>
    <w:rsid w:val="00ED53AB"/>
    <w:rsid w:val="00ED58B1"/>
    <w:rsid w:val="00ED68A0"/>
    <w:rsid w:val="00EE0AA2"/>
    <w:rsid w:val="00EE0ECD"/>
    <w:rsid w:val="00EE2250"/>
    <w:rsid w:val="00EE251A"/>
    <w:rsid w:val="00EE286D"/>
    <w:rsid w:val="00EE2AC8"/>
    <w:rsid w:val="00EE2D71"/>
    <w:rsid w:val="00EE3188"/>
    <w:rsid w:val="00EE3806"/>
    <w:rsid w:val="00EE39F8"/>
    <w:rsid w:val="00EE3CCF"/>
    <w:rsid w:val="00EE40FF"/>
    <w:rsid w:val="00EE4465"/>
    <w:rsid w:val="00EE46AC"/>
    <w:rsid w:val="00EE4772"/>
    <w:rsid w:val="00EE5371"/>
    <w:rsid w:val="00EE5421"/>
    <w:rsid w:val="00EE5764"/>
    <w:rsid w:val="00EE5A96"/>
    <w:rsid w:val="00EE5C5B"/>
    <w:rsid w:val="00EE7721"/>
    <w:rsid w:val="00EE7B45"/>
    <w:rsid w:val="00EE7EDF"/>
    <w:rsid w:val="00EF008C"/>
    <w:rsid w:val="00EF055E"/>
    <w:rsid w:val="00EF0C18"/>
    <w:rsid w:val="00EF120F"/>
    <w:rsid w:val="00EF1383"/>
    <w:rsid w:val="00EF1987"/>
    <w:rsid w:val="00EF1C0B"/>
    <w:rsid w:val="00EF25BA"/>
    <w:rsid w:val="00EF27FE"/>
    <w:rsid w:val="00EF2FAC"/>
    <w:rsid w:val="00EF3876"/>
    <w:rsid w:val="00EF4245"/>
    <w:rsid w:val="00EF479E"/>
    <w:rsid w:val="00EF51CF"/>
    <w:rsid w:val="00EF5E27"/>
    <w:rsid w:val="00EF67BB"/>
    <w:rsid w:val="00F0080B"/>
    <w:rsid w:val="00F009D8"/>
    <w:rsid w:val="00F00E49"/>
    <w:rsid w:val="00F00E4C"/>
    <w:rsid w:val="00F01218"/>
    <w:rsid w:val="00F0134A"/>
    <w:rsid w:val="00F01563"/>
    <w:rsid w:val="00F01765"/>
    <w:rsid w:val="00F01C96"/>
    <w:rsid w:val="00F01F77"/>
    <w:rsid w:val="00F025F7"/>
    <w:rsid w:val="00F02636"/>
    <w:rsid w:val="00F02739"/>
    <w:rsid w:val="00F027E3"/>
    <w:rsid w:val="00F02B67"/>
    <w:rsid w:val="00F02E4C"/>
    <w:rsid w:val="00F02E7C"/>
    <w:rsid w:val="00F045CB"/>
    <w:rsid w:val="00F05004"/>
    <w:rsid w:val="00F05131"/>
    <w:rsid w:val="00F054E1"/>
    <w:rsid w:val="00F05709"/>
    <w:rsid w:val="00F05D81"/>
    <w:rsid w:val="00F065F2"/>
    <w:rsid w:val="00F069DC"/>
    <w:rsid w:val="00F073EC"/>
    <w:rsid w:val="00F10986"/>
    <w:rsid w:val="00F10B31"/>
    <w:rsid w:val="00F10F8D"/>
    <w:rsid w:val="00F11149"/>
    <w:rsid w:val="00F112AE"/>
    <w:rsid w:val="00F119BA"/>
    <w:rsid w:val="00F11DFA"/>
    <w:rsid w:val="00F12C07"/>
    <w:rsid w:val="00F131D2"/>
    <w:rsid w:val="00F13ABB"/>
    <w:rsid w:val="00F13EE3"/>
    <w:rsid w:val="00F142D6"/>
    <w:rsid w:val="00F14668"/>
    <w:rsid w:val="00F14A23"/>
    <w:rsid w:val="00F167DF"/>
    <w:rsid w:val="00F172D5"/>
    <w:rsid w:val="00F17548"/>
    <w:rsid w:val="00F17693"/>
    <w:rsid w:val="00F177BE"/>
    <w:rsid w:val="00F17921"/>
    <w:rsid w:val="00F17D3C"/>
    <w:rsid w:val="00F20888"/>
    <w:rsid w:val="00F20923"/>
    <w:rsid w:val="00F20A3B"/>
    <w:rsid w:val="00F21255"/>
    <w:rsid w:val="00F228A0"/>
    <w:rsid w:val="00F2377C"/>
    <w:rsid w:val="00F239DD"/>
    <w:rsid w:val="00F23B22"/>
    <w:rsid w:val="00F23B5F"/>
    <w:rsid w:val="00F23ED0"/>
    <w:rsid w:val="00F2420B"/>
    <w:rsid w:val="00F249E5"/>
    <w:rsid w:val="00F2507D"/>
    <w:rsid w:val="00F26117"/>
    <w:rsid w:val="00F264A5"/>
    <w:rsid w:val="00F269A1"/>
    <w:rsid w:val="00F26B3D"/>
    <w:rsid w:val="00F26B4B"/>
    <w:rsid w:val="00F26EFD"/>
    <w:rsid w:val="00F26FF3"/>
    <w:rsid w:val="00F272FB"/>
    <w:rsid w:val="00F27B8D"/>
    <w:rsid w:val="00F306BF"/>
    <w:rsid w:val="00F30D10"/>
    <w:rsid w:val="00F321B1"/>
    <w:rsid w:val="00F326C9"/>
    <w:rsid w:val="00F3325B"/>
    <w:rsid w:val="00F3350B"/>
    <w:rsid w:val="00F33A12"/>
    <w:rsid w:val="00F33C9F"/>
    <w:rsid w:val="00F33E88"/>
    <w:rsid w:val="00F34063"/>
    <w:rsid w:val="00F3438E"/>
    <w:rsid w:val="00F3471D"/>
    <w:rsid w:val="00F34AF9"/>
    <w:rsid w:val="00F3514E"/>
    <w:rsid w:val="00F36830"/>
    <w:rsid w:val="00F368C3"/>
    <w:rsid w:val="00F36FA7"/>
    <w:rsid w:val="00F374FB"/>
    <w:rsid w:val="00F37716"/>
    <w:rsid w:val="00F37ACC"/>
    <w:rsid w:val="00F37F6D"/>
    <w:rsid w:val="00F37F9C"/>
    <w:rsid w:val="00F40741"/>
    <w:rsid w:val="00F40836"/>
    <w:rsid w:val="00F40C69"/>
    <w:rsid w:val="00F41049"/>
    <w:rsid w:val="00F41C88"/>
    <w:rsid w:val="00F4227B"/>
    <w:rsid w:val="00F427E3"/>
    <w:rsid w:val="00F42C38"/>
    <w:rsid w:val="00F43307"/>
    <w:rsid w:val="00F43555"/>
    <w:rsid w:val="00F4374E"/>
    <w:rsid w:val="00F43A02"/>
    <w:rsid w:val="00F43B57"/>
    <w:rsid w:val="00F43E34"/>
    <w:rsid w:val="00F43E82"/>
    <w:rsid w:val="00F45024"/>
    <w:rsid w:val="00F454F1"/>
    <w:rsid w:val="00F4553D"/>
    <w:rsid w:val="00F4589C"/>
    <w:rsid w:val="00F459A8"/>
    <w:rsid w:val="00F45A96"/>
    <w:rsid w:val="00F45BEB"/>
    <w:rsid w:val="00F45D0B"/>
    <w:rsid w:val="00F45FB9"/>
    <w:rsid w:val="00F46483"/>
    <w:rsid w:val="00F46625"/>
    <w:rsid w:val="00F470E7"/>
    <w:rsid w:val="00F47926"/>
    <w:rsid w:val="00F47A23"/>
    <w:rsid w:val="00F47D51"/>
    <w:rsid w:val="00F47FAD"/>
    <w:rsid w:val="00F502B0"/>
    <w:rsid w:val="00F504BE"/>
    <w:rsid w:val="00F50972"/>
    <w:rsid w:val="00F509D7"/>
    <w:rsid w:val="00F50D1B"/>
    <w:rsid w:val="00F513EF"/>
    <w:rsid w:val="00F518FD"/>
    <w:rsid w:val="00F519A1"/>
    <w:rsid w:val="00F519C0"/>
    <w:rsid w:val="00F530D1"/>
    <w:rsid w:val="00F54359"/>
    <w:rsid w:val="00F54699"/>
    <w:rsid w:val="00F548C8"/>
    <w:rsid w:val="00F54954"/>
    <w:rsid w:val="00F55611"/>
    <w:rsid w:val="00F5584F"/>
    <w:rsid w:val="00F55B41"/>
    <w:rsid w:val="00F55BDB"/>
    <w:rsid w:val="00F55CDB"/>
    <w:rsid w:val="00F565C0"/>
    <w:rsid w:val="00F56834"/>
    <w:rsid w:val="00F56C20"/>
    <w:rsid w:val="00F57252"/>
    <w:rsid w:val="00F57C09"/>
    <w:rsid w:val="00F57FFC"/>
    <w:rsid w:val="00F602C1"/>
    <w:rsid w:val="00F6055B"/>
    <w:rsid w:val="00F609A0"/>
    <w:rsid w:val="00F609EE"/>
    <w:rsid w:val="00F60DF1"/>
    <w:rsid w:val="00F60E00"/>
    <w:rsid w:val="00F61731"/>
    <w:rsid w:val="00F61ACA"/>
    <w:rsid w:val="00F61C59"/>
    <w:rsid w:val="00F624AC"/>
    <w:rsid w:val="00F62911"/>
    <w:rsid w:val="00F632C4"/>
    <w:rsid w:val="00F6389B"/>
    <w:rsid w:val="00F643DF"/>
    <w:rsid w:val="00F64FFC"/>
    <w:rsid w:val="00F6506F"/>
    <w:rsid w:val="00F656AE"/>
    <w:rsid w:val="00F65949"/>
    <w:rsid w:val="00F66607"/>
    <w:rsid w:val="00F6664D"/>
    <w:rsid w:val="00F66898"/>
    <w:rsid w:val="00F67D8B"/>
    <w:rsid w:val="00F7076E"/>
    <w:rsid w:val="00F70F4D"/>
    <w:rsid w:val="00F71068"/>
    <w:rsid w:val="00F714AF"/>
    <w:rsid w:val="00F71584"/>
    <w:rsid w:val="00F7249D"/>
    <w:rsid w:val="00F72B4E"/>
    <w:rsid w:val="00F7324A"/>
    <w:rsid w:val="00F73341"/>
    <w:rsid w:val="00F7364C"/>
    <w:rsid w:val="00F73679"/>
    <w:rsid w:val="00F738A6"/>
    <w:rsid w:val="00F73AF8"/>
    <w:rsid w:val="00F743AD"/>
    <w:rsid w:val="00F746F9"/>
    <w:rsid w:val="00F749F7"/>
    <w:rsid w:val="00F755F5"/>
    <w:rsid w:val="00F76073"/>
    <w:rsid w:val="00F7626B"/>
    <w:rsid w:val="00F767E9"/>
    <w:rsid w:val="00F768EC"/>
    <w:rsid w:val="00F76E56"/>
    <w:rsid w:val="00F773E1"/>
    <w:rsid w:val="00F77868"/>
    <w:rsid w:val="00F80280"/>
    <w:rsid w:val="00F821BF"/>
    <w:rsid w:val="00F82F05"/>
    <w:rsid w:val="00F8360C"/>
    <w:rsid w:val="00F8408F"/>
    <w:rsid w:val="00F847C6"/>
    <w:rsid w:val="00F84822"/>
    <w:rsid w:val="00F849C3"/>
    <w:rsid w:val="00F850CA"/>
    <w:rsid w:val="00F85559"/>
    <w:rsid w:val="00F863E2"/>
    <w:rsid w:val="00F86625"/>
    <w:rsid w:val="00F8671D"/>
    <w:rsid w:val="00F8682E"/>
    <w:rsid w:val="00F86EFE"/>
    <w:rsid w:val="00F87D41"/>
    <w:rsid w:val="00F9077B"/>
    <w:rsid w:val="00F90F51"/>
    <w:rsid w:val="00F918DA"/>
    <w:rsid w:val="00F91B1E"/>
    <w:rsid w:val="00F91ECB"/>
    <w:rsid w:val="00F9204E"/>
    <w:rsid w:val="00F921FD"/>
    <w:rsid w:val="00F924A8"/>
    <w:rsid w:val="00F92A57"/>
    <w:rsid w:val="00F92BDC"/>
    <w:rsid w:val="00F937BD"/>
    <w:rsid w:val="00F94D34"/>
    <w:rsid w:val="00F950E3"/>
    <w:rsid w:val="00F952D8"/>
    <w:rsid w:val="00F95D63"/>
    <w:rsid w:val="00F9656E"/>
    <w:rsid w:val="00F9708B"/>
    <w:rsid w:val="00F977EA"/>
    <w:rsid w:val="00F97A18"/>
    <w:rsid w:val="00F97A24"/>
    <w:rsid w:val="00F97CFB"/>
    <w:rsid w:val="00F97DEB"/>
    <w:rsid w:val="00F97F9A"/>
    <w:rsid w:val="00FA08A1"/>
    <w:rsid w:val="00FA12EF"/>
    <w:rsid w:val="00FA2331"/>
    <w:rsid w:val="00FA2578"/>
    <w:rsid w:val="00FA3727"/>
    <w:rsid w:val="00FA3A4E"/>
    <w:rsid w:val="00FA3C57"/>
    <w:rsid w:val="00FA3C74"/>
    <w:rsid w:val="00FA4420"/>
    <w:rsid w:val="00FA4466"/>
    <w:rsid w:val="00FA45A4"/>
    <w:rsid w:val="00FA4829"/>
    <w:rsid w:val="00FA4A64"/>
    <w:rsid w:val="00FA50C0"/>
    <w:rsid w:val="00FA5214"/>
    <w:rsid w:val="00FA521F"/>
    <w:rsid w:val="00FA5AFA"/>
    <w:rsid w:val="00FA5C0C"/>
    <w:rsid w:val="00FA5D51"/>
    <w:rsid w:val="00FA6C26"/>
    <w:rsid w:val="00FA7462"/>
    <w:rsid w:val="00FA7628"/>
    <w:rsid w:val="00FA7747"/>
    <w:rsid w:val="00FA7BC9"/>
    <w:rsid w:val="00FB044D"/>
    <w:rsid w:val="00FB0A8C"/>
    <w:rsid w:val="00FB0DA6"/>
    <w:rsid w:val="00FB1089"/>
    <w:rsid w:val="00FB10B0"/>
    <w:rsid w:val="00FB1692"/>
    <w:rsid w:val="00FB1923"/>
    <w:rsid w:val="00FB2CE9"/>
    <w:rsid w:val="00FB2D40"/>
    <w:rsid w:val="00FB305B"/>
    <w:rsid w:val="00FB326F"/>
    <w:rsid w:val="00FB32F6"/>
    <w:rsid w:val="00FB3797"/>
    <w:rsid w:val="00FB37DE"/>
    <w:rsid w:val="00FB3A7D"/>
    <w:rsid w:val="00FB3ABC"/>
    <w:rsid w:val="00FB3FAE"/>
    <w:rsid w:val="00FB4543"/>
    <w:rsid w:val="00FB5A6D"/>
    <w:rsid w:val="00FB5B22"/>
    <w:rsid w:val="00FB5D5F"/>
    <w:rsid w:val="00FB5DB1"/>
    <w:rsid w:val="00FB5F86"/>
    <w:rsid w:val="00FB5F96"/>
    <w:rsid w:val="00FB6565"/>
    <w:rsid w:val="00FB7EF4"/>
    <w:rsid w:val="00FC1368"/>
    <w:rsid w:val="00FC2B24"/>
    <w:rsid w:val="00FC3046"/>
    <w:rsid w:val="00FC3544"/>
    <w:rsid w:val="00FC46D0"/>
    <w:rsid w:val="00FC4FB5"/>
    <w:rsid w:val="00FC5070"/>
    <w:rsid w:val="00FC5D91"/>
    <w:rsid w:val="00FC61F9"/>
    <w:rsid w:val="00FC6D80"/>
    <w:rsid w:val="00FD03FA"/>
    <w:rsid w:val="00FD153C"/>
    <w:rsid w:val="00FD166D"/>
    <w:rsid w:val="00FD1755"/>
    <w:rsid w:val="00FD199E"/>
    <w:rsid w:val="00FD19B6"/>
    <w:rsid w:val="00FD26E1"/>
    <w:rsid w:val="00FD27F0"/>
    <w:rsid w:val="00FD3061"/>
    <w:rsid w:val="00FD34DE"/>
    <w:rsid w:val="00FD35FB"/>
    <w:rsid w:val="00FD360B"/>
    <w:rsid w:val="00FD3F7D"/>
    <w:rsid w:val="00FD46A6"/>
    <w:rsid w:val="00FD484A"/>
    <w:rsid w:val="00FD4D36"/>
    <w:rsid w:val="00FD4DFA"/>
    <w:rsid w:val="00FD5132"/>
    <w:rsid w:val="00FD51CA"/>
    <w:rsid w:val="00FD5E68"/>
    <w:rsid w:val="00FD5FD1"/>
    <w:rsid w:val="00FD605D"/>
    <w:rsid w:val="00FD61B4"/>
    <w:rsid w:val="00FD6802"/>
    <w:rsid w:val="00FE08CB"/>
    <w:rsid w:val="00FE0976"/>
    <w:rsid w:val="00FE0EF5"/>
    <w:rsid w:val="00FE197C"/>
    <w:rsid w:val="00FE20AF"/>
    <w:rsid w:val="00FE29BB"/>
    <w:rsid w:val="00FE33FE"/>
    <w:rsid w:val="00FE49A3"/>
    <w:rsid w:val="00FE5965"/>
    <w:rsid w:val="00FE5D20"/>
    <w:rsid w:val="00FE6ADF"/>
    <w:rsid w:val="00FE71EF"/>
    <w:rsid w:val="00FE7664"/>
    <w:rsid w:val="00FE76D6"/>
    <w:rsid w:val="00FE789C"/>
    <w:rsid w:val="00FF065A"/>
    <w:rsid w:val="00FF0E0B"/>
    <w:rsid w:val="00FF1375"/>
    <w:rsid w:val="00FF26A5"/>
    <w:rsid w:val="00FF2D6F"/>
    <w:rsid w:val="00FF38AA"/>
    <w:rsid w:val="00FF492A"/>
    <w:rsid w:val="00FF4F37"/>
    <w:rsid w:val="00FF4F57"/>
    <w:rsid w:val="00FF5272"/>
    <w:rsid w:val="00FF5818"/>
    <w:rsid w:val="00FF5919"/>
    <w:rsid w:val="00FF593B"/>
    <w:rsid w:val="00FF5AC0"/>
    <w:rsid w:val="00FF5E98"/>
    <w:rsid w:val="00FF72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708AE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5AC0"/>
    <w:rPr>
      <w:rFonts w:ascii="Times New Roman" w:hAnsi="Times New Roman"/>
    </w:rPr>
  </w:style>
  <w:style w:type="paragraph" w:styleId="Heading1">
    <w:name w:val="heading 1"/>
    <w:basedOn w:val="Normal"/>
    <w:next w:val="Normal"/>
    <w:link w:val="Heading1Char"/>
    <w:qFormat/>
    <w:rsid w:val="005F564F"/>
    <w:pPr>
      <w:keepNext/>
      <w:jc w:val="center"/>
      <w:outlineLvl w:val="0"/>
    </w:pPr>
    <w:rPr>
      <w:rFonts w:ascii="Arial" w:hAnsi="Arial"/>
      <w:b/>
      <w:sz w:val="28"/>
      <w:szCs w:val="20"/>
    </w:rPr>
  </w:style>
  <w:style w:type="paragraph" w:styleId="Heading2">
    <w:name w:val="heading 2"/>
    <w:basedOn w:val="Normal"/>
    <w:next w:val="Normal"/>
    <w:link w:val="Heading2Char"/>
    <w:uiPriority w:val="9"/>
    <w:unhideWhenUsed/>
    <w:qFormat/>
    <w:rsid w:val="0010116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01740"/>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2C24"/>
    <w:pPr>
      <w:tabs>
        <w:tab w:val="center" w:pos="4680"/>
        <w:tab w:val="right" w:pos="9360"/>
      </w:tabs>
    </w:pPr>
    <w:rPr>
      <w:rFonts w:ascii="Calibri" w:hAnsi="Calibri"/>
      <w:sz w:val="22"/>
      <w:szCs w:val="22"/>
    </w:rPr>
  </w:style>
  <w:style w:type="character" w:customStyle="1" w:styleId="HeaderChar">
    <w:name w:val="Header Char"/>
    <w:basedOn w:val="DefaultParagraphFont"/>
    <w:link w:val="Header"/>
    <w:uiPriority w:val="99"/>
    <w:rsid w:val="00722C24"/>
  </w:style>
  <w:style w:type="paragraph" w:styleId="Footer">
    <w:name w:val="footer"/>
    <w:basedOn w:val="Normal"/>
    <w:link w:val="FooterChar"/>
    <w:uiPriority w:val="99"/>
    <w:unhideWhenUsed/>
    <w:rsid w:val="00722C24"/>
    <w:pPr>
      <w:tabs>
        <w:tab w:val="center" w:pos="4680"/>
        <w:tab w:val="right" w:pos="9360"/>
      </w:tabs>
    </w:pPr>
    <w:rPr>
      <w:rFonts w:ascii="Calibri" w:hAnsi="Calibri"/>
      <w:sz w:val="22"/>
      <w:szCs w:val="22"/>
    </w:rPr>
  </w:style>
  <w:style w:type="character" w:customStyle="1" w:styleId="FooterChar">
    <w:name w:val="Footer Char"/>
    <w:basedOn w:val="DefaultParagraphFont"/>
    <w:link w:val="Footer"/>
    <w:uiPriority w:val="99"/>
    <w:rsid w:val="00722C24"/>
  </w:style>
  <w:style w:type="paragraph" w:styleId="BalloonText">
    <w:name w:val="Balloon Text"/>
    <w:basedOn w:val="Normal"/>
    <w:link w:val="BalloonTextChar"/>
    <w:uiPriority w:val="99"/>
    <w:semiHidden/>
    <w:unhideWhenUsed/>
    <w:rsid w:val="00722C24"/>
    <w:rPr>
      <w:rFonts w:ascii="Tahoma" w:hAnsi="Tahoma"/>
      <w:sz w:val="16"/>
      <w:szCs w:val="16"/>
      <w:lang w:val="x-none" w:eastAsia="x-none"/>
    </w:rPr>
  </w:style>
  <w:style w:type="character" w:customStyle="1" w:styleId="BalloonTextChar">
    <w:name w:val="Balloon Text Char"/>
    <w:link w:val="BalloonText"/>
    <w:uiPriority w:val="99"/>
    <w:semiHidden/>
    <w:rsid w:val="00722C24"/>
    <w:rPr>
      <w:rFonts w:ascii="Tahoma" w:hAnsi="Tahoma" w:cs="Tahoma"/>
      <w:sz w:val="16"/>
      <w:szCs w:val="16"/>
    </w:rPr>
  </w:style>
  <w:style w:type="paragraph" w:customStyle="1" w:styleId="ColorfulList-Accent11">
    <w:name w:val="Colorful List - Accent 11"/>
    <w:basedOn w:val="Normal"/>
    <w:uiPriority w:val="34"/>
    <w:qFormat/>
    <w:rsid w:val="00722C24"/>
    <w:pPr>
      <w:ind w:left="720"/>
    </w:pPr>
    <w:rPr>
      <w:rFonts w:ascii="Arial" w:hAnsi="Arial"/>
    </w:rPr>
  </w:style>
  <w:style w:type="paragraph" w:styleId="Subtitle">
    <w:name w:val="Subtitle"/>
    <w:basedOn w:val="Normal"/>
    <w:link w:val="SubtitleChar"/>
    <w:uiPriority w:val="11"/>
    <w:qFormat/>
    <w:rsid w:val="00CD0736"/>
    <w:pPr>
      <w:spacing w:after="480"/>
      <w:jc w:val="center"/>
    </w:pPr>
    <w:rPr>
      <w:rFonts w:ascii="Cambria" w:eastAsia="Calibri" w:hAnsi="Cambria"/>
      <w:sz w:val="28"/>
      <w:lang w:val="x-none" w:eastAsia="x-none"/>
    </w:rPr>
  </w:style>
  <w:style w:type="character" w:customStyle="1" w:styleId="SubtitleChar">
    <w:name w:val="Subtitle Char"/>
    <w:link w:val="Subtitle"/>
    <w:uiPriority w:val="11"/>
    <w:rsid w:val="00CD0736"/>
    <w:rPr>
      <w:rFonts w:ascii="Cambria" w:eastAsia="Calibri" w:hAnsi="Cambria" w:cs="Calibri"/>
      <w:sz w:val="28"/>
      <w:szCs w:val="24"/>
    </w:rPr>
  </w:style>
  <w:style w:type="paragraph" w:customStyle="1" w:styleId="MediumGrid21">
    <w:name w:val="Medium Grid 21"/>
    <w:basedOn w:val="Normal"/>
    <w:link w:val="MediumGrid2Char"/>
    <w:uiPriority w:val="1"/>
    <w:qFormat/>
    <w:rsid w:val="00CD0736"/>
    <w:rPr>
      <w:rFonts w:ascii="Calibri" w:eastAsia="Calibri" w:hAnsi="Calibri"/>
      <w:color w:val="000000"/>
      <w:sz w:val="22"/>
      <w:szCs w:val="20"/>
      <w:lang w:val="x-none" w:eastAsia="x-none"/>
    </w:rPr>
  </w:style>
  <w:style w:type="paragraph" w:styleId="NormalWeb">
    <w:name w:val="Normal (Web)"/>
    <w:basedOn w:val="Normal"/>
    <w:uiPriority w:val="99"/>
    <w:unhideWhenUsed/>
    <w:rsid w:val="00CD0736"/>
    <w:pPr>
      <w:spacing w:before="100" w:beforeAutospacing="1" w:after="100" w:afterAutospacing="1"/>
    </w:pPr>
  </w:style>
  <w:style w:type="table" w:styleId="TableGrid">
    <w:name w:val="Table Grid"/>
    <w:basedOn w:val="TableNormal"/>
    <w:uiPriority w:val="59"/>
    <w:rsid w:val="00CD0736"/>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D0736"/>
    <w:rPr>
      <w:rFonts w:ascii="Consolas" w:eastAsia="Calibri" w:hAnsi="Consolas"/>
      <w:sz w:val="21"/>
      <w:szCs w:val="21"/>
      <w:lang w:val="x-none" w:eastAsia="x-none"/>
    </w:rPr>
  </w:style>
  <w:style w:type="character" w:customStyle="1" w:styleId="PlainTextChar">
    <w:name w:val="Plain Text Char"/>
    <w:link w:val="PlainText"/>
    <w:uiPriority w:val="99"/>
    <w:rsid w:val="00CD0736"/>
    <w:rPr>
      <w:rFonts w:ascii="Consolas" w:eastAsia="Calibri" w:hAnsi="Consolas" w:cs="Consolas"/>
      <w:sz w:val="21"/>
      <w:szCs w:val="21"/>
    </w:rPr>
  </w:style>
  <w:style w:type="character" w:customStyle="1" w:styleId="MediumGrid2Char">
    <w:name w:val="Medium Grid 2 Char"/>
    <w:link w:val="MediumGrid21"/>
    <w:uiPriority w:val="1"/>
    <w:rsid w:val="00CD0736"/>
    <w:rPr>
      <w:rFonts w:ascii="Calibri" w:eastAsia="Calibri" w:hAnsi="Calibri"/>
      <w:color w:val="000000"/>
      <w:sz w:val="22"/>
    </w:rPr>
  </w:style>
  <w:style w:type="paragraph" w:styleId="HTMLPreformatted">
    <w:name w:val="HTML Preformatted"/>
    <w:basedOn w:val="Normal"/>
    <w:link w:val="HTMLPreformattedChar"/>
    <w:rsid w:val="00FB04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eastAsia="Courier" w:hAnsi="Courier"/>
      <w:sz w:val="20"/>
      <w:szCs w:val="20"/>
      <w:lang w:val="x-none" w:eastAsia="x-none"/>
    </w:rPr>
  </w:style>
  <w:style w:type="character" w:customStyle="1" w:styleId="HTMLPreformattedChar">
    <w:name w:val="HTML Preformatted Char"/>
    <w:link w:val="HTMLPreformatted"/>
    <w:rsid w:val="00FB044D"/>
    <w:rPr>
      <w:rFonts w:ascii="Courier" w:eastAsia="Courier" w:hAnsi="Courier"/>
    </w:rPr>
  </w:style>
  <w:style w:type="character" w:styleId="HTMLTypewriter">
    <w:name w:val="HTML Typewriter"/>
    <w:rsid w:val="00FB044D"/>
    <w:rPr>
      <w:rFonts w:ascii="Courier" w:eastAsia="Courier" w:hAnsi="Courier"/>
      <w:sz w:val="20"/>
    </w:rPr>
  </w:style>
  <w:style w:type="character" w:styleId="CommentReference">
    <w:name w:val="annotation reference"/>
    <w:uiPriority w:val="99"/>
    <w:semiHidden/>
    <w:unhideWhenUsed/>
    <w:rsid w:val="00455B52"/>
    <w:rPr>
      <w:sz w:val="16"/>
      <w:szCs w:val="16"/>
    </w:rPr>
  </w:style>
  <w:style w:type="paragraph" w:styleId="CommentText">
    <w:name w:val="annotation text"/>
    <w:basedOn w:val="Normal"/>
    <w:link w:val="CommentTextChar"/>
    <w:uiPriority w:val="99"/>
    <w:unhideWhenUsed/>
    <w:rsid w:val="00455B52"/>
    <w:pPr>
      <w:spacing w:after="200" w:line="276" w:lineRule="auto"/>
    </w:pPr>
    <w:rPr>
      <w:rFonts w:ascii="Calibri" w:hAnsi="Calibri"/>
      <w:sz w:val="20"/>
      <w:szCs w:val="20"/>
    </w:rPr>
  </w:style>
  <w:style w:type="character" w:customStyle="1" w:styleId="CommentTextChar">
    <w:name w:val="Comment Text Char"/>
    <w:basedOn w:val="DefaultParagraphFont"/>
    <w:link w:val="CommentText"/>
    <w:uiPriority w:val="99"/>
    <w:rsid w:val="00455B52"/>
  </w:style>
  <w:style w:type="paragraph" w:styleId="CommentSubject">
    <w:name w:val="annotation subject"/>
    <w:basedOn w:val="CommentText"/>
    <w:next w:val="CommentText"/>
    <w:link w:val="CommentSubjectChar"/>
    <w:uiPriority w:val="99"/>
    <w:semiHidden/>
    <w:unhideWhenUsed/>
    <w:rsid w:val="00455B52"/>
    <w:rPr>
      <w:b/>
      <w:bCs/>
      <w:lang w:val="x-none" w:eastAsia="x-none"/>
    </w:rPr>
  </w:style>
  <w:style w:type="character" w:customStyle="1" w:styleId="CommentSubjectChar">
    <w:name w:val="Comment Subject Char"/>
    <w:link w:val="CommentSubject"/>
    <w:uiPriority w:val="99"/>
    <w:semiHidden/>
    <w:rsid w:val="00455B52"/>
    <w:rPr>
      <w:b/>
      <w:bCs/>
    </w:rPr>
  </w:style>
  <w:style w:type="character" w:customStyle="1" w:styleId="Heading1Char">
    <w:name w:val="Heading 1 Char"/>
    <w:link w:val="Heading1"/>
    <w:rsid w:val="005F564F"/>
    <w:rPr>
      <w:rFonts w:ascii="Arial" w:hAnsi="Arial"/>
      <w:b/>
      <w:sz w:val="28"/>
    </w:rPr>
  </w:style>
  <w:style w:type="paragraph" w:customStyle="1" w:styleId="Default">
    <w:name w:val="Default"/>
    <w:rsid w:val="00C67BEB"/>
    <w:pPr>
      <w:autoSpaceDE w:val="0"/>
      <w:autoSpaceDN w:val="0"/>
      <w:adjustRightInd w:val="0"/>
    </w:pPr>
    <w:rPr>
      <w:rFonts w:ascii="Arial" w:eastAsia="Calibri" w:hAnsi="Arial" w:cs="Arial"/>
      <w:color w:val="000000"/>
    </w:rPr>
  </w:style>
  <w:style w:type="character" w:styleId="PageNumber">
    <w:name w:val="page number"/>
    <w:uiPriority w:val="99"/>
    <w:semiHidden/>
    <w:unhideWhenUsed/>
    <w:rsid w:val="00096446"/>
  </w:style>
  <w:style w:type="paragraph" w:styleId="DocumentMap">
    <w:name w:val="Document Map"/>
    <w:basedOn w:val="Normal"/>
    <w:link w:val="DocumentMapChar"/>
    <w:uiPriority w:val="99"/>
    <w:semiHidden/>
    <w:unhideWhenUsed/>
    <w:rsid w:val="004E633A"/>
    <w:rPr>
      <w:rFonts w:ascii="Lucida Grande" w:hAnsi="Lucida Grande"/>
    </w:rPr>
  </w:style>
  <w:style w:type="character" w:customStyle="1" w:styleId="DocumentMapChar">
    <w:name w:val="Document Map Char"/>
    <w:basedOn w:val="DefaultParagraphFont"/>
    <w:link w:val="DocumentMap"/>
    <w:uiPriority w:val="99"/>
    <w:semiHidden/>
    <w:rsid w:val="004E633A"/>
    <w:rPr>
      <w:rFonts w:ascii="Lucida Grande" w:hAnsi="Lucida Grande"/>
      <w:sz w:val="24"/>
      <w:szCs w:val="24"/>
    </w:rPr>
  </w:style>
  <w:style w:type="paragraph" w:styleId="ListParagraph">
    <w:name w:val="List Paragraph"/>
    <w:basedOn w:val="Normal"/>
    <w:uiPriority w:val="34"/>
    <w:qFormat/>
    <w:rsid w:val="00867BCA"/>
    <w:pPr>
      <w:spacing w:after="200" w:line="276" w:lineRule="auto"/>
      <w:ind w:left="720"/>
      <w:contextualSpacing/>
    </w:pPr>
    <w:rPr>
      <w:rFonts w:ascii="Calibri" w:hAnsi="Calibri"/>
      <w:sz w:val="22"/>
      <w:szCs w:val="22"/>
    </w:rPr>
  </w:style>
  <w:style w:type="character" w:styleId="IntenseReference">
    <w:name w:val="Intense Reference"/>
    <w:uiPriority w:val="32"/>
    <w:qFormat/>
    <w:rsid w:val="00AD0DBC"/>
    <w:rPr>
      <w:b/>
      <w:bCs/>
      <w:smallCaps/>
      <w:color w:val="C0504D"/>
      <w:spacing w:val="5"/>
      <w:u w:val="single"/>
    </w:rPr>
  </w:style>
  <w:style w:type="paragraph" w:styleId="Revision">
    <w:name w:val="Revision"/>
    <w:hidden/>
    <w:uiPriority w:val="99"/>
    <w:rsid w:val="00AD0DBC"/>
    <w:rPr>
      <w:sz w:val="22"/>
      <w:szCs w:val="22"/>
    </w:rPr>
  </w:style>
  <w:style w:type="character" w:customStyle="1" w:styleId="Heading3Char">
    <w:name w:val="Heading 3 Char"/>
    <w:basedOn w:val="DefaultParagraphFont"/>
    <w:link w:val="Heading3"/>
    <w:uiPriority w:val="9"/>
    <w:semiHidden/>
    <w:rsid w:val="00E01740"/>
    <w:rPr>
      <w:rFonts w:asciiTheme="majorHAnsi" w:eastAsiaTheme="majorEastAsia" w:hAnsiTheme="majorHAnsi" w:cstheme="majorBidi"/>
      <w:b/>
      <w:bCs/>
      <w:color w:val="4F81BD" w:themeColor="accent1"/>
      <w:sz w:val="22"/>
      <w:szCs w:val="22"/>
    </w:rPr>
  </w:style>
  <w:style w:type="paragraph" w:customStyle="1" w:styleId="jobtitle">
    <w:name w:val="jobtitle"/>
    <w:basedOn w:val="Normal"/>
    <w:rsid w:val="00E01740"/>
    <w:pPr>
      <w:spacing w:before="100" w:beforeAutospacing="1" w:after="100" w:afterAutospacing="1"/>
    </w:pPr>
    <w:rPr>
      <w:rFonts w:ascii="Times" w:hAnsi="Times"/>
      <w:sz w:val="20"/>
      <w:szCs w:val="20"/>
    </w:rPr>
  </w:style>
  <w:style w:type="character" w:styleId="Strong">
    <w:name w:val="Strong"/>
    <w:basedOn w:val="DefaultParagraphFont"/>
    <w:uiPriority w:val="22"/>
    <w:qFormat/>
    <w:rsid w:val="00E01740"/>
    <w:rPr>
      <w:b/>
      <w:bCs/>
    </w:rPr>
  </w:style>
  <w:style w:type="character" w:styleId="Hyperlink">
    <w:name w:val="Hyperlink"/>
    <w:basedOn w:val="DefaultParagraphFont"/>
    <w:uiPriority w:val="99"/>
    <w:unhideWhenUsed/>
    <w:rsid w:val="00D8630B"/>
    <w:rPr>
      <w:color w:val="0000FF"/>
      <w:u w:val="single"/>
    </w:rPr>
  </w:style>
  <w:style w:type="character" w:customStyle="1" w:styleId="subhead2">
    <w:name w:val="subhead2"/>
    <w:basedOn w:val="DefaultParagraphFont"/>
    <w:rsid w:val="00D8630B"/>
  </w:style>
  <w:style w:type="character" w:customStyle="1" w:styleId="apple-converted-space">
    <w:name w:val="apple-converted-space"/>
    <w:basedOn w:val="DefaultParagraphFont"/>
    <w:rsid w:val="00D8630B"/>
  </w:style>
  <w:style w:type="paragraph" w:styleId="BodyTextIndent3">
    <w:name w:val="Body Text Indent 3"/>
    <w:basedOn w:val="Normal"/>
    <w:link w:val="BodyTextIndent3Char"/>
    <w:rsid w:val="0099261A"/>
    <w:pPr>
      <w:ind w:left="360"/>
    </w:pPr>
    <w:rPr>
      <w:rFonts w:ascii="Arial" w:hAnsi="Arial"/>
      <w:szCs w:val="20"/>
    </w:rPr>
  </w:style>
  <w:style w:type="character" w:customStyle="1" w:styleId="BodyTextIndent3Char">
    <w:name w:val="Body Text Indent 3 Char"/>
    <w:basedOn w:val="DefaultParagraphFont"/>
    <w:link w:val="BodyTextIndent3"/>
    <w:rsid w:val="0099261A"/>
    <w:rPr>
      <w:rFonts w:ascii="Arial" w:hAnsi="Arial"/>
      <w:sz w:val="24"/>
    </w:rPr>
  </w:style>
  <w:style w:type="table" w:styleId="LightShading-Accent1">
    <w:name w:val="Light Shading Accent 1"/>
    <w:basedOn w:val="TableNormal"/>
    <w:uiPriority w:val="30"/>
    <w:qFormat/>
    <w:rsid w:val="00B23AE2"/>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ableGridLight1">
    <w:name w:val="Table Grid Light1"/>
    <w:uiPriority w:val="32"/>
    <w:qFormat/>
    <w:rsid w:val="002B1859"/>
    <w:rPr>
      <w:b/>
      <w:bCs/>
      <w:smallCaps/>
      <w:color w:val="C0504D"/>
      <w:spacing w:val="5"/>
      <w:u w:val="single"/>
    </w:rPr>
  </w:style>
  <w:style w:type="paragraph" w:customStyle="1" w:styleId="p1">
    <w:name w:val="p1"/>
    <w:basedOn w:val="Normal"/>
    <w:rsid w:val="0048700B"/>
    <w:rPr>
      <w:rFonts w:ascii="Tahoma" w:hAnsi="Tahoma" w:cs="Tahoma"/>
      <w:sz w:val="15"/>
      <w:szCs w:val="15"/>
    </w:rPr>
  </w:style>
  <w:style w:type="character" w:customStyle="1" w:styleId="s1">
    <w:name w:val="s1"/>
    <w:basedOn w:val="DefaultParagraphFont"/>
    <w:rsid w:val="0048700B"/>
  </w:style>
  <w:style w:type="character" w:customStyle="1" w:styleId="s2">
    <w:name w:val="s2"/>
    <w:basedOn w:val="DefaultParagraphFont"/>
    <w:rsid w:val="00A04E4B"/>
    <w:rPr>
      <w:u w:val="single"/>
    </w:rPr>
  </w:style>
  <w:style w:type="character" w:customStyle="1" w:styleId="s3">
    <w:name w:val="s3"/>
    <w:basedOn w:val="DefaultParagraphFont"/>
    <w:rsid w:val="00147E8E"/>
    <w:rPr>
      <w:color w:val="BA5826"/>
    </w:rPr>
  </w:style>
  <w:style w:type="paragraph" w:customStyle="1" w:styleId="p2">
    <w:name w:val="p2"/>
    <w:basedOn w:val="Normal"/>
    <w:rsid w:val="00250FA7"/>
    <w:rPr>
      <w:rFonts w:ascii="Calibri" w:hAnsi="Calibri"/>
      <w:color w:val="1E497D"/>
      <w:sz w:val="17"/>
      <w:szCs w:val="17"/>
    </w:rPr>
  </w:style>
  <w:style w:type="character" w:styleId="FollowedHyperlink">
    <w:name w:val="FollowedHyperlink"/>
    <w:basedOn w:val="DefaultParagraphFont"/>
    <w:uiPriority w:val="99"/>
    <w:semiHidden/>
    <w:unhideWhenUsed/>
    <w:rsid w:val="00250FA7"/>
    <w:rPr>
      <w:color w:val="800080" w:themeColor="followedHyperlink"/>
      <w:u w:val="single"/>
    </w:rPr>
  </w:style>
  <w:style w:type="paragraph" w:customStyle="1" w:styleId="p3">
    <w:name w:val="p3"/>
    <w:basedOn w:val="Normal"/>
    <w:rsid w:val="000F3896"/>
    <w:pPr>
      <w:ind w:left="360" w:hanging="360"/>
    </w:pPr>
    <w:rPr>
      <w:rFonts w:ascii="Calibri" w:hAnsi="Calibri"/>
      <w:sz w:val="17"/>
      <w:szCs w:val="17"/>
    </w:rPr>
  </w:style>
  <w:style w:type="table" w:styleId="PlainTable1">
    <w:name w:val="Plain Table 1"/>
    <w:basedOn w:val="TableNormal"/>
    <w:uiPriority w:val="41"/>
    <w:rsid w:val="00235602"/>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EE286D"/>
    <w:rPr>
      <w:b w:val="0"/>
      <w:bCs w:val="0"/>
      <w:i w:val="0"/>
      <w:iCs w:val="0"/>
    </w:rPr>
  </w:style>
  <w:style w:type="character" w:customStyle="1" w:styleId="text-by">
    <w:name w:val="text-by"/>
    <w:basedOn w:val="DefaultParagraphFont"/>
    <w:rsid w:val="007F5D18"/>
  </w:style>
  <w:style w:type="character" w:customStyle="1" w:styleId="author">
    <w:name w:val="author"/>
    <w:basedOn w:val="DefaultParagraphFont"/>
    <w:rsid w:val="007F5D18"/>
  </w:style>
  <w:style w:type="character" w:customStyle="1" w:styleId="text-on">
    <w:name w:val="text-on"/>
    <w:basedOn w:val="DefaultParagraphFont"/>
    <w:rsid w:val="007F5D18"/>
  </w:style>
  <w:style w:type="character" w:customStyle="1" w:styleId="w8qarf">
    <w:name w:val="w8qarf"/>
    <w:basedOn w:val="DefaultParagraphFont"/>
    <w:rsid w:val="009E43A9"/>
  </w:style>
  <w:style w:type="character" w:customStyle="1" w:styleId="lrzxr">
    <w:name w:val="lrzxr"/>
    <w:basedOn w:val="DefaultParagraphFont"/>
    <w:rsid w:val="009E43A9"/>
  </w:style>
  <w:style w:type="character" w:customStyle="1" w:styleId="Heading2Char">
    <w:name w:val="Heading 2 Char"/>
    <w:basedOn w:val="DefaultParagraphFont"/>
    <w:link w:val="Heading2"/>
    <w:uiPriority w:val="9"/>
    <w:rsid w:val="00101168"/>
    <w:rPr>
      <w:rFonts w:asciiTheme="majorHAnsi" w:eastAsiaTheme="majorEastAsia" w:hAnsiTheme="majorHAnsi" w:cstheme="majorBidi"/>
      <w:color w:val="365F91" w:themeColor="accent1" w:themeShade="BF"/>
      <w:sz w:val="26"/>
      <w:szCs w:val="26"/>
    </w:rPr>
  </w:style>
  <w:style w:type="paragraph" w:customStyle="1" w:styleId="zfr3q">
    <w:name w:val="zfr3q"/>
    <w:basedOn w:val="Normal"/>
    <w:rsid w:val="00101168"/>
    <w:pPr>
      <w:spacing w:before="100" w:beforeAutospacing="1" w:after="100" w:afterAutospacing="1"/>
    </w:pPr>
  </w:style>
  <w:style w:type="paragraph" w:styleId="BodyText">
    <w:name w:val="Body Text"/>
    <w:basedOn w:val="Normal"/>
    <w:link w:val="BodyTextChar"/>
    <w:uiPriority w:val="99"/>
    <w:unhideWhenUsed/>
    <w:rsid w:val="00C178F4"/>
    <w:pPr>
      <w:spacing w:after="120"/>
    </w:pPr>
  </w:style>
  <w:style w:type="character" w:customStyle="1" w:styleId="BodyTextChar">
    <w:name w:val="Body Text Char"/>
    <w:basedOn w:val="DefaultParagraphFont"/>
    <w:link w:val="BodyText"/>
    <w:uiPriority w:val="99"/>
    <w:rsid w:val="00C178F4"/>
    <w:rPr>
      <w:rFonts w:ascii="Times New Roman" w:hAnsi="Times New Roman"/>
    </w:rPr>
  </w:style>
  <w:style w:type="paragraph" w:styleId="NoSpacing">
    <w:name w:val="No Spacing"/>
    <w:uiPriority w:val="1"/>
    <w:qFormat/>
    <w:rsid w:val="003B0EBE"/>
    <w:pPr>
      <w:widowControl w:val="0"/>
      <w:autoSpaceDE w:val="0"/>
      <w:autoSpaceDN w:val="0"/>
    </w:pPr>
    <w:rPr>
      <w:rFonts w:ascii="Franklin Gothic Medium" w:eastAsia="Franklin Gothic Medium" w:hAnsi="Franklin Gothic Medium" w:cs="Franklin Gothic Medium"/>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354">
      <w:bodyDiv w:val="1"/>
      <w:marLeft w:val="0"/>
      <w:marRight w:val="0"/>
      <w:marTop w:val="0"/>
      <w:marBottom w:val="0"/>
      <w:divBdr>
        <w:top w:val="none" w:sz="0" w:space="0" w:color="auto"/>
        <w:left w:val="none" w:sz="0" w:space="0" w:color="auto"/>
        <w:bottom w:val="none" w:sz="0" w:space="0" w:color="auto"/>
        <w:right w:val="none" w:sz="0" w:space="0" w:color="auto"/>
      </w:divBdr>
      <w:divsChild>
        <w:div w:id="1143960434">
          <w:marLeft w:val="0"/>
          <w:marRight w:val="0"/>
          <w:marTop w:val="0"/>
          <w:marBottom w:val="0"/>
          <w:divBdr>
            <w:top w:val="none" w:sz="0" w:space="0" w:color="auto"/>
            <w:left w:val="none" w:sz="0" w:space="0" w:color="auto"/>
            <w:bottom w:val="none" w:sz="0" w:space="0" w:color="auto"/>
            <w:right w:val="none" w:sz="0" w:space="0" w:color="auto"/>
          </w:divBdr>
          <w:divsChild>
            <w:div w:id="1996840127">
              <w:marLeft w:val="0"/>
              <w:marRight w:val="0"/>
              <w:marTop w:val="0"/>
              <w:marBottom w:val="0"/>
              <w:divBdr>
                <w:top w:val="none" w:sz="0" w:space="0" w:color="auto"/>
                <w:left w:val="none" w:sz="0" w:space="0" w:color="auto"/>
                <w:bottom w:val="none" w:sz="0" w:space="0" w:color="auto"/>
                <w:right w:val="none" w:sz="0" w:space="0" w:color="auto"/>
              </w:divBdr>
              <w:divsChild>
                <w:div w:id="453907954">
                  <w:marLeft w:val="0"/>
                  <w:marRight w:val="0"/>
                  <w:marTop w:val="0"/>
                  <w:marBottom w:val="0"/>
                  <w:divBdr>
                    <w:top w:val="none" w:sz="0" w:space="0" w:color="auto"/>
                    <w:left w:val="none" w:sz="0" w:space="0" w:color="auto"/>
                    <w:bottom w:val="none" w:sz="0" w:space="0" w:color="auto"/>
                    <w:right w:val="none" w:sz="0" w:space="0" w:color="auto"/>
                  </w:divBdr>
                </w:div>
              </w:divsChild>
            </w:div>
            <w:div w:id="1713269708">
              <w:marLeft w:val="0"/>
              <w:marRight w:val="0"/>
              <w:marTop w:val="0"/>
              <w:marBottom w:val="0"/>
              <w:divBdr>
                <w:top w:val="none" w:sz="0" w:space="0" w:color="auto"/>
                <w:left w:val="none" w:sz="0" w:space="0" w:color="auto"/>
                <w:bottom w:val="none" w:sz="0" w:space="0" w:color="auto"/>
                <w:right w:val="none" w:sz="0" w:space="0" w:color="auto"/>
              </w:divBdr>
              <w:divsChild>
                <w:div w:id="695229843">
                  <w:marLeft w:val="0"/>
                  <w:marRight w:val="0"/>
                  <w:marTop w:val="0"/>
                  <w:marBottom w:val="0"/>
                  <w:divBdr>
                    <w:top w:val="none" w:sz="0" w:space="0" w:color="auto"/>
                    <w:left w:val="none" w:sz="0" w:space="0" w:color="auto"/>
                    <w:bottom w:val="none" w:sz="0" w:space="0" w:color="auto"/>
                    <w:right w:val="none" w:sz="0" w:space="0" w:color="auto"/>
                  </w:divBdr>
                </w:div>
              </w:divsChild>
            </w:div>
            <w:div w:id="1613395654">
              <w:marLeft w:val="0"/>
              <w:marRight w:val="0"/>
              <w:marTop w:val="0"/>
              <w:marBottom w:val="0"/>
              <w:divBdr>
                <w:top w:val="none" w:sz="0" w:space="0" w:color="auto"/>
                <w:left w:val="none" w:sz="0" w:space="0" w:color="auto"/>
                <w:bottom w:val="none" w:sz="0" w:space="0" w:color="auto"/>
                <w:right w:val="none" w:sz="0" w:space="0" w:color="auto"/>
              </w:divBdr>
              <w:divsChild>
                <w:div w:id="33410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10024">
      <w:bodyDiv w:val="1"/>
      <w:marLeft w:val="0"/>
      <w:marRight w:val="0"/>
      <w:marTop w:val="0"/>
      <w:marBottom w:val="0"/>
      <w:divBdr>
        <w:top w:val="none" w:sz="0" w:space="0" w:color="auto"/>
        <w:left w:val="none" w:sz="0" w:space="0" w:color="auto"/>
        <w:bottom w:val="none" w:sz="0" w:space="0" w:color="auto"/>
        <w:right w:val="none" w:sz="0" w:space="0" w:color="auto"/>
      </w:divBdr>
      <w:divsChild>
        <w:div w:id="2113670325">
          <w:marLeft w:val="0"/>
          <w:marRight w:val="0"/>
          <w:marTop w:val="0"/>
          <w:marBottom w:val="0"/>
          <w:divBdr>
            <w:top w:val="none" w:sz="0" w:space="0" w:color="auto"/>
            <w:left w:val="none" w:sz="0" w:space="0" w:color="auto"/>
            <w:bottom w:val="none" w:sz="0" w:space="0" w:color="auto"/>
            <w:right w:val="none" w:sz="0" w:space="0" w:color="auto"/>
          </w:divBdr>
          <w:divsChild>
            <w:div w:id="1261137784">
              <w:marLeft w:val="0"/>
              <w:marRight w:val="0"/>
              <w:marTop w:val="0"/>
              <w:marBottom w:val="0"/>
              <w:divBdr>
                <w:top w:val="none" w:sz="0" w:space="0" w:color="auto"/>
                <w:left w:val="none" w:sz="0" w:space="0" w:color="auto"/>
                <w:bottom w:val="none" w:sz="0" w:space="0" w:color="auto"/>
                <w:right w:val="none" w:sz="0" w:space="0" w:color="auto"/>
              </w:divBdr>
              <w:divsChild>
                <w:div w:id="9051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26068">
      <w:bodyDiv w:val="1"/>
      <w:marLeft w:val="0"/>
      <w:marRight w:val="0"/>
      <w:marTop w:val="0"/>
      <w:marBottom w:val="0"/>
      <w:divBdr>
        <w:top w:val="none" w:sz="0" w:space="0" w:color="auto"/>
        <w:left w:val="none" w:sz="0" w:space="0" w:color="auto"/>
        <w:bottom w:val="none" w:sz="0" w:space="0" w:color="auto"/>
        <w:right w:val="none" w:sz="0" w:space="0" w:color="auto"/>
      </w:divBdr>
      <w:divsChild>
        <w:div w:id="1959995078">
          <w:marLeft w:val="0"/>
          <w:marRight w:val="0"/>
          <w:marTop w:val="0"/>
          <w:marBottom w:val="0"/>
          <w:divBdr>
            <w:top w:val="none" w:sz="0" w:space="0" w:color="auto"/>
            <w:left w:val="none" w:sz="0" w:space="0" w:color="auto"/>
            <w:bottom w:val="none" w:sz="0" w:space="0" w:color="auto"/>
            <w:right w:val="none" w:sz="0" w:space="0" w:color="auto"/>
          </w:divBdr>
          <w:divsChild>
            <w:div w:id="2064253812">
              <w:marLeft w:val="0"/>
              <w:marRight w:val="0"/>
              <w:marTop w:val="0"/>
              <w:marBottom w:val="0"/>
              <w:divBdr>
                <w:top w:val="none" w:sz="0" w:space="0" w:color="auto"/>
                <w:left w:val="none" w:sz="0" w:space="0" w:color="auto"/>
                <w:bottom w:val="none" w:sz="0" w:space="0" w:color="auto"/>
                <w:right w:val="none" w:sz="0" w:space="0" w:color="auto"/>
              </w:divBdr>
              <w:divsChild>
                <w:div w:id="184805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72501">
      <w:bodyDiv w:val="1"/>
      <w:marLeft w:val="0"/>
      <w:marRight w:val="0"/>
      <w:marTop w:val="0"/>
      <w:marBottom w:val="0"/>
      <w:divBdr>
        <w:top w:val="none" w:sz="0" w:space="0" w:color="auto"/>
        <w:left w:val="none" w:sz="0" w:space="0" w:color="auto"/>
        <w:bottom w:val="none" w:sz="0" w:space="0" w:color="auto"/>
        <w:right w:val="none" w:sz="0" w:space="0" w:color="auto"/>
      </w:divBdr>
    </w:div>
    <w:div w:id="130178704">
      <w:bodyDiv w:val="1"/>
      <w:marLeft w:val="0"/>
      <w:marRight w:val="0"/>
      <w:marTop w:val="0"/>
      <w:marBottom w:val="0"/>
      <w:divBdr>
        <w:top w:val="none" w:sz="0" w:space="0" w:color="auto"/>
        <w:left w:val="none" w:sz="0" w:space="0" w:color="auto"/>
        <w:bottom w:val="none" w:sz="0" w:space="0" w:color="auto"/>
        <w:right w:val="none" w:sz="0" w:space="0" w:color="auto"/>
      </w:divBdr>
    </w:div>
    <w:div w:id="144319730">
      <w:bodyDiv w:val="1"/>
      <w:marLeft w:val="0"/>
      <w:marRight w:val="0"/>
      <w:marTop w:val="0"/>
      <w:marBottom w:val="0"/>
      <w:divBdr>
        <w:top w:val="none" w:sz="0" w:space="0" w:color="auto"/>
        <w:left w:val="none" w:sz="0" w:space="0" w:color="auto"/>
        <w:bottom w:val="none" w:sz="0" w:space="0" w:color="auto"/>
        <w:right w:val="none" w:sz="0" w:space="0" w:color="auto"/>
      </w:divBdr>
      <w:divsChild>
        <w:div w:id="897285399">
          <w:marLeft w:val="0"/>
          <w:marRight w:val="0"/>
          <w:marTop w:val="0"/>
          <w:marBottom w:val="0"/>
          <w:divBdr>
            <w:top w:val="none" w:sz="0" w:space="0" w:color="auto"/>
            <w:left w:val="none" w:sz="0" w:space="0" w:color="auto"/>
            <w:bottom w:val="none" w:sz="0" w:space="0" w:color="auto"/>
            <w:right w:val="none" w:sz="0" w:space="0" w:color="auto"/>
          </w:divBdr>
          <w:divsChild>
            <w:div w:id="978342580">
              <w:marLeft w:val="0"/>
              <w:marRight w:val="0"/>
              <w:marTop w:val="0"/>
              <w:marBottom w:val="0"/>
              <w:divBdr>
                <w:top w:val="none" w:sz="0" w:space="0" w:color="auto"/>
                <w:left w:val="none" w:sz="0" w:space="0" w:color="auto"/>
                <w:bottom w:val="none" w:sz="0" w:space="0" w:color="auto"/>
                <w:right w:val="none" w:sz="0" w:space="0" w:color="auto"/>
              </w:divBdr>
              <w:divsChild>
                <w:div w:id="1116561646">
                  <w:marLeft w:val="0"/>
                  <w:marRight w:val="0"/>
                  <w:marTop w:val="0"/>
                  <w:marBottom w:val="0"/>
                  <w:divBdr>
                    <w:top w:val="none" w:sz="0" w:space="0" w:color="auto"/>
                    <w:left w:val="none" w:sz="0" w:space="0" w:color="auto"/>
                    <w:bottom w:val="none" w:sz="0" w:space="0" w:color="auto"/>
                    <w:right w:val="none" w:sz="0" w:space="0" w:color="auto"/>
                  </w:divBdr>
                </w:div>
              </w:divsChild>
            </w:div>
            <w:div w:id="1704209482">
              <w:marLeft w:val="0"/>
              <w:marRight w:val="0"/>
              <w:marTop w:val="0"/>
              <w:marBottom w:val="0"/>
              <w:divBdr>
                <w:top w:val="none" w:sz="0" w:space="0" w:color="auto"/>
                <w:left w:val="none" w:sz="0" w:space="0" w:color="auto"/>
                <w:bottom w:val="none" w:sz="0" w:space="0" w:color="auto"/>
                <w:right w:val="none" w:sz="0" w:space="0" w:color="auto"/>
              </w:divBdr>
              <w:divsChild>
                <w:div w:id="107177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24543">
      <w:bodyDiv w:val="1"/>
      <w:marLeft w:val="0"/>
      <w:marRight w:val="0"/>
      <w:marTop w:val="0"/>
      <w:marBottom w:val="0"/>
      <w:divBdr>
        <w:top w:val="none" w:sz="0" w:space="0" w:color="auto"/>
        <w:left w:val="none" w:sz="0" w:space="0" w:color="auto"/>
        <w:bottom w:val="none" w:sz="0" w:space="0" w:color="auto"/>
        <w:right w:val="none" w:sz="0" w:space="0" w:color="auto"/>
      </w:divBdr>
    </w:div>
    <w:div w:id="184486445">
      <w:bodyDiv w:val="1"/>
      <w:marLeft w:val="0"/>
      <w:marRight w:val="0"/>
      <w:marTop w:val="0"/>
      <w:marBottom w:val="0"/>
      <w:divBdr>
        <w:top w:val="none" w:sz="0" w:space="0" w:color="auto"/>
        <w:left w:val="none" w:sz="0" w:space="0" w:color="auto"/>
        <w:bottom w:val="none" w:sz="0" w:space="0" w:color="auto"/>
        <w:right w:val="none" w:sz="0" w:space="0" w:color="auto"/>
      </w:divBdr>
    </w:div>
    <w:div w:id="186256087">
      <w:bodyDiv w:val="1"/>
      <w:marLeft w:val="0"/>
      <w:marRight w:val="0"/>
      <w:marTop w:val="0"/>
      <w:marBottom w:val="0"/>
      <w:divBdr>
        <w:top w:val="none" w:sz="0" w:space="0" w:color="auto"/>
        <w:left w:val="none" w:sz="0" w:space="0" w:color="auto"/>
        <w:bottom w:val="none" w:sz="0" w:space="0" w:color="auto"/>
        <w:right w:val="none" w:sz="0" w:space="0" w:color="auto"/>
      </w:divBdr>
      <w:divsChild>
        <w:div w:id="805850618">
          <w:marLeft w:val="0"/>
          <w:marRight w:val="0"/>
          <w:marTop w:val="0"/>
          <w:marBottom w:val="0"/>
          <w:divBdr>
            <w:top w:val="none" w:sz="0" w:space="0" w:color="auto"/>
            <w:left w:val="none" w:sz="0" w:space="0" w:color="auto"/>
            <w:bottom w:val="none" w:sz="0" w:space="0" w:color="auto"/>
            <w:right w:val="none" w:sz="0" w:space="0" w:color="auto"/>
          </w:divBdr>
          <w:divsChild>
            <w:div w:id="2826925">
              <w:marLeft w:val="0"/>
              <w:marRight w:val="0"/>
              <w:marTop w:val="0"/>
              <w:marBottom w:val="0"/>
              <w:divBdr>
                <w:top w:val="none" w:sz="0" w:space="0" w:color="auto"/>
                <w:left w:val="none" w:sz="0" w:space="0" w:color="auto"/>
                <w:bottom w:val="none" w:sz="0" w:space="0" w:color="auto"/>
                <w:right w:val="none" w:sz="0" w:space="0" w:color="auto"/>
              </w:divBdr>
              <w:divsChild>
                <w:div w:id="1231039621">
                  <w:marLeft w:val="0"/>
                  <w:marRight w:val="0"/>
                  <w:marTop w:val="0"/>
                  <w:marBottom w:val="0"/>
                  <w:divBdr>
                    <w:top w:val="none" w:sz="0" w:space="0" w:color="auto"/>
                    <w:left w:val="none" w:sz="0" w:space="0" w:color="auto"/>
                    <w:bottom w:val="none" w:sz="0" w:space="0" w:color="auto"/>
                    <w:right w:val="none" w:sz="0" w:space="0" w:color="auto"/>
                  </w:divBdr>
                </w:div>
              </w:divsChild>
            </w:div>
            <w:div w:id="497037810">
              <w:marLeft w:val="0"/>
              <w:marRight w:val="0"/>
              <w:marTop w:val="0"/>
              <w:marBottom w:val="0"/>
              <w:divBdr>
                <w:top w:val="none" w:sz="0" w:space="0" w:color="auto"/>
                <w:left w:val="none" w:sz="0" w:space="0" w:color="auto"/>
                <w:bottom w:val="none" w:sz="0" w:space="0" w:color="auto"/>
                <w:right w:val="none" w:sz="0" w:space="0" w:color="auto"/>
              </w:divBdr>
              <w:divsChild>
                <w:div w:id="68425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5944">
      <w:bodyDiv w:val="1"/>
      <w:marLeft w:val="0"/>
      <w:marRight w:val="0"/>
      <w:marTop w:val="0"/>
      <w:marBottom w:val="0"/>
      <w:divBdr>
        <w:top w:val="none" w:sz="0" w:space="0" w:color="auto"/>
        <w:left w:val="none" w:sz="0" w:space="0" w:color="auto"/>
        <w:bottom w:val="none" w:sz="0" w:space="0" w:color="auto"/>
        <w:right w:val="none" w:sz="0" w:space="0" w:color="auto"/>
      </w:divBdr>
    </w:div>
    <w:div w:id="309136444">
      <w:bodyDiv w:val="1"/>
      <w:marLeft w:val="0"/>
      <w:marRight w:val="0"/>
      <w:marTop w:val="0"/>
      <w:marBottom w:val="0"/>
      <w:divBdr>
        <w:top w:val="none" w:sz="0" w:space="0" w:color="auto"/>
        <w:left w:val="none" w:sz="0" w:space="0" w:color="auto"/>
        <w:bottom w:val="none" w:sz="0" w:space="0" w:color="auto"/>
        <w:right w:val="none" w:sz="0" w:space="0" w:color="auto"/>
      </w:divBdr>
    </w:div>
    <w:div w:id="340622402">
      <w:bodyDiv w:val="1"/>
      <w:marLeft w:val="0"/>
      <w:marRight w:val="0"/>
      <w:marTop w:val="0"/>
      <w:marBottom w:val="0"/>
      <w:divBdr>
        <w:top w:val="none" w:sz="0" w:space="0" w:color="auto"/>
        <w:left w:val="none" w:sz="0" w:space="0" w:color="auto"/>
        <w:bottom w:val="none" w:sz="0" w:space="0" w:color="auto"/>
        <w:right w:val="none" w:sz="0" w:space="0" w:color="auto"/>
      </w:divBdr>
    </w:div>
    <w:div w:id="370422261">
      <w:bodyDiv w:val="1"/>
      <w:marLeft w:val="0"/>
      <w:marRight w:val="0"/>
      <w:marTop w:val="0"/>
      <w:marBottom w:val="0"/>
      <w:divBdr>
        <w:top w:val="none" w:sz="0" w:space="0" w:color="auto"/>
        <w:left w:val="none" w:sz="0" w:space="0" w:color="auto"/>
        <w:bottom w:val="none" w:sz="0" w:space="0" w:color="auto"/>
        <w:right w:val="none" w:sz="0" w:space="0" w:color="auto"/>
      </w:divBdr>
    </w:div>
    <w:div w:id="424955704">
      <w:bodyDiv w:val="1"/>
      <w:marLeft w:val="0"/>
      <w:marRight w:val="0"/>
      <w:marTop w:val="0"/>
      <w:marBottom w:val="0"/>
      <w:divBdr>
        <w:top w:val="none" w:sz="0" w:space="0" w:color="auto"/>
        <w:left w:val="none" w:sz="0" w:space="0" w:color="auto"/>
        <w:bottom w:val="none" w:sz="0" w:space="0" w:color="auto"/>
        <w:right w:val="none" w:sz="0" w:space="0" w:color="auto"/>
      </w:divBdr>
    </w:div>
    <w:div w:id="431048275">
      <w:bodyDiv w:val="1"/>
      <w:marLeft w:val="0"/>
      <w:marRight w:val="0"/>
      <w:marTop w:val="0"/>
      <w:marBottom w:val="0"/>
      <w:divBdr>
        <w:top w:val="none" w:sz="0" w:space="0" w:color="auto"/>
        <w:left w:val="none" w:sz="0" w:space="0" w:color="auto"/>
        <w:bottom w:val="none" w:sz="0" w:space="0" w:color="auto"/>
        <w:right w:val="none" w:sz="0" w:space="0" w:color="auto"/>
      </w:divBdr>
    </w:div>
    <w:div w:id="455607872">
      <w:bodyDiv w:val="1"/>
      <w:marLeft w:val="0"/>
      <w:marRight w:val="0"/>
      <w:marTop w:val="0"/>
      <w:marBottom w:val="0"/>
      <w:divBdr>
        <w:top w:val="none" w:sz="0" w:space="0" w:color="auto"/>
        <w:left w:val="none" w:sz="0" w:space="0" w:color="auto"/>
        <w:bottom w:val="none" w:sz="0" w:space="0" w:color="auto"/>
        <w:right w:val="none" w:sz="0" w:space="0" w:color="auto"/>
      </w:divBdr>
    </w:div>
    <w:div w:id="459880168">
      <w:bodyDiv w:val="1"/>
      <w:marLeft w:val="0"/>
      <w:marRight w:val="0"/>
      <w:marTop w:val="0"/>
      <w:marBottom w:val="0"/>
      <w:divBdr>
        <w:top w:val="none" w:sz="0" w:space="0" w:color="auto"/>
        <w:left w:val="none" w:sz="0" w:space="0" w:color="auto"/>
        <w:bottom w:val="none" w:sz="0" w:space="0" w:color="auto"/>
        <w:right w:val="none" w:sz="0" w:space="0" w:color="auto"/>
      </w:divBdr>
    </w:div>
    <w:div w:id="464280275">
      <w:bodyDiv w:val="1"/>
      <w:marLeft w:val="0"/>
      <w:marRight w:val="0"/>
      <w:marTop w:val="0"/>
      <w:marBottom w:val="0"/>
      <w:divBdr>
        <w:top w:val="none" w:sz="0" w:space="0" w:color="auto"/>
        <w:left w:val="none" w:sz="0" w:space="0" w:color="auto"/>
        <w:bottom w:val="none" w:sz="0" w:space="0" w:color="auto"/>
        <w:right w:val="none" w:sz="0" w:space="0" w:color="auto"/>
      </w:divBdr>
    </w:div>
    <w:div w:id="489568220">
      <w:bodyDiv w:val="1"/>
      <w:marLeft w:val="0"/>
      <w:marRight w:val="0"/>
      <w:marTop w:val="0"/>
      <w:marBottom w:val="0"/>
      <w:divBdr>
        <w:top w:val="none" w:sz="0" w:space="0" w:color="auto"/>
        <w:left w:val="none" w:sz="0" w:space="0" w:color="auto"/>
        <w:bottom w:val="none" w:sz="0" w:space="0" w:color="auto"/>
        <w:right w:val="none" w:sz="0" w:space="0" w:color="auto"/>
      </w:divBdr>
    </w:div>
    <w:div w:id="518277798">
      <w:bodyDiv w:val="1"/>
      <w:marLeft w:val="0"/>
      <w:marRight w:val="0"/>
      <w:marTop w:val="0"/>
      <w:marBottom w:val="0"/>
      <w:divBdr>
        <w:top w:val="none" w:sz="0" w:space="0" w:color="auto"/>
        <w:left w:val="none" w:sz="0" w:space="0" w:color="auto"/>
        <w:bottom w:val="none" w:sz="0" w:space="0" w:color="auto"/>
        <w:right w:val="none" w:sz="0" w:space="0" w:color="auto"/>
      </w:divBdr>
    </w:div>
    <w:div w:id="539241915">
      <w:bodyDiv w:val="1"/>
      <w:marLeft w:val="0"/>
      <w:marRight w:val="0"/>
      <w:marTop w:val="0"/>
      <w:marBottom w:val="0"/>
      <w:divBdr>
        <w:top w:val="none" w:sz="0" w:space="0" w:color="auto"/>
        <w:left w:val="none" w:sz="0" w:space="0" w:color="auto"/>
        <w:bottom w:val="none" w:sz="0" w:space="0" w:color="auto"/>
        <w:right w:val="none" w:sz="0" w:space="0" w:color="auto"/>
      </w:divBdr>
    </w:div>
    <w:div w:id="545532754">
      <w:bodyDiv w:val="1"/>
      <w:marLeft w:val="0"/>
      <w:marRight w:val="0"/>
      <w:marTop w:val="0"/>
      <w:marBottom w:val="0"/>
      <w:divBdr>
        <w:top w:val="none" w:sz="0" w:space="0" w:color="auto"/>
        <w:left w:val="none" w:sz="0" w:space="0" w:color="auto"/>
        <w:bottom w:val="none" w:sz="0" w:space="0" w:color="auto"/>
        <w:right w:val="none" w:sz="0" w:space="0" w:color="auto"/>
      </w:divBdr>
    </w:div>
    <w:div w:id="566846331">
      <w:bodyDiv w:val="1"/>
      <w:marLeft w:val="0"/>
      <w:marRight w:val="0"/>
      <w:marTop w:val="0"/>
      <w:marBottom w:val="0"/>
      <w:divBdr>
        <w:top w:val="none" w:sz="0" w:space="0" w:color="auto"/>
        <w:left w:val="none" w:sz="0" w:space="0" w:color="auto"/>
        <w:bottom w:val="none" w:sz="0" w:space="0" w:color="auto"/>
        <w:right w:val="none" w:sz="0" w:space="0" w:color="auto"/>
      </w:divBdr>
    </w:div>
    <w:div w:id="571618614">
      <w:bodyDiv w:val="1"/>
      <w:marLeft w:val="0"/>
      <w:marRight w:val="0"/>
      <w:marTop w:val="0"/>
      <w:marBottom w:val="0"/>
      <w:divBdr>
        <w:top w:val="none" w:sz="0" w:space="0" w:color="auto"/>
        <w:left w:val="none" w:sz="0" w:space="0" w:color="auto"/>
        <w:bottom w:val="none" w:sz="0" w:space="0" w:color="auto"/>
        <w:right w:val="none" w:sz="0" w:space="0" w:color="auto"/>
      </w:divBdr>
      <w:divsChild>
        <w:div w:id="241062925">
          <w:marLeft w:val="0"/>
          <w:marRight w:val="0"/>
          <w:marTop w:val="0"/>
          <w:marBottom w:val="0"/>
          <w:divBdr>
            <w:top w:val="none" w:sz="0" w:space="0" w:color="auto"/>
            <w:left w:val="none" w:sz="0" w:space="0" w:color="auto"/>
            <w:bottom w:val="none" w:sz="0" w:space="0" w:color="auto"/>
            <w:right w:val="none" w:sz="0" w:space="0" w:color="auto"/>
          </w:divBdr>
          <w:divsChild>
            <w:div w:id="1001158891">
              <w:marLeft w:val="0"/>
              <w:marRight w:val="0"/>
              <w:marTop w:val="0"/>
              <w:marBottom w:val="0"/>
              <w:divBdr>
                <w:top w:val="none" w:sz="0" w:space="0" w:color="auto"/>
                <w:left w:val="none" w:sz="0" w:space="0" w:color="auto"/>
                <w:bottom w:val="none" w:sz="0" w:space="0" w:color="auto"/>
                <w:right w:val="none" w:sz="0" w:space="0" w:color="auto"/>
              </w:divBdr>
              <w:divsChild>
                <w:div w:id="157356391">
                  <w:marLeft w:val="0"/>
                  <w:marRight w:val="0"/>
                  <w:marTop w:val="0"/>
                  <w:marBottom w:val="0"/>
                  <w:divBdr>
                    <w:top w:val="none" w:sz="0" w:space="0" w:color="auto"/>
                    <w:left w:val="none" w:sz="0" w:space="0" w:color="auto"/>
                    <w:bottom w:val="none" w:sz="0" w:space="0" w:color="auto"/>
                    <w:right w:val="none" w:sz="0" w:space="0" w:color="auto"/>
                  </w:divBdr>
                </w:div>
              </w:divsChild>
            </w:div>
            <w:div w:id="1952084436">
              <w:marLeft w:val="0"/>
              <w:marRight w:val="0"/>
              <w:marTop w:val="0"/>
              <w:marBottom w:val="0"/>
              <w:divBdr>
                <w:top w:val="none" w:sz="0" w:space="0" w:color="auto"/>
                <w:left w:val="none" w:sz="0" w:space="0" w:color="auto"/>
                <w:bottom w:val="none" w:sz="0" w:space="0" w:color="auto"/>
                <w:right w:val="none" w:sz="0" w:space="0" w:color="auto"/>
              </w:divBdr>
              <w:divsChild>
                <w:div w:id="129251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426574">
      <w:bodyDiv w:val="1"/>
      <w:marLeft w:val="0"/>
      <w:marRight w:val="0"/>
      <w:marTop w:val="0"/>
      <w:marBottom w:val="0"/>
      <w:divBdr>
        <w:top w:val="none" w:sz="0" w:space="0" w:color="auto"/>
        <w:left w:val="none" w:sz="0" w:space="0" w:color="auto"/>
        <w:bottom w:val="none" w:sz="0" w:space="0" w:color="auto"/>
        <w:right w:val="none" w:sz="0" w:space="0" w:color="auto"/>
      </w:divBdr>
    </w:div>
    <w:div w:id="668481972">
      <w:bodyDiv w:val="1"/>
      <w:marLeft w:val="0"/>
      <w:marRight w:val="0"/>
      <w:marTop w:val="0"/>
      <w:marBottom w:val="0"/>
      <w:divBdr>
        <w:top w:val="none" w:sz="0" w:space="0" w:color="auto"/>
        <w:left w:val="none" w:sz="0" w:space="0" w:color="auto"/>
        <w:bottom w:val="none" w:sz="0" w:space="0" w:color="auto"/>
        <w:right w:val="none" w:sz="0" w:space="0" w:color="auto"/>
      </w:divBdr>
    </w:div>
    <w:div w:id="669869428">
      <w:bodyDiv w:val="1"/>
      <w:marLeft w:val="0"/>
      <w:marRight w:val="0"/>
      <w:marTop w:val="0"/>
      <w:marBottom w:val="0"/>
      <w:divBdr>
        <w:top w:val="none" w:sz="0" w:space="0" w:color="auto"/>
        <w:left w:val="none" w:sz="0" w:space="0" w:color="auto"/>
        <w:bottom w:val="none" w:sz="0" w:space="0" w:color="auto"/>
        <w:right w:val="none" w:sz="0" w:space="0" w:color="auto"/>
      </w:divBdr>
    </w:div>
    <w:div w:id="680086220">
      <w:bodyDiv w:val="1"/>
      <w:marLeft w:val="0"/>
      <w:marRight w:val="0"/>
      <w:marTop w:val="0"/>
      <w:marBottom w:val="0"/>
      <w:divBdr>
        <w:top w:val="none" w:sz="0" w:space="0" w:color="auto"/>
        <w:left w:val="none" w:sz="0" w:space="0" w:color="auto"/>
        <w:bottom w:val="none" w:sz="0" w:space="0" w:color="auto"/>
        <w:right w:val="none" w:sz="0" w:space="0" w:color="auto"/>
      </w:divBdr>
    </w:div>
    <w:div w:id="740754585">
      <w:bodyDiv w:val="1"/>
      <w:marLeft w:val="0"/>
      <w:marRight w:val="0"/>
      <w:marTop w:val="0"/>
      <w:marBottom w:val="0"/>
      <w:divBdr>
        <w:top w:val="none" w:sz="0" w:space="0" w:color="auto"/>
        <w:left w:val="none" w:sz="0" w:space="0" w:color="auto"/>
        <w:bottom w:val="none" w:sz="0" w:space="0" w:color="auto"/>
        <w:right w:val="none" w:sz="0" w:space="0" w:color="auto"/>
      </w:divBdr>
    </w:div>
    <w:div w:id="764568342">
      <w:bodyDiv w:val="1"/>
      <w:marLeft w:val="0"/>
      <w:marRight w:val="0"/>
      <w:marTop w:val="0"/>
      <w:marBottom w:val="0"/>
      <w:divBdr>
        <w:top w:val="none" w:sz="0" w:space="0" w:color="auto"/>
        <w:left w:val="none" w:sz="0" w:space="0" w:color="auto"/>
        <w:bottom w:val="none" w:sz="0" w:space="0" w:color="auto"/>
        <w:right w:val="none" w:sz="0" w:space="0" w:color="auto"/>
      </w:divBdr>
    </w:div>
    <w:div w:id="819922891">
      <w:bodyDiv w:val="1"/>
      <w:marLeft w:val="0"/>
      <w:marRight w:val="0"/>
      <w:marTop w:val="0"/>
      <w:marBottom w:val="0"/>
      <w:divBdr>
        <w:top w:val="none" w:sz="0" w:space="0" w:color="auto"/>
        <w:left w:val="none" w:sz="0" w:space="0" w:color="auto"/>
        <w:bottom w:val="none" w:sz="0" w:space="0" w:color="auto"/>
        <w:right w:val="none" w:sz="0" w:space="0" w:color="auto"/>
      </w:divBdr>
    </w:div>
    <w:div w:id="831914938">
      <w:bodyDiv w:val="1"/>
      <w:marLeft w:val="0"/>
      <w:marRight w:val="0"/>
      <w:marTop w:val="0"/>
      <w:marBottom w:val="0"/>
      <w:divBdr>
        <w:top w:val="none" w:sz="0" w:space="0" w:color="auto"/>
        <w:left w:val="none" w:sz="0" w:space="0" w:color="auto"/>
        <w:bottom w:val="none" w:sz="0" w:space="0" w:color="auto"/>
        <w:right w:val="none" w:sz="0" w:space="0" w:color="auto"/>
      </w:divBdr>
    </w:div>
    <w:div w:id="842088598">
      <w:bodyDiv w:val="1"/>
      <w:marLeft w:val="0"/>
      <w:marRight w:val="0"/>
      <w:marTop w:val="0"/>
      <w:marBottom w:val="0"/>
      <w:divBdr>
        <w:top w:val="none" w:sz="0" w:space="0" w:color="auto"/>
        <w:left w:val="none" w:sz="0" w:space="0" w:color="auto"/>
        <w:bottom w:val="none" w:sz="0" w:space="0" w:color="auto"/>
        <w:right w:val="none" w:sz="0" w:space="0" w:color="auto"/>
      </w:divBdr>
    </w:div>
    <w:div w:id="847597629">
      <w:bodyDiv w:val="1"/>
      <w:marLeft w:val="0"/>
      <w:marRight w:val="0"/>
      <w:marTop w:val="0"/>
      <w:marBottom w:val="0"/>
      <w:divBdr>
        <w:top w:val="none" w:sz="0" w:space="0" w:color="auto"/>
        <w:left w:val="none" w:sz="0" w:space="0" w:color="auto"/>
        <w:bottom w:val="none" w:sz="0" w:space="0" w:color="auto"/>
        <w:right w:val="none" w:sz="0" w:space="0" w:color="auto"/>
      </w:divBdr>
    </w:div>
    <w:div w:id="853955683">
      <w:bodyDiv w:val="1"/>
      <w:marLeft w:val="0"/>
      <w:marRight w:val="0"/>
      <w:marTop w:val="0"/>
      <w:marBottom w:val="0"/>
      <w:divBdr>
        <w:top w:val="none" w:sz="0" w:space="0" w:color="auto"/>
        <w:left w:val="none" w:sz="0" w:space="0" w:color="auto"/>
        <w:bottom w:val="none" w:sz="0" w:space="0" w:color="auto"/>
        <w:right w:val="none" w:sz="0" w:space="0" w:color="auto"/>
      </w:divBdr>
      <w:divsChild>
        <w:div w:id="1866022948">
          <w:marLeft w:val="0"/>
          <w:marRight w:val="0"/>
          <w:marTop w:val="0"/>
          <w:marBottom w:val="0"/>
          <w:divBdr>
            <w:top w:val="none" w:sz="0" w:space="0" w:color="auto"/>
            <w:left w:val="none" w:sz="0" w:space="0" w:color="auto"/>
            <w:bottom w:val="none" w:sz="0" w:space="0" w:color="auto"/>
            <w:right w:val="none" w:sz="0" w:space="0" w:color="auto"/>
          </w:divBdr>
          <w:divsChild>
            <w:div w:id="735979192">
              <w:marLeft w:val="0"/>
              <w:marRight w:val="0"/>
              <w:marTop w:val="0"/>
              <w:marBottom w:val="0"/>
              <w:divBdr>
                <w:top w:val="none" w:sz="0" w:space="0" w:color="auto"/>
                <w:left w:val="none" w:sz="0" w:space="0" w:color="auto"/>
                <w:bottom w:val="none" w:sz="0" w:space="0" w:color="auto"/>
                <w:right w:val="none" w:sz="0" w:space="0" w:color="auto"/>
              </w:divBdr>
              <w:divsChild>
                <w:div w:id="548372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372763">
      <w:bodyDiv w:val="1"/>
      <w:marLeft w:val="0"/>
      <w:marRight w:val="0"/>
      <w:marTop w:val="0"/>
      <w:marBottom w:val="0"/>
      <w:divBdr>
        <w:top w:val="none" w:sz="0" w:space="0" w:color="auto"/>
        <w:left w:val="none" w:sz="0" w:space="0" w:color="auto"/>
        <w:bottom w:val="none" w:sz="0" w:space="0" w:color="auto"/>
        <w:right w:val="none" w:sz="0" w:space="0" w:color="auto"/>
      </w:divBdr>
    </w:div>
    <w:div w:id="971592820">
      <w:bodyDiv w:val="1"/>
      <w:marLeft w:val="0"/>
      <w:marRight w:val="0"/>
      <w:marTop w:val="0"/>
      <w:marBottom w:val="0"/>
      <w:divBdr>
        <w:top w:val="none" w:sz="0" w:space="0" w:color="auto"/>
        <w:left w:val="none" w:sz="0" w:space="0" w:color="auto"/>
        <w:bottom w:val="none" w:sz="0" w:space="0" w:color="auto"/>
        <w:right w:val="none" w:sz="0" w:space="0" w:color="auto"/>
      </w:divBdr>
    </w:div>
    <w:div w:id="991985620">
      <w:bodyDiv w:val="1"/>
      <w:marLeft w:val="0"/>
      <w:marRight w:val="0"/>
      <w:marTop w:val="0"/>
      <w:marBottom w:val="0"/>
      <w:divBdr>
        <w:top w:val="none" w:sz="0" w:space="0" w:color="auto"/>
        <w:left w:val="none" w:sz="0" w:space="0" w:color="auto"/>
        <w:bottom w:val="none" w:sz="0" w:space="0" w:color="auto"/>
        <w:right w:val="none" w:sz="0" w:space="0" w:color="auto"/>
      </w:divBdr>
    </w:div>
    <w:div w:id="1052997884">
      <w:bodyDiv w:val="1"/>
      <w:marLeft w:val="0"/>
      <w:marRight w:val="0"/>
      <w:marTop w:val="0"/>
      <w:marBottom w:val="0"/>
      <w:divBdr>
        <w:top w:val="none" w:sz="0" w:space="0" w:color="auto"/>
        <w:left w:val="none" w:sz="0" w:space="0" w:color="auto"/>
        <w:bottom w:val="none" w:sz="0" w:space="0" w:color="auto"/>
        <w:right w:val="none" w:sz="0" w:space="0" w:color="auto"/>
      </w:divBdr>
    </w:div>
    <w:div w:id="1166559375">
      <w:bodyDiv w:val="1"/>
      <w:marLeft w:val="0"/>
      <w:marRight w:val="0"/>
      <w:marTop w:val="0"/>
      <w:marBottom w:val="0"/>
      <w:divBdr>
        <w:top w:val="none" w:sz="0" w:space="0" w:color="auto"/>
        <w:left w:val="none" w:sz="0" w:space="0" w:color="auto"/>
        <w:bottom w:val="none" w:sz="0" w:space="0" w:color="auto"/>
        <w:right w:val="none" w:sz="0" w:space="0" w:color="auto"/>
      </w:divBdr>
      <w:divsChild>
        <w:div w:id="357051975">
          <w:marLeft w:val="2894"/>
          <w:marRight w:val="0"/>
          <w:marTop w:val="80"/>
          <w:marBottom w:val="0"/>
          <w:divBdr>
            <w:top w:val="none" w:sz="0" w:space="0" w:color="auto"/>
            <w:left w:val="none" w:sz="0" w:space="0" w:color="auto"/>
            <w:bottom w:val="none" w:sz="0" w:space="0" w:color="auto"/>
            <w:right w:val="none" w:sz="0" w:space="0" w:color="auto"/>
          </w:divBdr>
        </w:div>
        <w:div w:id="411633722">
          <w:marLeft w:val="2894"/>
          <w:marRight w:val="0"/>
          <w:marTop w:val="80"/>
          <w:marBottom w:val="0"/>
          <w:divBdr>
            <w:top w:val="none" w:sz="0" w:space="0" w:color="auto"/>
            <w:left w:val="none" w:sz="0" w:space="0" w:color="auto"/>
            <w:bottom w:val="none" w:sz="0" w:space="0" w:color="auto"/>
            <w:right w:val="none" w:sz="0" w:space="0" w:color="auto"/>
          </w:divBdr>
        </w:div>
        <w:div w:id="1143931624">
          <w:marLeft w:val="2894"/>
          <w:marRight w:val="0"/>
          <w:marTop w:val="80"/>
          <w:marBottom w:val="0"/>
          <w:divBdr>
            <w:top w:val="none" w:sz="0" w:space="0" w:color="auto"/>
            <w:left w:val="none" w:sz="0" w:space="0" w:color="auto"/>
            <w:bottom w:val="none" w:sz="0" w:space="0" w:color="auto"/>
            <w:right w:val="none" w:sz="0" w:space="0" w:color="auto"/>
          </w:divBdr>
        </w:div>
        <w:div w:id="1272323199">
          <w:marLeft w:val="2894"/>
          <w:marRight w:val="0"/>
          <w:marTop w:val="80"/>
          <w:marBottom w:val="0"/>
          <w:divBdr>
            <w:top w:val="none" w:sz="0" w:space="0" w:color="auto"/>
            <w:left w:val="none" w:sz="0" w:space="0" w:color="auto"/>
            <w:bottom w:val="none" w:sz="0" w:space="0" w:color="auto"/>
            <w:right w:val="none" w:sz="0" w:space="0" w:color="auto"/>
          </w:divBdr>
        </w:div>
        <w:div w:id="1501505003">
          <w:marLeft w:val="2894"/>
          <w:marRight w:val="0"/>
          <w:marTop w:val="80"/>
          <w:marBottom w:val="0"/>
          <w:divBdr>
            <w:top w:val="none" w:sz="0" w:space="0" w:color="auto"/>
            <w:left w:val="none" w:sz="0" w:space="0" w:color="auto"/>
            <w:bottom w:val="none" w:sz="0" w:space="0" w:color="auto"/>
            <w:right w:val="none" w:sz="0" w:space="0" w:color="auto"/>
          </w:divBdr>
        </w:div>
      </w:divsChild>
    </w:div>
    <w:div w:id="1169445002">
      <w:bodyDiv w:val="1"/>
      <w:marLeft w:val="0"/>
      <w:marRight w:val="0"/>
      <w:marTop w:val="0"/>
      <w:marBottom w:val="0"/>
      <w:divBdr>
        <w:top w:val="none" w:sz="0" w:space="0" w:color="auto"/>
        <w:left w:val="none" w:sz="0" w:space="0" w:color="auto"/>
        <w:bottom w:val="none" w:sz="0" w:space="0" w:color="auto"/>
        <w:right w:val="none" w:sz="0" w:space="0" w:color="auto"/>
      </w:divBdr>
    </w:div>
    <w:div w:id="1175219733">
      <w:bodyDiv w:val="1"/>
      <w:marLeft w:val="0"/>
      <w:marRight w:val="0"/>
      <w:marTop w:val="0"/>
      <w:marBottom w:val="0"/>
      <w:divBdr>
        <w:top w:val="none" w:sz="0" w:space="0" w:color="auto"/>
        <w:left w:val="none" w:sz="0" w:space="0" w:color="auto"/>
        <w:bottom w:val="none" w:sz="0" w:space="0" w:color="auto"/>
        <w:right w:val="none" w:sz="0" w:space="0" w:color="auto"/>
      </w:divBdr>
    </w:div>
    <w:div w:id="1209151067">
      <w:bodyDiv w:val="1"/>
      <w:marLeft w:val="0"/>
      <w:marRight w:val="0"/>
      <w:marTop w:val="0"/>
      <w:marBottom w:val="0"/>
      <w:divBdr>
        <w:top w:val="none" w:sz="0" w:space="0" w:color="auto"/>
        <w:left w:val="none" w:sz="0" w:space="0" w:color="auto"/>
        <w:bottom w:val="none" w:sz="0" w:space="0" w:color="auto"/>
        <w:right w:val="none" w:sz="0" w:space="0" w:color="auto"/>
      </w:divBdr>
      <w:divsChild>
        <w:div w:id="89856180">
          <w:marLeft w:val="0"/>
          <w:marRight w:val="0"/>
          <w:marTop w:val="0"/>
          <w:marBottom w:val="0"/>
          <w:divBdr>
            <w:top w:val="none" w:sz="0" w:space="0" w:color="auto"/>
            <w:left w:val="none" w:sz="0" w:space="0" w:color="auto"/>
            <w:bottom w:val="none" w:sz="0" w:space="0" w:color="auto"/>
            <w:right w:val="none" w:sz="0" w:space="0" w:color="auto"/>
          </w:divBdr>
        </w:div>
      </w:divsChild>
    </w:div>
    <w:div w:id="1215240152">
      <w:bodyDiv w:val="1"/>
      <w:marLeft w:val="0"/>
      <w:marRight w:val="0"/>
      <w:marTop w:val="0"/>
      <w:marBottom w:val="0"/>
      <w:divBdr>
        <w:top w:val="none" w:sz="0" w:space="0" w:color="auto"/>
        <w:left w:val="none" w:sz="0" w:space="0" w:color="auto"/>
        <w:bottom w:val="none" w:sz="0" w:space="0" w:color="auto"/>
        <w:right w:val="none" w:sz="0" w:space="0" w:color="auto"/>
      </w:divBdr>
    </w:div>
    <w:div w:id="1236011677">
      <w:bodyDiv w:val="1"/>
      <w:marLeft w:val="0"/>
      <w:marRight w:val="0"/>
      <w:marTop w:val="0"/>
      <w:marBottom w:val="0"/>
      <w:divBdr>
        <w:top w:val="none" w:sz="0" w:space="0" w:color="auto"/>
        <w:left w:val="none" w:sz="0" w:space="0" w:color="auto"/>
        <w:bottom w:val="none" w:sz="0" w:space="0" w:color="auto"/>
        <w:right w:val="none" w:sz="0" w:space="0" w:color="auto"/>
      </w:divBdr>
      <w:divsChild>
        <w:div w:id="967395285">
          <w:marLeft w:val="0"/>
          <w:marRight w:val="0"/>
          <w:marTop w:val="0"/>
          <w:marBottom w:val="0"/>
          <w:divBdr>
            <w:top w:val="none" w:sz="0" w:space="0" w:color="auto"/>
            <w:left w:val="none" w:sz="0" w:space="0" w:color="auto"/>
            <w:bottom w:val="none" w:sz="0" w:space="0" w:color="auto"/>
            <w:right w:val="none" w:sz="0" w:space="0" w:color="auto"/>
          </w:divBdr>
          <w:divsChild>
            <w:div w:id="1199125716">
              <w:marLeft w:val="0"/>
              <w:marRight w:val="0"/>
              <w:marTop w:val="0"/>
              <w:marBottom w:val="0"/>
              <w:divBdr>
                <w:top w:val="none" w:sz="0" w:space="0" w:color="auto"/>
                <w:left w:val="none" w:sz="0" w:space="0" w:color="auto"/>
                <w:bottom w:val="none" w:sz="0" w:space="0" w:color="auto"/>
                <w:right w:val="none" w:sz="0" w:space="0" w:color="auto"/>
              </w:divBdr>
              <w:divsChild>
                <w:div w:id="1035737565">
                  <w:marLeft w:val="0"/>
                  <w:marRight w:val="0"/>
                  <w:marTop w:val="0"/>
                  <w:marBottom w:val="0"/>
                  <w:divBdr>
                    <w:top w:val="none" w:sz="0" w:space="0" w:color="auto"/>
                    <w:left w:val="none" w:sz="0" w:space="0" w:color="auto"/>
                    <w:bottom w:val="none" w:sz="0" w:space="0" w:color="auto"/>
                    <w:right w:val="none" w:sz="0" w:space="0" w:color="auto"/>
                  </w:divBdr>
                </w:div>
              </w:divsChild>
            </w:div>
            <w:div w:id="1780098502">
              <w:marLeft w:val="0"/>
              <w:marRight w:val="0"/>
              <w:marTop w:val="0"/>
              <w:marBottom w:val="0"/>
              <w:divBdr>
                <w:top w:val="none" w:sz="0" w:space="0" w:color="auto"/>
                <w:left w:val="none" w:sz="0" w:space="0" w:color="auto"/>
                <w:bottom w:val="none" w:sz="0" w:space="0" w:color="auto"/>
                <w:right w:val="none" w:sz="0" w:space="0" w:color="auto"/>
              </w:divBdr>
              <w:divsChild>
                <w:div w:id="48813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420613">
      <w:bodyDiv w:val="1"/>
      <w:marLeft w:val="0"/>
      <w:marRight w:val="0"/>
      <w:marTop w:val="0"/>
      <w:marBottom w:val="0"/>
      <w:divBdr>
        <w:top w:val="none" w:sz="0" w:space="0" w:color="auto"/>
        <w:left w:val="none" w:sz="0" w:space="0" w:color="auto"/>
        <w:bottom w:val="none" w:sz="0" w:space="0" w:color="auto"/>
        <w:right w:val="none" w:sz="0" w:space="0" w:color="auto"/>
      </w:divBdr>
      <w:divsChild>
        <w:div w:id="47803336">
          <w:marLeft w:val="504"/>
          <w:marRight w:val="0"/>
          <w:marTop w:val="140"/>
          <w:marBottom w:val="0"/>
          <w:divBdr>
            <w:top w:val="none" w:sz="0" w:space="0" w:color="auto"/>
            <w:left w:val="none" w:sz="0" w:space="0" w:color="auto"/>
            <w:bottom w:val="none" w:sz="0" w:space="0" w:color="auto"/>
            <w:right w:val="none" w:sz="0" w:space="0" w:color="auto"/>
          </w:divBdr>
        </w:div>
        <w:div w:id="215316378">
          <w:marLeft w:val="504"/>
          <w:marRight w:val="0"/>
          <w:marTop w:val="140"/>
          <w:marBottom w:val="0"/>
          <w:divBdr>
            <w:top w:val="none" w:sz="0" w:space="0" w:color="auto"/>
            <w:left w:val="none" w:sz="0" w:space="0" w:color="auto"/>
            <w:bottom w:val="none" w:sz="0" w:space="0" w:color="auto"/>
            <w:right w:val="none" w:sz="0" w:space="0" w:color="auto"/>
          </w:divBdr>
        </w:div>
        <w:div w:id="812059654">
          <w:marLeft w:val="504"/>
          <w:marRight w:val="0"/>
          <w:marTop w:val="140"/>
          <w:marBottom w:val="0"/>
          <w:divBdr>
            <w:top w:val="none" w:sz="0" w:space="0" w:color="auto"/>
            <w:left w:val="none" w:sz="0" w:space="0" w:color="auto"/>
            <w:bottom w:val="none" w:sz="0" w:space="0" w:color="auto"/>
            <w:right w:val="none" w:sz="0" w:space="0" w:color="auto"/>
          </w:divBdr>
        </w:div>
        <w:div w:id="878320736">
          <w:marLeft w:val="504"/>
          <w:marRight w:val="0"/>
          <w:marTop w:val="140"/>
          <w:marBottom w:val="0"/>
          <w:divBdr>
            <w:top w:val="none" w:sz="0" w:space="0" w:color="auto"/>
            <w:left w:val="none" w:sz="0" w:space="0" w:color="auto"/>
            <w:bottom w:val="none" w:sz="0" w:space="0" w:color="auto"/>
            <w:right w:val="none" w:sz="0" w:space="0" w:color="auto"/>
          </w:divBdr>
        </w:div>
        <w:div w:id="1484271458">
          <w:marLeft w:val="504"/>
          <w:marRight w:val="0"/>
          <w:marTop w:val="140"/>
          <w:marBottom w:val="0"/>
          <w:divBdr>
            <w:top w:val="none" w:sz="0" w:space="0" w:color="auto"/>
            <w:left w:val="none" w:sz="0" w:space="0" w:color="auto"/>
            <w:bottom w:val="none" w:sz="0" w:space="0" w:color="auto"/>
            <w:right w:val="none" w:sz="0" w:space="0" w:color="auto"/>
          </w:divBdr>
        </w:div>
        <w:div w:id="1514300366">
          <w:marLeft w:val="504"/>
          <w:marRight w:val="0"/>
          <w:marTop w:val="140"/>
          <w:marBottom w:val="0"/>
          <w:divBdr>
            <w:top w:val="none" w:sz="0" w:space="0" w:color="auto"/>
            <w:left w:val="none" w:sz="0" w:space="0" w:color="auto"/>
            <w:bottom w:val="none" w:sz="0" w:space="0" w:color="auto"/>
            <w:right w:val="none" w:sz="0" w:space="0" w:color="auto"/>
          </w:divBdr>
        </w:div>
        <w:div w:id="1789395923">
          <w:marLeft w:val="504"/>
          <w:marRight w:val="0"/>
          <w:marTop w:val="140"/>
          <w:marBottom w:val="0"/>
          <w:divBdr>
            <w:top w:val="none" w:sz="0" w:space="0" w:color="auto"/>
            <w:left w:val="none" w:sz="0" w:space="0" w:color="auto"/>
            <w:bottom w:val="none" w:sz="0" w:space="0" w:color="auto"/>
            <w:right w:val="none" w:sz="0" w:space="0" w:color="auto"/>
          </w:divBdr>
        </w:div>
        <w:div w:id="1806240892">
          <w:marLeft w:val="504"/>
          <w:marRight w:val="0"/>
          <w:marTop w:val="140"/>
          <w:marBottom w:val="0"/>
          <w:divBdr>
            <w:top w:val="none" w:sz="0" w:space="0" w:color="auto"/>
            <w:left w:val="none" w:sz="0" w:space="0" w:color="auto"/>
            <w:bottom w:val="none" w:sz="0" w:space="0" w:color="auto"/>
            <w:right w:val="none" w:sz="0" w:space="0" w:color="auto"/>
          </w:divBdr>
        </w:div>
      </w:divsChild>
    </w:div>
    <w:div w:id="1330712246">
      <w:bodyDiv w:val="1"/>
      <w:marLeft w:val="0"/>
      <w:marRight w:val="0"/>
      <w:marTop w:val="0"/>
      <w:marBottom w:val="0"/>
      <w:divBdr>
        <w:top w:val="none" w:sz="0" w:space="0" w:color="auto"/>
        <w:left w:val="none" w:sz="0" w:space="0" w:color="auto"/>
        <w:bottom w:val="none" w:sz="0" w:space="0" w:color="auto"/>
        <w:right w:val="none" w:sz="0" w:space="0" w:color="auto"/>
      </w:divBdr>
    </w:div>
    <w:div w:id="1333332011">
      <w:bodyDiv w:val="1"/>
      <w:marLeft w:val="0"/>
      <w:marRight w:val="0"/>
      <w:marTop w:val="0"/>
      <w:marBottom w:val="0"/>
      <w:divBdr>
        <w:top w:val="none" w:sz="0" w:space="0" w:color="auto"/>
        <w:left w:val="none" w:sz="0" w:space="0" w:color="auto"/>
        <w:bottom w:val="none" w:sz="0" w:space="0" w:color="auto"/>
        <w:right w:val="none" w:sz="0" w:space="0" w:color="auto"/>
      </w:divBdr>
    </w:div>
    <w:div w:id="1384867596">
      <w:bodyDiv w:val="1"/>
      <w:marLeft w:val="0"/>
      <w:marRight w:val="0"/>
      <w:marTop w:val="0"/>
      <w:marBottom w:val="0"/>
      <w:divBdr>
        <w:top w:val="none" w:sz="0" w:space="0" w:color="auto"/>
        <w:left w:val="none" w:sz="0" w:space="0" w:color="auto"/>
        <w:bottom w:val="none" w:sz="0" w:space="0" w:color="auto"/>
        <w:right w:val="none" w:sz="0" w:space="0" w:color="auto"/>
      </w:divBdr>
    </w:div>
    <w:div w:id="1395353308">
      <w:bodyDiv w:val="1"/>
      <w:marLeft w:val="0"/>
      <w:marRight w:val="0"/>
      <w:marTop w:val="0"/>
      <w:marBottom w:val="0"/>
      <w:divBdr>
        <w:top w:val="none" w:sz="0" w:space="0" w:color="auto"/>
        <w:left w:val="none" w:sz="0" w:space="0" w:color="auto"/>
        <w:bottom w:val="none" w:sz="0" w:space="0" w:color="auto"/>
        <w:right w:val="none" w:sz="0" w:space="0" w:color="auto"/>
      </w:divBdr>
      <w:divsChild>
        <w:div w:id="1445541120">
          <w:marLeft w:val="0"/>
          <w:marRight w:val="0"/>
          <w:marTop w:val="0"/>
          <w:marBottom w:val="0"/>
          <w:divBdr>
            <w:top w:val="none" w:sz="0" w:space="0" w:color="auto"/>
            <w:left w:val="none" w:sz="0" w:space="0" w:color="auto"/>
            <w:bottom w:val="none" w:sz="0" w:space="0" w:color="auto"/>
            <w:right w:val="none" w:sz="0" w:space="0" w:color="auto"/>
          </w:divBdr>
          <w:divsChild>
            <w:div w:id="335838949">
              <w:marLeft w:val="0"/>
              <w:marRight w:val="0"/>
              <w:marTop w:val="0"/>
              <w:marBottom w:val="0"/>
              <w:divBdr>
                <w:top w:val="none" w:sz="0" w:space="0" w:color="auto"/>
                <w:left w:val="none" w:sz="0" w:space="0" w:color="auto"/>
                <w:bottom w:val="none" w:sz="0" w:space="0" w:color="auto"/>
                <w:right w:val="none" w:sz="0" w:space="0" w:color="auto"/>
              </w:divBdr>
              <w:divsChild>
                <w:div w:id="1655795930">
                  <w:marLeft w:val="0"/>
                  <w:marRight w:val="0"/>
                  <w:marTop w:val="0"/>
                  <w:marBottom w:val="0"/>
                  <w:divBdr>
                    <w:top w:val="none" w:sz="0" w:space="0" w:color="auto"/>
                    <w:left w:val="none" w:sz="0" w:space="0" w:color="auto"/>
                    <w:bottom w:val="none" w:sz="0" w:space="0" w:color="auto"/>
                    <w:right w:val="none" w:sz="0" w:space="0" w:color="auto"/>
                  </w:divBdr>
                </w:div>
              </w:divsChild>
            </w:div>
            <w:div w:id="234827434">
              <w:marLeft w:val="0"/>
              <w:marRight w:val="0"/>
              <w:marTop w:val="0"/>
              <w:marBottom w:val="0"/>
              <w:divBdr>
                <w:top w:val="none" w:sz="0" w:space="0" w:color="auto"/>
                <w:left w:val="none" w:sz="0" w:space="0" w:color="auto"/>
                <w:bottom w:val="none" w:sz="0" w:space="0" w:color="auto"/>
                <w:right w:val="none" w:sz="0" w:space="0" w:color="auto"/>
              </w:divBdr>
              <w:divsChild>
                <w:div w:id="42981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589607">
      <w:bodyDiv w:val="1"/>
      <w:marLeft w:val="0"/>
      <w:marRight w:val="0"/>
      <w:marTop w:val="0"/>
      <w:marBottom w:val="0"/>
      <w:divBdr>
        <w:top w:val="none" w:sz="0" w:space="0" w:color="auto"/>
        <w:left w:val="none" w:sz="0" w:space="0" w:color="auto"/>
        <w:bottom w:val="none" w:sz="0" w:space="0" w:color="auto"/>
        <w:right w:val="none" w:sz="0" w:space="0" w:color="auto"/>
      </w:divBdr>
    </w:div>
    <w:div w:id="1514225120">
      <w:bodyDiv w:val="1"/>
      <w:marLeft w:val="0"/>
      <w:marRight w:val="0"/>
      <w:marTop w:val="0"/>
      <w:marBottom w:val="0"/>
      <w:divBdr>
        <w:top w:val="none" w:sz="0" w:space="0" w:color="auto"/>
        <w:left w:val="none" w:sz="0" w:space="0" w:color="auto"/>
        <w:bottom w:val="none" w:sz="0" w:space="0" w:color="auto"/>
        <w:right w:val="none" w:sz="0" w:space="0" w:color="auto"/>
      </w:divBdr>
    </w:div>
    <w:div w:id="1574050680">
      <w:bodyDiv w:val="1"/>
      <w:marLeft w:val="0"/>
      <w:marRight w:val="0"/>
      <w:marTop w:val="0"/>
      <w:marBottom w:val="0"/>
      <w:divBdr>
        <w:top w:val="none" w:sz="0" w:space="0" w:color="auto"/>
        <w:left w:val="none" w:sz="0" w:space="0" w:color="auto"/>
        <w:bottom w:val="none" w:sz="0" w:space="0" w:color="auto"/>
        <w:right w:val="none" w:sz="0" w:space="0" w:color="auto"/>
      </w:divBdr>
      <w:divsChild>
        <w:div w:id="94640001">
          <w:marLeft w:val="504"/>
          <w:marRight w:val="0"/>
          <w:marTop w:val="140"/>
          <w:marBottom w:val="0"/>
          <w:divBdr>
            <w:top w:val="none" w:sz="0" w:space="0" w:color="auto"/>
            <w:left w:val="none" w:sz="0" w:space="0" w:color="auto"/>
            <w:bottom w:val="none" w:sz="0" w:space="0" w:color="auto"/>
            <w:right w:val="none" w:sz="0" w:space="0" w:color="auto"/>
          </w:divBdr>
        </w:div>
        <w:div w:id="510991991">
          <w:marLeft w:val="504"/>
          <w:marRight w:val="0"/>
          <w:marTop w:val="140"/>
          <w:marBottom w:val="0"/>
          <w:divBdr>
            <w:top w:val="none" w:sz="0" w:space="0" w:color="auto"/>
            <w:left w:val="none" w:sz="0" w:space="0" w:color="auto"/>
            <w:bottom w:val="none" w:sz="0" w:space="0" w:color="auto"/>
            <w:right w:val="none" w:sz="0" w:space="0" w:color="auto"/>
          </w:divBdr>
        </w:div>
        <w:div w:id="773521494">
          <w:marLeft w:val="504"/>
          <w:marRight w:val="0"/>
          <w:marTop w:val="140"/>
          <w:marBottom w:val="0"/>
          <w:divBdr>
            <w:top w:val="none" w:sz="0" w:space="0" w:color="auto"/>
            <w:left w:val="none" w:sz="0" w:space="0" w:color="auto"/>
            <w:bottom w:val="none" w:sz="0" w:space="0" w:color="auto"/>
            <w:right w:val="none" w:sz="0" w:space="0" w:color="auto"/>
          </w:divBdr>
        </w:div>
        <w:div w:id="797990052">
          <w:marLeft w:val="504"/>
          <w:marRight w:val="0"/>
          <w:marTop w:val="140"/>
          <w:marBottom w:val="0"/>
          <w:divBdr>
            <w:top w:val="none" w:sz="0" w:space="0" w:color="auto"/>
            <w:left w:val="none" w:sz="0" w:space="0" w:color="auto"/>
            <w:bottom w:val="none" w:sz="0" w:space="0" w:color="auto"/>
            <w:right w:val="none" w:sz="0" w:space="0" w:color="auto"/>
          </w:divBdr>
        </w:div>
        <w:div w:id="1689872675">
          <w:marLeft w:val="504"/>
          <w:marRight w:val="0"/>
          <w:marTop w:val="140"/>
          <w:marBottom w:val="0"/>
          <w:divBdr>
            <w:top w:val="none" w:sz="0" w:space="0" w:color="auto"/>
            <w:left w:val="none" w:sz="0" w:space="0" w:color="auto"/>
            <w:bottom w:val="none" w:sz="0" w:space="0" w:color="auto"/>
            <w:right w:val="none" w:sz="0" w:space="0" w:color="auto"/>
          </w:divBdr>
        </w:div>
        <w:div w:id="2086030320">
          <w:marLeft w:val="504"/>
          <w:marRight w:val="0"/>
          <w:marTop w:val="140"/>
          <w:marBottom w:val="0"/>
          <w:divBdr>
            <w:top w:val="none" w:sz="0" w:space="0" w:color="auto"/>
            <w:left w:val="none" w:sz="0" w:space="0" w:color="auto"/>
            <w:bottom w:val="none" w:sz="0" w:space="0" w:color="auto"/>
            <w:right w:val="none" w:sz="0" w:space="0" w:color="auto"/>
          </w:divBdr>
        </w:div>
      </w:divsChild>
    </w:div>
    <w:div w:id="1581213964">
      <w:bodyDiv w:val="1"/>
      <w:marLeft w:val="0"/>
      <w:marRight w:val="0"/>
      <w:marTop w:val="0"/>
      <w:marBottom w:val="0"/>
      <w:divBdr>
        <w:top w:val="none" w:sz="0" w:space="0" w:color="auto"/>
        <w:left w:val="none" w:sz="0" w:space="0" w:color="auto"/>
        <w:bottom w:val="none" w:sz="0" w:space="0" w:color="auto"/>
        <w:right w:val="none" w:sz="0" w:space="0" w:color="auto"/>
      </w:divBdr>
      <w:divsChild>
        <w:div w:id="2027097291">
          <w:marLeft w:val="0"/>
          <w:marRight w:val="0"/>
          <w:marTop w:val="0"/>
          <w:marBottom w:val="0"/>
          <w:divBdr>
            <w:top w:val="none" w:sz="0" w:space="0" w:color="auto"/>
            <w:left w:val="none" w:sz="0" w:space="0" w:color="auto"/>
            <w:bottom w:val="none" w:sz="0" w:space="0" w:color="auto"/>
            <w:right w:val="none" w:sz="0" w:space="0" w:color="auto"/>
          </w:divBdr>
          <w:divsChild>
            <w:div w:id="1957247512">
              <w:marLeft w:val="0"/>
              <w:marRight w:val="0"/>
              <w:marTop w:val="0"/>
              <w:marBottom w:val="0"/>
              <w:divBdr>
                <w:top w:val="none" w:sz="0" w:space="0" w:color="auto"/>
                <w:left w:val="none" w:sz="0" w:space="0" w:color="auto"/>
                <w:bottom w:val="none" w:sz="0" w:space="0" w:color="auto"/>
                <w:right w:val="none" w:sz="0" w:space="0" w:color="auto"/>
              </w:divBdr>
              <w:divsChild>
                <w:div w:id="1029799721">
                  <w:marLeft w:val="0"/>
                  <w:marRight w:val="0"/>
                  <w:marTop w:val="0"/>
                  <w:marBottom w:val="0"/>
                  <w:divBdr>
                    <w:top w:val="none" w:sz="0" w:space="0" w:color="auto"/>
                    <w:left w:val="none" w:sz="0" w:space="0" w:color="auto"/>
                    <w:bottom w:val="none" w:sz="0" w:space="0" w:color="auto"/>
                    <w:right w:val="none" w:sz="0" w:space="0" w:color="auto"/>
                  </w:divBdr>
                </w:div>
              </w:divsChild>
            </w:div>
            <w:div w:id="297491679">
              <w:marLeft w:val="0"/>
              <w:marRight w:val="0"/>
              <w:marTop w:val="0"/>
              <w:marBottom w:val="0"/>
              <w:divBdr>
                <w:top w:val="none" w:sz="0" w:space="0" w:color="auto"/>
                <w:left w:val="none" w:sz="0" w:space="0" w:color="auto"/>
                <w:bottom w:val="none" w:sz="0" w:space="0" w:color="auto"/>
                <w:right w:val="none" w:sz="0" w:space="0" w:color="auto"/>
              </w:divBdr>
              <w:divsChild>
                <w:div w:id="66639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557299">
      <w:bodyDiv w:val="1"/>
      <w:marLeft w:val="0"/>
      <w:marRight w:val="0"/>
      <w:marTop w:val="0"/>
      <w:marBottom w:val="0"/>
      <w:divBdr>
        <w:top w:val="none" w:sz="0" w:space="0" w:color="auto"/>
        <w:left w:val="none" w:sz="0" w:space="0" w:color="auto"/>
        <w:bottom w:val="none" w:sz="0" w:space="0" w:color="auto"/>
        <w:right w:val="none" w:sz="0" w:space="0" w:color="auto"/>
      </w:divBdr>
    </w:div>
    <w:div w:id="1616987335">
      <w:bodyDiv w:val="1"/>
      <w:marLeft w:val="0"/>
      <w:marRight w:val="0"/>
      <w:marTop w:val="0"/>
      <w:marBottom w:val="0"/>
      <w:divBdr>
        <w:top w:val="none" w:sz="0" w:space="0" w:color="auto"/>
        <w:left w:val="none" w:sz="0" w:space="0" w:color="auto"/>
        <w:bottom w:val="none" w:sz="0" w:space="0" w:color="auto"/>
        <w:right w:val="none" w:sz="0" w:space="0" w:color="auto"/>
      </w:divBdr>
      <w:divsChild>
        <w:div w:id="551695896">
          <w:marLeft w:val="0"/>
          <w:marRight w:val="0"/>
          <w:marTop w:val="0"/>
          <w:marBottom w:val="0"/>
          <w:divBdr>
            <w:top w:val="none" w:sz="0" w:space="0" w:color="auto"/>
            <w:left w:val="none" w:sz="0" w:space="0" w:color="auto"/>
            <w:bottom w:val="none" w:sz="0" w:space="0" w:color="auto"/>
            <w:right w:val="none" w:sz="0" w:space="0" w:color="auto"/>
          </w:divBdr>
          <w:divsChild>
            <w:div w:id="2130855478">
              <w:marLeft w:val="0"/>
              <w:marRight w:val="0"/>
              <w:marTop w:val="0"/>
              <w:marBottom w:val="0"/>
              <w:divBdr>
                <w:top w:val="none" w:sz="0" w:space="0" w:color="auto"/>
                <w:left w:val="none" w:sz="0" w:space="0" w:color="auto"/>
                <w:bottom w:val="none" w:sz="0" w:space="0" w:color="auto"/>
                <w:right w:val="none" w:sz="0" w:space="0" w:color="auto"/>
              </w:divBdr>
              <w:divsChild>
                <w:div w:id="172903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57501">
      <w:bodyDiv w:val="1"/>
      <w:marLeft w:val="0"/>
      <w:marRight w:val="0"/>
      <w:marTop w:val="0"/>
      <w:marBottom w:val="0"/>
      <w:divBdr>
        <w:top w:val="none" w:sz="0" w:space="0" w:color="auto"/>
        <w:left w:val="none" w:sz="0" w:space="0" w:color="auto"/>
        <w:bottom w:val="none" w:sz="0" w:space="0" w:color="auto"/>
        <w:right w:val="none" w:sz="0" w:space="0" w:color="auto"/>
      </w:divBdr>
    </w:div>
    <w:div w:id="1663702132">
      <w:bodyDiv w:val="1"/>
      <w:marLeft w:val="0"/>
      <w:marRight w:val="0"/>
      <w:marTop w:val="0"/>
      <w:marBottom w:val="0"/>
      <w:divBdr>
        <w:top w:val="none" w:sz="0" w:space="0" w:color="auto"/>
        <w:left w:val="none" w:sz="0" w:space="0" w:color="auto"/>
        <w:bottom w:val="none" w:sz="0" w:space="0" w:color="auto"/>
        <w:right w:val="none" w:sz="0" w:space="0" w:color="auto"/>
      </w:divBdr>
    </w:div>
    <w:div w:id="1693536178">
      <w:bodyDiv w:val="1"/>
      <w:marLeft w:val="0"/>
      <w:marRight w:val="0"/>
      <w:marTop w:val="0"/>
      <w:marBottom w:val="0"/>
      <w:divBdr>
        <w:top w:val="none" w:sz="0" w:space="0" w:color="auto"/>
        <w:left w:val="none" w:sz="0" w:space="0" w:color="auto"/>
        <w:bottom w:val="none" w:sz="0" w:space="0" w:color="auto"/>
        <w:right w:val="none" w:sz="0" w:space="0" w:color="auto"/>
      </w:divBdr>
    </w:div>
    <w:div w:id="1728188344">
      <w:bodyDiv w:val="1"/>
      <w:marLeft w:val="0"/>
      <w:marRight w:val="0"/>
      <w:marTop w:val="0"/>
      <w:marBottom w:val="0"/>
      <w:divBdr>
        <w:top w:val="none" w:sz="0" w:space="0" w:color="auto"/>
        <w:left w:val="none" w:sz="0" w:space="0" w:color="auto"/>
        <w:bottom w:val="none" w:sz="0" w:space="0" w:color="auto"/>
        <w:right w:val="none" w:sz="0" w:space="0" w:color="auto"/>
      </w:divBdr>
    </w:div>
    <w:div w:id="1742171663">
      <w:bodyDiv w:val="1"/>
      <w:marLeft w:val="0"/>
      <w:marRight w:val="0"/>
      <w:marTop w:val="0"/>
      <w:marBottom w:val="0"/>
      <w:divBdr>
        <w:top w:val="none" w:sz="0" w:space="0" w:color="auto"/>
        <w:left w:val="none" w:sz="0" w:space="0" w:color="auto"/>
        <w:bottom w:val="none" w:sz="0" w:space="0" w:color="auto"/>
        <w:right w:val="none" w:sz="0" w:space="0" w:color="auto"/>
      </w:divBdr>
    </w:div>
    <w:div w:id="1754666767">
      <w:bodyDiv w:val="1"/>
      <w:marLeft w:val="0"/>
      <w:marRight w:val="0"/>
      <w:marTop w:val="0"/>
      <w:marBottom w:val="0"/>
      <w:divBdr>
        <w:top w:val="none" w:sz="0" w:space="0" w:color="auto"/>
        <w:left w:val="none" w:sz="0" w:space="0" w:color="auto"/>
        <w:bottom w:val="none" w:sz="0" w:space="0" w:color="auto"/>
        <w:right w:val="none" w:sz="0" w:space="0" w:color="auto"/>
      </w:divBdr>
    </w:div>
    <w:div w:id="1821382633">
      <w:bodyDiv w:val="1"/>
      <w:marLeft w:val="0"/>
      <w:marRight w:val="0"/>
      <w:marTop w:val="0"/>
      <w:marBottom w:val="0"/>
      <w:divBdr>
        <w:top w:val="none" w:sz="0" w:space="0" w:color="auto"/>
        <w:left w:val="none" w:sz="0" w:space="0" w:color="auto"/>
        <w:bottom w:val="none" w:sz="0" w:space="0" w:color="auto"/>
        <w:right w:val="none" w:sz="0" w:space="0" w:color="auto"/>
      </w:divBdr>
    </w:div>
    <w:div w:id="1821458757">
      <w:bodyDiv w:val="1"/>
      <w:marLeft w:val="0"/>
      <w:marRight w:val="0"/>
      <w:marTop w:val="0"/>
      <w:marBottom w:val="0"/>
      <w:divBdr>
        <w:top w:val="none" w:sz="0" w:space="0" w:color="auto"/>
        <w:left w:val="none" w:sz="0" w:space="0" w:color="auto"/>
        <w:bottom w:val="none" w:sz="0" w:space="0" w:color="auto"/>
        <w:right w:val="none" w:sz="0" w:space="0" w:color="auto"/>
      </w:divBdr>
    </w:div>
    <w:div w:id="1840801770">
      <w:bodyDiv w:val="1"/>
      <w:marLeft w:val="0"/>
      <w:marRight w:val="0"/>
      <w:marTop w:val="0"/>
      <w:marBottom w:val="0"/>
      <w:divBdr>
        <w:top w:val="none" w:sz="0" w:space="0" w:color="auto"/>
        <w:left w:val="none" w:sz="0" w:space="0" w:color="auto"/>
        <w:bottom w:val="none" w:sz="0" w:space="0" w:color="auto"/>
        <w:right w:val="none" w:sz="0" w:space="0" w:color="auto"/>
      </w:divBdr>
      <w:divsChild>
        <w:div w:id="979461106">
          <w:marLeft w:val="0"/>
          <w:marRight w:val="0"/>
          <w:marTop w:val="0"/>
          <w:marBottom w:val="0"/>
          <w:divBdr>
            <w:top w:val="none" w:sz="0" w:space="0" w:color="auto"/>
            <w:left w:val="none" w:sz="0" w:space="0" w:color="auto"/>
            <w:bottom w:val="none" w:sz="0" w:space="0" w:color="auto"/>
            <w:right w:val="none" w:sz="0" w:space="0" w:color="auto"/>
          </w:divBdr>
          <w:divsChild>
            <w:div w:id="1728525991">
              <w:marLeft w:val="0"/>
              <w:marRight w:val="0"/>
              <w:marTop w:val="0"/>
              <w:marBottom w:val="0"/>
              <w:divBdr>
                <w:top w:val="none" w:sz="0" w:space="0" w:color="auto"/>
                <w:left w:val="none" w:sz="0" w:space="0" w:color="auto"/>
                <w:bottom w:val="none" w:sz="0" w:space="0" w:color="auto"/>
                <w:right w:val="none" w:sz="0" w:space="0" w:color="auto"/>
              </w:divBdr>
              <w:divsChild>
                <w:div w:id="150477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1694998">
      <w:bodyDiv w:val="1"/>
      <w:marLeft w:val="0"/>
      <w:marRight w:val="0"/>
      <w:marTop w:val="0"/>
      <w:marBottom w:val="0"/>
      <w:divBdr>
        <w:top w:val="none" w:sz="0" w:space="0" w:color="auto"/>
        <w:left w:val="none" w:sz="0" w:space="0" w:color="auto"/>
        <w:bottom w:val="none" w:sz="0" w:space="0" w:color="auto"/>
        <w:right w:val="none" w:sz="0" w:space="0" w:color="auto"/>
      </w:divBdr>
    </w:div>
    <w:div w:id="1916627290">
      <w:bodyDiv w:val="1"/>
      <w:marLeft w:val="0"/>
      <w:marRight w:val="0"/>
      <w:marTop w:val="0"/>
      <w:marBottom w:val="0"/>
      <w:divBdr>
        <w:top w:val="none" w:sz="0" w:space="0" w:color="auto"/>
        <w:left w:val="none" w:sz="0" w:space="0" w:color="auto"/>
        <w:bottom w:val="none" w:sz="0" w:space="0" w:color="auto"/>
        <w:right w:val="none" w:sz="0" w:space="0" w:color="auto"/>
      </w:divBdr>
    </w:div>
    <w:div w:id="1951742231">
      <w:bodyDiv w:val="1"/>
      <w:marLeft w:val="0"/>
      <w:marRight w:val="0"/>
      <w:marTop w:val="0"/>
      <w:marBottom w:val="0"/>
      <w:divBdr>
        <w:top w:val="none" w:sz="0" w:space="0" w:color="auto"/>
        <w:left w:val="none" w:sz="0" w:space="0" w:color="auto"/>
        <w:bottom w:val="none" w:sz="0" w:space="0" w:color="auto"/>
        <w:right w:val="none" w:sz="0" w:space="0" w:color="auto"/>
      </w:divBdr>
      <w:divsChild>
        <w:div w:id="311373210">
          <w:marLeft w:val="504"/>
          <w:marRight w:val="0"/>
          <w:marTop w:val="140"/>
          <w:marBottom w:val="0"/>
          <w:divBdr>
            <w:top w:val="none" w:sz="0" w:space="0" w:color="auto"/>
            <w:left w:val="none" w:sz="0" w:space="0" w:color="auto"/>
            <w:bottom w:val="none" w:sz="0" w:space="0" w:color="auto"/>
            <w:right w:val="none" w:sz="0" w:space="0" w:color="auto"/>
          </w:divBdr>
        </w:div>
        <w:div w:id="1269696289">
          <w:marLeft w:val="504"/>
          <w:marRight w:val="0"/>
          <w:marTop w:val="140"/>
          <w:marBottom w:val="0"/>
          <w:divBdr>
            <w:top w:val="none" w:sz="0" w:space="0" w:color="auto"/>
            <w:left w:val="none" w:sz="0" w:space="0" w:color="auto"/>
            <w:bottom w:val="none" w:sz="0" w:space="0" w:color="auto"/>
            <w:right w:val="none" w:sz="0" w:space="0" w:color="auto"/>
          </w:divBdr>
        </w:div>
        <w:div w:id="1651444889">
          <w:marLeft w:val="504"/>
          <w:marRight w:val="0"/>
          <w:marTop w:val="140"/>
          <w:marBottom w:val="0"/>
          <w:divBdr>
            <w:top w:val="none" w:sz="0" w:space="0" w:color="auto"/>
            <w:left w:val="none" w:sz="0" w:space="0" w:color="auto"/>
            <w:bottom w:val="none" w:sz="0" w:space="0" w:color="auto"/>
            <w:right w:val="none" w:sz="0" w:space="0" w:color="auto"/>
          </w:divBdr>
        </w:div>
        <w:div w:id="2006667526">
          <w:marLeft w:val="504"/>
          <w:marRight w:val="0"/>
          <w:marTop w:val="140"/>
          <w:marBottom w:val="0"/>
          <w:divBdr>
            <w:top w:val="none" w:sz="0" w:space="0" w:color="auto"/>
            <w:left w:val="none" w:sz="0" w:space="0" w:color="auto"/>
            <w:bottom w:val="none" w:sz="0" w:space="0" w:color="auto"/>
            <w:right w:val="none" w:sz="0" w:space="0" w:color="auto"/>
          </w:divBdr>
        </w:div>
        <w:div w:id="2092964645">
          <w:marLeft w:val="504"/>
          <w:marRight w:val="0"/>
          <w:marTop w:val="140"/>
          <w:marBottom w:val="0"/>
          <w:divBdr>
            <w:top w:val="none" w:sz="0" w:space="0" w:color="auto"/>
            <w:left w:val="none" w:sz="0" w:space="0" w:color="auto"/>
            <w:bottom w:val="none" w:sz="0" w:space="0" w:color="auto"/>
            <w:right w:val="none" w:sz="0" w:space="0" w:color="auto"/>
          </w:divBdr>
        </w:div>
      </w:divsChild>
    </w:div>
    <w:div w:id="2011103604">
      <w:bodyDiv w:val="1"/>
      <w:marLeft w:val="0"/>
      <w:marRight w:val="0"/>
      <w:marTop w:val="0"/>
      <w:marBottom w:val="0"/>
      <w:divBdr>
        <w:top w:val="none" w:sz="0" w:space="0" w:color="auto"/>
        <w:left w:val="none" w:sz="0" w:space="0" w:color="auto"/>
        <w:bottom w:val="none" w:sz="0" w:space="0" w:color="auto"/>
        <w:right w:val="none" w:sz="0" w:space="0" w:color="auto"/>
      </w:divBdr>
      <w:divsChild>
        <w:div w:id="1901552653">
          <w:marLeft w:val="0"/>
          <w:marRight w:val="0"/>
          <w:marTop w:val="0"/>
          <w:marBottom w:val="0"/>
          <w:divBdr>
            <w:top w:val="none" w:sz="0" w:space="0" w:color="auto"/>
            <w:left w:val="none" w:sz="0" w:space="0" w:color="auto"/>
            <w:bottom w:val="none" w:sz="0" w:space="0" w:color="auto"/>
            <w:right w:val="none" w:sz="0" w:space="0" w:color="auto"/>
          </w:divBdr>
          <w:divsChild>
            <w:div w:id="147484095">
              <w:marLeft w:val="0"/>
              <w:marRight w:val="0"/>
              <w:marTop w:val="0"/>
              <w:marBottom w:val="0"/>
              <w:divBdr>
                <w:top w:val="none" w:sz="0" w:space="0" w:color="auto"/>
                <w:left w:val="none" w:sz="0" w:space="0" w:color="auto"/>
                <w:bottom w:val="none" w:sz="0" w:space="0" w:color="auto"/>
                <w:right w:val="none" w:sz="0" w:space="0" w:color="auto"/>
              </w:divBdr>
              <w:divsChild>
                <w:div w:id="261837623">
                  <w:marLeft w:val="0"/>
                  <w:marRight w:val="0"/>
                  <w:marTop w:val="0"/>
                  <w:marBottom w:val="0"/>
                  <w:divBdr>
                    <w:top w:val="none" w:sz="0" w:space="0" w:color="auto"/>
                    <w:left w:val="none" w:sz="0" w:space="0" w:color="auto"/>
                    <w:bottom w:val="none" w:sz="0" w:space="0" w:color="auto"/>
                    <w:right w:val="none" w:sz="0" w:space="0" w:color="auto"/>
                  </w:divBdr>
                </w:div>
              </w:divsChild>
            </w:div>
            <w:div w:id="2065444443">
              <w:marLeft w:val="0"/>
              <w:marRight w:val="0"/>
              <w:marTop w:val="0"/>
              <w:marBottom w:val="0"/>
              <w:divBdr>
                <w:top w:val="none" w:sz="0" w:space="0" w:color="auto"/>
                <w:left w:val="none" w:sz="0" w:space="0" w:color="auto"/>
                <w:bottom w:val="none" w:sz="0" w:space="0" w:color="auto"/>
                <w:right w:val="none" w:sz="0" w:space="0" w:color="auto"/>
              </w:divBdr>
              <w:divsChild>
                <w:div w:id="40850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548568">
      <w:bodyDiv w:val="1"/>
      <w:marLeft w:val="0"/>
      <w:marRight w:val="0"/>
      <w:marTop w:val="0"/>
      <w:marBottom w:val="0"/>
      <w:divBdr>
        <w:top w:val="none" w:sz="0" w:space="0" w:color="auto"/>
        <w:left w:val="none" w:sz="0" w:space="0" w:color="auto"/>
        <w:bottom w:val="none" w:sz="0" w:space="0" w:color="auto"/>
        <w:right w:val="none" w:sz="0" w:space="0" w:color="auto"/>
      </w:divBdr>
    </w:div>
    <w:div w:id="2057267699">
      <w:bodyDiv w:val="1"/>
      <w:marLeft w:val="0"/>
      <w:marRight w:val="0"/>
      <w:marTop w:val="0"/>
      <w:marBottom w:val="0"/>
      <w:divBdr>
        <w:top w:val="none" w:sz="0" w:space="0" w:color="auto"/>
        <w:left w:val="none" w:sz="0" w:space="0" w:color="auto"/>
        <w:bottom w:val="none" w:sz="0" w:space="0" w:color="auto"/>
        <w:right w:val="none" w:sz="0" w:space="0" w:color="auto"/>
      </w:divBdr>
    </w:div>
    <w:div w:id="2084333801">
      <w:bodyDiv w:val="1"/>
      <w:marLeft w:val="0"/>
      <w:marRight w:val="0"/>
      <w:marTop w:val="0"/>
      <w:marBottom w:val="0"/>
      <w:divBdr>
        <w:top w:val="none" w:sz="0" w:space="0" w:color="auto"/>
        <w:left w:val="none" w:sz="0" w:space="0" w:color="auto"/>
        <w:bottom w:val="none" w:sz="0" w:space="0" w:color="auto"/>
        <w:right w:val="none" w:sz="0" w:space="0" w:color="auto"/>
      </w:divBdr>
    </w:div>
    <w:div w:id="2096389482">
      <w:bodyDiv w:val="1"/>
      <w:marLeft w:val="0"/>
      <w:marRight w:val="0"/>
      <w:marTop w:val="0"/>
      <w:marBottom w:val="0"/>
      <w:divBdr>
        <w:top w:val="none" w:sz="0" w:space="0" w:color="auto"/>
        <w:left w:val="none" w:sz="0" w:space="0" w:color="auto"/>
        <w:bottom w:val="none" w:sz="0" w:space="0" w:color="auto"/>
        <w:right w:val="none" w:sz="0" w:space="0" w:color="auto"/>
      </w:divBdr>
      <w:divsChild>
        <w:div w:id="2018072344">
          <w:marLeft w:val="0"/>
          <w:marRight w:val="0"/>
          <w:marTop w:val="0"/>
          <w:marBottom w:val="450"/>
          <w:divBdr>
            <w:top w:val="none" w:sz="0" w:space="0" w:color="auto"/>
            <w:left w:val="none" w:sz="0" w:space="0" w:color="auto"/>
            <w:bottom w:val="none" w:sz="0" w:space="0" w:color="auto"/>
            <w:right w:val="none" w:sz="0" w:space="0" w:color="auto"/>
          </w:divBdr>
        </w:div>
        <w:div w:id="1315452628">
          <w:marLeft w:val="0"/>
          <w:marRight w:val="0"/>
          <w:marTop w:val="0"/>
          <w:marBottom w:val="0"/>
          <w:divBdr>
            <w:top w:val="none" w:sz="0" w:space="0" w:color="auto"/>
            <w:left w:val="none" w:sz="0" w:space="0" w:color="auto"/>
            <w:bottom w:val="none" w:sz="0" w:space="0" w:color="auto"/>
            <w:right w:val="none" w:sz="0" w:space="0" w:color="auto"/>
          </w:divBdr>
        </w:div>
      </w:divsChild>
    </w:div>
    <w:div w:id="2098136196">
      <w:bodyDiv w:val="1"/>
      <w:marLeft w:val="0"/>
      <w:marRight w:val="0"/>
      <w:marTop w:val="0"/>
      <w:marBottom w:val="0"/>
      <w:divBdr>
        <w:top w:val="none" w:sz="0" w:space="0" w:color="auto"/>
        <w:left w:val="none" w:sz="0" w:space="0" w:color="auto"/>
        <w:bottom w:val="none" w:sz="0" w:space="0" w:color="auto"/>
        <w:right w:val="none" w:sz="0" w:space="0" w:color="auto"/>
      </w:divBdr>
    </w:div>
    <w:div w:id="2133279530">
      <w:bodyDiv w:val="1"/>
      <w:marLeft w:val="0"/>
      <w:marRight w:val="0"/>
      <w:marTop w:val="0"/>
      <w:marBottom w:val="0"/>
      <w:divBdr>
        <w:top w:val="none" w:sz="0" w:space="0" w:color="auto"/>
        <w:left w:val="none" w:sz="0" w:space="0" w:color="auto"/>
        <w:bottom w:val="none" w:sz="0" w:space="0" w:color="auto"/>
        <w:right w:val="none" w:sz="0" w:space="0" w:color="auto"/>
      </w:divBdr>
    </w:div>
    <w:div w:id="2143763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ndag.org/uploads/publicationid/publicationid_4603_25957.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5544D5-30DA-4949-8953-8471FD1A5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4526</Words>
  <Characters>25801</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FACT</Company>
  <LinksUpToDate>false</LinksUpToDate>
  <CharactersWithSpaces>30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em</dc:creator>
  <cp:keywords/>
  <dc:description/>
  <cp:lastModifiedBy>Microsoft Office User</cp:lastModifiedBy>
  <cp:revision>2</cp:revision>
  <cp:lastPrinted>2020-04-20T20:06:00Z</cp:lastPrinted>
  <dcterms:created xsi:type="dcterms:W3CDTF">2020-04-20T23:06:00Z</dcterms:created>
  <dcterms:modified xsi:type="dcterms:W3CDTF">2020-04-20T23:06:00Z</dcterms:modified>
</cp:coreProperties>
</file>